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3B64D0" w14:paraId="19693782" w14:textId="42529749"/>
    <w:p w:rsidR="009A7A07" w:rsidRPr="00B56402" w:rsidP="009A7A07" w14:paraId="5A52AD73" w14:textId="77777777">
      <w:pPr>
        <w:spacing w:before="120" w:after="0" w:line="240" w:lineRule="auto"/>
        <w:jc w:val="right"/>
        <w:rPr>
          <w:rFonts w:cs="Arial"/>
          <w:b/>
          <w:sz w:val="16"/>
          <w:szCs w:val="16"/>
        </w:rPr>
      </w:pPr>
      <w:r w:rsidRPr="00B56402">
        <w:rPr>
          <w:rFonts w:cs="Arial"/>
          <w:b/>
          <w:sz w:val="16"/>
          <w:szCs w:val="16"/>
        </w:rPr>
        <w:t>Form Approved</w:t>
      </w:r>
    </w:p>
    <w:p w:rsidR="009A7A07" w:rsidRPr="00B56402" w:rsidP="009A7A07" w14:paraId="30D50A1E" w14:textId="57D637EC">
      <w:pPr>
        <w:spacing w:after="0" w:line="240" w:lineRule="auto"/>
        <w:jc w:val="right"/>
        <w:rPr>
          <w:rFonts w:cs="Arial"/>
          <w:b/>
          <w:sz w:val="16"/>
          <w:szCs w:val="16"/>
        </w:rPr>
      </w:pPr>
      <w:r w:rsidRPr="00B56402">
        <w:rPr>
          <w:rFonts w:cs="Arial"/>
          <w:b/>
          <w:sz w:val="16"/>
          <w:szCs w:val="16"/>
        </w:rPr>
        <w:tab/>
      </w:r>
      <w:r w:rsidRPr="00B56402">
        <w:rPr>
          <w:rFonts w:cs="Arial"/>
          <w:b/>
          <w:sz w:val="16"/>
          <w:szCs w:val="16"/>
        </w:rPr>
        <w:tab/>
        <w:t>OMB No. 0920-</w:t>
      </w:r>
      <w:r w:rsidR="003F45E8">
        <w:rPr>
          <w:rFonts w:cs="Arial"/>
          <w:b/>
          <w:sz w:val="16"/>
          <w:szCs w:val="16"/>
        </w:rPr>
        <w:t>1273</w:t>
      </w:r>
    </w:p>
    <w:p w:rsidR="009A7A07" w:rsidP="009A7A07" w14:paraId="77F1E59B" w14:textId="51EBC01B">
      <w:pPr>
        <w:spacing w:after="0" w:line="240" w:lineRule="auto"/>
        <w:jc w:val="right"/>
        <w:rPr>
          <w:rFonts w:cs="Arial"/>
          <w:b/>
          <w:sz w:val="16"/>
          <w:szCs w:val="16"/>
        </w:rPr>
      </w:pPr>
      <w:r w:rsidRPr="00B56402">
        <w:rPr>
          <w:rFonts w:cs="Arial"/>
          <w:b/>
          <w:sz w:val="16"/>
          <w:szCs w:val="16"/>
        </w:rPr>
        <w:tab/>
      </w:r>
      <w:r w:rsidRPr="00B56402">
        <w:rPr>
          <w:rFonts w:cs="Arial"/>
          <w:b/>
          <w:sz w:val="16"/>
          <w:szCs w:val="16"/>
        </w:rPr>
        <w:tab/>
        <w:t xml:space="preserve">Exp. Date </w:t>
      </w:r>
      <w:r w:rsidRPr="009E3567" w:rsidR="009E3567">
        <w:rPr>
          <w:rFonts w:cs="Arial"/>
          <w:b/>
          <w:sz w:val="16"/>
          <w:szCs w:val="16"/>
        </w:rPr>
        <w:t>Exp. Date XX/XX/XXXX</w:t>
      </w:r>
    </w:p>
    <w:p w:rsidR="009A7A07" w:rsidP="009A7A07" w14:paraId="16025ACE" w14:textId="77777777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Theme="minorHAnsi" w:hAnsiTheme="minorHAnsi"/>
          <w:sz w:val="22"/>
          <w:szCs w:val="22"/>
        </w:rPr>
      </w:pPr>
    </w:p>
    <w:p w:rsidR="009A7A07" w:rsidP="009A7A07" w14:paraId="73624F19" w14:textId="7BDC7571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Theme="minorHAnsi" w:hAnsiTheme="minorHAnsi"/>
          <w:sz w:val="22"/>
          <w:szCs w:val="22"/>
        </w:rPr>
      </w:pPr>
    </w:p>
    <w:p w:rsidR="009A7A07" w:rsidP="009A7A07" w14:paraId="5392799E" w14:textId="35508F1F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Theme="minorHAnsi" w:hAnsiTheme="minorHAnsi"/>
          <w:sz w:val="22"/>
          <w:szCs w:val="22"/>
        </w:rPr>
      </w:pPr>
    </w:p>
    <w:p w:rsidR="009A7A07" w:rsidP="009A7A07" w14:paraId="6E8F613D" w14:textId="77777777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Theme="minorHAnsi" w:hAnsiTheme="minorHAnsi"/>
          <w:sz w:val="22"/>
          <w:szCs w:val="22"/>
        </w:rPr>
      </w:pPr>
    </w:p>
    <w:p w:rsidR="009A7A07" w:rsidRPr="00576C38" w:rsidP="009A7A07" w14:paraId="1D81701D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sz w:val="52"/>
          <w:szCs w:val="52"/>
        </w:rPr>
      </w:pPr>
      <w:r w:rsidRPr="00576C38">
        <w:rPr>
          <w:rFonts w:ascii="Arial Nova" w:hAnsi="Arial Nova"/>
          <w:sz w:val="52"/>
          <w:szCs w:val="52"/>
        </w:rPr>
        <w:t>Pregnancy Risk Assessment Monitoring System (PRAMS)</w:t>
      </w:r>
    </w:p>
    <w:p w:rsidR="009A7A07" w:rsidRPr="00576C38" w:rsidP="009A7A07" w14:paraId="09B6D018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color w:val="2F5496" w:themeColor="accent1" w:themeShade="BF"/>
          <w:szCs w:val="24"/>
        </w:rPr>
      </w:pPr>
    </w:p>
    <w:p w:rsidR="009A7A07" w:rsidRPr="00576C38" w:rsidP="009A7A07" w14:paraId="4559EE1A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sz w:val="52"/>
          <w:szCs w:val="52"/>
          <w:lang w:val="es-MX"/>
        </w:rPr>
      </w:pPr>
      <w:r w:rsidRPr="00576C38">
        <w:rPr>
          <w:rFonts w:ascii="Arial Nova" w:hAnsi="Arial Nova"/>
          <w:sz w:val="52"/>
          <w:szCs w:val="52"/>
          <w:lang w:val="es-MX"/>
        </w:rPr>
        <w:t>Sistema De Evaluación Del Riesgo En El Embarazo</w:t>
      </w:r>
    </w:p>
    <w:p w:rsidR="009A7A07" w:rsidP="009A7A07" w14:paraId="26103CEE" w14:textId="77777777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Theme="minorHAnsi" w:hAnsiTheme="minorHAnsi"/>
          <w:sz w:val="28"/>
          <w:szCs w:val="28"/>
          <w:lang w:val="es-MX"/>
        </w:rPr>
      </w:pPr>
    </w:p>
    <w:p w:rsidR="009A7A07" w:rsidRPr="009A7A07" w:rsidP="009A7A07" w14:paraId="57FE3600" w14:textId="1D98E6C8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Theme="minorHAnsi" w:hAnsiTheme="minorHAnsi"/>
          <w:sz w:val="32"/>
          <w:szCs w:val="32"/>
        </w:rPr>
      </w:pPr>
      <w:r w:rsidRPr="009A7A07">
        <w:rPr>
          <w:rFonts w:asciiTheme="minorHAnsi" w:hAnsiTheme="minorHAnsi"/>
          <w:sz w:val="32"/>
          <w:szCs w:val="32"/>
        </w:rPr>
        <w:t>Phase 9 Core Mail Questionnaire – Spanish</w:t>
      </w:r>
    </w:p>
    <w:p w:rsidR="00CE3FF4" w:rsidRPr="009A7A07" w:rsidP="009A7A07" w14:paraId="7582A9C7" w14:textId="0895F4C9">
      <w:pPr>
        <w:jc w:val="center"/>
        <w:rPr>
          <w:lang w:val="es-MX"/>
        </w:rPr>
      </w:pPr>
      <w:r w:rsidRPr="00704C69">
        <w:rPr>
          <w:rFonts w:asciiTheme="minorHAnsi" w:hAnsiTheme="minorHAnsi"/>
          <w:sz w:val="32"/>
          <w:szCs w:val="32"/>
          <w:lang w:val="es-MX"/>
        </w:rPr>
        <w:t xml:space="preserve">Cuestionario </w:t>
      </w:r>
      <w:r>
        <w:rPr>
          <w:rFonts w:asciiTheme="minorHAnsi" w:hAnsiTheme="minorHAnsi"/>
          <w:sz w:val="32"/>
          <w:szCs w:val="32"/>
          <w:lang w:val="es-MX"/>
        </w:rPr>
        <w:t>C</w:t>
      </w:r>
      <w:r w:rsidRPr="00704C69">
        <w:rPr>
          <w:rFonts w:asciiTheme="minorHAnsi" w:hAnsiTheme="minorHAnsi"/>
          <w:sz w:val="32"/>
          <w:szCs w:val="32"/>
          <w:lang w:val="es-MX"/>
        </w:rPr>
        <w:t xml:space="preserve">orreo </w:t>
      </w:r>
      <w:r>
        <w:rPr>
          <w:rFonts w:asciiTheme="minorHAnsi" w:hAnsiTheme="minorHAnsi"/>
          <w:sz w:val="32"/>
          <w:szCs w:val="32"/>
          <w:lang w:val="es-MX"/>
        </w:rPr>
        <w:t>B</w:t>
      </w:r>
      <w:r w:rsidRPr="00704C69">
        <w:rPr>
          <w:rFonts w:asciiTheme="minorHAnsi" w:hAnsiTheme="minorHAnsi"/>
          <w:sz w:val="32"/>
          <w:szCs w:val="32"/>
          <w:lang w:val="es-MX"/>
        </w:rPr>
        <w:t xml:space="preserve">ásico </w:t>
      </w:r>
      <w:r>
        <w:rPr>
          <w:rFonts w:asciiTheme="minorHAnsi" w:hAnsiTheme="minorHAnsi"/>
          <w:sz w:val="32"/>
          <w:szCs w:val="32"/>
          <w:lang w:val="es-MX"/>
        </w:rPr>
        <w:t>D</w:t>
      </w:r>
      <w:r w:rsidRPr="00704C69">
        <w:rPr>
          <w:rFonts w:asciiTheme="minorHAnsi" w:hAnsiTheme="minorHAnsi"/>
          <w:sz w:val="32"/>
          <w:szCs w:val="32"/>
          <w:lang w:val="es-MX"/>
        </w:rPr>
        <w:t xml:space="preserve">e </w:t>
      </w:r>
      <w:r>
        <w:rPr>
          <w:rFonts w:asciiTheme="minorHAnsi" w:hAnsiTheme="minorHAnsi"/>
          <w:sz w:val="32"/>
          <w:szCs w:val="32"/>
          <w:lang w:val="es-MX"/>
        </w:rPr>
        <w:t>L</w:t>
      </w:r>
      <w:r w:rsidRPr="00704C69">
        <w:rPr>
          <w:rFonts w:asciiTheme="minorHAnsi" w:hAnsiTheme="minorHAnsi"/>
          <w:sz w:val="32"/>
          <w:szCs w:val="32"/>
          <w:lang w:val="es-MX"/>
        </w:rPr>
        <w:t xml:space="preserve">a Fase </w:t>
      </w:r>
      <w:r>
        <w:rPr>
          <w:rFonts w:asciiTheme="minorHAnsi" w:hAnsiTheme="minorHAnsi"/>
          <w:sz w:val="32"/>
          <w:szCs w:val="32"/>
          <w:lang w:val="es-MX"/>
        </w:rPr>
        <w:t>9</w:t>
      </w:r>
      <w:r w:rsidRPr="00704C69">
        <w:rPr>
          <w:rFonts w:asciiTheme="minorHAnsi" w:hAnsiTheme="minorHAnsi"/>
          <w:sz w:val="32"/>
          <w:szCs w:val="32"/>
          <w:lang w:val="es-MX"/>
        </w:rPr>
        <w:t xml:space="preserve"> </w:t>
      </w:r>
      <w:r>
        <w:rPr>
          <w:rFonts w:asciiTheme="minorHAnsi" w:hAnsiTheme="minorHAnsi"/>
          <w:sz w:val="32"/>
          <w:szCs w:val="32"/>
          <w:lang w:val="es-MX"/>
        </w:rPr>
        <w:t>–</w:t>
      </w:r>
      <w:r w:rsidRPr="00704C69">
        <w:rPr>
          <w:rFonts w:asciiTheme="minorHAnsi" w:hAnsiTheme="minorHAnsi"/>
          <w:sz w:val="32"/>
          <w:szCs w:val="32"/>
          <w:lang w:val="es-MX"/>
        </w:rPr>
        <w:t xml:space="preserve"> </w:t>
      </w:r>
      <w:r>
        <w:rPr>
          <w:rFonts w:asciiTheme="minorHAnsi" w:hAnsiTheme="minorHAnsi"/>
          <w:sz w:val="32"/>
          <w:szCs w:val="32"/>
          <w:lang w:val="es-MX"/>
        </w:rPr>
        <w:t xml:space="preserve">En </w:t>
      </w:r>
      <w:r w:rsidRPr="00704C69">
        <w:rPr>
          <w:rFonts w:asciiTheme="minorHAnsi" w:hAnsiTheme="minorHAnsi"/>
          <w:sz w:val="32"/>
          <w:szCs w:val="32"/>
          <w:lang w:val="es-MX"/>
        </w:rPr>
        <w:t>Español</w:t>
      </w:r>
    </w:p>
    <w:p w:rsidR="00CE3FF4" w:rsidRPr="009A7A07" w14:paraId="235BB5BC" w14:textId="1057B23C">
      <w:pPr>
        <w:rPr>
          <w:lang w:val="es-MX"/>
        </w:rPr>
      </w:pPr>
    </w:p>
    <w:p w:rsidR="00CE3FF4" w:rsidRPr="009A7A07" w14:paraId="0F5D5F79" w14:textId="0C2456DD">
      <w:pPr>
        <w:rPr>
          <w:lang w:val="es-MX"/>
        </w:rPr>
      </w:pPr>
    </w:p>
    <w:p w:rsidR="00CE3FF4" w:rsidRPr="009A7A07" w14:paraId="69250EB6" w14:textId="4DB23F52">
      <w:pPr>
        <w:rPr>
          <w:lang w:val="es-MX"/>
        </w:rPr>
      </w:pPr>
    </w:p>
    <w:p w:rsidR="00CE3FF4" w:rsidRPr="009A7A07" w14:paraId="4A341982" w14:textId="4BC37F92">
      <w:pPr>
        <w:rPr>
          <w:lang w:val="es-MX"/>
        </w:rPr>
      </w:pPr>
    </w:p>
    <w:p w:rsidR="00CE3FF4" w:rsidRPr="009A7A07" w14:paraId="165CA4E5" w14:textId="7B2EA04E">
      <w:pPr>
        <w:rPr>
          <w:lang w:val="es-MX"/>
        </w:rPr>
      </w:pPr>
    </w:p>
    <w:p w:rsidR="00CE3FF4" w:rsidRPr="009A7A07" w:rsidP="4081506A" w14:paraId="4EB4C39F" w14:textId="0A2526E8">
      <w:pPr>
        <w:rPr>
          <w:lang w:val="es-MX"/>
        </w:rPr>
      </w:pPr>
      <w:r w:rsidRPr="4081506A">
        <w:rPr>
          <w:rFonts w:eastAsia="Segoe UI" w:cs="Segoe UI"/>
          <w:lang w:val="es-MX"/>
        </w:rPr>
        <w:t>S</w:t>
      </w:r>
      <w:r w:rsidRPr="4081506A" w:rsidR="045D141A">
        <w:rPr>
          <w:rFonts w:eastAsia="Segoe UI" w:cs="Segoe UI"/>
          <w:lang w:val="es-MX"/>
        </w:rPr>
        <w:t xml:space="preserve">e estima que la información pública de esta colección de información es de un promedio de </w:t>
      </w:r>
      <w:r w:rsidRPr="4081506A" w:rsidR="64C067FB">
        <w:rPr>
          <w:rFonts w:eastAsia="Segoe UI" w:cs="Segoe UI"/>
          <w:lang w:val="es-MX"/>
        </w:rPr>
        <w:t>1</w:t>
      </w:r>
      <w:r w:rsidRPr="4081506A" w:rsidR="045D141A">
        <w:rPr>
          <w:rFonts w:eastAsia="Segoe UI" w:cs="Segoe UI"/>
          <w:lang w:val="es-MX"/>
        </w:rPr>
        <w:t>5 minutos por respuesta, incluyendo el tiempo para revisar las instrucciones, completar y revisar la recopilación de la información. Una agencia no puede conducir o patrocinar, y la persona no está obligada a responder a una colección de información a menos que muestre un número válido de OMB. Por favor, envíe comentarios sobre este estimado de tiempo o cualquier otro aspecto de esta recopilación de información, incluyendo sugerencias para reducir el tiempo de recopilación de información a la Oficina de Liquidación de Informes de CDC / ATSDR, 1600 Clifton Road NE, MS D-74, Atlanta, GA, 30033; ATTN: PRA (0920-</w:t>
      </w:r>
      <w:r w:rsidR="00A47C37">
        <w:rPr>
          <w:rFonts w:eastAsia="Segoe UI" w:cs="Segoe UI"/>
          <w:lang w:val="es-MX"/>
        </w:rPr>
        <w:t>1273</w:t>
      </w:r>
      <w:r w:rsidRPr="4081506A" w:rsidR="045D141A">
        <w:rPr>
          <w:rFonts w:eastAsia="Segoe UI" w:cs="Segoe UI"/>
          <w:lang w:val="es-MX"/>
        </w:rPr>
        <w:t>)</w:t>
      </w:r>
    </w:p>
    <w:p w:rsidR="00CE3FF4" w:rsidRPr="009A7A07" w14:paraId="279587C6" w14:textId="2E8670B3">
      <w:pPr>
        <w:rPr>
          <w:lang w:val="es-MX"/>
        </w:rPr>
      </w:pPr>
    </w:p>
    <w:p w:rsidR="00CE3FF4" w:rsidRPr="009A7A07" w14:paraId="769E5E96" w14:textId="349F9F59">
      <w:pPr>
        <w:rPr>
          <w:lang w:val="es-MX"/>
        </w:rPr>
      </w:pPr>
    </w:p>
    <w:p w:rsidR="00CE3FF4" w:rsidRPr="009A7A07" w14:paraId="10753552" w14:textId="7B8B4993">
      <w:pPr>
        <w:rPr>
          <w:lang w:val="es-MX"/>
        </w:rPr>
      </w:pPr>
    </w:p>
    <w:tbl>
      <w:tblPr>
        <w:tblStyle w:val="TableGrid"/>
        <w:tblW w:w="102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350"/>
        <w:gridCol w:w="7621"/>
        <w:gridCol w:w="1260"/>
      </w:tblGrid>
      <w:tr w14:paraId="160D056D" w14:textId="67E747C0" w:rsidTr="4081506A">
        <w:tblPrEx>
          <w:tblW w:w="10231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c>
          <w:tcPr>
            <w:tcW w:w="8971" w:type="dxa"/>
            <w:gridSpan w:val="2"/>
          </w:tcPr>
          <w:p w:rsidR="009A7A07" w:rsidRPr="005F764B" w:rsidP="00E15807" w14:paraId="61418B65" w14:textId="1495B921">
            <w:pPr>
              <w:rPr>
                <w:rFonts w:cs="Segoe UI"/>
                <w:sz w:val="26"/>
                <w:szCs w:val="26"/>
              </w:rPr>
            </w:pPr>
            <w:r w:rsidRPr="005F764B">
              <w:rPr>
                <w:rFonts w:cs="Segoe UI"/>
                <w:b/>
                <w:bCs/>
                <w:color w:val="2F5496" w:themeColor="accent1" w:themeShade="BF"/>
                <w:sz w:val="26"/>
                <w:szCs w:val="26"/>
              </w:rPr>
              <w:t>Phase 9 Spanish Mail</w:t>
            </w:r>
          </w:p>
        </w:tc>
        <w:tc>
          <w:tcPr>
            <w:tcW w:w="1260" w:type="dxa"/>
          </w:tcPr>
          <w:p w:rsidR="009A7A07" w:rsidRPr="005F764B" w:rsidP="00E15807" w14:paraId="2EB88DF5" w14:textId="77777777">
            <w:pPr>
              <w:rPr>
                <w:rFonts w:cs="Segoe UI"/>
                <w:b/>
                <w:bCs/>
                <w:color w:val="2F5496" w:themeColor="accent1" w:themeShade="BF"/>
                <w:sz w:val="26"/>
                <w:szCs w:val="26"/>
              </w:rPr>
            </w:pPr>
          </w:p>
        </w:tc>
      </w:tr>
      <w:tr w14:paraId="046F5BE6" w14:textId="5636285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764B" w:rsidP="00707B0A" w14:paraId="2141AAF4" w14:textId="77777777">
            <w:pPr>
              <w:rPr>
                <w:rFonts w:cs="Segoe UI"/>
              </w:rPr>
            </w:pPr>
          </w:p>
        </w:tc>
        <w:tc>
          <w:tcPr>
            <w:tcW w:w="7621" w:type="dxa"/>
          </w:tcPr>
          <w:p w:rsidR="009A7A07" w:rsidRPr="005F764B" w:rsidP="00707B0A" w14:paraId="2F6957BF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1260" w:type="dxa"/>
          </w:tcPr>
          <w:p w:rsidR="009A7A07" w:rsidRPr="005F764B" w:rsidP="00707B0A" w14:paraId="76B60B15" w14:textId="77777777">
            <w:pPr>
              <w:rPr>
                <w:rFonts w:cs="Segoe UI"/>
                <w:b/>
                <w:bCs/>
              </w:rPr>
            </w:pPr>
          </w:p>
        </w:tc>
      </w:tr>
      <w:tr w14:paraId="4C5D4537" w14:textId="01498013" w:rsidTr="4081506A">
        <w:tblPrEx>
          <w:tblW w:w="10231" w:type="dxa"/>
          <w:tblLayout w:type="fixed"/>
          <w:tblLook w:val="04A0"/>
        </w:tblPrEx>
        <w:trPr>
          <w:trHeight w:val="810"/>
        </w:trPr>
        <w:tc>
          <w:tcPr>
            <w:tcW w:w="10231" w:type="dxa"/>
            <w:gridSpan w:val="3"/>
          </w:tcPr>
          <w:p w:rsidR="00FD2DE9" w:rsidP="00707B0A" w14:paraId="40A9BC0B" w14:textId="77777777">
            <w:pPr>
              <w:rPr>
                <w:rFonts w:cs="Segoe UI"/>
                <w:b/>
                <w:bCs/>
                <w:lang w:val="es-MX"/>
              </w:rPr>
            </w:pPr>
            <w:r w:rsidRPr="005F764B">
              <w:rPr>
                <w:rFonts w:cs="Segoe UI"/>
                <w:b/>
                <w:bCs/>
                <w:lang w:val="es-MX"/>
              </w:rPr>
              <w:t>Por favor, marque el recuadro al lado de su respuesta o siga las instrucciones en la pregunta. Como no todas las preguntas corresponden a todas las personas, es posible que se le pida saltar ciertas preguntas.</w:t>
            </w:r>
          </w:p>
          <w:p w:rsidR="00FD2DE9" w:rsidRPr="005F764B" w:rsidP="00707B0A" w14:paraId="7BC3003D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67CF9E37" w14:textId="4E0B2CBB" w:rsidTr="4081506A">
        <w:tblPrEx>
          <w:tblW w:w="10231" w:type="dxa"/>
          <w:tblLayout w:type="fixed"/>
          <w:tblLook w:val="04A0"/>
        </w:tblPrEx>
        <w:tc>
          <w:tcPr>
            <w:tcW w:w="8971" w:type="dxa"/>
            <w:gridSpan w:val="2"/>
            <w:shd w:val="clear" w:color="auto" w:fill="BFBFBF" w:themeFill="background1" w:themeFillShade="BF"/>
          </w:tcPr>
          <w:p w:rsidR="009A7A07" w:rsidRPr="005F764B" w:rsidP="004210EE" w14:paraId="1127039F" w14:textId="06E928C2">
            <w:pPr>
              <w:jc w:val="center"/>
              <w:rPr>
                <w:rFonts w:cs="Segoe UI"/>
                <w:b/>
                <w:bCs/>
              </w:rPr>
            </w:pPr>
            <w:r w:rsidRPr="005F764B">
              <w:rPr>
                <w:rFonts w:cs="Segoe UI"/>
                <w:b/>
                <w:bCs/>
                <w:lang w:val="es-MX"/>
              </w:rPr>
              <w:t>ANTES DEL EMBARAZO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:rsidR="009A7A07" w:rsidRPr="005F764B" w:rsidP="001803AE" w14:paraId="1DBFF148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07C12B48" w14:textId="6D5F20A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764B" w:rsidP="00707B0A" w14:paraId="78514181" w14:textId="77777777">
            <w:pPr>
              <w:rPr>
                <w:rFonts w:cs="Segoe UI"/>
              </w:rPr>
            </w:pPr>
          </w:p>
        </w:tc>
        <w:tc>
          <w:tcPr>
            <w:tcW w:w="7621" w:type="dxa"/>
          </w:tcPr>
          <w:p w:rsidR="009A7A07" w:rsidRPr="005F764B" w:rsidP="00707B0A" w14:paraId="330C280D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574D83F" w14:textId="77777777">
            <w:pPr>
              <w:rPr>
                <w:rFonts w:cs="Segoe UI"/>
                <w:b/>
                <w:bCs/>
              </w:rPr>
            </w:pPr>
          </w:p>
        </w:tc>
      </w:tr>
      <w:tr w14:paraId="10621480" w14:textId="1BA1DF3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14:paraId="0C95F161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14:paraId="4AD7C508" w14:textId="162444C3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Las primeras preguntas son acerca de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 xml:space="preserve">usted. 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BFDB639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1715FAA4" w14:textId="1A6A963E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707B0A" w14:paraId="1DB93424" w14:textId="1E2BDD9D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Core 1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707B0A" w14:paraId="04DB7FCF" w14:textId="0C570364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¿En qué fecha nació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u w:val="single"/>
                <w:lang w:val="es-ES"/>
              </w:rPr>
              <w:t>usted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6128572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6396D898" w14:textId="7777777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F45B1E" w:rsidRPr="00070B4D" w:rsidP="00707B0A" w14:paraId="60908CF6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F45B1E" w:rsidRPr="00591B70" w:rsidP="00707B0A" w14:paraId="247C9322" w14:textId="77777777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F45B1E" w:rsidRPr="00591B70" w:rsidP="001803AE" w14:paraId="5A254A0E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5527345F" w14:textId="38F9212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07B0A" w14:paraId="413D24BE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707B0A" w14:paraId="28FC8882" w14:textId="08555230">
            <w:pPr>
              <w:rPr>
                <w:rFonts w:cs="Segoe UI"/>
                <w:sz w:val="20"/>
                <w:szCs w:val="20"/>
                <w:lang w:val="es-MX"/>
              </w:rPr>
            </w:pPr>
            <w:sdt>
              <w:sdtPr>
                <w:rPr>
                  <w:rFonts w:eastAsia="Times New Roman" w:cs="Segoe UI"/>
                  <w:sz w:val="20"/>
                  <w:szCs w:val="20"/>
                </w:rPr>
                <w:id w:val="1129518445"/>
                <w:placeholder>
                  <w:docPart w:val="E3324C5DAC7E4E2CB628941305DB0ABB"/>
                </w:placeholder>
                <w:richText/>
              </w:sdtPr>
              <w:sdtContent>
                <w:r w:rsidRPr="00070B4D">
                  <w:rPr>
                    <w:rFonts w:eastAsia="Times New Roman" w:cs="Segoe UI"/>
                    <w:sz w:val="20"/>
                    <w:szCs w:val="20"/>
                  </w:rPr>
                  <w:t>________</w:t>
                </w:r>
              </w:sdtContent>
            </w:sdt>
            <w:r w:rsidRPr="00070B4D">
              <w:rPr>
                <w:rFonts w:eastAsia="Times New Roman" w:cs="Segoe UI"/>
                <w:sz w:val="20"/>
                <w:szCs w:val="20"/>
              </w:rPr>
              <w:t xml:space="preserve"> /</w:t>
            </w:r>
            <w:r w:rsidRPr="00070B4D" w:rsidR="000A1C66">
              <w:rPr>
                <w:rFonts w:eastAsia="Times New Roman" w:cs="Segoe UI"/>
                <w:sz w:val="20"/>
                <w:szCs w:val="20"/>
              </w:rPr>
              <w:t xml:space="preserve"> </w:t>
            </w:r>
            <w:sdt>
              <w:sdtPr>
                <w:rPr>
                  <w:rFonts w:eastAsia="Times New Roman" w:cs="Segoe UI"/>
                  <w:sz w:val="20"/>
                  <w:szCs w:val="20"/>
                </w:rPr>
                <w:id w:val="-477380204"/>
                <w:placeholder>
                  <w:docPart w:val="D4260CA152C34A20A280DE5FA36086DB"/>
                </w:placeholder>
                <w:richText/>
              </w:sdtPr>
              <w:sdtContent>
                <w:r w:rsidRPr="00070B4D" w:rsidR="000A1C66">
                  <w:rPr>
                    <w:rFonts w:eastAsia="Times New Roman" w:cs="Segoe UI"/>
                    <w:sz w:val="20"/>
                    <w:szCs w:val="20"/>
                  </w:rPr>
                  <w:t>________</w:t>
                </w:r>
              </w:sdtContent>
            </w:sdt>
            <w:r w:rsidRPr="00070B4D" w:rsidR="000A1C66">
              <w:rPr>
                <w:rFonts w:eastAsia="Times New Roman" w:cs="Segoe UI"/>
                <w:sz w:val="20"/>
                <w:szCs w:val="20"/>
              </w:rPr>
              <w:t xml:space="preserve"> / </w:t>
            </w:r>
            <w:sdt>
              <w:sdtPr>
                <w:rPr>
                  <w:rFonts w:eastAsia="Times New Roman" w:cs="Segoe UI"/>
                  <w:sz w:val="20"/>
                  <w:szCs w:val="20"/>
                </w:rPr>
                <w:id w:val="392859240"/>
                <w:placeholder>
                  <w:docPart w:val="B4F15B2CDB3D4FE38719C0A582293CA1"/>
                </w:placeholder>
                <w:richText/>
              </w:sdtPr>
              <w:sdtContent>
                <w:r w:rsidRPr="00070B4D" w:rsidR="000A1C66">
                  <w:rPr>
                    <w:rFonts w:eastAsia="Times New Roman" w:cs="Segoe UI"/>
                    <w:sz w:val="20"/>
                    <w:szCs w:val="20"/>
                  </w:rPr>
                  <w:t>________</w:t>
                </w:r>
              </w:sdtContent>
            </w:sdt>
            <w:r w:rsidRPr="00070B4D" w:rsidR="000A1C66">
              <w:rPr>
                <w:rFonts w:eastAsia="Times New Roman" w:cs="Segoe UI"/>
                <w:sz w:val="20"/>
                <w:szCs w:val="20"/>
              </w:rPr>
              <w:t xml:space="preserve"> </w:t>
            </w:r>
            <w:r w:rsidRPr="00070B4D" w:rsidR="000A1C66">
              <w:rPr>
                <w:rFonts w:eastAsia="Times New Roman" w:cs="Segoe UI"/>
                <w:sz w:val="20"/>
                <w:szCs w:val="20"/>
              </w:rPr>
              <w:br/>
              <w:t xml:space="preserve"> Mes        Día          Año</w:t>
            </w:r>
            <w:r w:rsidRPr="00070B4D">
              <w:rPr>
                <w:rFonts w:eastAsia="Times New Roman" w:cs="Segoe UI"/>
                <w:sz w:val="20"/>
                <w:szCs w:val="20"/>
              </w:rPr>
              <w:t xml:space="preserve">  </w:t>
            </w:r>
          </w:p>
        </w:tc>
        <w:tc>
          <w:tcPr>
            <w:tcW w:w="1260" w:type="dxa"/>
            <w:vAlign w:val="center"/>
          </w:tcPr>
          <w:p w:rsidR="009A7A07" w:rsidP="001803AE" w14:paraId="48798B31" w14:textId="77777777">
            <w:pPr>
              <w:rPr>
                <w:rFonts w:eastAsia="Times New Roman" w:cs="Segoe UI"/>
              </w:rPr>
            </w:pPr>
          </w:p>
        </w:tc>
      </w:tr>
      <w:tr w14:paraId="4C27AFAE" w14:textId="7F6F75C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07B0A" w14:paraId="5C10F2D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707B0A" w14:paraId="2C771B15" w14:textId="70216235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P="001803AE" w14:paraId="7206BAD2" w14:textId="77777777">
            <w:pPr>
              <w:rPr>
                <w:rFonts w:eastAsia="Times New Roman" w:cs="Segoe UI"/>
              </w:rPr>
            </w:pPr>
          </w:p>
        </w:tc>
      </w:tr>
      <w:tr w14:paraId="7F3353AE" w14:textId="7760F43B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D0D42" w14:paraId="01D401F3" w14:textId="7F85F8FC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2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D0D42" w14:paraId="0CC0BA2F" w14:textId="7777777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Antes de quedar embarazada, ¿usted…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D8680B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576D4388" w14:textId="1449B57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D0D42" w14:paraId="0C26F596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D0D42" w14:paraId="076707DB" w14:textId="1D33001F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AC35910" w14:textId="77777777">
            <w:pPr>
              <w:rPr>
                <w:lang w:val="es-MX"/>
              </w:rPr>
            </w:pPr>
          </w:p>
        </w:tc>
      </w:tr>
      <w:tr w14:paraId="4A1C4C91" w14:textId="5DDE4DB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D0D42" w14:paraId="6F1E3B8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D0D42" w14:paraId="4ACD9670" w14:textId="4F72E114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457C51D" w14:textId="1542D4E1">
            <w:pPr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lang w:val="es-PR"/>
              </w:rPr>
              <w:t>No S</w:t>
            </w:r>
            <w:r w:rsidRPr="005F764B">
              <w:rPr>
                <w:rFonts w:cs="Segoe UI"/>
                <w:b/>
                <w:bCs/>
                <w:lang w:val="es-PR"/>
              </w:rPr>
              <w:t>í</w:t>
            </w:r>
          </w:p>
        </w:tc>
      </w:tr>
      <w:tr w14:paraId="1D898376" w14:textId="52C18D7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6CF22E87" w14:textId="77777777">
            <w:pPr>
              <w:pStyle w:val="ListParagraph"/>
              <w:numPr>
                <w:ilvl w:val="0"/>
                <w:numId w:val="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6874FC" w14:paraId="0AB4748B" w14:textId="02592705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Tenía serias dificultades de audición, o es sorda?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65DDBCF" w14:textId="4772F7C3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2AF611B" w14:textId="72D8F78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3F84F659" w14:textId="77777777">
            <w:pPr>
              <w:pStyle w:val="ListParagraph"/>
              <w:numPr>
                <w:ilvl w:val="0"/>
                <w:numId w:val="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6874FC" w14:paraId="162E5249" w14:textId="1162223F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Tenía serias dificultades con su visión incluso cuando usaba espejuelos, o es ciega?</w:t>
            </w:r>
          </w:p>
        </w:tc>
        <w:tc>
          <w:tcPr>
            <w:tcW w:w="1260" w:type="dxa"/>
            <w:vAlign w:val="center"/>
          </w:tcPr>
          <w:p w:rsidR="009A7A07" w:rsidP="001803AE" w14:paraId="669182B0" w14:textId="77777777">
            <w:pPr>
              <w:rPr>
                <w:rFonts w:cs="Segoe UI"/>
                <w:lang w:val="es-PR"/>
              </w:rPr>
            </w:pPr>
          </w:p>
          <w:p w:rsidR="00B612E4" w:rsidRPr="005F764B" w:rsidP="001803AE" w14:paraId="089DB6BD" w14:textId="43213107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18D162D" w14:textId="245D1BB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5D2D2BDD" w14:textId="77777777">
            <w:pPr>
              <w:pStyle w:val="ListParagraph"/>
              <w:numPr>
                <w:ilvl w:val="0"/>
                <w:numId w:val="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6874FC" w14:paraId="579D21C8" w14:textId="7777777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Tenía serias dificultades caminando o subiendo escaleras?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2FDF415" w14:textId="1CC5BE78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8115F90" w14:textId="759C210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4E3CDA54" w14:textId="77777777">
            <w:pPr>
              <w:pStyle w:val="ListParagraph"/>
              <w:numPr>
                <w:ilvl w:val="0"/>
                <w:numId w:val="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6874FC" w14:paraId="13D93EA3" w14:textId="48517510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¿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Tenía serias dificultades concentrándose, recordándose de cosas o tomando decisiones dado a una condición física, mental o emocional?</w:t>
            </w:r>
          </w:p>
        </w:tc>
        <w:tc>
          <w:tcPr>
            <w:tcW w:w="1260" w:type="dxa"/>
            <w:vAlign w:val="center"/>
          </w:tcPr>
          <w:p w:rsidR="009A7A07" w:rsidP="001803AE" w14:paraId="39873EBE" w14:textId="77777777">
            <w:pPr>
              <w:rPr>
                <w:rFonts w:cs="Segoe UI"/>
                <w:lang w:val="es-MX"/>
              </w:rPr>
            </w:pPr>
            <w:r>
              <w:rPr>
                <w:rFonts w:cs="Segoe UI"/>
                <w:lang w:val="es-MX"/>
              </w:rPr>
              <w:t xml:space="preserve"> </w:t>
            </w:r>
          </w:p>
          <w:p w:rsidR="00347E19" w:rsidRPr="005F764B" w:rsidP="001803AE" w14:paraId="01ABD8AC" w14:textId="60893102">
            <w:pPr>
              <w:rPr>
                <w:rFonts w:cs="Segoe UI"/>
                <w:lang w:val="es-MX"/>
              </w:rPr>
            </w:pPr>
            <w:r w:rsidRPr="00591B70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84C793D" w14:textId="5252868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5C989D74" w14:textId="77777777">
            <w:pPr>
              <w:pStyle w:val="ListParagraph"/>
              <w:numPr>
                <w:ilvl w:val="0"/>
                <w:numId w:val="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6874FC" w14:paraId="23F80E35" w14:textId="6DAFDAFA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Tenía dificultades vistiéndose o bañándose por su cuenta?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2FF8A3D" w14:textId="5749624B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 w:rsidR="00347E1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 w:rsidR="00347E19">
              <w:rPr>
                <w:rFonts w:eastAsia="Calibri" w:cs="Segoe UI"/>
                <w:sz w:val="20"/>
                <w:szCs w:val="20"/>
              </w:rPr>
              <w:t xml:space="preserve">  </w:t>
            </w:r>
            <w:r w:rsidR="00347E19"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 w:rsidR="00347E1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3AED4FD" w14:textId="7055C0B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08D3EBCF" w14:textId="77777777">
            <w:pPr>
              <w:pStyle w:val="ListParagraph"/>
              <w:numPr>
                <w:ilvl w:val="0"/>
                <w:numId w:val="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248AE723" w14:textId="10EF7D5D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Tenía dificultades haciendo cosas sola, como ir a una visita médica o de compras, dado a una condición física, mental o emocional?</w:t>
            </w:r>
          </w:p>
        </w:tc>
        <w:tc>
          <w:tcPr>
            <w:tcW w:w="1260" w:type="dxa"/>
            <w:vAlign w:val="center"/>
          </w:tcPr>
          <w:p w:rsidR="009A7A07" w:rsidP="001803AE" w14:paraId="5B8E3B04" w14:textId="77777777">
            <w:pPr>
              <w:rPr>
                <w:rFonts w:cs="Segoe UI"/>
                <w:lang w:val="es-PR"/>
              </w:rPr>
            </w:pPr>
          </w:p>
          <w:p w:rsidR="00347E19" w:rsidRPr="005F764B" w:rsidP="001803AE" w14:paraId="24CF543F" w14:textId="5739C990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502581E" w14:textId="2D0AA7F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61976274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2BCCCD9D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CDAB59B" w14:textId="77777777">
            <w:pPr>
              <w:rPr>
                <w:rFonts w:cs="Segoe UI"/>
                <w:lang w:val="es-MX"/>
              </w:rPr>
            </w:pPr>
          </w:p>
        </w:tc>
      </w:tr>
      <w:tr w14:paraId="63A405CE" w14:textId="77A2405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22821DAA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055742F7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Las siguientes preguntas son acerca del tiempo </w:t>
            </w:r>
            <w:r w:rsidRPr="00070B4D">
              <w:rPr>
                <w:rFonts w:cs="Segoe UI"/>
                <w:b/>
                <w:i/>
                <w:sz w:val="20"/>
                <w:szCs w:val="20"/>
                <w:u w:val="single"/>
                <w:lang w:val="es-ES"/>
              </w:rPr>
              <w:t>antes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de que quedara embarazada. </w:t>
            </w:r>
          </w:p>
          <w:p w:rsidR="009A7A07" w:rsidRPr="00070B4D" w:rsidP="00AB2F67" w14:paraId="198B16C4" w14:textId="3CB84C63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68A28A9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633908AE" w14:textId="3ACF662B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6DFB49BE" w14:textId="7DD5CCE5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3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6C452711" w14:textId="7F83547B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Durante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3 meses ant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de quedar embarazada de su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 xml:space="preserve">nuevo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bebé, ¿tuvo alguna de las siguientes condiciones de salud? 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18F54BD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3BA49626" w14:textId="10586E22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556531F8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1FD1B8D6" w14:textId="69CE3423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Para cada una, marque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No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, si no tuvo la condición, o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Sí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, si la tuvo. 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B85D1CA" w14:textId="77777777">
            <w:pPr>
              <w:rPr>
                <w:rFonts w:cs="Segoe UI"/>
                <w:lang w:val="es-ES"/>
              </w:rPr>
            </w:pPr>
          </w:p>
        </w:tc>
      </w:tr>
      <w:tr w14:paraId="769B9B4A" w14:textId="1F725FE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3B4189EA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63F0B20" w14:textId="3FB9EB0E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1D70A6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40B17B30" w14:textId="04C4776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1536383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52F59D3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02635FE" w14:textId="6628A63C">
            <w:pPr>
              <w:rPr>
                <w:rFonts w:cs="Segoe UI"/>
                <w:lang w:val="es-MX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4EC8ADDD" w14:textId="4FB9903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74D93007" w14:textId="77777777">
            <w:pPr>
              <w:pStyle w:val="ListParagraph"/>
              <w:numPr>
                <w:ilvl w:val="0"/>
                <w:numId w:val="2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FFFFFF" w:themeFill="background1"/>
          </w:tcPr>
          <w:p w:rsidR="009A7A07" w:rsidRPr="00070B4D" w:rsidP="00AB2F67" w14:paraId="095386F6" w14:textId="270D86C2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Diabetes tipo 1 o tipo 2 (</w:t>
            </w:r>
            <w:r w:rsidRPr="00070B4D">
              <w:rPr>
                <w:rFonts w:cs="Segoe UI"/>
                <w:b/>
                <w:bCs/>
                <w:sz w:val="20"/>
                <w:szCs w:val="20"/>
                <w:u w:val="single"/>
                <w:lang w:val="es-PR"/>
              </w:rPr>
              <w:t>no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es lo mismo que la diabetes gestacional o la diabetes que empieza durante el embarazo)</w:t>
            </w: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:rsidR="009A7A07" w:rsidP="001803AE" w14:paraId="45848CB6" w14:textId="77777777">
            <w:pPr>
              <w:rPr>
                <w:rFonts w:cs="Segoe UI"/>
                <w:lang w:val="es-PR"/>
              </w:rPr>
            </w:pPr>
          </w:p>
          <w:p w:rsidR="001803AE" w:rsidRPr="005F764B" w:rsidP="001803AE" w14:paraId="1CDF4503" w14:textId="377CBE35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 w:rsidR="001D627B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 w:rsidR="001D627B">
              <w:rPr>
                <w:rFonts w:eastAsia="Calibri" w:cs="Segoe UI"/>
                <w:sz w:val="20"/>
                <w:szCs w:val="20"/>
              </w:rPr>
              <w:t xml:space="preserve">  </w:t>
            </w:r>
            <w:r w:rsidR="001D627B"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 w:rsidR="001D627B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9BA50A9" w14:textId="19B4294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5D3F3E8A" w14:textId="77777777">
            <w:pPr>
              <w:pStyle w:val="ListParagraph"/>
              <w:numPr>
                <w:ilvl w:val="0"/>
                <w:numId w:val="2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650EB9BB" w14:textId="4785528B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Presión alta o hipertensión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FA0086B" w14:textId="298C0DE7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EB90DB5" w14:textId="71FA84A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1D37EB8C" w14:textId="77777777">
            <w:pPr>
              <w:pStyle w:val="ListParagraph"/>
              <w:numPr>
                <w:ilvl w:val="0"/>
                <w:numId w:val="2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5AD83D87" w14:textId="31590C6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</w:rPr>
              <w:t>Depresión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2BF1AB0" w14:textId="6ABDA4D8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569D295" w14:textId="6C15652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107A1DB1" w14:textId="77777777">
            <w:pPr>
              <w:pStyle w:val="ListParagraph"/>
              <w:numPr>
                <w:ilvl w:val="0"/>
                <w:numId w:val="2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54EDA70" w14:textId="4661E643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</w:rPr>
              <w:t>Ansiedad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BD707ED" w14:textId="2BC36773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B8AE501" w14:textId="1C7A48E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68C950CC" w14:textId="77777777">
            <w:pPr>
              <w:pStyle w:val="ListParagraph"/>
              <w:numPr>
                <w:ilvl w:val="0"/>
                <w:numId w:val="2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6C1EC595" w14:textId="1556B10E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</w:rPr>
              <w:t xml:space="preserve">Site-added options from standard L11  </w:t>
            </w:r>
          </w:p>
        </w:tc>
        <w:tc>
          <w:tcPr>
            <w:tcW w:w="1260" w:type="dxa"/>
            <w:vAlign w:val="center"/>
          </w:tcPr>
          <w:p w:rsidR="009A7A07" w:rsidRPr="001D627B" w:rsidP="001803AE" w14:paraId="1A4C9C91" w14:textId="3FE6B56E">
            <w:pPr>
              <w:rPr>
                <w:rFonts w:cs="Segoe UI"/>
              </w:rPr>
            </w:pPr>
            <w:r>
              <w:rPr>
                <w:rFonts w:cs="Segoe UI"/>
                <w:i/>
                <w:iCs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92878B2" w14:textId="2B25F68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68226C47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AB2F67" w14:paraId="76C76A7F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A6F4912" w14:textId="77777777">
            <w:pPr>
              <w:rPr>
                <w:rFonts w:cs="Segoe UI"/>
              </w:rPr>
            </w:pPr>
          </w:p>
        </w:tc>
      </w:tr>
      <w:tr w14:paraId="5AB5F626" w14:textId="140A38E0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52313981" w14:textId="469F39ED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Core 4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62EB989C" w14:textId="62813CAE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En lo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>12 meses antes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de quedar embarazada de su nuevo bebé, ¿fue a alguna de las siguientes visitas de atención médic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7349774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765D1DE3" w14:textId="06F60D43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5C31236E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3A40FF8C" w14:textId="53CD931B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867801C" w14:textId="77777777">
            <w:pPr>
              <w:rPr>
                <w:lang w:val="es-MX"/>
              </w:rPr>
            </w:pPr>
          </w:p>
        </w:tc>
      </w:tr>
      <w:tr w14:paraId="4E9BAC81" w14:textId="483FAED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2B6D983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83C9AE4" w14:textId="5A7B4F2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E22B815" w14:textId="14E79336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0B416B91" w14:textId="552F2E0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2A612B8F" w14:textId="6202B911">
            <w:pPr>
              <w:pStyle w:val="ListParagraph"/>
              <w:numPr>
                <w:ilvl w:val="0"/>
                <w:numId w:val="5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B2CC0AD" w14:textId="71E9049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Chequeo de rutina con un médico de familia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E0524CD" w14:textId="3CC98B00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FAA8604" w14:textId="6B77D5F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54DBEBDB" w14:textId="77777777">
            <w:pPr>
              <w:pStyle w:val="ListParagraph"/>
              <w:numPr>
                <w:ilvl w:val="0"/>
                <w:numId w:val="5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7969244C" w14:textId="5A74E07D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Chequeo de rutina con un ginecólogo-obstetr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F5897A8" w14:textId="568FD2AD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749DD1C" w14:textId="2F91E56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15AA847F" w14:textId="77777777">
            <w:pPr>
              <w:pStyle w:val="ListParagraph"/>
              <w:numPr>
                <w:ilvl w:val="0"/>
                <w:numId w:val="5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7DF38B54" w14:textId="196ED4C6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Visita asociada a una 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herida, 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enfermedad o condición crónica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B1AD586" w14:textId="6D47FED0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1CEBD4C" w14:textId="4AB0C5D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45A36C5A" w14:textId="77777777">
            <w:pPr>
              <w:pStyle w:val="ListParagraph"/>
              <w:numPr>
                <w:ilvl w:val="0"/>
                <w:numId w:val="5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286A56C7" w14:textId="7615A7B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Visita a un centro de cuidado de urgencias o a la sala de emergencias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AA35C04" w14:textId="58751BD5">
            <w:pPr>
              <w:rPr>
                <w:rFonts w:cs="Segoe UI"/>
                <w:lang w:val="es-MX"/>
              </w:rPr>
            </w:pPr>
            <w:r>
              <w:rPr>
                <w:rFonts w:cs="Segoe UI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190A3AA" w14:textId="426B4F2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531B8362" w14:textId="77777777">
            <w:pPr>
              <w:pStyle w:val="ListParagraph"/>
              <w:numPr>
                <w:ilvl w:val="0"/>
                <w:numId w:val="5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77504D58" w14:textId="471433DF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Visita para planificación familiar o obtener anticonceptivo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9C8ADD7" w14:textId="0807BDD7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A43A042" w14:textId="146749B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0DE84DD8" w14:textId="77777777">
            <w:pPr>
              <w:pStyle w:val="ListParagraph"/>
              <w:numPr>
                <w:ilvl w:val="0"/>
                <w:numId w:val="5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197CF2F6" w14:textId="1541AB0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Visita por depresión o ansiedad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9844DFE" w14:textId="0834CC28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05D8AA4" w14:textId="7110A5D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364EC4" w:rsidRPr="00070B4D" w:rsidP="003E695E" w14:paraId="27A6CCA2" w14:textId="43ED7CA3">
            <w:pPr>
              <w:jc w:val="center"/>
              <w:rPr>
                <w:rFonts w:cs="Segoe UI"/>
                <w:sz w:val="20"/>
                <w:szCs w:val="20"/>
                <w:lang w:val="es-MX"/>
              </w:rPr>
            </w:pPr>
            <w:r>
              <w:rPr>
                <w:rFonts w:cs="Segoe UI"/>
                <w:sz w:val="20"/>
                <w:szCs w:val="20"/>
                <w:lang w:val="es-MX"/>
              </w:rPr>
              <w:t xml:space="preserve">          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>g.</w:t>
            </w:r>
          </w:p>
        </w:tc>
        <w:tc>
          <w:tcPr>
            <w:tcW w:w="7621" w:type="dxa"/>
          </w:tcPr>
          <w:p w:rsidR="009A7A07" w:rsidRPr="00070B4D" w:rsidP="00AB2F67" w14:paraId="2C88783C" w14:textId="63595C51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Visita para una limpieza dental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6B67E2C" w14:textId="67CE2CE1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B28778C" w14:textId="718E9CE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02F7344E" w14:textId="08D34220">
            <w:pPr>
              <w:jc w:val="center"/>
              <w:rPr>
                <w:rFonts w:cs="Segoe UI"/>
                <w:sz w:val="20"/>
                <w:szCs w:val="20"/>
                <w:lang w:val="es-MX"/>
              </w:rPr>
            </w:pPr>
            <w:r>
              <w:rPr>
                <w:rFonts w:cs="Segoe UI"/>
                <w:sz w:val="20"/>
                <w:szCs w:val="20"/>
                <w:lang w:val="es-MX"/>
              </w:rPr>
              <w:t xml:space="preserve">          </w:t>
            </w:r>
            <w:r w:rsidRPr="00070B4D" w:rsidR="00364EC4">
              <w:rPr>
                <w:rFonts w:cs="Segoe UI"/>
                <w:sz w:val="20"/>
                <w:szCs w:val="20"/>
                <w:lang w:val="es-MX"/>
              </w:rPr>
              <w:t>h.</w:t>
            </w:r>
          </w:p>
        </w:tc>
        <w:tc>
          <w:tcPr>
            <w:tcW w:w="7621" w:type="dxa"/>
          </w:tcPr>
          <w:p w:rsidR="009A7A07" w:rsidRPr="00070B4D" w:rsidP="00AB2F67" w14:paraId="13B03346" w14:textId="3FBFABE1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Otr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726A2B0" w14:textId="659F7C44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4F317EF" w14:textId="18029FC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80573F" w14:paraId="2943D348" w14:textId="77777777">
            <w:pPr>
              <w:ind w:left="360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80573F" w14:paraId="5DB6F10A" w14:textId="108B50FE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Por favor</w:t>
            </w: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, díganos</w:t>
            </w:r>
            <w:r w:rsidRPr="00070B4D">
              <w:rPr>
                <w:rFonts w:cs="Segoe UI"/>
                <w:sz w:val="20"/>
                <w:szCs w:val="20"/>
              </w:rPr>
              <w:t>:</w:t>
            </w:r>
            <w:r w:rsidRPr="00070B4D" w:rsidR="00364EC4">
              <w:rPr>
                <w:rFonts w:cs="Segoe UI"/>
                <w:sz w:val="20"/>
                <w:szCs w:val="20"/>
              </w:rPr>
              <w:t>___________________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7B8015D" w14:textId="77777777">
            <w:pPr>
              <w:rPr>
                <w:rFonts w:cs="Segoe UI"/>
              </w:rPr>
            </w:pPr>
          </w:p>
        </w:tc>
      </w:tr>
      <w:tr w14:paraId="572F4FD2" w14:textId="54E8FE3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6A410499" w14:textId="77777777">
            <w:pPr>
              <w:ind w:left="360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5B4CB1B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96D3BE1" w14:textId="77777777">
            <w:pPr>
              <w:rPr>
                <w:rFonts w:cs="Segoe UI"/>
                <w:lang w:val="es-MX"/>
              </w:rPr>
            </w:pPr>
          </w:p>
        </w:tc>
      </w:tr>
      <w:tr w14:paraId="10BA86E6" w14:textId="4CA834D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1A02A5E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28A8EAB" w14:textId="13D04EC6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Si </w:t>
            </w:r>
            <w:r w:rsidRPr="00070B4D">
              <w:rPr>
                <w:rFonts w:cs="Segoe UI"/>
                <w:b/>
                <w:sz w:val="20"/>
                <w:szCs w:val="20"/>
                <w:lang w:val="es-PR"/>
              </w:rPr>
              <w:t>no fue a una visita de atención médica en los 12 meses antes de su embarazo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, pase a la pregunta Core 6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C004B1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DDDFC1D" w14:textId="1B71BF6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285103FF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6D2717E3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5C8FE3A" w14:textId="77777777">
            <w:pPr>
              <w:rPr>
                <w:rFonts w:cs="Segoe UI"/>
                <w:lang w:val="es-MX"/>
              </w:rPr>
            </w:pPr>
          </w:p>
        </w:tc>
      </w:tr>
      <w:tr w14:paraId="7F60B7E4" w14:textId="1430E6B8" w:rsidTr="4081506A">
        <w:tblPrEx>
          <w:tblW w:w="10231" w:type="dxa"/>
          <w:tblLayout w:type="fixed"/>
          <w:tblLook w:val="04A0"/>
        </w:tblPrEx>
        <w:trPr>
          <w:trHeight w:val="1152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381D9F21" w14:textId="5A5EE729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5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354E4EEC" w14:textId="619B01AA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En alguna de las visitas de atención médica que tuvo en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12 meses ant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de quedar embarazada, ¿un proveedor de salud hizo alguna de las siguientes cosas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30FDC43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335AA604" w14:textId="688BA6B2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72F715E9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160BAA05" w14:textId="10915C9C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086E7C2" w14:textId="77777777">
            <w:pPr>
              <w:rPr>
                <w:lang w:val="es-MX"/>
              </w:rPr>
            </w:pPr>
          </w:p>
        </w:tc>
      </w:tr>
      <w:tr w14:paraId="2B687594" w14:textId="40C3AE3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3C7B9F36" w14:textId="6A26C7D0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2AC53775" w14:textId="22DBED2E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DFFE8D9" w14:textId="13072A9A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194FA729" w14:textId="54D0043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192D3A27" w14:textId="77777777">
            <w:pPr>
              <w:pStyle w:val="ListParagraph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07B8AC9E" w14:textId="35BEEF46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Habló conmigo acerca de…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B3EF398" w14:textId="77777777">
            <w:pPr>
              <w:rPr>
                <w:rFonts w:cs="Segoe UI"/>
                <w:b/>
                <w:bCs/>
              </w:rPr>
            </w:pPr>
          </w:p>
        </w:tc>
      </w:tr>
      <w:tr w14:paraId="78D1A016" w14:textId="1995EF8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1FCC9415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5694E1AC" w14:textId="58667DC0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</w:rPr>
              <w:t>Mi pes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8132134" w14:textId="78E7068A">
            <w:pPr>
              <w:rPr>
                <w:rFonts w:cs="Segoe UI"/>
              </w:rPr>
            </w:pPr>
            <w:r>
              <w:rPr>
                <w:rFonts w:eastAsia="Calibri" w:cs="Segoe UI"/>
                <w:sz w:val="20"/>
                <w:szCs w:val="20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4A382D6" w14:textId="7605FE2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1CF76EF8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32C70015" w14:textId="6F4D72FD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Chequearme la presión regular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EF32CF3" w14:textId="6AF63844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84C0D51" w14:textId="50C6080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5FDEFED7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579666AE" w14:textId="6DC75096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s deseos de tener o no tener hijo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82F048E" w14:textId="6B8EBED2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C4F87DB" w14:textId="23A0561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08A7B3F2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0BA734A5" w14:textId="363654B1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Anticonceptivo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9147A90" w14:textId="28BBCFB1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8900D15" w14:textId="6B09090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421BD019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2D15C4ED" w14:textId="44B94173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Cómo podría mejorar mi salud antes del embaraz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4AD2E42" w14:textId="63E30984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2CFC815" w14:textId="38AFE4D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2952B300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7F0DB723" w14:textId="1462A590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Las enfermedades de transmisión sexual como clamidia, gonorrea, sífilis o VIH</w:t>
            </w:r>
          </w:p>
        </w:tc>
        <w:tc>
          <w:tcPr>
            <w:tcW w:w="1260" w:type="dxa"/>
            <w:vAlign w:val="center"/>
          </w:tcPr>
          <w:p w:rsidR="009A7A07" w:rsidP="001803AE" w14:paraId="1436B8DB" w14:textId="1ABDEE10">
            <w:pPr>
              <w:rPr>
                <w:rFonts w:cs="Segoe UI"/>
                <w:lang w:val="es-PR"/>
              </w:rPr>
            </w:pPr>
            <w:r w:rsidRPr="00591B70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  <w:p w:rsidR="00686E9F" w:rsidRPr="005F764B" w:rsidP="001803AE" w14:paraId="4EEB6C11" w14:textId="3400D460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</w:p>
        </w:tc>
      </w:tr>
      <w:tr w14:paraId="7F06D4B6" w14:textId="5277944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483B806E" w14:textId="77777777">
            <w:pPr>
              <w:pStyle w:val="ListParagraph"/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BC6074D" w14:textId="40D9A2D1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</w:rPr>
              <w:t>Me preguntó…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0804DC5" w14:textId="77777777">
            <w:pPr>
              <w:rPr>
                <w:rFonts w:cs="Segoe UI"/>
                <w:b/>
              </w:rPr>
            </w:pPr>
          </w:p>
        </w:tc>
      </w:tr>
      <w:tr w14:paraId="374435B1" w14:textId="62C5D49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441B3C62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1F2FE361" w14:textId="1E81708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fumaba cigarrillos o usaba cigarrillos electrónicos (“vapes”) u otros tipos de tabaco sin humo</w:t>
            </w:r>
          </w:p>
        </w:tc>
        <w:tc>
          <w:tcPr>
            <w:tcW w:w="1260" w:type="dxa"/>
            <w:vAlign w:val="center"/>
          </w:tcPr>
          <w:p w:rsidR="009A7A07" w:rsidP="001803AE" w14:paraId="4CBE1CEE" w14:textId="77777777">
            <w:pPr>
              <w:rPr>
                <w:rFonts w:cs="Segoe UI"/>
                <w:lang w:val="es-PR"/>
              </w:rPr>
            </w:pPr>
          </w:p>
          <w:p w:rsidR="00E85F76" w:rsidRPr="005F764B" w:rsidP="001803AE" w14:paraId="5A7A5BBB" w14:textId="3048BFBF">
            <w:pPr>
              <w:rPr>
                <w:rFonts w:cs="Segoe UI"/>
                <w:lang w:val="es-PR"/>
              </w:rPr>
            </w:pPr>
            <w:r w:rsidRPr="00591B70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0874B33" w14:textId="4BA1FB3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3E695E" w14:paraId="4ECC906E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5F42A416" w14:textId="694C54C8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alguien estaba lastimándome emocional o física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030268F" w14:textId="7847EE3B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6F7F3CE" w14:textId="15A32B3D" w:rsidTr="4081506A">
        <w:tblPrEx>
          <w:tblW w:w="10231" w:type="dxa"/>
          <w:tblLayout w:type="fixed"/>
          <w:tblLook w:val="04A0"/>
        </w:tblPrEx>
        <w:trPr>
          <w:trHeight w:val="225"/>
        </w:trPr>
        <w:tc>
          <w:tcPr>
            <w:tcW w:w="1350" w:type="dxa"/>
          </w:tcPr>
          <w:p w:rsidR="009A7A07" w:rsidRPr="00070B4D" w:rsidP="003E695E" w14:paraId="515CA251" w14:textId="77777777">
            <w:pPr>
              <w:pStyle w:val="ListParagraph"/>
              <w:numPr>
                <w:ilvl w:val="0"/>
                <w:numId w:val="6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36CB453D" w14:textId="59D470F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me sentía deprimida o ansios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FBE91D6" w14:textId="40D8A7C2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01FF040" w14:textId="2B239E6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55B9B90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7B373F7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08021B9" w14:textId="77777777">
            <w:pPr>
              <w:rPr>
                <w:rFonts w:cs="Segoe UI"/>
                <w:lang w:val="es-MX"/>
              </w:rPr>
            </w:pPr>
          </w:p>
        </w:tc>
      </w:tr>
      <w:tr w14:paraId="3C439D1C" w14:textId="061EE71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476BFE5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613874D7" w14:textId="37CB8011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"/>
              </w:rPr>
              <w:t xml:space="preserve">Las siguientes preguntas son acerca de su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>seguro médico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>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A93D8AC" w14:textId="77777777">
            <w:pPr>
              <w:rPr>
                <w:rFonts w:cs="Segoe UI"/>
                <w:b/>
                <w:lang w:val=""/>
              </w:rPr>
            </w:pPr>
          </w:p>
        </w:tc>
      </w:tr>
      <w:tr w14:paraId="159D5A1D" w14:textId="0BDB97B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08EF0E5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1B341A9D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258697B" w14:textId="77777777">
            <w:pPr>
              <w:rPr>
                <w:rFonts w:cs="Segoe UI"/>
                <w:lang w:val="es-MX"/>
              </w:rPr>
            </w:pPr>
          </w:p>
        </w:tc>
      </w:tr>
      <w:tr w14:paraId="1C59406C" w14:textId="7295BC77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5096B7CB" w14:textId="45D5361F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6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5C4C48D4" w14:textId="0B029A4F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 xml:space="preserve">Durante el </w:t>
            </w:r>
            <w:r w:rsidRPr="00070B4D">
              <w:rPr>
                <w:rFonts w:cs="Segoe UI"/>
                <w:b/>
                <w:i/>
                <w:sz w:val="20"/>
                <w:szCs w:val="20"/>
                <w:u w:val="single"/>
                <w:lang w:val="es-MX"/>
              </w:rPr>
              <w:t>mes antes</w:t>
            </w: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 xml:space="preserve"> 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>de quedar embarazada de su nuevo bebé, ¿qué tipo de seguro médico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tenía usted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56C2148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645873F7" w14:textId="45964420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6C0FB78F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285245D1" w14:textId="5155959A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shd w:val="clear" w:color="auto" w:fill="FFFFFF" w:themeFill="background1"/>
                <w:lang w:val="es-ES"/>
              </w:rPr>
              <w:t>Marque TODAS las que correspondan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0C04EAD" w14:textId="77777777">
            <w:pPr>
              <w:rPr>
                <w:rFonts w:cs="Segoe UI"/>
                <w:b/>
                <w:bCs/>
                <w:bdr w:val="single" w:sz="4" w:space="0" w:color="auto"/>
                <w:shd w:val="clear" w:color="auto" w:fill="FFFFFF" w:themeFill="background1"/>
                <w:lang w:val="es-ES"/>
              </w:rPr>
            </w:pPr>
          </w:p>
        </w:tc>
      </w:tr>
      <w:tr w14:paraId="46286115" w14:textId="05FBD5B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6FEAF50A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09E846C7" w14:textId="77777777">
            <w:pPr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shd w:val="clear" w:color="auto" w:fill="FFFFFF" w:themeFill="background1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94314B7" w14:textId="77777777">
            <w:pPr>
              <w:rPr>
                <w:rFonts w:cs="Segoe UI"/>
                <w:b/>
                <w:bCs/>
                <w:bdr w:val="single" w:sz="4" w:space="0" w:color="auto"/>
                <w:shd w:val="clear" w:color="auto" w:fill="FFFFFF" w:themeFill="background1"/>
                <w:lang w:val="es-ES"/>
              </w:rPr>
            </w:pPr>
          </w:p>
        </w:tc>
      </w:tr>
      <w:tr w14:paraId="68CDE25F" w14:textId="4701F83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3E695E" w14:paraId="2709239C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E16F5D" w14:paraId="080EDB97" w14:textId="13AA6024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eguro médico privado (pagado por mi, otra persona o que tengo por el trabajo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19D2D61" w14:textId="77777777">
            <w:pPr>
              <w:rPr>
                <w:rFonts w:cs="Segoe UI"/>
                <w:lang w:val="es-PR"/>
              </w:rPr>
            </w:pPr>
          </w:p>
        </w:tc>
      </w:tr>
      <w:tr w14:paraId="74308F02" w14:textId="2E7068F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3E695E" w14:paraId="3B1CDBE1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center"/>
          </w:tcPr>
          <w:p w:rsidR="009A7A07" w:rsidRPr="00070B4D" w:rsidP="00AB2F67" w14:paraId="32ADD895" w14:textId="00C673ED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ind w:left="720" w:hanging="720"/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Medicaid (Site Medicaid name)</w:t>
            </w:r>
          </w:p>
          <w:p w:rsidR="009A7A07" w:rsidRPr="00070B4D" w:rsidP="00AB2F67" w14:paraId="5B61A760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9769FB2" w14:textId="77777777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ind w:left="720" w:hanging="720"/>
              <w:rPr>
                <w:rFonts w:cs="Segoe UI"/>
              </w:rPr>
            </w:pPr>
          </w:p>
        </w:tc>
      </w:tr>
      <w:tr w14:paraId="16E4A67D" w14:textId="675892C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3E695E" w14:paraId="05EB3D4F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13045B" w14:paraId="23727427" w14:textId="1F419BF6">
            <w:pPr>
              <w:tabs>
                <w:tab w:val="left" w:pos="-1440"/>
                <w:tab w:val="left" w:pos="-720"/>
                <w:tab w:val="left" w:pos="0"/>
                <w:tab w:val="left" w:pos="5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Site option (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Otro tipo de plan o programa del gobierno como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CHIP o SCHIP, por sus siglas en inglé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C03EE41" w14:textId="77777777">
            <w:pPr>
              <w:tabs>
                <w:tab w:val="left" w:pos="-1440"/>
                <w:tab w:val="left" w:pos="-720"/>
                <w:tab w:val="left" w:pos="0"/>
                <w:tab w:val="left" w:pos="5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iCs/>
                <w:lang w:val="es-MX"/>
              </w:rPr>
            </w:pPr>
          </w:p>
        </w:tc>
      </w:tr>
      <w:tr w14:paraId="7C7BA991" w14:textId="14D7022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3E695E" w14:paraId="5CD3CAF9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13045B" w14:paraId="51052A27" w14:textId="65CD9163">
            <w:pPr>
              <w:tabs>
                <w:tab w:val="left" w:pos="-1440"/>
                <w:tab w:val="left" w:pos="-720"/>
                <w:tab w:val="left" w:pos="0"/>
                <w:tab w:val="left" w:pos="79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Site option (Otro tipo de plan o programa del gobierno además de los programas arriba, por ejemplo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MCH program, indigent care, family planning program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779CDE9" w14:textId="77777777">
            <w:pPr>
              <w:tabs>
                <w:tab w:val="left" w:pos="-1440"/>
                <w:tab w:val="left" w:pos="-720"/>
                <w:tab w:val="left" w:pos="0"/>
                <w:tab w:val="left" w:pos="79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lang w:val="es-ES"/>
              </w:rPr>
            </w:pPr>
          </w:p>
        </w:tc>
      </w:tr>
      <w:tr w14:paraId="6C26095A" w14:textId="5E9BDBC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3E695E" w14:paraId="5F35EE64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13045B" w14:paraId="3518DD07" w14:textId="09A174DC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-20" w:firstLine="20"/>
              <w:rPr>
                <w:rFonts w:ascii="Segoe UI" w:hAnsi="Segoe UI" w:cs="Segoe UI"/>
                <w:b w:val="0"/>
                <w:i/>
                <w:lang w:val="es-MX"/>
              </w:rPr>
            </w:pP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>Site option (</w:t>
            </w:r>
            <w:r w:rsidRPr="00070B4D">
              <w:rPr>
                <w:rFonts w:ascii="Segoe UI" w:hAnsi="Segoe UI" w:cs="Segoe UI"/>
                <w:b w:val="0"/>
                <w:i/>
                <w:lang w:val="es-MX"/>
              </w:rPr>
              <w:t>TRICARE u otro seguro médico militar</w:t>
            </w: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>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C4C2DC1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-20" w:firstLine="20"/>
              <w:rPr>
                <w:rFonts w:ascii="Segoe UI" w:hAnsi="Segoe UI" w:cs="Segoe UI"/>
                <w:b w:val="0"/>
                <w:i/>
                <w:iCs/>
                <w:sz w:val="22"/>
                <w:szCs w:val="22"/>
                <w:lang w:val="es-MX"/>
              </w:rPr>
            </w:pPr>
          </w:p>
        </w:tc>
      </w:tr>
      <w:tr w14:paraId="371991DD" w14:textId="63324C2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3E695E" w14:paraId="63CE1765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16237CA9" w14:textId="775801C6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i/>
              </w:rPr>
            </w:pPr>
            <w:r w:rsidRPr="00070B4D">
              <w:rPr>
                <w:rFonts w:ascii="Segoe UI" w:hAnsi="Segoe UI" w:cs="Segoe UI"/>
                <w:b w:val="0"/>
                <w:i/>
                <w:iCs/>
              </w:rPr>
              <w:t>Site option (IHS o tribal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B9FD4DA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i/>
                <w:iCs/>
                <w:sz w:val="22"/>
                <w:szCs w:val="22"/>
              </w:rPr>
            </w:pPr>
          </w:p>
        </w:tc>
      </w:tr>
      <w:tr w14:paraId="148FC483" w14:textId="2BDFB9C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3E695E" w14:paraId="63A63B95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AB2F67" w14:paraId="2E3A6CD3" w14:textId="076B253B">
            <w:pPr>
              <w:keepNext/>
              <w:keepLines/>
              <w:ind w:left="720" w:hanging="720"/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Otro seguro médico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0E670AA" w14:textId="77777777">
            <w:pPr>
              <w:keepNext/>
              <w:keepLines/>
              <w:ind w:left="720" w:hanging="720"/>
              <w:rPr>
                <w:rFonts w:cs="Segoe UI"/>
                <w:lang w:val="es-ES"/>
              </w:rPr>
            </w:pPr>
          </w:p>
        </w:tc>
      </w:tr>
      <w:tr w14:paraId="3565E935" w14:textId="4B25F0E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3E695E" w:rsidP="001B3921" w14:paraId="7F713430" w14:textId="77777777">
            <w:pPr>
              <w:pStyle w:val="ListParagraph"/>
              <w:jc w:val="center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066767BA" w14:textId="3A7E114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Por favor</w:t>
            </w: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, díganos</w:t>
            </w:r>
            <w:r w:rsidRPr="00070B4D">
              <w:rPr>
                <w:rFonts w:cs="Segoe UI"/>
                <w:sz w:val="20"/>
                <w:szCs w:val="20"/>
              </w:rPr>
              <w:t xml:space="preserve">: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9980499" w14:textId="77777777">
            <w:pPr>
              <w:rPr>
                <w:rFonts w:cs="Segoe UI"/>
              </w:rPr>
            </w:pPr>
          </w:p>
        </w:tc>
      </w:tr>
      <w:tr w14:paraId="7988E334" w14:textId="54713D9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7202209C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6749B47D" w14:textId="1AD65D58">
            <w:pPr>
              <w:keepNext/>
              <w:keepLines/>
              <w:ind w:left="720" w:hanging="720"/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</w:rPr>
              <w:t>---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755AC58" w14:textId="77777777">
            <w:pPr>
              <w:keepNext/>
              <w:keepLines/>
              <w:ind w:left="720" w:hanging="720"/>
              <w:rPr>
                <w:rFonts w:cs="Segoe UI"/>
              </w:rPr>
            </w:pPr>
          </w:p>
        </w:tc>
      </w:tr>
      <w:tr w14:paraId="20256347" w14:textId="2F500A40" w:rsidTr="4081506A">
        <w:tblPrEx>
          <w:tblW w:w="10231" w:type="dxa"/>
          <w:tblLayout w:type="fixed"/>
          <w:tblLook w:val="04A0"/>
        </w:tblPrEx>
        <w:trPr>
          <w:trHeight w:val="855"/>
        </w:trPr>
        <w:tc>
          <w:tcPr>
            <w:tcW w:w="1350" w:type="dxa"/>
          </w:tcPr>
          <w:p w:rsidR="009A7A07" w:rsidRPr="001B3921" w:rsidP="001B3921" w14:paraId="7D08356F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0EE867A" w14:textId="00476B88">
            <w:pPr>
              <w:tabs>
                <w:tab w:val="left" w:pos="-1440"/>
                <w:tab w:val="left" w:pos="-720"/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No tenía ningún seguro médico durante el </w:t>
            </w:r>
            <w:r w:rsidRPr="00070B4D">
              <w:rPr>
                <w:rFonts w:cs="Segoe UI"/>
                <w:i/>
                <w:sz w:val="20"/>
                <w:szCs w:val="20"/>
                <w:lang w:val="es-MX"/>
              </w:rPr>
              <w:t>mes antes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 de quedar embarazada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CA5FC50" w14:textId="77777777">
            <w:pPr>
              <w:tabs>
                <w:tab w:val="left" w:pos="-1440"/>
                <w:tab w:val="left" w:pos="-720"/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lang w:val="es-MX"/>
              </w:rPr>
            </w:pPr>
          </w:p>
        </w:tc>
      </w:tr>
      <w:tr w14:paraId="5294E404" w14:textId="3434DEC3" w:rsidTr="4081506A">
        <w:tblPrEx>
          <w:tblW w:w="10231" w:type="dxa"/>
          <w:tblLayout w:type="fixed"/>
          <w:tblLook w:val="04A0"/>
        </w:tblPrEx>
        <w:trPr>
          <w:trHeight w:val="657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3730FBFE" w14:textId="1CCC6646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7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1A019E9C" w14:textId="5560948B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i/>
                <w:sz w:val="20"/>
                <w:szCs w:val="20"/>
                <w:u w:val="single"/>
                <w:lang w:val="es-ES"/>
              </w:rPr>
              <w:t>Dura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su 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>embarazo más reciente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ES"/>
              </w:rPr>
              <w:t xml:space="preserve">,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¿qué tipo de seguro médico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tenía usted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B52B2E8" w14:textId="77777777">
            <w:pPr>
              <w:rPr>
                <w:rFonts w:cs="Segoe UI"/>
                <w:b/>
                <w:i/>
                <w:u w:val="single"/>
                <w:lang w:val="es-ES"/>
              </w:rPr>
            </w:pPr>
          </w:p>
        </w:tc>
      </w:tr>
      <w:tr w14:paraId="1C1ADEDF" w14:textId="708B8741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17BA38A1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0E42A7C9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shd w:val="clear" w:color="auto" w:fill="FFFFFF" w:themeFill="background1"/>
                <w:lang w:val="es-PR"/>
              </w:rPr>
              <w:t>Marque TODAS las que correspondan</w:t>
            </w:r>
          </w:p>
          <w:p w:rsidR="009A7A07" w:rsidRPr="00070B4D" w:rsidP="00AB2F67" w14:paraId="1B739C6F" w14:textId="77777777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3D0B93B" w14:textId="77777777">
            <w:pPr>
              <w:rPr>
                <w:rFonts w:cs="Segoe UI"/>
                <w:b/>
                <w:bCs/>
                <w:bdr w:val="single" w:sz="4" w:space="0" w:color="auto"/>
                <w:shd w:val="clear" w:color="auto" w:fill="FFFFFF" w:themeFill="background1"/>
                <w:lang w:val="es-PR"/>
              </w:rPr>
            </w:pPr>
          </w:p>
        </w:tc>
      </w:tr>
      <w:tr w14:paraId="6B67EF0B" w14:textId="06ACAF6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536E53F6" w14:textId="08567A7B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233F28F3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9D1ABD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B50EFB6" w14:textId="6B2DB5FA" w:rsidTr="4081506A">
        <w:tblPrEx>
          <w:tblW w:w="10231" w:type="dxa"/>
          <w:tblLayout w:type="fixed"/>
          <w:tblLook w:val="04A0"/>
        </w:tblPrEx>
        <w:trPr>
          <w:trHeight w:val="333"/>
        </w:trPr>
        <w:tc>
          <w:tcPr>
            <w:tcW w:w="1350" w:type="dxa"/>
          </w:tcPr>
          <w:p w:rsidR="009A7A07" w:rsidRPr="007B1971" w:rsidP="007B1971" w14:paraId="4A8B30C8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583E6999" w14:textId="2DE65823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eguro médico privado (pagado por mi, otra persona o que tengo por el trabajo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3AB1627" w14:textId="77777777">
            <w:pPr>
              <w:rPr>
                <w:rFonts w:cs="Segoe UI"/>
                <w:lang w:val="es-PR"/>
              </w:rPr>
            </w:pPr>
          </w:p>
        </w:tc>
      </w:tr>
      <w:tr w14:paraId="633F81B7" w14:textId="4CC4D1F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EF6A64" w14:paraId="04D480DA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F6A64" w14:paraId="49DF6043" w14:textId="34BF749F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ind w:left="720" w:hanging="720"/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Medicaid (Site Medicaid name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5B78304" w14:textId="77777777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ind w:left="720" w:hanging="720"/>
              <w:rPr>
                <w:rFonts w:cs="Segoe UI"/>
              </w:rPr>
            </w:pPr>
          </w:p>
        </w:tc>
      </w:tr>
      <w:tr w14:paraId="0860DECF" w14:textId="79AD0EC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2EC8C042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7FC04EEB" w14:textId="3984C19C">
            <w:pPr>
              <w:tabs>
                <w:tab w:val="left" w:pos="-1440"/>
                <w:tab w:val="left" w:pos="-720"/>
                <w:tab w:val="left" w:pos="0"/>
                <w:tab w:val="left" w:pos="5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Site option (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Otro tipo de plan o programa del gobierno como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CHIP o SCHIP, por sus siglas en inglés)</w:t>
            </w:r>
          </w:p>
          <w:p w:rsidR="009A7A07" w:rsidRPr="00070B4D" w:rsidP="007B1971" w14:paraId="2CCA9193" w14:textId="77777777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ind w:left="720" w:hanging="720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F1E0080" w14:textId="77777777">
            <w:pPr>
              <w:tabs>
                <w:tab w:val="left" w:pos="-1440"/>
                <w:tab w:val="left" w:pos="-720"/>
                <w:tab w:val="left" w:pos="0"/>
                <w:tab w:val="left" w:pos="5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iCs/>
                <w:lang w:val="es-MX"/>
              </w:rPr>
            </w:pPr>
          </w:p>
        </w:tc>
      </w:tr>
      <w:tr w14:paraId="0E5A2274" w14:textId="210FA3B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62E415A8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7E5A262B" w14:textId="53CF7F08">
            <w:pPr>
              <w:tabs>
                <w:tab w:val="left" w:pos="-1440"/>
                <w:tab w:val="left" w:pos="-720"/>
                <w:tab w:val="left" w:pos="0"/>
                <w:tab w:val="left" w:pos="79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Site option (Otro tipo de plan o programa del gobierno además de los programas arriba, por ejemplo,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MCH program, indigent care, family planning program)</w:t>
            </w:r>
          </w:p>
          <w:p w:rsidR="009A7A07" w:rsidRPr="00070B4D" w:rsidP="007B1971" w14:paraId="0C9ED3FB" w14:textId="77777777">
            <w:pPr>
              <w:tabs>
                <w:tab w:val="left" w:pos="-1440"/>
                <w:tab w:val="left" w:pos="-720"/>
                <w:tab w:val="left" w:pos="0"/>
                <w:tab w:val="left" w:pos="5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0078335" w14:textId="77777777">
            <w:pPr>
              <w:tabs>
                <w:tab w:val="left" w:pos="-1440"/>
                <w:tab w:val="left" w:pos="-720"/>
                <w:tab w:val="left" w:pos="0"/>
                <w:tab w:val="left" w:pos="79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lang w:val="es-ES"/>
              </w:rPr>
            </w:pPr>
          </w:p>
        </w:tc>
      </w:tr>
      <w:tr w14:paraId="16FDA527" w14:textId="49C7F97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5950C481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3C214F9C" w14:textId="4158556C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-20" w:firstLine="20"/>
              <w:rPr>
                <w:lang w:val="es-ES"/>
              </w:rPr>
            </w:pP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>Site option (</w:t>
            </w:r>
            <w:r w:rsidRPr="00070B4D">
              <w:rPr>
                <w:rFonts w:ascii="Segoe UI" w:hAnsi="Segoe UI" w:cs="Segoe UI"/>
                <w:b w:val="0"/>
                <w:i/>
                <w:lang w:val="es-MX"/>
              </w:rPr>
              <w:t>TRICARE u otro seguro médico militar</w:t>
            </w: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>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7B946CF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-20" w:firstLine="20"/>
              <w:rPr>
                <w:rFonts w:ascii="Segoe UI" w:hAnsi="Segoe UI" w:cs="Segoe UI"/>
                <w:b w:val="0"/>
                <w:i/>
                <w:iCs/>
                <w:sz w:val="22"/>
                <w:szCs w:val="22"/>
                <w:lang w:val="es-MX"/>
              </w:rPr>
            </w:pPr>
          </w:p>
        </w:tc>
      </w:tr>
      <w:tr w14:paraId="01DD8362" w14:textId="408AD92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13E6F7DB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7FF8BD86" w14:textId="1D9F1622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i/>
                <w:iCs/>
              </w:rPr>
            </w:pPr>
            <w:r w:rsidRPr="00070B4D">
              <w:rPr>
                <w:rFonts w:ascii="Segoe UI" w:hAnsi="Segoe UI" w:cs="Segoe UI"/>
                <w:b w:val="0"/>
                <w:i/>
                <w:iCs/>
              </w:rPr>
              <w:t>Site option (IHS o tribal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9BAAEC0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i/>
                <w:iCs/>
                <w:sz w:val="22"/>
                <w:szCs w:val="22"/>
              </w:rPr>
            </w:pPr>
          </w:p>
        </w:tc>
      </w:tr>
      <w:tr w14:paraId="1557FBE1" w14:textId="5084FEF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40B6DE28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7E2C9F30" w14:textId="1D00D33F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bCs/>
                <w:i/>
                <w:iCs/>
              </w:rPr>
            </w:pPr>
            <w:r w:rsidRPr="00070B4D">
              <w:rPr>
                <w:rFonts w:ascii="Segoe UI" w:hAnsi="Segoe UI" w:cs="Segoe UI"/>
                <w:b w:val="0"/>
                <w:bCs/>
                <w:lang w:val="es-ES"/>
              </w:rPr>
              <w:t xml:space="preserve">Otro seguro médico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935E2C2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bCs/>
                <w:sz w:val="22"/>
                <w:szCs w:val="22"/>
                <w:lang w:val="es-ES"/>
              </w:rPr>
            </w:pPr>
          </w:p>
        </w:tc>
      </w:tr>
      <w:tr w14:paraId="0DAB468A" w14:textId="2480FE10" w:rsidTr="4081506A">
        <w:tblPrEx>
          <w:tblW w:w="10231" w:type="dxa"/>
          <w:tblLayout w:type="fixed"/>
          <w:tblLook w:val="04A0"/>
        </w:tblPrEx>
        <w:trPr>
          <w:trHeight w:val="351"/>
        </w:trPr>
        <w:tc>
          <w:tcPr>
            <w:tcW w:w="1350" w:type="dxa"/>
          </w:tcPr>
          <w:p w:rsidR="009A7A07" w:rsidRPr="00070B4D" w:rsidP="00AB2F67" w14:paraId="3A9929F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2B5D553C" w14:textId="62455594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Por favor, díganos:</w:t>
            </w:r>
            <w:r w:rsidR="001B3921">
              <w:rPr>
                <w:rFonts w:cs="Segoe UI"/>
                <w:sz w:val="20"/>
                <w:szCs w:val="20"/>
              </w:rPr>
              <w:t>___________________________________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39F60B7" w14:textId="77777777">
            <w:pPr>
              <w:rPr>
                <w:rFonts w:cs="Segoe UI"/>
              </w:rPr>
            </w:pPr>
          </w:p>
        </w:tc>
      </w:tr>
      <w:tr w14:paraId="75AE7D59" w14:textId="6594AA03" w:rsidTr="4081506A">
        <w:tblPrEx>
          <w:tblW w:w="10231" w:type="dxa"/>
          <w:tblLayout w:type="fixed"/>
          <w:tblLook w:val="04A0"/>
        </w:tblPrEx>
        <w:trPr>
          <w:trHeight w:val="846"/>
        </w:trPr>
        <w:tc>
          <w:tcPr>
            <w:tcW w:w="1350" w:type="dxa"/>
          </w:tcPr>
          <w:p w:rsidR="009A7A07" w:rsidP="00EF6A64" w14:paraId="6254AC15" w14:textId="77777777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  <w:p w:rsidR="00EF6A64" w:rsidRPr="00EF6A64" w:rsidP="00EF6A64" w14:paraId="4FDF99CC" w14:textId="69183FCE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7B1971" w14:paraId="3B57DFBD" w14:textId="24B1189A">
            <w:pPr>
              <w:tabs>
                <w:tab w:val="left" w:pos="-1440"/>
                <w:tab w:val="left" w:pos="-720"/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No tenía seguro médico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 xml:space="preserve">durante mi embarazo </w:t>
            </w:r>
          </w:p>
          <w:p w:rsidR="009A7A07" w:rsidRPr="00070B4D" w:rsidP="007B1971" w14:paraId="0DB4387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34B3020" w14:textId="77777777">
            <w:pPr>
              <w:tabs>
                <w:tab w:val="left" w:pos="-1440"/>
                <w:tab w:val="left" w:pos="-720"/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lang w:val="es-MX"/>
              </w:rPr>
            </w:pPr>
          </w:p>
        </w:tc>
      </w:tr>
      <w:tr w14:paraId="58BF5314" w14:textId="03A37161" w:rsidTr="4081506A">
        <w:tblPrEx>
          <w:tblW w:w="10231" w:type="dxa"/>
          <w:tblLayout w:type="fixed"/>
          <w:tblLook w:val="04A0"/>
        </w:tblPrEx>
        <w:trPr>
          <w:trHeight w:val="648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63F2604A" w14:textId="046274F8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Core 8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47E82719" w14:textId="41FC40CD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¿Qué tipo de seguro médico tiene usted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u w:val="single"/>
                <w:lang w:val="es-ES"/>
              </w:rPr>
              <w:t>ahora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0415BB3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5AC8E366" w14:textId="366AD4D7" w:rsidTr="4081506A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9A7A07" w:rsidRPr="00070B4D" w:rsidP="00AB2F67" w14:paraId="361B848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9A7A07" w:rsidRPr="00070B4D" w:rsidP="00AB2F67" w14:paraId="2C227D60" w14:textId="04E97A31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shd w:val="clear" w:color="auto" w:fill="FFFFFF" w:themeFill="background1"/>
                <w:lang w:val="es-PR"/>
              </w:rPr>
              <w:t>Marque TODAS las que correspond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9A7A07" w:rsidRPr="005F764B" w:rsidP="001803AE" w14:paraId="3B7406A9" w14:textId="77777777">
            <w:pPr>
              <w:rPr>
                <w:rFonts w:cs="Segoe UI"/>
                <w:b/>
                <w:bCs/>
                <w:bdr w:val="single" w:sz="4" w:space="0" w:color="auto"/>
                <w:shd w:val="clear" w:color="auto" w:fill="FFFFFF" w:themeFill="background1"/>
                <w:lang w:val="es-PR"/>
              </w:rPr>
            </w:pPr>
          </w:p>
        </w:tc>
      </w:tr>
      <w:tr w14:paraId="30A7FD5F" w14:textId="7E3CD009" w:rsidTr="4081506A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AB2F67" w14:paraId="795B2736" w14:textId="77777777">
            <w:pPr>
              <w:rPr>
                <w:rFonts w:cs="Segoe UI"/>
                <w:sz w:val="20"/>
                <w:szCs w:val="20"/>
                <w:lang w:val="es-MX"/>
              </w:rPr>
            </w:pPr>
            <w:bookmarkStart w:id="0" w:name="_Hlk109744792"/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AB2F67" w14:paraId="28A8E208" w14:textId="6C1D9A3B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5F764B" w:rsidP="001803AE" w14:paraId="7E05D7EF" w14:textId="77777777">
            <w:pPr>
              <w:rPr>
                <w:rFonts w:cs="Segoe UI"/>
                <w:lang w:val="es-MX"/>
              </w:rPr>
            </w:pPr>
          </w:p>
        </w:tc>
      </w:tr>
      <w:bookmarkEnd w:id="0"/>
      <w:tr w14:paraId="6ABFF082" w14:textId="6FF44D4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19AB8EA2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1D472E63" w14:textId="2CBF810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eguro médico privado (pagado por mi, otra persona o que tengo por el trabajo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A45773C" w14:textId="77777777">
            <w:pPr>
              <w:rPr>
                <w:rFonts w:cs="Segoe UI"/>
                <w:lang w:val="es-PR"/>
              </w:rPr>
            </w:pPr>
          </w:p>
        </w:tc>
      </w:tr>
      <w:tr w14:paraId="1FB9496D" w14:textId="3666084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76EFBE39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30C1217D" w14:textId="5D7563F9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ind w:left="720" w:hanging="720"/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Medicaid (Site Medicaid name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358621D" w14:textId="77777777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ind w:left="720" w:hanging="720"/>
              <w:rPr>
                <w:rFonts w:cs="Segoe UI"/>
              </w:rPr>
            </w:pPr>
          </w:p>
        </w:tc>
      </w:tr>
      <w:tr w14:paraId="502BE1EF" w14:textId="37D10E6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445EB846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5BE0A596" w14:textId="1F92AF34">
            <w:pPr>
              <w:tabs>
                <w:tab w:val="left" w:pos="-1440"/>
                <w:tab w:val="left" w:pos="-720"/>
                <w:tab w:val="left" w:pos="0"/>
                <w:tab w:val="left" w:pos="5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Site option (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Otro tipo de plan o programa del gobierno como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CHIP o SCHIP, por sus siglas en inglé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A21AB6D" w14:textId="77777777">
            <w:pPr>
              <w:tabs>
                <w:tab w:val="left" w:pos="-1440"/>
                <w:tab w:val="left" w:pos="-720"/>
                <w:tab w:val="left" w:pos="0"/>
                <w:tab w:val="left" w:pos="5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iCs/>
                <w:lang w:val="es-MX"/>
              </w:rPr>
            </w:pPr>
          </w:p>
        </w:tc>
      </w:tr>
      <w:tr w14:paraId="313CE824" w14:textId="733AC13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0972D54B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4E4EE486" w14:textId="22EBB0E9">
            <w:pPr>
              <w:tabs>
                <w:tab w:val="left" w:pos="-1440"/>
                <w:tab w:val="left" w:pos="-720"/>
                <w:tab w:val="left" w:pos="0"/>
                <w:tab w:val="left" w:pos="79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 xml:space="preserve">Site option (Otro tipo de plan o programa del gobierno además de los programas arriba, por ejemplo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MX"/>
              </w:rPr>
              <w:t>MCH program, indigent care, family planning program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0148BFE" w14:textId="77777777">
            <w:pPr>
              <w:tabs>
                <w:tab w:val="left" w:pos="-1440"/>
                <w:tab w:val="left" w:pos="-720"/>
                <w:tab w:val="left" w:pos="0"/>
                <w:tab w:val="left" w:pos="79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0" w:lineRule="atLeast"/>
              <w:rPr>
                <w:rFonts w:cs="Segoe UI"/>
                <w:i/>
                <w:lang w:val="es-ES"/>
              </w:rPr>
            </w:pPr>
          </w:p>
        </w:tc>
      </w:tr>
      <w:tr w14:paraId="6656EA24" w14:textId="18789E4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790DD56E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6BE47380" w14:textId="3875D5C3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-20" w:firstLine="20"/>
              <w:rPr>
                <w:rFonts w:ascii="Segoe UI" w:hAnsi="Segoe UI" w:cs="Segoe UI"/>
                <w:b w:val="0"/>
                <w:i/>
                <w:lang w:val="es-MX"/>
              </w:rPr>
            </w:pP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>Site option (</w:t>
            </w:r>
            <w:r w:rsidRPr="00070B4D">
              <w:rPr>
                <w:rFonts w:ascii="Segoe UI" w:hAnsi="Segoe UI" w:cs="Segoe UI"/>
                <w:b w:val="0"/>
                <w:i/>
                <w:lang w:val="es-MX"/>
              </w:rPr>
              <w:t>TRICARE u otro seguro médico militar</w:t>
            </w:r>
            <w:r w:rsidRPr="00070B4D">
              <w:rPr>
                <w:rFonts w:ascii="Segoe UI" w:hAnsi="Segoe UI" w:cs="Segoe UI"/>
                <w:b w:val="0"/>
                <w:i/>
                <w:iCs/>
                <w:lang w:val="es-MX"/>
              </w:rPr>
              <w:t>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65C5258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-20" w:firstLine="20"/>
              <w:rPr>
                <w:rFonts w:ascii="Segoe UI" w:hAnsi="Segoe UI" w:cs="Segoe UI"/>
                <w:b w:val="0"/>
                <w:i/>
                <w:iCs/>
                <w:sz w:val="22"/>
                <w:szCs w:val="22"/>
                <w:lang w:val="es-MX"/>
              </w:rPr>
            </w:pPr>
          </w:p>
        </w:tc>
      </w:tr>
      <w:tr w14:paraId="6CC2DC9D" w14:textId="2356C4C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71DA19C3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462C2487" w14:textId="340CD7F1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i/>
                <w:iCs/>
              </w:rPr>
            </w:pPr>
            <w:r w:rsidRPr="00070B4D">
              <w:rPr>
                <w:rFonts w:ascii="Segoe UI" w:hAnsi="Segoe UI" w:cs="Segoe UI"/>
                <w:b w:val="0"/>
                <w:i/>
                <w:iCs/>
              </w:rPr>
              <w:t>Site option (IHS o tribal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2C6D337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i/>
                <w:iCs/>
                <w:sz w:val="22"/>
                <w:szCs w:val="22"/>
              </w:rPr>
            </w:pPr>
          </w:p>
        </w:tc>
      </w:tr>
      <w:tr w14:paraId="24AF277F" w14:textId="3254C48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5953CCA4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2A5959BB" w14:textId="4731EB4A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i/>
                <w:iCs/>
                <w:lang w:val="es-MX"/>
              </w:rPr>
            </w:pPr>
            <w:r w:rsidRPr="00070B4D">
              <w:rPr>
                <w:rFonts w:ascii="Segoe UI" w:hAnsi="Segoe UI" w:cs="Segoe UI"/>
                <w:b w:val="0"/>
                <w:bCs/>
                <w:lang w:val="es-ES"/>
              </w:rPr>
              <w:t xml:space="preserve">Otro seguro médico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9049921" w14:textId="77777777">
            <w:pPr>
              <w:pStyle w:val="QNoL110"/>
              <w:keepNext/>
              <w:keepLines/>
              <w:tabs>
                <w:tab w:val="clear" w:pos="353"/>
                <w:tab w:val="clear" w:pos="622"/>
                <w:tab w:val="clear" w:pos="936"/>
              </w:tabs>
              <w:ind w:left="720" w:hanging="720"/>
              <w:rPr>
                <w:rFonts w:ascii="Segoe UI" w:hAnsi="Segoe UI" w:cs="Segoe UI"/>
                <w:b w:val="0"/>
                <w:bCs/>
                <w:sz w:val="22"/>
                <w:szCs w:val="22"/>
                <w:lang w:val="es-ES"/>
              </w:rPr>
            </w:pPr>
          </w:p>
        </w:tc>
      </w:tr>
      <w:tr w14:paraId="09520D65" w14:textId="02BFA10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6B2547DC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4C963C3D" w14:textId="3323CD6A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Por favor</w:t>
            </w: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, díganos</w:t>
            </w:r>
            <w:r w:rsidRPr="00070B4D">
              <w:rPr>
                <w:rFonts w:cs="Segoe UI"/>
                <w:sz w:val="20"/>
                <w:szCs w:val="20"/>
              </w:rPr>
              <w:t xml:space="preserve">: </w:t>
            </w:r>
            <w:r w:rsidR="001B3921">
              <w:rPr>
                <w:rFonts w:cs="Segoe UI"/>
                <w:sz w:val="20"/>
                <w:szCs w:val="20"/>
              </w:rPr>
              <w:t>_________________________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C922B4B" w14:textId="77777777">
            <w:pPr>
              <w:rPr>
                <w:rFonts w:cs="Segoe UI"/>
              </w:rPr>
            </w:pPr>
          </w:p>
        </w:tc>
      </w:tr>
      <w:tr w14:paraId="7C8C716F" w14:textId="59976400" w:rsidTr="4081506A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AB2F67" w14:paraId="7A3731EC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A7A07" w:rsidRPr="00070B4D" w:rsidP="001E3746" w14:paraId="12A35587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5F764B" w:rsidP="001803AE" w14:paraId="1FE43A34" w14:textId="77777777">
            <w:pPr>
              <w:rPr>
                <w:rFonts w:cs="Segoe UI"/>
                <w:lang w:val="es-MX"/>
              </w:rPr>
            </w:pPr>
          </w:p>
        </w:tc>
      </w:tr>
      <w:tr w14:paraId="290D8D02" w14:textId="35D6CA4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367FA007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4B76EAFD" w14:textId="56DEBA2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No tengo ningún seguro médico </w:t>
            </w:r>
            <w:r w:rsidRPr="00070B4D">
              <w:rPr>
                <w:rFonts w:cs="Segoe UI"/>
                <w:i/>
                <w:sz w:val="20"/>
                <w:szCs w:val="20"/>
                <w:lang w:val="es-ES"/>
              </w:rPr>
              <w:t>ahora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 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C1A0C1D" w14:textId="77777777">
            <w:pPr>
              <w:rPr>
                <w:rFonts w:cs="Segoe UI"/>
                <w:lang w:val="es-ES"/>
              </w:rPr>
            </w:pPr>
          </w:p>
        </w:tc>
      </w:tr>
      <w:tr w14:paraId="01801E0F" w14:textId="1D67BD5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13DE858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75C4F916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FD81D48" w14:textId="77777777">
            <w:pPr>
              <w:rPr>
                <w:rFonts w:cs="Segoe UI"/>
                <w:lang w:val="es-MX"/>
              </w:rPr>
            </w:pPr>
          </w:p>
        </w:tc>
      </w:tr>
      <w:tr w14:paraId="423AEAAB" w14:textId="2C4BA1C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2CA9FF5D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51054EFD" w14:textId="452D90C3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C8A0A09" w14:textId="77777777">
            <w:pPr>
              <w:rPr>
                <w:rFonts w:cs="Segoe UI"/>
                <w:lang w:val="es-MX"/>
              </w:rPr>
            </w:pPr>
          </w:p>
        </w:tc>
      </w:tr>
      <w:tr w14:paraId="1CA84D74" w14:textId="0B5574FE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36F66EF9" w14:textId="6CDCC34F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Core 9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63349E1D" w14:textId="7383C86F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Piense en el tiempo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justo ant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de que quedara embarazada de su nuevo bebé, ¿cómo se sentía ante la posibilidad de quedar embarazada? 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875D936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6103BC1D" w14:textId="00F3FB05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1D28FD38" w14:textId="77777777">
            <w:pPr>
              <w:ind w:left="360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3B797A8C" w14:textId="11CFDAEC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shd w:val="clear" w:color="auto" w:fill="FFFFFF" w:themeFill="background1"/>
              </w:rPr>
              <w:t>Marque UNA respuesta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AF18D04" w14:textId="77777777">
            <w:pPr>
              <w:rPr>
                <w:rFonts w:cs="Segoe UI"/>
                <w:b/>
                <w:bCs/>
                <w:bdr w:val="single" w:sz="4" w:space="0" w:color="auto"/>
                <w:shd w:val="clear" w:color="auto" w:fill="FFFFFF" w:themeFill="background1"/>
              </w:rPr>
            </w:pPr>
          </w:p>
        </w:tc>
      </w:tr>
      <w:tr w14:paraId="6C16DAD0" w14:textId="149141A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655BEB78" w14:textId="77777777">
            <w:pPr>
              <w:ind w:left="360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3270810B" w14:textId="77777777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38F8C5A" w14:textId="77777777">
            <w:pPr>
              <w:rPr>
                <w:rFonts w:cs="Segoe UI"/>
                <w:lang w:val="es-ES"/>
              </w:rPr>
            </w:pPr>
          </w:p>
        </w:tc>
      </w:tr>
      <w:tr w14:paraId="799C706E" w14:textId="3D44EA9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560FD5D9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7C589034" w14:textId="6FF6246B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No quería quedar embarazada en ese momento, sino después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7E7D6A8" w14:textId="77777777">
            <w:pPr>
              <w:rPr>
                <w:rFonts w:cs="Segoe UI"/>
                <w:lang w:val="es-ES"/>
              </w:rPr>
            </w:pPr>
          </w:p>
        </w:tc>
      </w:tr>
      <w:tr w14:paraId="107F3D83" w14:textId="014279C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619F8852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0411CEBC" w14:textId="55CEBC8F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Hubiera querido quedar embarazada ant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E457052" w14:textId="77777777">
            <w:pPr>
              <w:rPr>
                <w:rFonts w:cs="Segoe UI"/>
                <w:lang w:val="es-ES"/>
              </w:rPr>
            </w:pPr>
          </w:p>
        </w:tc>
      </w:tr>
      <w:tr w14:paraId="406B1531" w14:textId="2B87249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5BFD574E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09B540A7" w14:textId="276ADF90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Quería quedar embarazada en ese moment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A92C369" w14:textId="77777777">
            <w:pPr>
              <w:rPr>
                <w:rFonts w:cs="Segoe UI"/>
                <w:lang w:val="es-ES"/>
              </w:rPr>
            </w:pPr>
          </w:p>
        </w:tc>
      </w:tr>
      <w:tr w14:paraId="437FFDD8" w14:textId="0384FEE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77AABBC9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0440D046" w14:textId="385DD299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No quería quedar embarazada ni en ese momento ni nunc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0344DB2" w14:textId="77777777">
            <w:pPr>
              <w:rPr>
                <w:rFonts w:cs="Segoe UI"/>
                <w:lang w:val="es-ES"/>
              </w:rPr>
            </w:pPr>
          </w:p>
        </w:tc>
      </w:tr>
      <w:tr w14:paraId="67BD4C5D" w14:textId="21FB55E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5D1BE4FA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05B9D837" w14:textId="25D4C540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No estaba segura de lo que querí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21B63EC" w14:textId="77777777">
            <w:pPr>
              <w:rPr>
                <w:rFonts w:cs="Segoe UI"/>
                <w:lang w:val="es-ES"/>
              </w:rPr>
            </w:pPr>
          </w:p>
        </w:tc>
      </w:tr>
      <w:tr w14:paraId="7D6CC576" w14:textId="556EE31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3774F9EC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6FBBDA46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A0B5109" w14:textId="77777777">
            <w:pPr>
              <w:rPr>
                <w:rFonts w:cs="Segoe UI"/>
                <w:lang w:val="es-MX"/>
              </w:rPr>
            </w:pPr>
          </w:p>
        </w:tc>
      </w:tr>
      <w:tr w14:paraId="7B55B714" w14:textId="5E652B69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BFBFBF" w:themeFill="background1" w:themeFillShade="BF"/>
          </w:tcPr>
          <w:p w:rsidR="009A7A07" w:rsidRPr="00070B4D" w:rsidP="00AB2F67" w14:paraId="08CDE9F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BFBFBF" w:themeFill="background1" w:themeFillShade="BF"/>
          </w:tcPr>
          <w:p w:rsidR="009A7A07" w:rsidRPr="00070B4D" w:rsidP="00AB2F67" w14:paraId="3348B760" w14:textId="16927D78">
            <w:pPr>
              <w:jc w:val="center"/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DURANTE EL EMBARAZO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:rsidR="009A7A07" w:rsidRPr="005F764B" w:rsidP="001803AE" w14:paraId="6A3F5606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2CF096FE" w14:textId="74F84DF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3AAA22B0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4B7619E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4D2F628" w14:textId="77777777">
            <w:pPr>
              <w:rPr>
                <w:rFonts w:cs="Segoe UI"/>
                <w:lang w:val="es-MX"/>
              </w:rPr>
            </w:pPr>
          </w:p>
        </w:tc>
      </w:tr>
      <w:tr w14:paraId="67B6C430" w14:textId="3A7D0D0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226754" w:rsidRPr="00070B4D" w:rsidP="00AB2F67" w14:paraId="7D3F1EBC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8881" w:type="dxa"/>
            <w:gridSpan w:val="2"/>
          </w:tcPr>
          <w:p w:rsidR="00226754" w:rsidRPr="005F764B" w:rsidP="001803AE" w14:paraId="6A69FDA4" w14:textId="2CD26F2C">
            <w:pPr>
              <w:rPr>
                <w:rFonts w:cs="Segoe UI"/>
                <w:b/>
                <w:lang w:val="es-ES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Las siguientes preguntas son acerca de su cuidado prenatal. Esto puede incluir consultas con un doctor, enfermera u otro profesional de salud antes de que su bebé naciera, donde le hacen chequeos y dan consejos acerca del embarazo. 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>(Podría ser útil mirar un calendario para contestar las preguntas.)</w:t>
            </w:r>
          </w:p>
        </w:tc>
      </w:tr>
      <w:tr w14:paraId="29482F9E" w14:textId="198A07A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4184D83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2D97268A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5F5511C5" w14:textId="77777777">
            <w:pPr>
              <w:rPr>
                <w:rFonts w:cs="Segoe UI"/>
                <w:lang w:val="es-MX"/>
              </w:rPr>
            </w:pPr>
          </w:p>
        </w:tc>
      </w:tr>
      <w:tr w14:paraId="12C0EA1F" w14:textId="71721713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0F36C253" w14:textId="0A43649C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10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085C2388" w14:textId="501A56B2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 xml:space="preserve">¿Usted recibió cuidado prenatal durante su embarazo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MX"/>
              </w:rPr>
              <w:t>más reciente</w:t>
            </w: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>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0EC31A2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362B69A3" w14:textId="4976D53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CB1C45" w14:paraId="79A7D8A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CB1C45" w14:paraId="3C51B66B" w14:textId="748B2669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EDE92F8" w14:textId="77777777">
            <w:pPr>
              <w:rPr>
                <w:rFonts w:cs="Segoe UI"/>
                <w:lang w:val="es-MX"/>
              </w:rPr>
            </w:pPr>
          </w:p>
        </w:tc>
      </w:tr>
      <w:tr w14:paraId="5A6CF80B" w14:textId="3B0BDE6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A33E82" w:rsidP="001B3921" w14:paraId="24CCB5EC" w14:textId="737D9EBD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086BA37F" w14:textId="535DB72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No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MX"/>
              </w:rPr>
              <w:t>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16055AF" w14:textId="77777777">
            <w:pPr>
              <w:rPr>
                <w:rFonts w:cs="Segoe UI"/>
                <w:lang w:val="es-MX"/>
              </w:rPr>
            </w:pPr>
          </w:p>
        </w:tc>
      </w:tr>
      <w:tr w14:paraId="6C615481" w14:textId="47DEBD1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B3921" w:rsidP="001B3921" w14:paraId="4DC01A79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414FA2A2" w14:textId="58751530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7083AFF" w14:textId="77777777">
            <w:pPr>
              <w:rPr>
                <w:rFonts w:cs="Segoe UI"/>
                <w:lang w:val="es-MX"/>
              </w:rPr>
            </w:pPr>
          </w:p>
        </w:tc>
      </w:tr>
      <w:tr w14:paraId="0BF0685E" w14:textId="3135F3D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5162BFA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26337EE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DD77BE7" w14:textId="77777777">
            <w:pPr>
              <w:rPr>
                <w:rFonts w:cs="Segoe UI"/>
                <w:lang w:val="es-MX"/>
              </w:rPr>
            </w:pPr>
          </w:p>
        </w:tc>
      </w:tr>
      <w:tr w14:paraId="46DB9ADA" w14:textId="76F5D22A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390F12F9" w14:textId="6DF67FB9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11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48547638" w14:textId="7D30245D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Durante alguna de las visitas de cuidado prenatal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un proveedor de salud hizo alguna de las siguientes cosas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F8C7FBB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5154A78B" w14:textId="22C5E5FF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AB2F67" w14:paraId="5F22CE9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AB2F67" w14:paraId="03ACEDF3" w14:textId="339A926E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D15254E" w14:textId="77777777">
            <w:pPr>
              <w:rPr>
                <w:lang w:val="es-MX"/>
              </w:rPr>
            </w:pPr>
          </w:p>
        </w:tc>
      </w:tr>
      <w:tr w14:paraId="60A91920" w14:textId="5A3706B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71D28583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68868CFC" w14:textId="62E10E3A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C0A868F" w14:textId="14FA2153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4E95767F" w14:textId="53DD375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AB2F67" w14:paraId="7096B9D4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793283A7" w14:textId="49F0BD4C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u w:val="single"/>
                <w:lang w:val="es-PR"/>
              </w:rPr>
              <w:t>Habló conmigo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acerca de…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8A05E2A" w14:textId="77777777">
            <w:pPr>
              <w:rPr>
                <w:rFonts w:cs="Segoe UI"/>
                <w:b/>
                <w:bCs/>
                <w:u w:val="single"/>
                <w:lang w:val="es-PR"/>
              </w:rPr>
            </w:pPr>
          </w:p>
        </w:tc>
      </w:tr>
      <w:tr w14:paraId="0EFAED6A" w14:textId="30B848C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6D4866C7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7C8C4B3D" w14:textId="094D7EF4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Cuanto peso debería aumentar durante el embarazo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8CC5FFF" w14:textId="5CE8C02D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455DE93" w14:textId="1FE055F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4B72AC5C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7E648F6C" w14:textId="2B8D24D0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Hacer pruebas para detectar defectos de nacimiento o enfermedades que corren en la familia</w:t>
            </w:r>
          </w:p>
        </w:tc>
        <w:tc>
          <w:tcPr>
            <w:tcW w:w="1260" w:type="dxa"/>
            <w:vAlign w:val="center"/>
          </w:tcPr>
          <w:p w:rsidR="009A7A07" w:rsidP="001803AE" w14:paraId="6457A30E" w14:textId="77777777">
            <w:pPr>
              <w:rPr>
                <w:rFonts w:cs="Segoe UI"/>
                <w:lang w:val="es-PR"/>
              </w:rPr>
            </w:pPr>
          </w:p>
          <w:p w:rsidR="009514FE" w:rsidRPr="005F764B" w:rsidP="001803AE" w14:paraId="7C4F2E82" w14:textId="40BBBA41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F0F4DF1" w14:textId="724B136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D489987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AB2F67" w14:paraId="055D2B2E" w14:textId="5A45385B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Las señales y síntomas de un parto prematuro (parto al menos 3 semanas antes de la fecha estimada del nacimiento) </w:t>
            </w:r>
          </w:p>
        </w:tc>
        <w:tc>
          <w:tcPr>
            <w:tcW w:w="1260" w:type="dxa"/>
            <w:vAlign w:val="center"/>
          </w:tcPr>
          <w:p w:rsidR="009A7A07" w:rsidP="001803AE" w14:paraId="7BEA7609" w14:textId="77777777">
            <w:pPr>
              <w:rPr>
                <w:rFonts w:cs="Segoe UI"/>
                <w:lang w:val="es-PR"/>
              </w:rPr>
            </w:pPr>
          </w:p>
          <w:p w:rsidR="009514FE" w:rsidRPr="005F764B" w:rsidP="001803AE" w14:paraId="4533832C" w14:textId="0046DD1F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94BA279" w14:textId="7FF6726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392E05E5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3967CB87" w14:textId="411390E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Que hacer si me siento deprimida durante el embarazo o después del nacimiento de mi bebé</w:t>
            </w:r>
          </w:p>
        </w:tc>
        <w:tc>
          <w:tcPr>
            <w:tcW w:w="1260" w:type="dxa"/>
            <w:vAlign w:val="center"/>
          </w:tcPr>
          <w:p w:rsidR="009A7A07" w:rsidP="001803AE" w14:paraId="3E331EA5" w14:textId="77777777">
            <w:pPr>
              <w:rPr>
                <w:rFonts w:cs="Segoe UI"/>
                <w:lang w:val="es-PR"/>
              </w:rPr>
            </w:pPr>
          </w:p>
          <w:p w:rsidR="00673608" w:rsidRPr="005F764B" w:rsidP="001803AE" w14:paraId="2C8F347B" w14:textId="7D9EA559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ED5FCF8" w14:textId="72519EB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EE1BC27" w14:textId="77777777">
            <w:pPr>
              <w:pStyle w:val="ListParagraph"/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center"/>
          </w:tcPr>
          <w:p w:rsidR="009A7A07" w:rsidRPr="00070B4D" w:rsidP="00015190" w14:paraId="4DC9355E" w14:textId="073228F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Me </w:t>
            </w:r>
            <w:r w:rsidRPr="00070B4D">
              <w:rPr>
                <w:rFonts w:cs="Segoe UI"/>
                <w:b/>
                <w:sz w:val="20"/>
                <w:szCs w:val="20"/>
              </w:rPr>
              <w:t>preguntaron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…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0421171" w14:textId="77777777">
            <w:pPr>
              <w:rPr>
                <w:rFonts w:cs="Segoe UI"/>
                <w:b/>
                <w:bCs/>
              </w:rPr>
            </w:pPr>
          </w:p>
        </w:tc>
      </w:tr>
      <w:tr w14:paraId="6E7802EA" w14:textId="6C85161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8410F3C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0BEB6DA1" w14:textId="33CB447B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tenía planificado amamantar a mi nuevo bebé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8AD0BEE" w14:textId="365EC0F8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659ACA2" w14:textId="6E04661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039362A4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2AC978A5" w14:textId="1495D93F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estaba pensando usar algún método anticonceptivo después de que naciera mi bebé</w:t>
            </w:r>
          </w:p>
        </w:tc>
        <w:tc>
          <w:tcPr>
            <w:tcW w:w="1260" w:type="dxa"/>
            <w:vAlign w:val="center"/>
          </w:tcPr>
          <w:p w:rsidR="009A7A07" w:rsidP="001803AE" w14:paraId="1F33C7EC" w14:textId="77777777">
            <w:pPr>
              <w:rPr>
                <w:rFonts w:cs="Segoe UI"/>
                <w:lang w:val="es-PR"/>
              </w:rPr>
            </w:pPr>
          </w:p>
          <w:p w:rsidR="00673608" w:rsidRPr="005F764B" w:rsidP="001803AE" w14:paraId="39CCE3E2" w14:textId="518F0AAF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9745F6B" w14:textId="3D2A5E6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99C9797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5814CB5E" w14:textId="09750AD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estaba tomando medicamentos recetado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D74ABF4" w14:textId="5FD9E948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83F60C5" w14:textId="1B3ABC2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62437EB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5525723E" w14:textId="5E11C8C8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Si estaba fumando cigarrillos o usando cigarrillos electrónicos (“vapes”) u otros tipos de 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>tabaco sin humo</w:t>
            </w:r>
          </w:p>
        </w:tc>
        <w:tc>
          <w:tcPr>
            <w:tcW w:w="1260" w:type="dxa"/>
            <w:vAlign w:val="center"/>
          </w:tcPr>
          <w:p w:rsidR="009A7A07" w:rsidP="001803AE" w14:paraId="6FB92910" w14:textId="77777777">
            <w:pPr>
              <w:rPr>
                <w:rFonts w:cs="Segoe UI"/>
                <w:lang w:val="es-PR"/>
              </w:rPr>
            </w:pPr>
          </w:p>
          <w:p w:rsidR="00673608" w:rsidRPr="005F764B" w:rsidP="001803AE" w14:paraId="37502278" w14:textId="3B476C03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426B3DA" w14:textId="656BCF8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CBC72FE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32273649" w14:textId="47B1A0C5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Si estaba tomando alcohol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4058552" w14:textId="403CD9BB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6541D25" w14:textId="222CD90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8AA9826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5BAFB5D6" w14:textId="6E829EE6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alguien me estaba lastimando emocional o física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D8E9A91" w14:textId="4CAE8663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CBF4C29" w14:textId="21903BB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2FEF63A1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61E198AD" w14:textId="5F81B85E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Si estaba usando drogas ilegales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54F3C16" w14:textId="17F5BBD7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5181485" w14:textId="18A6EE2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305C6D64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48F1B092" w14:textId="4DFAA99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Si estaba usando marihuana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70A21C2" w14:textId="64E25CF9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683823B" w14:textId="3AF40DF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3584D865" w14:textId="77777777">
            <w:pPr>
              <w:pStyle w:val="ListParagraph"/>
              <w:numPr>
                <w:ilvl w:val="0"/>
                <w:numId w:val="8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1111BAB2" w14:textId="507CD8F4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quería hacerme la prueba de VIH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FC846D9" w14:textId="67D76066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CF66F40" w14:textId="07E2E4B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197137B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03F3225F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66CE4BF" w14:textId="77777777">
            <w:pPr>
              <w:rPr>
                <w:rFonts w:cs="Segoe UI"/>
                <w:lang w:val="es-PR"/>
              </w:rPr>
            </w:pPr>
          </w:p>
        </w:tc>
      </w:tr>
      <w:tr w14:paraId="5705F673" w14:textId="2650CE3A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7694A201" w14:textId="65A343A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Core 12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74E34D57" w14:textId="3BE127E4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Durante lo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 xml:space="preserve">12 mese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antes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de que naciera su nuevo bebé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un proveedor de salud le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ofreció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ponerle alguna de las siguientes vacunas o inyecciones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50444D1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3C58235E" w14:textId="523AAC1D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0C758DF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358F415D" w14:textId="4BF063EC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FE9B08C" w14:textId="77777777">
            <w:pPr>
              <w:rPr>
                <w:lang w:val="es-MX"/>
              </w:rPr>
            </w:pPr>
          </w:p>
        </w:tc>
      </w:tr>
      <w:tr w14:paraId="2ED825D8" w14:textId="6EBDB95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1ACC7FF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69E89F24" w14:textId="6EEBAF38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F7CB0D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70D0C88" w14:textId="67474C1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35308C2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218D6345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53EE845" w14:textId="5ADD3CA6">
            <w:pPr>
              <w:rPr>
                <w:rFonts w:cs="Segoe UI"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344C3C22" w14:textId="425124C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4AA6C4E0" w14:textId="77777777">
            <w:pPr>
              <w:pStyle w:val="ListParagraph"/>
              <w:numPr>
                <w:ilvl w:val="0"/>
                <w:numId w:val="3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670F3377" w14:textId="17D4AD65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Influenza (“flu”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DFCD4E3" w14:textId="7756D0E5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B0FCFB2" w14:textId="07D0546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27EF8536" w14:textId="77777777">
            <w:pPr>
              <w:pStyle w:val="ListParagraph"/>
              <w:numPr>
                <w:ilvl w:val="0"/>
                <w:numId w:val="3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6E1AF68A" w14:textId="7CB7D0AC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MX"/>
              </w:rPr>
              <w:t xml:space="preserve">Tdap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(protege contra el tétanos, la difteria y la tos ferina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E43E1BE" w14:textId="7A0EE867">
            <w:pPr>
              <w:rPr>
                <w:rFonts w:eastAsia="Times New Roman" w:cs="Segoe UI"/>
                <w:lang w:val="es-MX"/>
              </w:rPr>
            </w:pPr>
            <w:r>
              <w:rPr>
                <w:rFonts w:eastAsia="Times New Roman" w:cs="Segoe UI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4430FA1" w14:textId="2D38DA2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089FBD2E" w14:textId="77777777">
            <w:pPr>
              <w:pStyle w:val="ListParagraph"/>
              <w:numPr>
                <w:ilvl w:val="0"/>
                <w:numId w:val="3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5D26FD34" w14:textId="53CC9C9F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</w:rPr>
              <w:t>COVID-19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916A70B" w14:textId="1848EA9E">
            <w:pPr>
              <w:rPr>
                <w:rFonts w:eastAsia="Times New Roman" w:cs="Segoe UI"/>
              </w:rPr>
            </w:pPr>
            <w:r>
              <w:rPr>
                <w:rFonts w:eastAsia="Times New Roman"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AD1C1E8" w14:textId="5C589F6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4A57EB" w:rsidP="004A57EB" w14:paraId="1D8F1F19" w14:textId="77777777">
            <w:pPr>
              <w:pStyle w:val="ListParagraph"/>
              <w:numPr>
                <w:ilvl w:val="0"/>
                <w:numId w:val="3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4A57EB" w:rsidRPr="005A0E2F" w:rsidP="004A57EB" w14:paraId="09854D73" w14:textId="77777777">
            <w:pPr>
              <w:rPr>
                <w:rFonts w:cs="Segoe UI"/>
                <w:sz w:val="20"/>
                <w:szCs w:val="20"/>
                <w:lang w:val="es-MX"/>
              </w:rPr>
            </w:pPr>
            <w:r w:rsidRPr="005A0E2F">
              <w:rPr>
                <w:rFonts w:cs="Segoe UI"/>
                <w:sz w:val="20"/>
                <w:szCs w:val="20"/>
                <w:lang w:val="es-MX"/>
              </w:rPr>
              <w:t>Vacuna contra el VRS o “RSV” en inglés (administrada durante el embarazo para proteger al bebé del virus respiratorio sincitial)</w:t>
            </w:r>
          </w:p>
          <w:p w:rsidR="009A7A07" w:rsidRPr="004A57EB" w:rsidP="00015190" w14:paraId="42DFEAB7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EE769A9" w14:textId="3CD1C0C8">
            <w:pPr>
              <w:rPr>
                <w:rFonts w:cs="Segoe UI"/>
                <w:lang w:val="es-PR"/>
              </w:rPr>
            </w:pPr>
            <w:r>
              <w:rPr>
                <w:rFonts w:eastAsia="Calibri" w:cs="Segoe UI"/>
                <w:sz w:val="20"/>
                <w:szCs w:val="20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8A4327D" w14:textId="67CF30E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7EC4299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610953A1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29347DD" w14:textId="77777777">
            <w:pPr>
              <w:rPr>
                <w:rFonts w:cs="Segoe UI"/>
                <w:lang w:val="es-PR"/>
              </w:rPr>
            </w:pPr>
          </w:p>
        </w:tc>
      </w:tr>
      <w:tr w14:paraId="01B2BD68" w14:textId="5EE1C1AF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51BF7685" w14:textId="2A5E42CB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Core 13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18F87FBE" w14:textId="398DC4BF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¿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Se puso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alguna de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las siguientes vacunas antes o durante el embarazo? </w:t>
            </w:r>
          </w:p>
          <w:p w:rsidR="009A7A07" w:rsidRPr="00070B4D" w:rsidP="00015190" w14:paraId="704DA99E" w14:textId="71CFA684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5D044A6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529B2B90" w14:textId="42EB947E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3592A357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373B17" w14:paraId="46341CC0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Para cada una, marque: </w:t>
            </w:r>
          </w:p>
          <w:p w:rsidR="009A7A07" w:rsidRPr="00070B4D" w:rsidP="00373B17" w14:paraId="583FC2E5" w14:textId="7DD70D39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A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si se la puso en los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3 meses antes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del embarazo</w:t>
            </w:r>
          </w:p>
          <w:p w:rsidR="009A7A07" w:rsidRPr="00070B4D" w:rsidP="00373B17" w14:paraId="2124C088" w14:textId="3E23427C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D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si se la puso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Durante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el embarazo</w:t>
            </w:r>
          </w:p>
          <w:p w:rsidR="009A7A07" w:rsidRPr="00070B4D" w:rsidP="00373B17" w14:paraId="399E8727" w14:textId="314507E5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>N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 si </w:t>
            </w:r>
            <w:r w:rsidRPr="00070B4D">
              <w:rPr>
                <w:rFonts w:cs="Segoe UI"/>
                <w:b/>
                <w:bCs/>
                <w:sz w:val="20"/>
                <w:szCs w:val="20"/>
                <w:u w:val="single"/>
                <w:lang w:val="es-MX"/>
              </w:rPr>
              <w:t>No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 se la puso antes o durante el embarazo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2AC80BC" w14:textId="77777777">
            <w:pPr>
              <w:rPr>
                <w:rFonts w:cs="Segoe UI"/>
                <w:lang w:val="es-PR"/>
              </w:rPr>
            </w:pPr>
          </w:p>
        </w:tc>
      </w:tr>
      <w:tr w14:paraId="6ADDFC32" w14:textId="431E14B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68053F5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593CF2C6" w14:textId="62ADE39D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40D4768" w14:textId="5FA78348">
            <w:pPr>
              <w:rPr>
                <w:rFonts w:cs="Segoe UI"/>
                <w:b/>
                <w:bCs/>
                <w:lang w:val="es-ES"/>
              </w:rPr>
            </w:pPr>
            <w:r>
              <w:rPr>
                <w:rFonts w:cs="Segoe UI"/>
                <w:b/>
                <w:bCs/>
                <w:lang w:val="es-ES"/>
              </w:rPr>
              <w:t>A  D  N</w:t>
            </w:r>
          </w:p>
        </w:tc>
      </w:tr>
      <w:tr w14:paraId="146BFAB3" w14:textId="06E61A0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132C1A4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42B14492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4805F05" w14:textId="24EF7863">
            <w:pPr>
              <w:rPr>
                <w:rFonts w:cs="Segoe UI"/>
                <w:lang w:val="es-PR"/>
              </w:rPr>
            </w:pPr>
          </w:p>
        </w:tc>
      </w:tr>
      <w:tr w14:paraId="6FD883E0" w14:textId="4A73E2B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0DE52E17" w14:textId="77777777">
            <w:pPr>
              <w:pStyle w:val="ListParagraph"/>
              <w:numPr>
                <w:ilvl w:val="0"/>
                <w:numId w:val="4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71F5FBD3" w14:textId="7C11D125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Influenza (“flu”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ACD18B0" w14:textId="57092E2C">
            <w:pPr>
              <w:rPr>
                <w:rFonts w:cs="Segoe UI"/>
                <w:lang w:val="es-PR"/>
              </w:rPr>
            </w:pP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F775868" w14:textId="7A0AAB5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516F01F1" w14:textId="77777777">
            <w:pPr>
              <w:pStyle w:val="ListParagraph"/>
              <w:numPr>
                <w:ilvl w:val="0"/>
                <w:numId w:val="4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1BD5CAED" w14:textId="3D130C2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Tdap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65CAAE3" w14:textId="163D3384">
            <w:pPr>
              <w:rPr>
                <w:rFonts w:cs="Segoe UI"/>
                <w:lang w:val="es-PR"/>
              </w:rPr>
            </w:pP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2837F4D" w14:textId="7777777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5705BE" w:rsidRPr="00070B4D" w:rsidP="00761D2C" w14:paraId="7E405FAD" w14:textId="77777777">
            <w:pPr>
              <w:pStyle w:val="ListParagraph"/>
              <w:numPr>
                <w:ilvl w:val="0"/>
                <w:numId w:val="4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5705BE" w:rsidRPr="00070B4D" w:rsidP="00015190" w14:paraId="06A35E98" w14:textId="645FC9F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</w:rPr>
              <w:t>COVID-19</w:t>
            </w:r>
          </w:p>
        </w:tc>
        <w:tc>
          <w:tcPr>
            <w:tcW w:w="1260" w:type="dxa"/>
            <w:vAlign w:val="center"/>
          </w:tcPr>
          <w:p w:rsidR="005705BE" w:rsidRPr="00861669" w:rsidP="001803AE" w14:paraId="4470B2AD" w14:textId="4FB933B3">
            <w:pPr>
              <w:rPr>
                <w:rFonts w:eastAsia="Calibri" w:cs="Segoe UI"/>
                <w:sz w:val="20"/>
                <w:szCs w:val="20"/>
              </w:rPr>
            </w:pP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36F73D9" w14:textId="7777777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5705BE" w:rsidRPr="00070B4D" w:rsidP="00761D2C" w14:paraId="3A7E2B57" w14:textId="77777777">
            <w:pPr>
              <w:pStyle w:val="ListParagraph"/>
              <w:numPr>
                <w:ilvl w:val="0"/>
                <w:numId w:val="4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5F48CF" w:rsidRPr="005A0E2F" w:rsidP="005F48CF" w14:paraId="453570ED" w14:textId="77777777">
            <w:pPr>
              <w:rPr>
                <w:rFonts w:eastAsia="Calibri" w:cs="Segoe UI"/>
                <w:sz w:val="20"/>
                <w:szCs w:val="20"/>
                <w:lang w:val="es-MX"/>
              </w:rPr>
            </w:pPr>
            <w:r w:rsidRPr="005A0E2F">
              <w:rPr>
                <w:rFonts w:eastAsia="Calibri" w:cs="Segoe UI"/>
                <w:sz w:val="20"/>
                <w:szCs w:val="20"/>
                <w:lang w:val="es-MX"/>
              </w:rPr>
              <w:t>Vacuna contra el VRS (“RSV”)</w:t>
            </w:r>
          </w:p>
          <w:p w:rsidR="005705BE" w:rsidRPr="005F48CF" w:rsidP="00015190" w14:paraId="15517EB3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5705BE" w:rsidRPr="005F48CF" w:rsidP="001803AE" w14:paraId="7276678D" w14:textId="53E7ED77">
            <w:pPr>
              <w:rPr>
                <w:rFonts w:eastAsia="Calibri" w:cs="Segoe UI"/>
                <w:sz w:val="20"/>
                <w:szCs w:val="20"/>
                <w:lang w:val="es-MX"/>
              </w:rPr>
            </w:pP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9ACD71E" w14:textId="7777777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BB5F2B" w:rsidRPr="00BB5F2B" w:rsidP="00BB5F2B" w14:paraId="5D650B7D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BB5F2B" w:rsidRPr="00BB5F2B" w:rsidP="00015190" w14:paraId="0876AB8E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BB5F2B" w:rsidRPr="00C67057" w:rsidP="001803AE" w14:paraId="4BA024B3" w14:textId="77777777">
            <w:pPr>
              <w:rPr>
                <w:rFonts w:cs="Segoe UI"/>
                <w:lang w:val="es-MX"/>
              </w:rPr>
            </w:pPr>
          </w:p>
        </w:tc>
      </w:tr>
      <w:tr w14:paraId="56091FF5" w14:textId="5BF8CA0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79DFF7D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C67057" w:rsidP="00015190" w14:paraId="394A3240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C67057" w:rsidP="001803AE" w14:paraId="726C148F" w14:textId="77777777">
            <w:pPr>
              <w:rPr>
                <w:rFonts w:cs="Segoe UI"/>
                <w:lang w:val="es-MX"/>
              </w:rPr>
            </w:pPr>
          </w:p>
        </w:tc>
      </w:tr>
      <w:tr w14:paraId="46D3A8CF" w14:textId="3EECCDEC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327362B3" w14:textId="56722EFB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Core 14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2EE1E07A" w14:textId="482A8D2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>Durante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su embarazo más reciente, ¿se hizo una limpieza dental con un dentista o un higienista dental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DA4BF1D" w14:textId="77777777">
            <w:pPr>
              <w:rPr>
                <w:rFonts w:cs="Segoe UI"/>
                <w:b/>
                <w:i/>
                <w:lang w:val="es-ES"/>
              </w:rPr>
            </w:pPr>
          </w:p>
        </w:tc>
      </w:tr>
      <w:tr w14:paraId="2F8A5609" w14:textId="01554DD0" w:rsidTr="4081506A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CB1C45" w14:paraId="0B9BD1FE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CB1C45" w14:paraId="5CDCD158" w14:textId="16AF28E8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5F764B" w:rsidP="001803AE" w14:paraId="4096D14C" w14:textId="77777777">
            <w:pPr>
              <w:rPr>
                <w:rFonts w:cs="Segoe UI"/>
                <w:lang w:val="es-MX"/>
              </w:rPr>
            </w:pPr>
          </w:p>
        </w:tc>
      </w:tr>
      <w:tr w14:paraId="3802E347" w14:textId="2456A77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761D2C" w:rsidP="00761D2C" w14:paraId="15AA9366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573D2AF0" w14:textId="32E53620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N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B629157" w14:textId="77777777">
            <w:pPr>
              <w:rPr>
                <w:rFonts w:cs="Segoe UI"/>
                <w:lang w:val="es-MX"/>
              </w:rPr>
            </w:pPr>
          </w:p>
        </w:tc>
      </w:tr>
      <w:tr w14:paraId="10A5100F" w14:textId="5EB6BEE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761D2C" w:rsidP="00761D2C" w14:paraId="687F77B2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71996598" w14:textId="7777777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3C60799" w14:textId="77777777">
            <w:pPr>
              <w:rPr>
                <w:rFonts w:cs="Segoe UI"/>
                <w:lang w:val="es-PR"/>
              </w:rPr>
            </w:pPr>
          </w:p>
        </w:tc>
      </w:tr>
      <w:tr w14:paraId="7DF63137" w14:textId="2AA4190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3D1202B2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5D02A5E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46223B8" w14:textId="77777777">
            <w:pPr>
              <w:rPr>
                <w:rFonts w:cs="Segoe UI"/>
                <w:lang w:val="es-MX"/>
              </w:rPr>
            </w:pPr>
          </w:p>
        </w:tc>
      </w:tr>
      <w:tr w14:paraId="5ABC8F36" w14:textId="1E3AA66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366ADD72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73615FF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B0E89EB" w14:textId="77777777">
            <w:pPr>
              <w:rPr>
                <w:rFonts w:cs="Segoe UI"/>
                <w:lang w:val="es-MX"/>
              </w:rPr>
            </w:pPr>
          </w:p>
        </w:tc>
      </w:tr>
      <w:tr w14:paraId="6264CA64" w14:textId="2BF7FBCC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078CD33A" w14:textId="75813B1B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>15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73A86930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Durante </w:t>
            </w:r>
            <w:r w:rsidRPr="00070B4D">
              <w:rPr>
                <w:rFonts w:cs="Segoe UI"/>
                <w:b/>
                <w:sz w:val="20"/>
                <w:szCs w:val="20"/>
                <w:lang w:val="es-PR"/>
              </w:rPr>
              <w:t>su embarazo más recie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un proveedor de salud le dijo que tenía alguna de las siguientes condiciones de salud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38399E6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64CD32B1" w14:textId="2420C5CA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4A40C085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6E55820D" w14:textId="60362608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850AF2D" w14:textId="77777777">
            <w:pPr>
              <w:rPr>
                <w:lang w:val="es-MX"/>
              </w:rPr>
            </w:pPr>
          </w:p>
        </w:tc>
      </w:tr>
      <w:tr w14:paraId="3360FEFD" w14:textId="163BD1E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4FB55743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015190" w14:paraId="20BFF097" w14:textId="12A04F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FEF5512" w14:textId="386450BA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2E9CCEBD" w14:textId="6194C43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59616062" w14:textId="77777777">
            <w:pPr>
              <w:pStyle w:val="ListParagraph"/>
              <w:numPr>
                <w:ilvl w:val="0"/>
                <w:numId w:val="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0F7B4841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Diabetes gestacional (diabetes que </w:t>
            </w:r>
            <w:r w:rsidRPr="00070B4D">
              <w:rPr>
                <w:rFonts w:cs="Segoe UI"/>
                <w:b/>
                <w:sz w:val="20"/>
                <w:szCs w:val="20"/>
                <w:u w:val="single"/>
                <w:lang w:val="es-PR"/>
              </w:rPr>
              <w:t>comenzó</w:t>
            </w:r>
            <w:r w:rsidRPr="00070B4D">
              <w:rPr>
                <w:rFonts w:cs="Segoe UI"/>
                <w:b/>
                <w:sz w:val="20"/>
                <w:szCs w:val="20"/>
                <w:lang w:val="es-PR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durante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PR"/>
              </w:rPr>
              <w:t>este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embarazo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338FEFA" w14:textId="5D6B73F2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47BB725" w14:textId="2559DB8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50B3FD2E" w14:textId="77777777">
            <w:pPr>
              <w:pStyle w:val="ListParagraph"/>
              <w:numPr>
                <w:ilvl w:val="0"/>
                <w:numId w:val="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015190" w14:paraId="30FB09B4" w14:textId="0B295DD0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Presión alta (que </w:t>
            </w:r>
            <w:r w:rsidRPr="00070B4D">
              <w:rPr>
                <w:rFonts w:cs="Segoe UI"/>
                <w:b/>
                <w:sz w:val="20"/>
                <w:szCs w:val="20"/>
                <w:u w:val="single"/>
                <w:lang w:val="es-PR"/>
              </w:rPr>
              <w:t>desarrolló</w:t>
            </w:r>
            <w:r w:rsidRPr="00070B4D">
              <w:rPr>
                <w:rFonts w:cs="Segoe UI"/>
                <w:b/>
                <w:sz w:val="20"/>
                <w:szCs w:val="20"/>
                <w:lang w:val="es-PR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durante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PR"/>
              </w:rPr>
              <w:t>este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embarazo), preeclampsia o eclampsia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347366A" w14:textId="4211E096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2A61C6C" w14:textId="375C5DC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792DFBC7" w14:textId="77777777">
            <w:pPr>
              <w:pStyle w:val="ListParagraph"/>
              <w:numPr>
                <w:ilvl w:val="0"/>
                <w:numId w:val="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015190" w14:paraId="010CB75F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Depresión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D866266" w14:textId="661B0635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1C71827" w14:textId="6FCFC29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299D1B00" w14:textId="77777777">
            <w:pPr>
              <w:pStyle w:val="ListParagraph"/>
              <w:numPr>
                <w:ilvl w:val="0"/>
                <w:numId w:val="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015190" w14:paraId="1EA21669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Ansiedad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0684B5C" w14:textId="22378A71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FB2B14E" w14:textId="7EAD72B6" w:rsidTr="4081506A">
        <w:tblPrEx>
          <w:tblW w:w="10231" w:type="dxa"/>
          <w:tblLayout w:type="fixed"/>
          <w:tblLook w:val="04A0"/>
        </w:tblPrEx>
        <w:trPr>
          <w:trHeight w:val="1115"/>
        </w:trPr>
        <w:tc>
          <w:tcPr>
            <w:tcW w:w="1350" w:type="dxa"/>
          </w:tcPr>
          <w:p w:rsidR="00226754" w:rsidRPr="00070B4D" w:rsidP="00015190" w14:paraId="2119A512" w14:textId="77777777">
            <w:p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8881" w:type="dxa"/>
            <w:gridSpan w:val="2"/>
          </w:tcPr>
          <w:p w:rsidR="00226754" w:rsidP="001803AE" w14:paraId="2B9E17BC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  <w:p w:rsidR="00226754" w:rsidRPr="005F764B" w:rsidP="001803AE" w14:paraId="5F16B44A" w14:textId="1F5C1BAA">
            <w:pPr>
              <w:rPr>
                <w:rFonts w:cs="Segoe UI"/>
                <w:b/>
                <w:bCs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Si tuvo presión alta antes o durante su embarazo, pase a la Pregunta X, si no, pase a la Pregunta X.</w:t>
            </w:r>
          </w:p>
        </w:tc>
      </w:tr>
      <w:tr w14:paraId="16D72DB1" w14:textId="45C157F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5DF6715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15190" w14:paraId="69AB9182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557D634" w14:textId="77777777">
            <w:pPr>
              <w:rPr>
                <w:rFonts w:cs="Segoe UI"/>
                <w:lang w:val="es-MX"/>
              </w:rPr>
            </w:pPr>
          </w:p>
        </w:tc>
      </w:tr>
      <w:tr w14:paraId="12D40456" w14:textId="7C74BF0E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0CCC02CD" w14:textId="28841EB4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16. 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60B0EE1C" w14:textId="2563CBEC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Durante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 </w:t>
            </w:r>
            <w:r w:rsidRPr="00070B4D">
              <w:rPr>
                <w:rFonts w:cs="Segoe UI"/>
                <w:b/>
                <w:sz w:val="20"/>
                <w:szCs w:val="20"/>
                <w:lang w:val="es-PR"/>
              </w:rPr>
              <w:t>su embarazo más recie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, ¿un proveedor de salud hizo alguna de las siguientes cosas para ayudarle a manejar su presión alt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5D26B48" w14:textId="77777777">
            <w:pPr>
              <w:rPr>
                <w:rFonts w:cs="Segoe UI"/>
                <w:b/>
                <w:i/>
                <w:lang w:val="es-PR"/>
              </w:rPr>
            </w:pPr>
          </w:p>
        </w:tc>
      </w:tr>
      <w:tr w14:paraId="16D90520" w14:textId="00B65B06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750080D3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41DC4C62" w14:textId="185DDDD2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ECE9459" w14:textId="77777777">
            <w:pPr>
              <w:rPr>
                <w:lang w:val="es-MX"/>
              </w:rPr>
            </w:pPr>
          </w:p>
        </w:tc>
      </w:tr>
      <w:tr w14:paraId="1B684D45" w14:textId="5A666BE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6AB702C6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133D3E" w:rsidP="00015190" w14:paraId="042EFBB4" w14:textId="021CC2E3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645B7E9" w14:textId="7B79B4CD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2CCF3CC9" w14:textId="53424F8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237F5171" w14:textId="77777777">
            <w:pPr>
              <w:pStyle w:val="ListParagraph"/>
              <w:numPr>
                <w:ilvl w:val="0"/>
                <w:numId w:val="1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B053E0" w14:paraId="6C27C972" w14:textId="49EF556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 xml:space="preserve">Me refirió a otro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proveedor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</w:t>
            </w:r>
            <w:r w:rsidRPr="00070B4D">
              <w:rPr>
                <w:sz w:val="20"/>
                <w:szCs w:val="20"/>
                <w:lang w:val="es-PR"/>
              </w:rPr>
              <w:t xml:space="preserve">de la salud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1F1AAD0" w14:textId="24FC22F4">
            <w:pPr>
              <w:rPr>
                <w:lang w:val="es-PR"/>
              </w:rPr>
            </w:pPr>
            <w:r>
              <w:rPr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8431372" w14:textId="0BAB245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255BBEA4" w14:textId="77777777">
            <w:pPr>
              <w:pStyle w:val="ListParagraph"/>
              <w:numPr>
                <w:ilvl w:val="0"/>
                <w:numId w:val="1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B053E0" w14:paraId="4259F311" w14:textId="4E0F69BF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 xml:space="preserve">Me dijo que me chequeara la presión regularmente </w:t>
            </w:r>
            <w:r w:rsidRPr="00070B4D">
              <w:rPr>
                <w:b/>
                <w:bCs/>
                <w:i/>
                <w:iCs/>
                <w:sz w:val="20"/>
                <w:szCs w:val="20"/>
                <w:lang w:val="es-PR"/>
              </w:rPr>
              <w:t xml:space="preserve">durante </w:t>
            </w:r>
            <w:r w:rsidRPr="00070B4D">
              <w:rPr>
                <w:sz w:val="20"/>
                <w:szCs w:val="20"/>
                <w:lang w:val="es-PR"/>
              </w:rPr>
              <w:t>el embaraz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F9E0109" w14:textId="59B24FF9">
            <w:pPr>
              <w:rPr>
                <w:lang w:val="es-PR"/>
              </w:rPr>
            </w:pPr>
            <w:r>
              <w:rPr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62EBDD0" w14:textId="6EB23AC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104DB4EA" w14:textId="77777777">
            <w:pPr>
              <w:pStyle w:val="ListParagraph"/>
              <w:numPr>
                <w:ilvl w:val="0"/>
                <w:numId w:val="1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B053E0" w14:paraId="5F00C8A3" w14:textId="345DE396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 xml:space="preserve">Habló conmigo acerca de cómo llegar a un peso saludable </w:t>
            </w:r>
            <w:r w:rsidRPr="00070B4D">
              <w:rPr>
                <w:b/>
                <w:bCs/>
                <w:i/>
                <w:iCs/>
                <w:sz w:val="20"/>
                <w:szCs w:val="20"/>
                <w:lang w:val="es-PR"/>
              </w:rPr>
              <w:t>después</w:t>
            </w:r>
            <w:r w:rsidRPr="00070B4D">
              <w:rPr>
                <w:sz w:val="20"/>
                <w:szCs w:val="20"/>
                <w:lang w:val="es-PR"/>
              </w:rPr>
              <w:t xml:space="preserve"> del embaraz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685E000" w14:textId="73D19C65">
            <w:pPr>
              <w:rPr>
                <w:lang w:val="es-PR"/>
              </w:rPr>
            </w:pPr>
            <w:r>
              <w:rPr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649F390" w14:textId="425E87C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2A34BFDD" w14:textId="77777777">
            <w:pPr>
              <w:pStyle w:val="ListParagraph"/>
              <w:numPr>
                <w:ilvl w:val="0"/>
                <w:numId w:val="1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B053E0" w14:paraId="64CF1ADB" w14:textId="57188ED7">
            <w:pPr>
              <w:rPr>
                <w:i/>
                <w:iCs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 xml:space="preserve">Habló conmigo acerca de chequearme la presión </w:t>
            </w:r>
            <w:r w:rsidRPr="00070B4D">
              <w:rPr>
                <w:b/>
                <w:bCs/>
                <w:i/>
                <w:iCs/>
                <w:sz w:val="20"/>
                <w:szCs w:val="20"/>
                <w:lang w:val="es-PR"/>
              </w:rPr>
              <w:t>después</w:t>
            </w:r>
            <w:r w:rsidRPr="00070B4D">
              <w:rPr>
                <w:sz w:val="20"/>
                <w:szCs w:val="20"/>
                <w:lang w:val="es-PR"/>
              </w:rPr>
              <w:t xml:space="preserve"> del embarazo regularmente</w:t>
            </w:r>
          </w:p>
        </w:tc>
        <w:tc>
          <w:tcPr>
            <w:tcW w:w="1260" w:type="dxa"/>
            <w:vAlign w:val="center"/>
          </w:tcPr>
          <w:p w:rsidR="009A7A07" w:rsidP="001803AE" w14:paraId="344D0349" w14:textId="77777777">
            <w:pPr>
              <w:rPr>
                <w:lang w:val="es-PR"/>
              </w:rPr>
            </w:pPr>
          </w:p>
          <w:p w:rsidR="00226754" w:rsidRPr="005F764B" w:rsidP="001803AE" w14:paraId="3F8CC972" w14:textId="220D87BF">
            <w:pPr>
              <w:rPr>
                <w:lang w:val="es-PR"/>
              </w:rPr>
            </w:pPr>
            <w:r>
              <w:rPr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2D0C324" w14:textId="6E57559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61D2C" w14:paraId="4E11A45E" w14:textId="77777777">
            <w:pPr>
              <w:pStyle w:val="ListParagraph"/>
              <w:numPr>
                <w:ilvl w:val="0"/>
                <w:numId w:val="1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B053E0" w14:paraId="726B0FF0" w14:textId="261702A6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 xml:space="preserve">Habló conmigo acerca del riesgo de tener presión alta (hipertensión crónica) y enfermedades cardiacas </w:t>
            </w:r>
            <w:r w:rsidRPr="00070B4D">
              <w:rPr>
                <w:b/>
                <w:bCs/>
                <w:i/>
                <w:iCs/>
                <w:sz w:val="20"/>
                <w:szCs w:val="20"/>
                <w:lang w:val="es-PR"/>
              </w:rPr>
              <w:t>después</w:t>
            </w:r>
            <w:r w:rsidRPr="00070B4D">
              <w:rPr>
                <w:sz w:val="20"/>
                <w:szCs w:val="20"/>
                <w:lang w:val="es-PR"/>
              </w:rPr>
              <w:t xml:space="preserve"> del embarazo</w:t>
            </w:r>
          </w:p>
        </w:tc>
        <w:tc>
          <w:tcPr>
            <w:tcW w:w="1260" w:type="dxa"/>
            <w:vAlign w:val="center"/>
          </w:tcPr>
          <w:p w:rsidR="009A7A07" w:rsidP="001803AE" w14:paraId="0D9299DE" w14:textId="77777777">
            <w:pPr>
              <w:rPr>
                <w:lang w:val="es-PR"/>
              </w:rPr>
            </w:pPr>
          </w:p>
          <w:p w:rsidR="00226754" w:rsidRPr="005F764B" w:rsidP="001803AE" w14:paraId="277B715A" w14:textId="5628675E">
            <w:pPr>
              <w:rPr>
                <w:lang w:val="es-PR"/>
              </w:rPr>
            </w:pPr>
            <w:r>
              <w:rPr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57D1013" w14:textId="2015A0A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2DDB2654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015190" w14:paraId="4B8DDD98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8C1EAA8" w14:textId="77777777">
            <w:pPr>
              <w:rPr>
                <w:rFonts w:cs="Segoe UI"/>
                <w:lang w:val="es-PR"/>
              </w:rPr>
            </w:pPr>
          </w:p>
        </w:tc>
      </w:tr>
      <w:tr w14:paraId="39F56CF1" w14:textId="400FB7A8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0EF5B9CC" w14:textId="4F35825D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Core 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>17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387058B1" w14:textId="7B5042F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Durante </w:t>
            </w:r>
            <w:r w:rsidRPr="00070B4D">
              <w:rPr>
                <w:rFonts w:cs="Segoe UI"/>
                <w:b/>
                <w:sz w:val="20"/>
                <w:szCs w:val="20"/>
                <w:lang w:val="es-PR"/>
              </w:rPr>
              <w:t>su embarazo más recie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obtuvo información acerca de las "señales de advertencia" que usted debe estar pendiente durante y después de su embarazo y que requerirían atención médica inmediata?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Algunos de estos síntomas pueden incluir fiebre, dolores de cabeza frecuentes o intensos, o dolor de estómago intenso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60574D5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35ED8918" w14:textId="72AD79A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CB1C45" w14:paraId="3C22B9E2" w14:textId="223F36C8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591B70" w:rsidP="00CB1C45" w14:paraId="18D89B94" w14:textId="7D45C830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421AC8E" w14:textId="77777777">
            <w:pPr>
              <w:rPr>
                <w:rFonts w:cs="Segoe UI"/>
                <w:lang w:val="es-MX"/>
              </w:rPr>
            </w:pPr>
          </w:p>
        </w:tc>
      </w:tr>
      <w:tr w14:paraId="5F275843" w14:textId="0B9686F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415A8E70" w14:textId="17FAAFCB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15190" w14:paraId="0083829F" w14:textId="698765AE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No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MX"/>
              </w:rPr>
              <w:t>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8C4B921" w14:textId="77777777">
            <w:pPr>
              <w:rPr>
                <w:rFonts w:cs="Segoe UI"/>
                <w:lang w:val="es-MX"/>
              </w:rPr>
            </w:pPr>
          </w:p>
        </w:tc>
      </w:tr>
      <w:tr w14:paraId="63F816DB" w14:textId="65A280B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63A02462" w14:textId="02C75D71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15190" w14:paraId="5F518F66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6317F3F" w14:textId="77777777">
            <w:pPr>
              <w:rPr>
                <w:rFonts w:cs="Segoe UI"/>
                <w:lang w:val="es-MX"/>
              </w:rPr>
            </w:pPr>
          </w:p>
        </w:tc>
      </w:tr>
      <w:tr w14:paraId="2C68ED93" w14:textId="7596F65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15190" w14:paraId="53BB312F" w14:textId="77777777">
            <w:pPr>
              <w:rPr>
                <w:rFonts w:cs="Segoe UI"/>
                <w:b/>
                <w:bCs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015190" w14:paraId="61203521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B74DD6A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642074AF" w14:textId="30985423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7EB33E05" w14:textId="72502FB8">
            <w:pPr>
              <w:spacing w:line="259" w:lineRule="auto"/>
              <w:rPr>
                <w:rFonts w:cs="Segoe UI"/>
                <w:b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18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0E183E95" w14:textId="5126D20E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i/>
                <w:sz w:val="20"/>
                <w:szCs w:val="20"/>
                <w:lang w:val="es-MX"/>
              </w:rPr>
              <w:t>Dura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 xml:space="preserve"> su </w:t>
            </w: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>embarazo más recie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, ¿obtuvo información acerca de las señales de advertencia de alguna de las siguientes fuentes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EE07D28" w14:textId="77777777">
            <w:pPr>
              <w:rPr>
                <w:rFonts w:cs="Segoe UI"/>
                <w:b/>
                <w:i/>
                <w:lang w:val="es-MX"/>
              </w:rPr>
            </w:pPr>
          </w:p>
        </w:tc>
      </w:tr>
      <w:tr w14:paraId="7574E3E6" w14:textId="7601F569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15190" w14:paraId="0EFB9DE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15190" w14:paraId="7EC8F7F0" w14:textId="64137DC1">
            <w:pPr>
              <w:rPr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430C105" w14:textId="77777777">
            <w:pPr>
              <w:rPr>
                <w:lang w:val="es-MX"/>
              </w:rPr>
            </w:pPr>
          </w:p>
        </w:tc>
      </w:tr>
      <w:tr w14:paraId="51C1C42F" w14:textId="1D04D04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761D2C" w:rsidP="005B55FB" w14:paraId="6F1A9F1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591B70" w:rsidP="005B55FB" w14:paraId="154B8150" w14:textId="6E254C27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761D2C" w:rsidP="001803AE" w14:paraId="5CB6EC83" w14:textId="071A1663">
            <w:pPr>
              <w:rPr>
                <w:rFonts w:cs="Segoe UI"/>
                <w:b/>
                <w:bCs/>
                <w:lang w:val="es-PR"/>
              </w:rPr>
            </w:pPr>
            <w:r w:rsidRPr="00761D2C">
              <w:rPr>
                <w:rFonts w:cs="Segoe UI"/>
                <w:b/>
                <w:bCs/>
                <w:lang w:val="es-PR"/>
              </w:rPr>
              <w:t>No Sí</w:t>
            </w:r>
          </w:p>
        </w:tc>
      </w:tr>
      <w:tr w14:paraId="33166D1C" w14:textId="4B2A963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003B4" w:rsidP="001003B4" w14:paraId="27E71B33" w14:textId="7E507F1F">
            <w:pPr>
              <w:pStyle w:val="ListParagraph"/>
              <w:numPr>
                <w:ilvl w:val="0"/>
                <w:numId w:val="43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1447AAD2" w14:textId="39D940C4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Un proveedor </w:t>
            </w:r>
            <w:r w:rsidRPr="00070B4D">
              <w:rPr>
                <w:sz w:val="20"/>
                <w:szCs w:val="20"/>
                <w:lang w:val="es-PR"/>
              </w:rPr>
              <w:t xml:space="preserve">de la salud </w:t>
            </w:r>
            <w:r w:rsidRPr="00070B4D">
              <w:rPr>
                <w:sz w:val="20"/>
                <w:szCs w:val="20"/>
                <w:lang w:val="es-MX"/>
              </w:rPr>
              <w:t>(como un doctor, enfermera o partera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BD1A4BB" w14:textId="31EE0EE1">
            <w:pPr>
              <w:rPr>
                <w:lang w:val="es-MX"/>
              </w:rPr>
            </w:pPr>
            <w:r>
              <w:rPr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B9E01A6" w14:textId="22B9910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003B4" w:rsidP="001003B4" w14:paraId="7E64987F" w14:textId="7129BE45">
            <w:pPr>
              <w:pStyle w:val="ListParagraph"/>
              <w:numPr>
                <w:ilvl w:val="0"/>
                <w:numId w:val="43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6DC25ABD" w14:textId="055093BD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áginas web o redes sociales (como Facebook, Instagram o </w:t>
            </w:r>
            <w:r w:rsidR="009D525F">
              <w:rPr>
                <w:sz w:val="20"/>
                <w:szCs w:val="20"/>
                <w:lang w:val="es-MX"/>
              </w:rPr>
              <w:t>X/</w:t>
            </w:r>
            <w:r w:rsidRPr="00070B4D">
              <w:rPr>
                <w:sz w:val="20"/>
                <w:szCs w:val="20"/>
                <w:lang w:val="es-MX"/>
              </w:rPr>
              <w:t>Twitter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3FE8793" w14:textId="48012AE6">
            <w:pPr>
              <w:rPr>
                <w:lang w:val="es-MX"/>
              </w:rPr>
            </w:pPr>
            <w:r>
              <w:rPr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7B57ED8" w14:textId="538CB15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003B4" w:rsidP="001003B4" w14:paraId="27B2230F" w14:textId="69756090">
            <w:pPr>
              <w:pStyle w:val="ListParagraph"/>
              <w:numPr>
                <w:ilvl w:val="0"/>
                <w:numId w:val="43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772E3B7E" w14:textId="05BB29C5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Cualquier fuente de información que haya usado el eslogan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“Hear Her"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“Escúchela”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 (como una página web, en las redes sociales o un folleto)</w:t>
            </w:r>
          </w:p>
        </w:tc>
        <w:tc>
          <w:tcPr>
            <w:tcW w:w="1260" w:type="dxa"/>
            <w:vAlign w:val="center"/>
          </w:tcPr>
          <w:p w:rsidR="009A7A07" w:rsidP="001803AE" w14:paraId="3BF67E99" w14:textId="77777777">
            <w:pPr>
              <w:rPr>
                <w:rFonts w:cs="Segoe UI"/>
                <w:lang w:val="es-MX"/>
              </w:rPr>
            </w:pPr>
          </w:p>
          <w:p w:rsidR="009761AB" w:rsidRPr="005F764B" w:rsidP="001803AE" w14:paraId="577BCF43" w14:textId="3C1DDE06">
            <w:pPr>
              <w:rPr>
                <w:rFonts w:cs="Segoe UI"/>
                <w:lang w:val="es-MX"/>
              </w:rPr>
            </w:pPr>
            <w:r>
              <w:rPr>
                <w:rFonts w:cs="Segoe UI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B19DDD6" w14:textId="21C6E6D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003B4" w:rsidP="001003B4" w14:paraId="38D02366" w14:textId="77777777">
            <w:pPr>
              <w:pStyle w:val="ListParagraph"/>
              <w:numPr>
                <w:ilvl w:val="0"/>
                <w:numId w:val="43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2096FF84" w14:textId="4B0BE104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sz w:val="20"/>
                <w:szCs w:val="20"/>
              </w:rPr>
              <w:t>Familiares o amistad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692942E" w14:textId="60DB63EB">
            <w: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64ABA47" w14:textId="4882E9F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875DA17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5856A493" w14:textId="77777777">
            <w:pPr>
              <w:rPr>
                <w:rFonts w:cs="Segoe UI"/>
                <w:b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15671DC" w14:textId="77777777">
            <w:pPr>
              <w:rPr>
                <w:rFonts w:cs="Segoe UI"/>
                <w:b/>
              </w:rPr>
            </w:pPr>
          </w:p>
        </w:tc>
      </w:tr>
      <w:tr w14:paraId="1DF1279E" w14:textId="69BBFB3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761D2C" w:rsidRPr="00070B4D" w:rsidP="005B55FB" w14:paraId="1E689471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8881" w:type="dxa"/>
            <w:gridSpan w:val="2"/>
          </w:tcPr>
          <w:p w:rsidR="00761D2C" w:rsidRPr="005F764B" w:rsidP="001803AE" w14:paraId="6BA20A9B" w14:textId="4B71A2C1">
            <w:pPr>
              <w:rPr>
                <w:rFonts w:cs="Segoe UI"/>
                <w:b/>
                <w:lang w:val="es-ES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>Las siguientes preguntas son acerca de los cigarrillo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, cigarrillos electrónicos u otros productos del tabaco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>.</w:t>
            </w:r>
          </w:p>
        </w:tc>
      </w:tr>
      <w:tr w14:paraId="24A02418" w14:textId="50AF2F6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CF62C89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2615A34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BBA4F5E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46FB48CC" w14:textId="740A75C0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25D38BD8" w14:textId="28E46D01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sz w:val="20"/>
                <w:szCs w:val="20"/>
              </w:rPr>
              <w:t xml:space="preserve">Core 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>19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4081506A" w14:paraId="0484106E" w14:textId="77777777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4081506A">
              <w:rPr>
                <w:rFonts w:cs="Segoe UI"/>
                <w:b/>
                <w:bCs/>
                <w:sz w:val="20"/>
                <w:szCs w:val="20"/>
              </w:rPr>
              <w:t xml:space="preserve">¿Ha fumado algún cigarrillo en los </w:t>
            </w:r>
            <w:r w:rsidRPr="4081506A">
              <w:rPr>
                <w:rFonts w:cs="Segoe UI"/>
                <w:b/>
                <w:bCs/>
                <w:i/>
                <w:iCs/>
                <w:sz w:val="20"/>
                <w:szCs w:val="20"/>
              </w:rPr>
              <w:t>últimos 2 años</w:t>
            </w:r>
            <w:r w:rsidRPr="4081506A">
              <w:rPr>
                <w:rFonts w:cs="Segoe UI"/>
                <w:b/>
                <w:bCs/>
                <w:sz w:val="20"/>
                <w:szCs w:val="20"/>
              </w:rPr>
              <w:t xml:space="preserve">? 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0544EE5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2287582D" w14:textId="763CDDB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C3B36F3" w14:textId="419ED3D4">
            <w:pPr>
              <w:jc w:val="right"/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5B55FB" w14:paraId="2AF8C5C5" w14:textId="3C9B8276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813E54C" w14:textId="77777777">
            <w:pPr>
              <w:rPr>
                <w:rFonts w:cs="Segoe UI"/>
                <w:lang w:val="es-MX"/>
              </w:rPr>
            </w:pPr>
          </w:p>
        </w:tc>
      </w:tr>
      <w:tr w14:paraId="3043185E" w14:textId="01E45F8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3124906E" w14:textId="5ECDA805">
            <w:pPr>
              <w:jc w:val="right"/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7621" w:type="dxa"/>
          </w:tcPr>
          <w:p w:rsidR="009A7A07" w:rsidRPr="00070B4D" w:rsidP="005B55FB" w14:paraId="19C03DD2" w14:textId="7156FAD5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No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</w:rPr>
              <w:t xml:space="preserve">Go to Question </w:t>
            </w:r>
            <w:r w:rsidRPr="00070B4D">
              <w:rPr>
                <w:rFonts w:cs="Segoe UI"/>
                <w:b/>
                <w:bCs/>
                <w:color w:val="FF0000"/>
                <w:sz w:val="20"/>
                <w:szCs w:val="20"/>
                <w:bdr w:val="single" w:sz="4" w:space="0" w:color="auto"/>
              </w:rPr>
              <w:t>[Core 23]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1313F05" w14:textId="77777777">
            <w:pPr>
              <w:rPr>
                <w:rFonts w:cs="Segoe UI"/>
              </w:rPr>
            </w:pPr>
          </w:p>
        </w:tc>
      </w:tr>
      <w:tr w14:paraId="742EA377" w14:textId="0DFAAAD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90AA3CB" w14:textId="267A373B">
            <w:pPr>
              <w:jc w:val="right"/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3F75A030" w14:textId="77777777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4787515" w14:textId="77777777">
            <w:pPr>
              <w:rPr>
                <w:rFonts w:cs="Segoe UI"/>
                <w:lang w:val="es-MX"/>
              </w:rPr>
            </w:pPr>
          </w:p>
        </w:tc>
      </w:tr>
      <w:tr w14:paraId="1EF4AE7D" w14:textId="4CFE28C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8AA8437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2F10DDB2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D6FB203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42B9D6CF" w14:textId="6EE824E9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7B6FF63E" w14:textId="6BC63DEB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0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F95468E" w14:textId="63B3286C">
            <w:pPr>
              <w:rPr>
                <w:rFonts w:cs="Segoe UI"/>
                <w:b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En lo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 xml:space="preserve">3 meses </w:t>
            </w:r>
            <w:r w:rsidRPr="00070B4D">
              <w:rPr>
                <w:rFonts w:cs="Segoe UI"/>
                <w:b/>
                <w:i/>
                <w:sz w:val="20"/>
                <w:szCs w:val="20"/>
                <w:u w:val="single"/>
                <w:lang w:val="es-ES"/>
              </w:rPr>
              <w:t>antes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de quedar embarazada, ¿cuántos cigarrillos fumaba en un día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>normal?</w:t>
            </w:r>
          </w:p>
          <w:p w:rsidR="009A7A07" w:rsidRPr="00070B4D" w:rsidP="005B55FB" w14:paraId="4CC0A754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ADCE85E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3F1F5024" w14:textId="0D4B2AE7" w:rsidTr="4081506A">
        <w:tblPrEx>
          <w:tblW w:w="10231" w:type="dxa"/>
          <w:tblLayout w:type="fixed"/>
          <w:tblLook w:val="04A0"/>
        </w:tblPrEx>
        <w:trPr>
          <w:trHeight w:val="287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2E014181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779D287" w14:textId="77777777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7B99A71" w14:textId="77777777">
            <w:pPr>
              <w:rPr>
                <w:rFonts w:cs="Segoe UI"/>
                <w:b/>
                <w:bCs/>
                <w:i/>
                <w:iCs/>
                <w:lang w:val="es-MX"/>
              </w:rPr>
            </w:pPr>
          </w:p>
        </w:tc>
      </w:tr>
      <w:tr w14:paraId="0A92EB88" w14:textId="363877A2" w:rsidTr="4081506A">
        <w:tblPrEx>
          <w:tblW w:w="10231" w:type="dxa"/>
          <w:tblLayout w:type="fixed"/>
          <w:tblLook w:val="04A0"/>
        </w:tblPrEx>
        <w:trPr>
          <w:trHeight w:val="287"/>
        </w:trPr>
        <w:tc>
          <w:tcPr>
            <w:tcW w:w="1350" w:type="dxa"/>
          </w:tcPr>
          <w:p w:rsidR="009A7A07" w:rsidRPr="00070B4D" w:rsidP="005B55FB" w14:paraId="6E7290F9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D5C8C05" w14:textId="77777777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F525BD7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25A07615" w14:textId="7FE6EE7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1627CB9" w14:textId="0542E152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28150704" w14:textId="2872BED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ás de una cajetilla (21 o más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9570FF0" w14:textId="77777777">
            <w:pPr>
              <w:rPr>
                <w:rFonts w:cs="Segoe UI"/>
                <w:lang w:val="es-PR"/>
              </w:rPr>
            </w:pPr>
          </w:p>
        </w:tc>
      </w:tr>
      <w:tr w14:paraId="1FB31A41" w14:textId="5BE315A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7DEDBBF" w14:textId="0E56499D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489A1A48" w14:textId="364D3002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Entre media a una 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>cajetilla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(11 a 20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1C2E28A" w14:textId="77777777">
            <w:pPr>
              <w:rPr>
                <w:rFonts w:cs="Segoe UI"/>
                <w:lang w:val="es-PR"/>
              </w:rPr>
            </w:pPr>
          </w:p>
        </w:tc>
      </w:tr>
      <w:tr w14:paraId="04D12F67" w14:textId="495709B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3502E56A" w14:textId="7100E071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46D85956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enos de media cajetilla (1 a 10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B1CCEAF" w14:textId="77777777">
            <w:pPr>
              <w:rPr>
                <w:rFonts w:cs="Segoe UI"/>
                <w:lang w:val="es-PR"/>
              </w:rPr>
            </w:pPr>
          </w:p>
        </w:tc>
      </w:tr>
      <w:tr w14:paraId="48C7C66B" w14:textId="243CF3C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8142A5A" w14:textId="6F385FA0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5483F1D9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No fumaba en ese enton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1604A65" w14:textId="77777777">
            <w:pPr>
              <w:rPr>
                <w:rFonts w:cs="Segoe UI"/>
                <w:lang w:val="es-ES"/>
              </w:rPr>
            </w:pPr>
          </w:p>
        </w:tc>
      </w:tr>
      <w:tr w14:paraId="186D305A" w14:textId="088ACD3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37263B3A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3BDA822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FEF1A35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0B97BDB4" w14:textId="5F312EB9" w:rsidTr="4081506A">
        <w:tblPrEx>
          <w:tblW w:w="10231" w:type="dxa"/>
          <w:tblLayout w:type="fixed"/>
          <w:tblLook w:val="04A0"/>
        </w:tblPrEx>
        <w:trPr>
          <w:trHeight w:val="756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5FE68A47" w14:textId="277E2799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1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5C243B14" w14:textId="4E9E350B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En los </w:t>
            </w:r>
            <w:r w:rsidRPr="00070B4D">
              <w:rPr>
                <w:rFonts w:cs="Segoe UI"/>
                <w:b/>
                <w:i/>
                <w:sz w:val="20"/>
                <w:szCs w:val="20"/>
                <w:u w:val="single"/>
                <w:lang w:val="es-ES"/>
              </w:rPr>
              <w:t>últimos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 xml:space="preserve"> 3 meses 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de su embarazo, ¿cuántos cigarrillos fumaba en un día normal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CDA4705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2D4BA149" w14:textId="4421E55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1DB7577" w14:textId="274F46EF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1699A43B" w14:textId="5FF8AFB2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ás de una cajetilla (21 o más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3695895" w14:textId="77777777">
            <w:pPr>
              <w:rPr>
                <w:rFonts w:cs="Segoe UI"/>
                <w:lang w:val="es-PR"/>
              </w:rPr>
            </w:pPr>
          </w:p>
        </w:tc>
      </w:tr>
      <w:tr w14:paraId="21D94EAB" w14:textId="04B7FF0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97725F1" w14:textId="44D4EB35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5721C609" w14:textId="743EEB18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Entre media a una 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>cajetilla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(11 a 20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1BE440C" w14:textId="77777777">
            <w:pPr>
              <w:rPr>
                <w:rFonts w:cs="Segoe UI"/>
                <w:lang w:val="es-PR"/>
              </w:rPr>
            </w:pPr>
          </w:p>
        </w:tc>
      </w:tr>
      <w:tr w14:paraId="62EF9EDD" w14:textId="05AD2A1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28ABB570" w14:textId="258D76F8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3C3B93A0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enos de media cajetilla (1 a 10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F350986" w14:textId="77777777">
            <w:pPr>
              <w:rPr>
                <w:rFonts w:cs="Segoe UI"/>
                <w:lang w:val="es-PR"/>
              </w:rPr>
            </w:pPr>
          </w:p>
        </w:tc>
      </w:tr>
      <w:tr w14:paraId="1668D198" w14:textId="012CC05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DAE8098" w14:textId="12A001B8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259E2F80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No fumaba en ese enton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CDB4509" w14:textId="77777777">
            <w:pPr>
              <w:rPr>
                <w:rFonts w:cs="Segoe UI"/>
                <w:lang w:val="es-ES"/>
              </w:rPr>
            </w:pPr>
          </w:p>
        </w:tc>
      </w:tr>
      <w:tr w14:paraId="6678546C" w14:textId="02AC5F4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0F3AF78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EE6DC25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9CF1A14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37E9BB8B" w14:textId="24744727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7E6806D7" w14:textId="5C116F35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2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D311337" w14:textId="1E84A2F1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Actualmente, ¿cuántos cigarrillos fuma en un día normal?</w:t>
            </w:r>
          </w:p>
          <w:p w:rsidR="009A7A07" w:rsidRPr="00070B4D" w:rsidP="005B55FB" w14:paraId="0D297D56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BDA5AFE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1EC1257A" w14:textId="5A6B0095" w:rsidTr="4081506A">
        <w:tblPrEx>
          <w:tblW w:w="10231" w:type="dxa"/>
          <w:tblLayout w:type="fixed"/>
          <w:tblLook w:val="04A0"/>
        </w:tblPrEx>
        <w:trPr>
          <w:trHeight w:val="287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1CCCA175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2C5EB96F" w14:textId="77777777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60239CE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1DDE8553" w14:textId="44A3617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72C78E23" w14:textId="64CB31C9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7621" w:type="dxa"/>
          </w:tcPr>
          <w:p w:rsidR="009A7A07" w:rsidRPr="00070B4D" w:rsidP="005B55FB" w14:paraId="58E005C3" w14:textId="5D2FE060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ás de una cajetilla (21 o más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ADF8A78" w14:textId="77777777">
            <w:pPr>
              <w:rPr>
                <w:rFonts w:cs="Segoe UI"/>
                <w:lang w:val="es-PR"/>
              </w:rPr>
            </w:pPr>
          </w:p>
        </w:tc>
      </w:tr>
      <w:tr w14:paraId="07168D93" w14:textId="1BFA34A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7CAD9478" w14:textId="1CB30CBE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6F1550CA" w14:textId="71237324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Entre media a una </w:t>
            </w:r>
            <w:r w:rsidRPr="00070B4D">
              <w:rPr>
                <w:rFonts w:cs="Segoe UI"/>
                <w:sz w:val="20"/>
                <w:szCs w:val="20"/>
                <w:lang w:val="es-MX"/>
              </w:rPr>
              <w:t>cajetilla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(11 a 20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8C3A152" w14:textId="77777777">
            <w:pPr>
              <w:rPr>
                <w:rFonts w:cs="Segoe UI"/>
                <w:lang w:val="es-PR"/>
              </w:rPr>
            </w:pPr>
          </w:p>
        </w:tc>
      </w:tr>
      <w:tr w14:paraId="15A35E18" w14:textId="1225E7B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0741F4DB" w14:textId="08F9F6F8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3A51D9A2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enos de media cajetilla (1 a 10 cigarrillo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3364F56" w14:textId="77777777">
            <w:pPr>
              <w:rPr>
                <w:rFonts w:cs="Segoe UI"/>
                <w:lang w:val="es-PR"/>
              </w:rPr>
            </w:pPr>
          </w:p>
        </w:tc>
      </w:tr>
      <w:tr w14:paraId="09F759E8" w14:textId="384E5EA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375D6B4D" w14:textId="2E695B5A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3400B3EC" w14:textId="087C795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No fumo actual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1923FC1" w14:textId="77777777">
            <w:pPr>
              <w:rPr>
                <w:rFonts w:cs="Segoe UI"/>
                <w:lang w:val="es-ES"/>
              </w:rPr>
            </w:pPr>
          </w:p>
        </w:tc>
      </w:tr>
      <w:tr w14:paraId="18BF8954" w14:textId="02114F1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32D5463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BDC1685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D149234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4F6C6266" w14:textId="0F7A4D93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1018F3F" w14:textId="7687A43E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Core 23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2E451A7A" w14:textId="19275FF5">
            <w:pPr>
              <w:rPr>
                <w:rFonts w:cs="Segoe UI"/>
                <w:b/>
                <w:bCs/>
                <w:sz w:val="20"/>
                <w:szCs w:val="20"/>
                <w:lang w:val="fr-BE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 xml:space="preserve">En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fr-BE"/>
              </w:rPr>
              <w:t>últimos 2 años,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 xml:space="preserve"> ¿ha usado cigarrillos electrónicos </w:t>
            </w: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MX"/>
              </w:rPr>
              <w:t xml:space="preserve">(“vapes”)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fr-BE"/>
              </w:rPr>
              <w:t>u otros productos de nicotina electrónicos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1FEC4CF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</w:tr>
      <w:tr w14:paraId="6C1DE8CA" w14:textId="748054D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B55FB" w14:paraId="379BFBF0" w14:textId="35CA1481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0C2B40EF" w14:textId="405F879A">
            <w:pPr>
              <w:rPr>
                <w:rFonts w:cs="Segoe UI"/>
                <w:b/>
                <w:bCs/>
                <w:sz w:val="20"/>
                <w:szCs w:val="20"/>
                <w:lang w:val="fr-BE"/>
              </w:rPr>
            </w:pPr>
          </w:p>
        </w:tc>
        <w:tc>
          <w:tcPr>
            <w:tcW w:w="1260" w:type="dxa"/>
            <w:vAlign w:val="center"/>
          </w:tcPr>
          <w:p w:rsidR="009A7A07" w:rsidRPr="00591B70" w:rsidP="001803AE" w14:paraId="7A42D1C7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7711EF73" w14:textId="28F7505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0C07BFBF" w14:textId="75D72D16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700742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07F9BBC8" w14:textId="63835A43">
            <w:pPr>
              <w:rPr>
                <w:rFonts w:cs="Segoe UI"/>
                <w:b/>
                <w:bCs/>
                <w:sz w:val="20"/>
                <w:szCs w:val="20"/>
                <w:lang w:val="fr-BE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No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</w:rPr>
              <w:t xml:space="preserve">Go to Question </w:t>
            </w:r>
            <w:r w:rsidRPr="00070B4D">
              <w:rPr>
                <w:rFonts w:cs="Segoe UI"/>
                <w:b/>
                <w:bCs/>
                <w:color w:val="FF0000"/>
                <w:sz w:val="20"/>
                <w:szCs w:val="20"/>
                <w:bdr w:val="single" w:sz="4" w:space="0" w:color="auto"/>
              </w:rPr>
              <w:t>[Core 27]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2D13534" w14:textId="77777777">
            <w:pPr>
              <w:rPr>
                <w:rFonts w:cs="Segoe UI"/>
              </w:rPr>
            </w:pPr>
          </w:p>
        </w:tc>
      </w:tr>
      <w:tr w14:paraId="151B0CA8" w14:textId="238E9A0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061C107B" w14:textId="75F9E5BB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28342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621" w:type="dxa"/>
          </w:tcPr>
          <w:p w:rsidR="009A7A07" w:rsidRPr="00070B4D" w:rsidP="005B55FB" w14:paraId="2D8B4C9A" w14:textId="314396F0">
            <w:pPr>
              <w:rPr>
                <w:rFonts w:cs="Segoe UI"/>
                <w:b/>
                <w:bCs/>
                <w:sz w:val="20"/>
                <w:szCs w:val="20"/>
                <w:lang w:val="fr-BE"/>
              </w:rPr>
            </w:pPr>
            <w:r w:rsidRPr="00070B4D">
              <w:rPr>
                <w:rFonts w:cs="Segoe UI"/>
                <w:sz w:val="20"/>
                <w:szCs w:val="20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0B6E6E4" w14:textId="77777777">
            <w:pPr>
              <w:rPr>
                <w:rFonts w:cs="Segoe UI"/>
              </w:rPr>
            </w:pPr>
          </w:p>
        </w:tc>
      </w:tr>
      <w:tr w14:paraId="4CD64464" w14:textId="3C65FDD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59AE97CB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421D2C35" w14:textId="77777777">
            <w:pPr>
              <w:rPr>
                <w:rFonts w:eastAsia="Times New Roman"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FC86C89" w14:textId="77777777">
            <w:pPr>
              <w:rPr>
                <w:rFonts w:eastAsia="Times New Roman" w:cs="Segoe UI"/>
              </w:rPr>
            </w:pPr>
          </w:p>
        </w:tc>
      </w:tr>
      <w:tr w14:paraId="767C23EE" w14:textId="368325B9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5D1A327" w14:textId="44AD4901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4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694121E" w14:textId="7C1D7F41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En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3 mes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u w:val="single"/>
                <w:lang w:val="es-ES"/>
              </w:rPr>
              <w:t>antes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de quedar embarazada, en promedio, ¿con qué frecuencia usó cigarrillos electrónicos (“vapes”) u otros productos electrónicos con nicotina?</w:t>
            </w:r>
          </w:p>
          <w:p w:rsidR="009A7A07" w:rsidRPr="00070B4D" w:rsidP="005B55FB" w14:paraId="5987E92E" w14:textId="77777777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04AEFAA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52F22C85" w14:textId="379C78AF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53FF09B3" w14:textId="77777777">
            <w:pPr>
              <w:rPr>
                <w:rFonts w:ascii="Segoe UI Symbol" w:hAnsi="Segoe UI Symbol" w:cs="Segoe UI Symbol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37431476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8CE9C22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12CD4C41" w14:textId="17AF7B6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37B49FD" w14:textId="32A9167E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7621" w:type="dxa"/>
          </w:tcPr>
          <w:p w:rsidR="009A7A07" w:rsidRPr="00070B4D" w:rsidP="005B55FB" w14:paraId="6F145DE2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Todos los dí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21D26D5" w14:textId="77777777">
            <w:pPr>
              <w:rPr>
                <w:rFonts w:cs="Segoe UI"/>
              </w:rPr>
            </w:pPr>
          </w:p>
        </w:tc>
      </w:tr>
      <w:tr w14:paraId="5BA6767B" w14:textId="3EECFE4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68F3242A" w14:textId="54E83350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1AEBF381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Algunos dí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4E4E5FB" w14:textId="77777777">
            <w:pPr>
              <w:rPr>
                <w:rFonts w:cs="Segoe UI"/>
              </w:rPr>
            </w:pPr>
          </w:p>
        </w:tc>
      </w:tr>
      <w:tr w14:paraId="047BB991" w14:textId="421E9F7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C1C2F11" w14:textId="38078337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61406355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No usé cigarrillos electrónicos u otros productos electrónicos de nicotina en ese moment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BD92ED1" w14:textId="77777777">
            <w:pPr>
              <w:rPr>
                <w:rFonts w:cs="Segoe UI"/>
                <w:lang w:val="es-PR"/>
              </w:rPr>
            </w:pPr>
          </w:p>
        </w:tc>
      </w:tr>
      <w:tr w14:paraId="78D84A25" w14:textId="4034450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B55FB" w14:paraId="1587A4B4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591B70" w:rsidP="005B55FB" w14:paraId="534EB3B5" w14:textId="77777777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91B70" w:rsidP="001803AE" w14:paraId="3049CD61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30C8B3C4" w14:textId="1203639E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3C87436C" w14:textId="604BF8A1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5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4F3CD17F" w14:textId="1063B7D1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En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u w:val="single"/>
                <w:lang w:val="es-ES"/>
              </w:rPr>
              <w:t>últimos 3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 xml:space="preserve"> meses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de su embarazo, en promedio, ¿con qué frecuencia usó cigarrillos electrónicos (“vapes”) u otros productos electrónicos con nicotin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711698F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4D9DFDD5" w14:textId="1E24E2D5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78180F06" w14:textId="77777777">
            <w:pPr>
              <w:rPr>
                <w:rFonts w:ascii="Segoe UI Symbol" w:hAnsi="Segoe UI Symbol" w:cs="Segoe UI Symbol"/>
                <w:i/>
                <w:i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7665AD52" w14:textId="77777777">
            <w:pPr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81EB7A9" w14:textId="77777777">
            <w:pPr>
              <w:rPr>
                <w:rFonts w:cs="Segoe UI"/>
                <w:i/>
                <w:iCs/>
                <w:lang w:val="es-MX"/>
              </w:rPr>
            </w:pPr>
          </w:p>
        </w:tc>
      </w:tr>
      <w:tr w14:paraId="719AE27A" w14:textId="27329AE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EA52AFD" w14:textId="544598CA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37BD0AD7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Todos los dí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B6C411D" w14:textId="77777777">
            <w:pPr>
              <w:rPr>
                <w:rFonts w:cs="Segoe UI"/>
              </w:rPr>
            </w:pPr>
          </w:p>
        </w:tc>
      </w:tr>
      <w:tr w14:paraId="579193A8" w14:textId="5BA989A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5DEF4DEA" w14:textId="335A1C75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224AB075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Algunos dí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2120E3B" w14:textId="77777777">
            <w:pPr>
              <w:rPr>
                <w:rFonts w:cs="Segoe UI"/>
              </w:rPr>
            </w:pPr>
          </w:p>
        </w:tc>
      </w:tr>
      <w:tr w14:paraId="4F743564" w14:textId="41217DC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06DA86C0" w14:textId="52D5250F">
            <w:pPr>
              <w:jc w:val="right"/>
              <w:rPr>
                <w:rFonts w:cs="Segoe UI"/>
                <w:sz w:val="20"/>
                <w:szCs w:val="20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680C9C46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No usé cigarrillos electrónicos u otros productos electrónicos de nicotina en ese moment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CE22DD4" w14:textId="77777777">
            <w:pPr>
              <w:rPr>
                <w:rFonts w:cs="Segoe UI"/>
                <w:lang w:val="es-PR"/>
              </w:rPr>
            </w:pPr>
          </w:p>
        </w:tc>
      </w:tr>
      <w:tr w14:paraId="5E680132" w14:textId="6692DCA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B55FB" w14:paraId="2F9326D6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591B70" w:rsidP="005B55FB" w14:paraId="2B32CD34" w14:textId="77777777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91B70" w:rsidP="001803AE" w14:paraId="2B291897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163B59C0" w14:textId="060C4CCE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7CB6FF81" w14:textId="5E723C9A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6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14384E0" w14:textId="263150F6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En los últimos 2 año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ha usado los cigarrillos electrónicos </w:t>
            </w: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MX"/>
              </w:rPr>
              <w:t>(“vapes”)</w:t>
            </w:r>
            <w:r w:rsidRPr="00070B4D">
              <w:rPr>
                <w:rFonts w:eastAsia="Times New Roman" w:cs="Segoe UI"/>
                <w:b/>
                <w:sz w:val="20"/>
                <w:szCs w:val="20"/>
                <w:lang w:val="es-MX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u otros productos electrónicos con nicotina para reducir o dejar de fumar cigarrillos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0EB2639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7C698DEA" w14:textId="3EB1CD5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B55FB" w14:paraId="3D856190" w14:textId="554741AF">
            <w:pPr>
              <w:rPr>
                <w:rFonts w:cs="Segoe UI"/>
                <w:sz w:val="20"/>
                <w:szCs w:val="20"/>
                <w:highlight w:val="lightGray"/>
                <w:shd w:val="clear" w:color="auto" w:fill="FFFFFF"/>
                <w:lang w:val="es-MX"/>
              </w:rPr>
            </w:pPr>
          </w:p>
        </w:tc>
        <w:tc>
          <w:tcPr>
            <w:tcW w:w="7621" w:type="dxa"/>
          </w:tcPr>
          <w:p w:rsidR="009A7A07" w:rsidRPr="00591B70" w:rsidP="005B55FB" w14:paraId="792BFF4E" w14:textId="4B9991C0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91B70" w:rsidP="001803AE" w14:paraId="461F5208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7381524C" w14:textId="74898DA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7DEEEA18" w14:textId="007DA951">
            <w:pPr>
              <w:jc w:val="right"/>
              <w:rPr>
                <w:rFonts w:cs="Segoe UI"/>
                <w:sz w:val="20"/>
                <w:szCs w:val="20"/>
                <w:highlight w:val="lightGray"/>
                <w:shd w:val="clear" w:color="auto" w:fill="FFFFFF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43208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59ACDDE7" w14:textId="77777777">
            <w:pPr>
              <w:rPr>
                <w:rFonts w:eastAsia="Times New Roman"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C0BB57A" w14:textId="77777777">
            <w:pPr>
              <w:rPr>
                <w:rFonts w:cs="Segoe UI"/>
              </w:rPr>
            </w:pPr>
          </w:p>
        </w:tc>
      </w:tr>
      <w:tr w14:paraId="400CEA14" w14:textId="01870C7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433F341B" w14:textId="167A32C2">
            <w:pPr>
              <w:jc w:val="right"/>
              <w:rPr>
                <w:rFonts w:cs="Segoe UI"/>
                <w:sz w:val="20"/>
                <w:szCs w:val="20"/>
                <w:highlight w:val="lightGray"/>
                <w:shd w:val="clear" w:color="auto" w:fill="FFFFFF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2066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07F45B97" w14:textId="77777777">
            <w:pPr>
              <w:rPr>
                <w:rFonts w:eastAsia="Times New Roman"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4F55239" w14:textId="77777777">
            <w:pPr>
              <w:rPr>
                <w:rFonts w:cs="Segoe UI"/>
              </w:rPr>
            </w:pPr>
          </w:p>
        </w:tc>
      </w:tr>
      <w:tr w14:paraId="6E9F5090" w14:textId="3A8A10E6" w:rsidTr="4081506A">
        <w:tblPrEx>
          <w:tblW w:w="10231" w:type="dxa"/>
          <w:tblLayout w:type="fixed"/>
          <w:tblLook w:val="04A0"/>
        </w:tblPrEx>
        <w:trPr>
          <w:trHeight w:val="116"/>
        </w:trPr>
        <w:tc>
          <w:tcPr>
            <w:tcW w:w="1350" w:type="dxa"/>
          </w:tcPr>
          <w:p w:rsidR="009A7A07" w:rsidRPr="00070B4D" w:rsidP="005B55FB" w14:paraId="4D2D0F38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780DB9B9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5DB72C2F" w14:textId="77777777">
            <w:pPr>
              <w:rPr>
                <w:rFonts w:cs="Segoe UI"/>
              </w:rPr>
            </w:pPr>
          </w:p>
        </w:tc>
      </w:tr>
      <w:tr w14:paraId="4277D4A6" w14:textId="5A03E7C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591B70" w:rsidRPr="00070B4D" w:rsidP="005B55FB" w14:paraId="3106254F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8881" w:type="dxa"/>
            <w:gridSpan w:val="2"/>
          </w:tcPr>
          <w:p w:rsidR="00591B70" w:rsidRPr="005F764B" w:rsidP="001803AE" w14:paraId="62DF5A4A" w14:textId="6CE7807E">
            <w:pPr>
              <w:rPr>
                <w:rFonts w:cs="Segoe UI"/>
                <w:b/>
                <w:lang w:val="es-ES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Las siguientes preguntas son acerca del consumo de alcohol.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Una bebida podría ser 1 copa de vino, gaseosa fuerte, lata o botella de cerveza, trago de licor o bebida mezclada.</w:t>
            </w:r>
          </w:p>
        </w:tc>
      </w:tr>
      <w:tr w14:paraId="5D8213A7" w14:textId="25955A9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7C649ED3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D15E8AC" w14:textId="77777777">
            <w:pPr>
              <w:rPr>
                <w:rFonts w:cs="Segoe UI"/>
                <w:b/>
                <w:bCs/>
                <w:sz w:val="20"/>
                <w:szCs w:val="20"/>
                <w:lang w:val="fr-BE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DC23FD4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</w:tr>
      <w:tr w14:paraId="1F55642A" w14:textId="63385360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77F0DBC4" w14:textId="2BC5E775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7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0A98264" w14:textId="63175848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Durante su embarazo más recie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tomó alguna bebida alcohólica durante...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2E370C1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7FADFE33" w14:textId="0C38C076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4BE5BB5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DD6E728" w14:textId="5ACC455B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83C3299" w14:textId="77777777">
            <w:pPr>
              <w:rPr>
                <w:lang w:val="es-MX"/>
              </w:rPr>
            </w:pPr>
          </w:p>
        </w:tc>
      </w:tr>
      <w:tr w14:paraId="7344CDEF" w14:textId="6469833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29F062D8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591B70" w:rsidP="005B55FB" w14:paraId="2E8D14DE" w14:textId="7C7FF7AF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EDAB9A8" w14:textId="0ED97576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6504ECDC" w14:textId="78C09E3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2D8306B5" w14:textId="77777777">
            <w:pPr>
              <w:jc w:val="right"/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a.</w:t>
            </w:r>
          </w:p>
        </w:tc>
        <w:tc>
          <w:tcPr>
            <w:tcW w:w="7621" w:type="dxa"/>
          </w:tcPr>
          <w:p w:rsidR="009A7A07" w:rsidRPr="00070B4D" w:rsidP="005B55FB" w14:paraId="73FFABE4" w14:textId="6CD38743">
            <w:pPr>
              <w:rPr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>¿Los primeros 3 meses del embarazo (1</w:t>
            </w:r>
            <w:r w:rsidRPr="00070B4D">
              <w:rPr>
                <w:sz w:val="20"/>
                <w:szCs w:val="20"/>
                <w:vertAlign w:val="superscript"/>
                <w:lang w:val="es-PR"/>
              </w:rPr>
              <w:t xml:space="preserve">er </w:t>
            </w:r>
            <w:r w:rsidRPr="00070B4D">
              <w:rPr>
                <w:sz w:val="20"/>
                <w:szCs w:val="20"/>
                <w:lang w:val="es-PR"/>
              </w:rPr>
              <w:t xml:space="preserve">trimestre)? </w:t>
            </w:r>
            <w:r w:rsidRPr="00070B4D">
              <w:rPr>
                <w:i/>
                <w:iCs/>
                <w:sz w:val="20"/>
                <w:szCs w:val="20"/>
                <w:lang w:val="es-PR"/>
              </w:rPr>
              <w:t>Esto incluye el tiempo antes de que supiera que estaba embarazada</w:t>
            </w:r>
          </w:p>
        </w:tc>
        <w:tc>
          <w:tcPr>
            <w:tcW w:w="1260" w:type="dxa"/>
            <w:vAlign w:val="center"/>
          </w:tcPr>
          <w:p w:rsidR="009A7A07" w:rsidP="001803AE" w14:paraId="6D94246D" w14:textId="77777777">
            <w:pPr>
              <w:rPr>
                <w:lang w:val="es-PR"/>
              </w:rPr>
            </w:pPr>
          </w:p>
          <w:p w:rsidR="008F3CC4" w:rsidRPr="005F764B" w:rsidP="001803AE" w14:paraId="1083D6CB" w14:textId="3497DAFE">
            <w:pPr>
              <w:rPr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762A982" w14:textId="65D49021" w:rsidTr="4081506A">
        <w:tblPrEx>
          <w:tblW w:w="10231" w:type="dxa"/>
          <w:tblLayout w:type="fixed"/>
          <w:tblLook w:val="04A0"/>
        </w:tblPrEx>
        <w:trPr>
          <w:trHeight w:val="297"/>
        </w:trPr>
        <w:tc>
          <w:tcPr>
            <w:tcW w:w="1350" w:type="dxa"/>
          </w:tcPr>
          <w:p w:rsidR="009A7A07" w:rsidRPr="00070B4D" w:rsidP="00591B70" w14:paraId="08FF9A47" w14:textId="77777777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b.</w:t>
            </w:r>
          </w:p>
        </w:tc>
        <w:tc>
          <w:tcPr>
            <w:tcW w:w="7621" w:type="dxa"/>
          </w:tcPr>
          <w:p w:rsidR="009A7A07" w:rsidRPr="00070B4D" w:rsidP="005B55FB" w14:paraId="764D0BE8" w14:textId="7A4A9D02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>¿Los segundos 3 meses del embarazo (2</w:t>
            </w:r>
            <w:r w:rsidRPr="00070B4D">
              <w:rPr>
                <w:sz w:val="20"/>
                <w:szCs w:val="20"/>
                <w:vertAlign w:val="superscript"/>
                <w:lang w:val="es-PR"/>
              </w:rPr>
              <w:t>do</w:t>
            </w:r>
            <w:r w:rsidRPr="00070B4D">
              <w:rPr>
                <w:sz w:val="20"/>
                <w:szCs w:val="20"/>
                <w:lang w:val="es-PR"/>
              </w:rPr>
              <w:t xml:space="preserve"> trimestre)?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6AA1C34" w14:textId="40B90CAD">
            <w:pPr>
              <w:rPr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92EA4F7" w14:textId="6D76F7C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6F0DA60F" w14:textId="77777777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c. </w:t>
            </w:r>
          </w:p>
        </w:tc>
        <w:tc>
          <w:tcPr>
            <w:tcW w:w="7621" w:type="dxa"/>
          </w:tcPr>
          <w:p w:rsidR="009A7A07" w:rsidRPr="00070B4D" w:rsidP="005B55FB" w14:paraId="723D5FBD" w14:textId="23726A8A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>¿Los últimos 3 meses del embarazo (3</w:t>
            </w:r>
            <w:r w:rsidRPr="00070B4D">
              <w:rPr>
                <w:sz w:val="20"/>
                <w:szCs w:val="20"/>
                <w:vertAlign w:val="superscript"/>
                <w:lang w:val="es-PR"/>
              </w:rPr>
              <w:t xml:space="preserve">er </w:t>
            </w:r>
            <w:r w:rsidRPr="00070B4D">
              <w:rPr>
                <w:sz w:val="20"/>
                <w:szCs w:val="20"/>
                <w:lang w:val="es-PR"/>
              </w:rPr>
              <w:t>trimestre)?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80B87A0" w14:textId="162830DA">
            <w:pPr>
              <w:rPr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082DD2B" w14:textId="59C9426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55C2DBCE" w14:textId="77777777">
            <w:pPr>
              <w:pStyle w:val="ListParagraph"/>
              <w:ind w:left="360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8F82E5B" w14:textId="77777777">
            <w:pPr>
              <w:rPr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905A1D2" w14:textId="77777777">
            <w:pPr>
              <w:rPr>
                <w:lang w:val="es-PR"/>
              </w:rPr>
            </w:pPr>
          </w:p>
        </w:tc>
      </w:tr>
      <w:tr w14:paraId="4368F337" w14:textId="396C7BC8" w:rsidTr="4081506A">
        <w:tblPrEx>
          <w:tblW w:w="10231" w:type="dxa"/>
          <w:tblLayout w:type="fixed"/>
          <w:tblLook w:val="04A0"/>
        </w:tblPrEx>
        <w:trPr>
          <w:trHeight w:val="855"/>
        </w:trPr>
        <w:tc>
          <w:tcPr>
            <w:tcW w:w="1350" w:type="dxa"/>
          </w:tcPr>
          <w:p w:rsidR="00591B70" w:rsidRPr="00070B4D" w:rsidP="005B55FB" w14:paraId="676BAC83" w14:textId="77777777">
            <w:pPr>
              <w:pStyle w:val="ListParagraph"/>
              <w:ind w:left="360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8881" w:type="dxa"/>
            <w:gridSpan w:val="2"/>
          </w:tcPr>
          <w:p w:rsidR="00591B70" w:rsidRPr="005F764B" w:rsidP="001803AE" w14:paraId="11D57968" w14:textId="207D4511">
            <w:pPr>
              <w:rPr>
                <w:b/>
                <w:lang w:val="es-MX"/>
              </w:rPr>
            </w:pPr>
            <w:r w:rsidRPr="00070B4D">
              <w:rPr>
                <w:b/>
                <w:sz w:val="20"/>
                <w:szCs w:val="20"/>
                <w:lang w:val="es-MX"/>
              </w:rPr>
              <w:t>Si no consumió bebidas alcohólicas durante su embarazo, pase a la Pregunta [</w:t>
            </w:r>
            <w:r w:rsidRPr="00070B4D">
              <w:rPr>
                <w:rFonts w:eastAsia="Times New Roman" w:cs="Segoe UI"/>
                <w:b/>
                <w:sz w:val="20"/>
                <w:szCs w:val="20"/>
                <w:lang w:val="es-MX"/>
              </w:rPr>
              <w:t>Core 29]</w:t>
            </w:r>
            <w:r w:rsidRPr="00070B4D">
              <w:rPr>
                <w:b/>
                <w:sz w:val="20"/>
                <w:szCs w:val="20"/>
                <w:lang w:val="es-MX"/>
              </w:rPr>
              <w:t xml:space="preserve">. </w:t>
            </w:r>
          </w:p>
        </w:tc>
      </w:tr>
      <w:tr w14:paraId="7252A078" w14:textId="1F4D0A22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512292C" w14:textId="6849E9C8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28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0B07F90D" w14:textId="7FD95BE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Durante </w:t>
            </w:r>
            <w:r w:rsidRPr="00070B4D">
              <w:rPr>
                <w:rFonts w:eastAsia="Times New Roman" w:cs="Segoe UI"/>
                <w:b/>
                <w:sz w:val="20"/>
                <w:szCs w:val="20"/>
                <w:lang w:val="es-PR"/>
              </w:rPr>
              <w:t>su embarazo más reciente</w:t>
            </w:r>
            <w:r w:rsidRPr="00070B4D">
              <w:rPr>
                <w:rFonts w:eastAsia="Times New Roman"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, </w:t>
            </w: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PR"/>
              </w:rPr>
              <w:t>¿tomó 4 o más bebidas alcohólicas en un lapso de 2 horas durante..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98A6B21" w14:textId="77777777">
            <w:pPr>
              <w:rPr>
                <w:rFonts w:eastAsia="Times New Roman" w:cs="Segoe UI"/>
                <w:b/>
                <w:bCs/>
                <w:i/>
                <w:iCs/>
                <w:lang w:val="es-PR"/>
              </w:rPr>
            </w:pPr>
          </w:p>
        </w:tc>
      </w:tr>
      <w:tr w14:paraId="53A53F2F" w14:textId="0AAFB985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06B3A15C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30EE6B36" w14:textId="698D91A4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26CDB71" w14:textId="77777777">
            <w:pPr>
              <w:rPr>
                <w:lang w:val="es-MX"/>
              </w:rPr>
            </w:pPr>
          </w:p>
        </w:tc>
      </w:tr>
      <w:tr w14:paraId="6310B2FD" w14:textId="13E8723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6E307DD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E30980" w:rsidP="005B55FB" w14:paraId="40733A8A" w14:textId="6C485BC3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5772602D" w14:textId="477BEAC3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0E8AC9F6" w14:textId="101329A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2508BBC2" w14:textId="77777777">
            <w:pPr>
              <w:jc w:val="right"/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a.</w:t>
            </w:r>
          </w:p>
        </w:tc>
        <w:tc>
          <w:tcPr>
            <w:tcW w:w="7621" w:type="dxa"/>
          </w:tcPr>
          <w:p w:rsidR="009A7A07" w:rsidRPr="00070B4D" w:rsidP="005B55FB" w14:paraId="31BE9EE1" w14:textId="7C8216F1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Los primeros 3 meses del embarazo (1</w:t>
            </w:r>
            <w:r w:rsidRPr="00070B4D">
              <w:rPr>
                <w:rFonts w:cs="Segoe UI"/>
                <w:sz w:val="20"/>
                <w:szCs w:val="20"/>
                <w:vertAlign w:val="superscript"/>
                <w:lang w:val="es-PR"/>
              </w:rPr>
              <w:t xml:space="preserve">er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trimestre)?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PR"/>
              </w:rPr>
              <w:t>Esto incluye el tiempo antes de que supiera que estaba embarazada</w:t>
            </w:r>
          </w:p>
        </w:tc>
        <w:tc>
          <w:tcPr>
            <w:tcW w:w="1260" w:type="dxa"/>
            <w:vAlign w:val="center"/>
          </w:tcPr>
          <w:p w:rsidR="009A7A07" w:rsidP="001803AE" w14:paraId="074AAE59" w14:textId="77777777">
            <w:pPr>
              <w:rPr>
                <w:rFonts w:cs="Segoe UI"/>
                <w:lang w:val="es-PR"/>
              </w:rPr>
            </w:pPr>
          </w:p>
          <w:p w:rsidR="008F3CC4" w:rsidRPr="005F764B" w:rsidP="001803AE" w14:paraId="4A320C77" w14:textId="47697AC6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DB41E8C" w14:textId="40E6572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7D729158" w14:textId="77777777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b.</w:t>
            </w:r>
          </w:p>
        </w:tc>
        <w:tc>
          <w:tcPr>
            <w:tcW w:w="7621" w:type="dxa"/>
          </w:tcPr>
          <w:p w:rsidR="009A7A07" w:rsidRPr="00070B4D" w:rsidP="00C53385" w14:paraId="65EC3FFE" w14:textId="4C505349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Los segundos 3 meses del embarazo (2</w:t>
            </w:r>
            <w:r w:rsidRPr="00070B4D">
              <w:rPr>
                <w:rFonts w:cs="Segoe UI"/>
                <w:sz w:val="20"/>
                <w:szCs w:val="20"/>
                <w:vertAlign w:val="superscript"/>
                <w:lang w:val="es-PR"/>
              </w:rPr>
              <w:t>do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trimestre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FAA8E45" w14:textId="183FE666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7E3D890" w14:textId="09F52D4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0204E5B6" w14:textId="77777777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c. </w:t>
            </w:r>
          </w:p>
        </w:tc>
        <w:tc>
          <w:tcPr>
            <w:tcW w:w="7621" w:type="dxa"/>
          </w:tcPr>
          <w:p w:rsidR="009A7A07" w:rsidRPr="00070B4D" w:rsidP="00C53385" w14:paraId="2B0C0E61" w14:textId="409801B2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¿Los últimos 3 meses del embarazo (3</w:t>
            </w:r>
            <w:r w:rsidRPr="00070B4D">
              <w:rPr>
                <w:rFonts w:cs="Segoe UI"/>
                <w:sz w:val="20"/>
                <w:szCs w:val="20"/>
                <w:vertAlign w:val="superscript"/>
                <w:lang w:val="es-PR"/>
              </w:rPr>
              <w:t xml:space="preserve">er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trimestre)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DD5BDBA" w14:textId="15AF48B4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561AC30" w14:textId="7601749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979F8D9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EC111FA" w14:textId="77777777">
            <w:pPr>
              <w:rPr>
                <w:rFonts w:cs="Segoe UI"/>
                <w:b/>
                <w:bCs/>
                <w:sz w:val="20"/>
                <w:szCs w:val="20"/>
                <w:lang w:val="fr-BE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0E2BC98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</w:tr>
      <w:tr w14:paraId="1F044A1B" w14:textId="7BC939C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591B70" w:rsidRPr="00070B4D" w:rsidP="005B55FB" w14:paraId="254AF0E8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8881" w:type="dxa"/>
            <w:gridSpan w:val="2"/>
          </w:tcPr>
          <w:p w:rsidR="00591B70" w:rsidRPr="005F764B" w:rsidP="001803AE" w14:paraId="71B9C8A6" w14:textId="6D50D72F">
            <w:pPr>
              <w:rPr>
                <w:rFonts w:cs="Segoe UI"/>
                <w:b/>
                <w:lang w:val="es-ES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El embarazo puede ser un tiempo difícil. Las siguientes preguntas son acerca de cosas que pudieron haber sucedido </w:t>
            </w:r>
            <w:r w:rsidRPr="00070B4D">
              <w:rPr>
                <w:rFonts w:cs="Segoe UI"/>
                <w:b/>
                <w:i/>
                <w:sz w:val="20"/>
                <w:szCs w:val="20"/>
                <w:u w:val="single"/>
                <w:lang w:val="es-ES"/>
              </w:rPr>
              <w:t>antes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y </w:t>
            </w:r>
            <w:r w:rsidRPr="00070B4D">
              <w:rPr>
                <w:rFonts w:cs="Segoe UI"/>
                <w:b/>
                <w:i/>
                <w:sz w:val="20"/>
                <w:szCs w:val="20"/>
                <w:u w:val="single"/>
                <w:lang w:val="es-ES"/>
              </w:rPr>
              <w:t>durante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su embarazo más reciente.</w:t>
            </w:r>
          </w:p>
        </w:tc>
      </w:tr>
      <w:tr w14:paraId="31B119BA" w14:textId="1A1B049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9A0678F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FF3C509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98B8F50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51E052AC" w14:textId="569F22F4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0467A075" w14:textId="6DBA842D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Core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29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34BC4731" w14:textId="1B8CB8E5">
            <w:pPr>
              <w:outlineLvl w:val="0"/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¿Ocurrieron algunas de las siguientes cosas durante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 xml:space="preserve">12 meses antes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de que naciera su nuevo bebé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20CD74A" w14:textId="77777777">
            <w:pPr>
              <w:outlineLvl w:val="0"/>
              <w:rPr>
                <w:rFonts w:cs="Segoe UI"/>
                <w:b/>
                <w:bCs/>
                <w:lang w:val="es-ES"/>
              </w:rPr>
            </w:pPr>
          </w:p>
        </w:tc>
      </w:tr>
      <w:tr w14:paraId="4885AE2C" w14:textId="3B20CCE6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24F03939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4531174C" w14:textId="77193BC2">
            <w:pPr>
              <w:outlineLvl w:val="0"/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4615DBB" w14:textId="77777777">
            <w:pPr>
              <w:outlineLvl w:val="0"/>
              <w:rPr>
                <w:lang w:val="es-MX"/>
              </w:rPr>
            </w:pPr>
          </w:p>
        </w:tc>
      </w:tr>
      <w:tr w14:paraId="3ECBD177" w14:textId="6E7FAC1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1CB1508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BD17862" w14:textId="7EA99930">
            <w:pPr>
              <w:outlineLvl w:val="0"/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2F8D6ED" w14:textId="1E59B46A">
            <w:pPr>
              <w:outlineLvl w:val="0"/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4C56864D" w14:textId="4510D18F" w:rsidTr="4081506A">
        <w:tblPrEx>
          <w:tblW w:w="10231" w:type="dxa"/>
          <w:tblLayout w:type="fixed"/>
          <w:tblLook w:val="04A0"/>
        </w:tblPrEx>
        <w:trPr>
          <w:trHeight w:val="288"/>
        </w:trPr>
        <w:tc>
          <w:tcPr>
            <w:tcW w:w="1350" w:type="dxa"/>
          </w:tcPr>
          <w:p w:rsidR="009A7A07" w:rsidRPr="00070B4D" w:rsidP="00591B70" w14:paraId="736E9423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01E3EA49" w14:textId="7D0DDFD9">
            <w:pPr>
              <w:outlineLvl w:val="0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Me separé o divorcié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1443D8E" w14:textId="2B628F20">
            <w:pPr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704DCAD" w14:textId="121EBB46" w:rsidTr="4081506A">
        <w:tblPrEx>
          <w:tblW w:w="10231" w:type="dxa"/>
          <w:tblLayout w:type="fixed"/>
          <w:tblLook w:val="04A0"/>
        </w:tblPrEx>
        <w:trPr>
          <w:trHeight w:val="270"/>
        </w:trPr>
        <w:tc>
          <w:tcPr>
            <w:tcW w:w="1350" w:type="dxa"/>
          </w:tcPr>
          <w:p w:rsidR="009A7A07" w:rsidRPr="00070B4D" w:rsidP="00591B70" w14:paraId="2CCC20F3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5E5F171" w14:textId="1FA45157">
            <w:pPr>
              <w:outlineLvl w:val="0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Fui desalojada o me obligaron a irme de donde estaba viviendo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0031BC9" w14:textId="6E169B03">
            <w:pPr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4A0CC49" w14:textId="7DFCDFFA" w:rsidTr="4081506A">
        <w:tblPrEx>
          <w:tblW w:w="10231" w:type="dxa"/>
          <w:tblLayout w:type="fixed"/>
          <w:tblLook w:val="04A0"/>
        </w:tblPrEx>
        <w:trPr>
          <w:trHeight w:val="198"/>
        </w:trPr>
        <w:tc>
          <w:tcPr>
            <w:tcW w:w="1350" w:type="dxa"/>
          </w:tcPr>
          <w:p w:rsidR="009A7A07" w:rsidRPr="00070B4D" w:rsidP="00591B70" w14:paraId="360909F5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C5FFA94" w14:textId="6A9B4205">
            <w:pPr>
              <w:outlineLvl w:val="0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No tenía un sitio donde podía dormir regularmente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9296DCF" w14:textId="26042C8B">
            <w:pPr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4C45F5A" w14:textId="0CAC3CD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9D0D077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2FF6B40" w14:textId="72171DEF">
            <w:pPr>
              <w:outlineLvl w:val="0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Era una persona sin hogar o vagabunda, o tuve que dormir en la calle, en un auto o en un refugio</w:t>
            </w:r>
          </w:p>
        </w:tc>
        <w:tc>
          <w:tcPr>
            <w:tcW w:w="1260" w:type="dxa"/>
            <w:vAlign w:val="center"/>
          </w:tcPr>
          <w:p w:rsidR="009A7A07" w:rsidP="001803AE" w14:paraId="3B4091DC" w14:textId="77777777">
            <w:pPr>
              <w:outlineLvl w:val="0"/>
              <w:rPr>
                <w:rFonts w:cs="Segoe UI"/>
                <w:lang w:val="es-PR"/>
              </w:rPr>
            </w:pPr>
          </w:p>
          <w:p w:rsidR="00D858EA" w:rsidRPr="005F764B" w:rsidP="001803AE" w14:paraId="46A5F644" w14:textId="28B34395">
            <w:pPr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5B6F9C7" w14:textId="0591EE6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07534FF5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AC2AB52" w14:textId="3D419685">
            <w:pPr>
              <w:outlineLvl w:val="0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esposo(a), pareja o yo perdimos el trabaj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A729E55" w14:textId="67340954">
            <w:pPr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CC0350F" w14:textId="45C97A0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65DEFA7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0033B6D8" w14:textId="1218832A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A mí o a mi esposo(a) o pareja nos bajaron la paga o redujeron las horas de trabajo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D5B02BB" w14:textId="5AAEFBA6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A01F0CE" w14:textId="4457945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60369AFF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6A4DD72" w14:textId="1D203CBF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Tuve problemas pagando la renta, alquiler, hipoteca u otras cuentas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EE26881" w14:textId="7DAEDB7F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142701F" w14:textId="1C00265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698C6F04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4AA78A1" w14:textId="6ABB072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esposo(a) o pareja estuvo en la cárcel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CCAE677" w14:textId="11D0A257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3975621" w14:textId="2B320D8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2C788B8A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0E0616D2" w14:textId="2A0B74D9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Yo estuve en la cárcel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A3E0029" w14:textId="1004C6D9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05F1032" w14:textId="3087091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4CE5EBD7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43EEAA0" w14:textId="50A89E3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Alguien cercano a mí tuvo un problema con alcohol o drog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773D2CD" w14:textId="03691A0F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65CF633" w14:textId="14A10E5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614403F7" w14:textId="77777777">
            <w:pPr>
              <w:pStyle w:val="ListParagraph"/>
              <w:numPr>
                <w:ilvl w:val="0"/>
                <w:numId w:val="1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90F11C9" w14:textId="52126E4F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Alguien cercano a mí estaba muy enfermo o murió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1B041E7" w14:textId="6984E711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2220321" w14:textId="3FB735E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704BF2AA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481BBBE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29BD108" w14:textId="77777777">
            <w:pPr>
              <w:rPr>
                <w:rFonts w:cs="Segoe UI"/>
                <w:lang w:val="es-PR"/>
              </w:rPr>
            </w:pPr>
          </w:p>
        </w:tc>
      </w:tr>
      <w:tr w14:paraId="6A10C90D" w14:textId="4810A8D4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B1C6789" w14:textId="0CFCDB3E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0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39F1E2C" w14:textId="6DE81E1A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En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los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 xml:space="preserve"> 12 mese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u w:val="single"/>
                <w:lang w:val="es-ES"/>
              </w:rPr>
              <w:t>antes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 xml:space="preserve"> de quedar embarazada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de su nuevo bebé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,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¿alguna de las siguientes personas la empujó, golpeó, cacheteó, pateó, trató de estrangularla o la lastimó físicamente de cualquier otra forma? 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2299A91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450CA8B5" w14:textId="58F6349F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3E045A3D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44CF3F3E" w14:textId="1E1672FF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84DABF9" w14:textId="77777777">
            <w:pPr>
              <w:rPr>
                <w:lang w:val="es-MX"/>
              </w:rPr>
            </w:pPr>
          </w:p>
        </w:tc>
      </w:tr>
      <w:tr w14:paraId="5BFD55AB" w14:textId="0C536AB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5BEB5B24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37F60DE" w14:textId="5FDEDF6C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7321917" w14:textId="726AF7F5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4A20FB87" w14:textId="6595EFC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A83FF62" w14:textId="77777777">
            <w:pPr>
              <w:pStyle w:val="ListParagraph"/>
              <w:numPr>
                <w:ilvl w:val="0"/>
                <w:numId w:val="3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FA5B72B" w14:textId="15A1E42B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esposo(a) o parej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41CBF6C" w14:textId="0ECE2A1B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17ABB67" w14:textId="5CD9153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00E0D9D7" w14:textId="77777777">
            <w:pPr>
              <w:pStyle w:val="ListParagraph"/>
              <w:numPr>
                <w:ilvl w:val="0"/>
                <w:numId w:val="3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9ED3A9D" w14:textId="5B7AD59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Mi ex esposo(a) o ex parej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F109A35" w14:textId="0FBD67EE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CE0669B" w14:textId="57A4499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4F80B83" w14:textId="77777777">
            <w:pPr>
              <w:pStyle w:val="ListParagraph"/>
              <w:numPr>
                <w:ilvl w:val="0"/>
                <w:numId w:val="3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CEC6DCE" w14:textId="2A741FAF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  <w:lang w:val="es-ES"/>
              </w:rPr>
              <w:t>Site option (Otro miembro de la familia)</w:t>
            </w:r>
          </w:p>
        </w:tc>
        <w:tc>
          <w:tcPr>
            <w:tcW w:w="1260" w:type="dxa"/>
            <w:vAlign w:val="center"/>
          </w:tcPr>
          <w:p w:rsidR="009A7A07" w:rsidRPr="00B551A5" w:rsidP="001803AE" w14:paraId="54A94615" w14:textId="586D8FD0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1C7E213" w14:textId="7372FD6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91B70" w14:paraId="1A7A3A6A" w14:textId="77777777">
            <w:pPr>
              <w:pStyle w:val="ListParagraph"/>
              <w:numPr>
                <w:ilvl w:val="0"/>
                <w:numId w:val="3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F4668C5" w14:textId="5E35202B">
            <w:pPr>
              <w:rPr>
                <w:rFonts w:cs="Segoe UI"/>
                <w:i/>
                <w:i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</w:rPr>
              <w:t>Site option (Otra persona)</w:t>
            </w:r>
          </w:p>
        </w:tc>
        <w:tc>
          <w:tcPr>
            <w:tcW w:w="1260" w:type="dxa"/>
            <w:vAlign w:val="center"/>
          </w:tcPr>
          <w:p w:rsidR="009A7A07" w:rsidRPr="00170AAE" w:rsidP="001803AE" w14:paraId="1D703050" w14:textId="03D24035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B6FC061" w14:textId="2D8E0B8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5367A4BC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5A8A707" w14:textId="77777777">
            <w:pPr>
              <w:rPr>
                <w:rFonts w:cs="Segoe UI"/>
                <w:i/>
                <w:iCs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D5C5531" w14:textId="77777777">
            <w:pPr>
              <w:rPr>
                <w:rFonts w:cs="Segoe UI"/>
                <w:i/>
                <w:iCs/>
              </w:rPr>
            </w:pPr>
          </w:p>
        </w:tc>
      </w:tr>
      <w:tr w14:paraId="5AE2E861" w14:textId="7223DAF9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42DE355" w14:textId="152600AB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1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3A210E5A" w14:textId="0750BDD0">
            <w:pPr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>Durante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su embarazo más reciente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>,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alguna de las siguientes personas la empujó, golpeó, cacheteó, pateó, trató de estrangularla o la lastimó físicamente de cualquier otra forma? 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494661C" w14:textId="77777777">
            <w:pPr>
              <w:rPr>
                <w:rFonts w:cs="Segoe UI"/>
                <w:b/>
                <w:i/>
                <w:lang w:val="es-ES"/>
              </w:rPr>
            </w:pPr>
          </w:p>
        </w:tc>
      </w:tr>
      <w:tr w14:paraId="43A1D8B9" w14:textId="646C476D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3CEE079B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06EFE945" w14:textId="5E465B4E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8FD127E" w14:textId="77777777">
            <w:pPr>
              <w:rPr>
                <w:lang w:val="es-MX"/>
              </w:rPr>
            </w:pPr>
          </w:p>
        </w:tc>
      </w:tr>
      <w:tr w14:paraId="68AA5F69" w14:textId="13C630E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2EF08B6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271D7E89" w14:textId="6A9CAD13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54DE195" w14:textId="0CB76DB7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5FE4C8D5" w14:textId="0EA11CE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676FD794" w14:textId="77777777">
            <w:pPr>
              <w:pStyle w:val="ListParagraph"/>
              <w:numPr>
                <w:ilvl w:val="0"/>
                <w:numId w:val="4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E70011A" w14:textId="42967748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esposo(a) o parej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5DEE9F7" w14:textId="7ABF3254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C040703" w14:textId="16AD8C6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09ADD59F" w14:textId="77777777">
            <w:pPr>
              <w:pStyle w:val="ListParagraph"/>
              <w:numPr>
                <w:ilvl w:val="0"/>
                <w:numId w:val="4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61B4C066" w14:textId="5B4145E8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Mi ex esposo(a) o ex parej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AEF56D5" w14:textId="134D80C9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B6BB649" w14:textId="491C676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7108C756" w14:textId="77777777">
            <w:pPr>
              <w:pStyle w:val="ListParagraph"/>
              <w:numPr>
                <w:ilvl w:val="0"/>
                <w:numId w:val="4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69566087" w14:textId="79BBA84D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  <w:lang w:val="es-ES"/>
              </w:rPr>
              <w:t>Site option (Otro miembro de la familia)</w:t>
            </w:r>
          </w:p>
        </w:tc>
        <w:tc>
          <w:tcPr>
            <w:tcW w:w="1260" w:type="dxa"/>
            <w:vAlign w:val="center"/>
          </w:tcPr>
          <w:p w:rsidR="009A7A07" w:rsidRPr="00170AAE" w:rsidP="001803AE" w14:paraId="61B849BD" w14:textId="3794DCE2">
            <w:pPr>
              <w:rPr>
                <w:rFonts w:cs="Segoe UI"/>
                <w:lang w:val="es-ES"/>
              </w:rPr>
            </w:pPr>
            <w:r>
              <w:rPr>
                <w:rFonts w:cs="Segoe UI"/>
                <w:i/>
                <w:iCs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E8F385E" w14:textId="21B2556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15174815" w14:textId="77777777">
            <w:pPr>
              <w:pStyle w:val="ListParagraph"/>
              <w:numPr>
                <w:ilvl w:val="0"/>
                <w:numId w:val="40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0AAC088E" w14:textId="1A4AD93A">
            <w:pPr>
              <w:rPr>
                <w:rFonts w:cs="Segoe UI"/>
                <w:i/>
                <w:i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i/>
                <w:iCs/>
                <w:sz w:val="20"/>
                <w:szCs w:val="20"/>
              </w:rPr>
              <w:t>Site option (Otra persona)</w:t>
            </w:r>
          </w:p>
        </w:tc>
        <w:tc>
          <w:tcPr>
            <w:tcW w:w="1260" w:type="dxa"/>
            <w:vAlign w:val="center"/>
          </w:tcPr>
          <w:p w:rsidR="009A7A07" w:rsidRPr="00170AAE" w:rsidP="001803AE" w14:paraId="518363BA" w14:textId="16A35D1E">
            <w:pPr>
              <w:rPr>
                <w:rFonts w:cs="Segoe UI"/>
              </w:rPr>
            </w:pPr>
            <w:r>
              <w:rPr>
                <w:rFonts w:cs="Segoe UI"/>
                <w:i/>
                <w:iCs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0A1E2F4" w14:textId="34CAEA6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52BC2AB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48C2B57" w14:textId="77777777">
            <w:pPr>
              <w:rPr>
                <w:rFonts w:cs="Segoe UI"/>
                <w:i/>
                <w:iCs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78FA099" w14:textId="77777777">
            <w:pPr>
              <w:rPr>
                <w:rFonts w:cs="Segoe UI"/>
                <w:i/>
                <w:iCs/>
              </w:rPr>
            </w:pPr>
          </w:p>
        </w:tc>
      </w:tr>
      <w:tr w14:paraId="0BA08B36" w14:textId="1AB41AD8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A6A6A6" w:themeFill="background1" w:themeFillShade="A6"/>
          </w:tcPr>
          <w:p w:rsidR="009A7A07" w:rsidRPr="00070B4D" w:rsidP="005B55FB" w14:paraId="6128116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6A6A6" w:themeFill="background1" w:themeFillShade="A6"/>
          </w:tcPr>
          <w:p w:rsidR="009A7A07" w:rsidRPr="00070B4D" w:rsidP="005B55FB" w14:paraId="343BE78B" w14:textId="174B11C5">
            <w:pPr>
              <w:jc w:val="center"/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MX"/>
              </w:rPr>
              <w:t>DESPUÉS DEL EMBARAZO</w:t>
            </w:r>
          </w:p>
        </w:tc>
        <w:tc>
          <w:tcPr>
            <w:tcW w:w="1260" w:type="dxa"/>
            <w:shd w:val="clear" w:color="auto" w:fill="A6A6A6" w:themeFill="background1" w:themeFillShade="A6"/>
            <w:vAlign w:val="center"/>
          </w:tcPr>
          <w:p w:rsidR="009A7A07" w:rsidRPr="005F764B" w:rsidP="001803AE" w14:paraId="0A7686DF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005E2A56" w14:textId="3AA9173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BA55343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D228EA2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3ED4309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6BA7DC1B" w14:textId="63A0AC7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3DB514B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EF6B94C" w14:textId="1EE7506E">
            <w:pPr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>Las siguientes preguntas son acerca del tiempo desde que nació su nuevo bebé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605B34B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7FA4E4F2" w14:textId="61B4B39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864B03C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E98E08D" w14:textId="77777777">
            <w:pPr>
              <w:rPr>
                <w:rFonts w:cs="Segoe UI"/>
                <w:b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C5A2B3A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555FD6AF" w14:textId="08F94A17" w:rsidTr="4081506A">
        <w:tblPrEx>
          <w:tblW w:w="10231" w:type="dxa"/>
          <w:tblLayout w:type="fixed"/>
          <w:tblLook w:val="04A0"/>
        </w:tblPrEx>
        <w:trPr>
          <w:trHeight w:val="630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CD4BA6F" w14:textId="44CE86DA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2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401068DE" w14:textId="0A5EBF5E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>Después</w:t>
            </w:r>
            <w:r w:rsidRPr="00070B4D">
              <w:rPr>
                <w:rFonts w:cs="Segoe UI"/>
                <w:b/>
                <w:sz w:val="20"/>
                <w:szCs w:val="20"/>
                <w:lang w:val="es-ES"/>
              </w:rPr>
              <w:t xml:space="preserve"> del parto, ¿cuánto tiempo estuvo su bebé en el hospital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E9BF732" w14:textId="77777777">
            <w:pPr>
              <w:rPr>
                <w:rFonts w:cs="Segoe UI"/>
                <w:b/>
                <w:i/>
                <w:lang w:val="es-ES"/>
              </w:rPr>
            </w:pPr>
          </w:p>
        </w:tc>
      </w:tr>
      <w:tr w14:paraId="435B256F" w14:textId="330F97F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10D0571E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00F28A4B" w14:textId="3EB13220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Menos de 3 días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8452243" w14:textId="77777777">
            <w:pPr>
              <w:rPr>
                <w:rFonts w:cs="Segoe UI"/>
                <w:lang w:val="es-ES"/>
              </w:rPr>
            </w:pPr>
          </w:p>
        </w:tc>
      </w:tr>
      <w:tr w14:paraId="4BF227EC" w14:textId="48156FB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26380BC5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076C7A71" w14:textId="536BAE67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</w:rPr>
              <w:t>3 a 5 dí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96B1DAF" w14:textId="77777777">
            <w:pPr>
              <w:rPr>
                <w:rFonts w:cs="Segoe UI"/>
              </w:rPr>
            </w:pPr>
          </w:p>
        </w:tc>
      </w:tr>
      <w:tr w14:paraId="077B4810" w14:textId="39C85BA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611A30CE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5FF7EA0A" w14:textId="650E950F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6 a 14 días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67059CD" w14:textId="77777777">
            <w:pPr>
              <w:rPr>
                <w:rFonts w:cs="Segoe UI"/>
              </w:rPr>
            </w:pPr>
          </w:p>
        </w:tc>
      </w:tr>
      <w:tr w14:paraId="1D1D653E" w14:textId="040B840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1C8856D5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692A5386" w14:textId="62B60FC1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Más de 14 dí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8D44294" w14:textId="77777777">
            <w:pPr>
              <w:rPr>
                <w:rFonts w:cs="Segoe UI"/>
              </w:rPr>
            </w:pPr>
          </w:p>
        </w:tc>
      </w:tr>
      <w:tr w14:paraId="0B5F9DEA" w14:textId="09C554B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59C16A73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131FEB51" w14:textId="6ADC9A5B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>Mi bebé no nació en un hospital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24F951E" w14:textId="77777777">
            <w:pPr>
              <w:rPr>
                <w:rFonts w:cs="Segoe UI"/>
                <w:lang w:val="es-ES"/>
              </w:rPr>
            </w:pPr>
          </w:p>
        </w:tc>
      </w:tr>
      <w:tr w14:paraId="6D004CF4" w14:textId="5BBBCF5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91B70" w:rsidP="00591B70" w14:paraId="72EB87FB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48F1398E" w14:textId="7362A39A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Mi bebé todavía está en el hospital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F0D0987" w14:textId="77777777">
            <w:pPr>
              <w:rPr>
                <w:rFonts w:cs="Segoe UI"/>
                <w:lang w:val="es-ES"/>
              </w:rPr>
            </w:pPr>
          </w:p>
        </w:tc>
      </w:tr>
      <w:tr w14:paraId="53441ABF" w14:textId="3C63759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69FBBCD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E54065B" w14:textId="77777777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EA2DD20" w14:textId="77777777">
            <w:pPr>
              <w:rPr>
                <w:rFonts w:cs="Segoe UI"/>
                <w:lang w:val="es-ES"/>
              </w:rPr>
            </w:pPr>
          </w:p>
        </w:tc>
      </w:tr>
      <w:tr w14:paraId="03A23030" w14:textId="3E156359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2558413E" w14:textId="145CB844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Core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33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3DFDDBBB" w14:textId="1C5041CE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¿Su bebé está vivo?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5912A78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4626AA84" w14:textId="52FF2861" w:rsidTr="4081506A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5B55FB" w14:paraId="57BB5644" w14:textId="0603ADBA">
            <w:pPr>
              <w:rPr>
                <w:rFonts w:cs="Segoe UI"/>
                <w:sz w:val="20"/>
                <w:szCs w:val="20"/>
                <w:highlight w:val="lightGray"/>
                <w:shd w:val="clear" w:color="auto" w:fill="FFFFFF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5B55FB" w14:paraId="144A50B1" w14:textId="05FA79A6">
            <w:pPr>
              <w:rPr>
                <w:rFonts w:eastAsia="Times New Roman" w:cs="Segoe U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5F764B" w:rsidP="001803AE" w14:paraId="21BD01DC" w14:textId="77777777">
            <w:pPr>
              <w:rPr>
                <w:rFonts w:eastAsia="Times New Roman" w:cs="Segoe UI"/>
              </w:rPr>
            </w:pPr>
          </w:p>
        </w:tc>
      </w:tr>
      <w:tr w14:paraId="61683149" w14:textId="32A0B0B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FE2879" w:rsidP="001E3746" w14:paraId="78A18B86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FE2879" w:rsidP="001E3746" w14:paraId="4A10C7F6" w14:textId="3255AD8D">
            <w:pPr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No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Lamentamos mucho su pérdida</w:t>
            </w:r>
            <w:r w:rsidR="001E3746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.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 xml:space="preserve"> 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9A7E612" w14:textId="77777777">
            <w:pPr>
              <w:rPr>
                <w:rFonts w:cs="Segoe UI"/>
                <w:lang w:val="es-ES"/>
              </w:rPr>
            </w:pPr>
          </w:p>
        </w:tc>
      </w:tr>
      <w:tr w14:paraId="174C59D9" w14:textId="5238D20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FE2879" w:rsidP="001E3746" w14:paraId="3C8E9EDC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1E3746" w14:paraId="3BCF8E48" w14:textId="06182333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8DEA172" w14:textId="77777777">
            <w:pPr>
              <w:rPr>
                <w:rFonts w:cs="Segoe UI"/>
              </w:rPr>
            </w:pPr>
          </w:p>
        </w:tc>
      </w:tr>
      <w:tr w14:paraId="3498A362" w14:textId="58568B4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2A09309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2F77A1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B29CF27" w14:textId="77777777">
            <w:pPr>
              <w:rPr>
                <w:rFonts w:cs="Segoe UI"/>
                <w:lang w:val="es-MX"/>
              </w:rPr>
            </w:pPr>
          </w:p>
        </w:tc>
      </w:tr>
      <w:tr w14:paraId="6ECFCA4D" w14:textId="5AF18FAF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3B558C07" w14:textId="38D66056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Core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34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29B86B7F" w14:textId="34E9E757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Actualmente, ¿su bebé vive con usted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02213FB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478105A1" w14:textId="022CEEC3" w:rsidTr="4081506A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E30980" w:rsidP="005B55FB" w14:paraId="0F4A3136" w14:textId="349FBDE0">
            <w:pPr>
              <w:rPr>
                <w:rFonts w:cs="Segoe UI"/>
                <w:sz w:val="20"/>
                <w:szCs w:val="20"/>
                <w:highlight w:val="lightGray"/>
                <w:shd w:val="clear" w:color="auto" w:fill="FFFFFF"/>
                <w:lang w:val="es-MX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E30980" w:rsidP="005B55FB" w14:paraId="785485D6" w14:textId="59EEE790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E30980" w:rsidP="001803AE" w14:paraId="10D05E33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244B0A41" w14:textId="19DEAC5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B52D91" w:rsidP="00B52D91" w14:paraId="6691BE52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B52D91" w14:paraId="5C6D4D89" w14:textId="1149292C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No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E85E0F8" w14:textId="77777777">
            <w:pPr>
              <w:rPr>
                <w:rFonts w:cs="Segoe UI"/>
                <w:lang w:val="es-ES"/>
              </w:rPr>
            </w:pPr>
          </w:p>
        </w:tc>
      </w:tr>
      <w:tr w14:paraId="3C78EA6A" w14:textId="5D23528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B52D91" w:rsidP="00B52D91" w14:paraId="2906BA81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B52D91" w14:paraId="6AA77179" w14:textId="6B879E71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F2301E8" w14:textId="77777777">
            <w:pPr>
              <w:rPr>
                <w:rFonts w:cs="Segoe UI"/>
              </w:rPr>
            </w:pPr>
          </w:p>
        </w:tc>
      </w:tr>
      <w:tr w14:paraId="6EA00C72" w14:textId="441931F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51B59430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0C633B4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59E3C21" w14:textId="77777777">
            <w:pPr>
              <w:rPr>
                <w:rFonts w:cs="Segoe UI"/>
                <w:lang w:val="es-MX"/>
              </w:rPr>
            </w:pPr>
          </w:p>
        </w:tc>
      </w:tr>
      <w:tr w14:paraId="099D10A5" w14:textId="2878D5A7" w:rsidTr="4081506A">
        <w:tblPrEx>
          <w:tblW w:w="10231" w:type="dxa"/>
          <w:tblLayout w:type="fixed"/>
          <w:tblLook w:val="04A0"/>
        </w:tblPrEx>
        <w:trPr>
          <w:trHeight w:val="963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751BEFA" w14:textId="3FD42BC0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5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4198DD2A" w14:textId="0F20E22F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¿Por cuántas semanas o meses amamantó o le dio pecho a su nuevo bebé, o lo alimentó con leche matern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EA91FDD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3E493A9C" w14:textId="17F6681A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11B2308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5820DDC0" w14:textId="6EFA59D7">
            <w:pPr>
              <w:rPr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shd w:val="clear" w:color="auto" w:fill="FFFFFF" w:themeFill="background1"/>
              </w:rPr>
              <w:t>Marque UNA respuesta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3045B3A" w14:textId="77777777">
            <w:pPr>
              <w:rPr>
                <w:rFonts w:cs="Segoe UI"/>
                <w:b/>
                <w:bCs/>
                <w:bdr w:val="single" w:sz="4" w:space="0" w:color="auto"/>
                <w:shd w:val="clear" w:color="auto" w:fill="FFFFFF" w:themeFill="background1"/>
              </w:rPr>
            </w:pPr>
          </w:p>
        </w:tc>
      </w:tr>
      <w:tr w14:paraId="6B461827" w14:textId="28D7B0CD" w:rsidTr="4081506A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5B55FB" w14:paraId="0CA59064" w14:textId="03BE7A8C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5B55FB" w14:paraId="6E371B09" w14:textId="59598C04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5F764B" w:rsidP="001803AE" w14:paraId="75A67353" w14:textId="77777777">
            <w:pPr>
              <w:rPr>
                <w:rFonts w:eastAsia="Times New Roman" w:cs="Segoe UI"/>
              </w:rPr>
            </w:pPr>
          </w:p>
        </w:tc>
      </w:tr>
      <w:tr w14:paraId="28A78F2D" w14:textId="4C935E5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A20939" w:rsidP="00A20939" w14:paraId="5AEFC3E6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A20939" w14:paraId="2E034BD6" w14:textId="664039D5">
            <w:pPr>
              <w:rPr>
                <w:rFonts w:cs="Segoe UI"/>
                <w:b/>
                <w:sz w:val="20"/>
                <w:szCs w:val="20"/>
                <w:lang w:val="es-ES"/>
              </w:rPr>
            </w:pPr>
            <w:r w:rsidRPr="00070B4D">
              <w:rPr>
                <w:sz w:val="20"/>
                <w:szCs w:val="20"/>
                <w:lang w:val="es-MX"/>
              </w:rPr>
              <w:t>Nunca amamanté a mi bebé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C9773FE" w14:textId="77777777">
            <w:pPr>
              <w:rPr>
                <w:lang w:val="es-MX"/>
              </w:rPr>
            </w:pPr>
          </w:p>
        </w:tc>
      </w:tr>
      <w:tr w14:paraId="0EF94FEE" w14:textId="475CFB2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A20939" w:rsidP="00A20939" w14:paraId="4CEA5ECD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A20939" w14:paraId="48FE46DD" w14:textId="789A7E6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MX"/>
              </w:rPr>
              <w:t>Amamanté a mi bebé menos de 1 seman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51C317B" w14:textId="77777777">
            <w:pPr>
              <w:rPr>
                <w:lang w:val="es-MX"/>
              </w:rPr>
            </w:pPr>
          </w:p>
        </w:tc>
      </w:tr>
      <w:tr w14:paraId="6C91925F" w14:textId="35344D1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A20939" w:rsidP="00A20939" w14:paraId="77F7CBCF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A20939" w14:paraId="22BE8A78" w14:textId="3763BEBC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sz w:val="20"/>
                <w:szCs w:val="20"/>
              </w:rPr>
              <w:t xml:space="preserve">Amamanté a mi bebé: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27F0F47" w14:textId="77777777"/>
        </w:tc>
      </w:tr>
      <w:tr w14:paraId="09EBAA9A" w14:textId="17E2987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33CC9A7B" w14:textId="78725AAB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A20939" w14:paraId="5ABFEC23" w14:textId="35D7DBB4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______ Semana(s)  </w:t>
            </w:r>
          </w:p>
          <w:p w:rsidR="009A7A07" w:rsidRPr="00070B4D" w:rsidP="00A20939" w14:paraId="25AB0EAE" w14:textId="0FD2E38B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O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AFEDCB2" w14:textId="77777777">
            <w:pPr>
              <w:rPr>
                <w:rFonts w:cs="Segoe UI"/>
              </w:rPr>
            </w:pPr>
          </w:p>
        </w:tc>
      </w:tr>
      <w:tr w14:paraId="7DA1CF92" w14:textId="58CDEDF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4EEA92A" w14:textId="560D3D31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A20939" w14:paraId="33E794B3" w14:textId="2CB93021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______ Mes(e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F2FD780" w14:textId="77777777">
            <w:pPr>
              <w:rPr>
                <w:rFonts w:cs="Segoe UI"/>
              </w:rPr>
            </w:pPr>
          </w:p>
        </w:tc>
      </w:tr>
      <w:tr w14:paraId="0BB999B0" w14:textId="71F49D2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97192" w:rsidP="00097192" w14:paraId="7B5D9705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A20939" w14:paraId="545DBB21" w14:textId="02071ACA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u w:val="single"/>
                <w:lang w:val="es-PR"/>
              </w:rPr>
              <w:t xml:space="preserve">Todavía 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>estoy amamantando o alimentando a mi nuevo bebé con leche matern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03DE39E" w14:textId="77777777">
            <w:pPr>
              <w:rPr>
                <w:rFonts w:cs="Segoe UI"/>
                <w:u w:val="single"/>
                <w:lang w:val="es-PR"/>
              </w:rPr>
            </w:pPr>
          </w:p>
        </w:tc>
      </w:tr>
      <w:tr w14:paraId="24835048" w14:textId="3458908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44A713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A20939" w14:paraId="0DF981F0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4AD6FAC" w14:textId="77777777">
            <w:pPr>
              <w:rPr>
                <w:rFonts w:cs="Segoe UI"/>
                <w:lang w:val="es-PR"/>
              </w:rPr>
            </w:pPr>
          </w:p>
        </w:tc>
      </w:tr>
      <w:tr w14:paraId="3EBE1E71" w14:textId="3D93E13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24E61E0D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32D0F783" w14:textId="2EB26DD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Si su bebé todavía está en el hospital, pase a la Pregunta [Core 41]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D33BE57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A74BB34" w14:textId="5A2236B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B897CF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25468304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D98DD2B" w14:textId="77777777">
            <w:pPr>
              <w:rPr>
                <w:rFonts w:cs="Segoe UI"/>
                <w:lang w:val="es-PR"/>
              </w:rPr>
            </w:pPr>
          </w:p>
        </w:tc>
      </w:tr>
      <w:tr w14:paraId="316D383C" w14:textId="7D3E38D3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2140B90E" w14:textId="5E3BAF94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6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42A240B8" w14:textId="5DDBA3A8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En la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últimas 2 semana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en que posición ha acostado a su nuevo bebé a dormir por las noches o para siestas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716EF8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0B9648E" w14:textId="600BDBE5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1BDC09FC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7BB7B64B" w14:textId="4C29A1CB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1FFD288" w14:textId="77777777">
            <w:pPr>
              <w:rPr>
                <w:lang w:val="es-MX"/>
              </w:rPr>
            </w:pPr>
          </w:p>
        </w:tc>
      </w:tr>
      <w:tr w14:paraId="28B148B9" w14:textId="5494900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6132FC9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FB62231" w14:textId="6E67E183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26780E4" w14:textId="73F8B4C2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3485A125" w14:textId="31364D2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5D6DD3BA" w14:textId="77777777">
            <w:pPr>
              <w:pStyle w:val="ListParagraph"/>
              <w:numPr>
                <w:ilvl w:val="0"/>
                <w:numId w:val="12"/>
              </w:numPr>
              <w:jc w:val="right"/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5B55FB" w14:paraId="01727AFE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De lad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B39982C" w14:textId="23B0DF07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9C67A84" w14:textId="2D24FAE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0583E073" w14:textId="77777777">
            <w:pPr>
              <w:pStyle w:val="ListParagraph"/>
              <w:numPr>
                <w:ilvl w:val="0"/>
                <w:numId w:val="12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4B133A0A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Boca arriba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EB9E3DA" w14:textId="7924B969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111F4CE" w14:textId="36F1E85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4E57088C" w14:textId="77777777">
            <w:pPr>
              <w:pStyle w:val="ListParagraph"/>
              <w:numPr>
                <w:ilvl w:val="0"/>
                <w:numId w:val="12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523A5EE1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Boca abaj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96C4206" w14:textId="7935FC94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885792B" w14:textId="7C80F6B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8E95243" w14:textId="77777777">
            <w:pPr>
              <w:pStyle w:val="ListParagraph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574AA6CB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A858AB1" w14:textId="77777777">
            <w:pPr>
              <w:rPr>
                <w:rFonts w:cs="Segoe UI"/>
              </w:rPr>
            </w:pPr>
          </w:p>
        </w:tc>
      </w:tr>
      <w:tr w14:paraId="3E16646D" w14:textId="477158DB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230494AE" w14:textId="6A1DA0DB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7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18056A04" w14:textId="62D83D8B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En la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últimas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 xml:space="preserve"> 2 semana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, cuando usted estaba durmiendo, ¿con que frecuencia su nuevo bebé ha dormido solo en su propia cuna o cam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26A94A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66CCECF" w14:textId="7D4264A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7C176EAE" w14:textId="21F40A6E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209078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7192"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2512647E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Siempr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71C0347" w14:textId="77777777">
            <w:pPr>
              <w:rPr>
                <w:rFonts w:cs="Segoe UI"/>
              </w:rPr>
            </w:pPr>
          </w:p>
        </w:tc>
      </w:tr>
      <w:tr w14:paraId="6B7C01CB" w14:textId="779BB09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4746CAC4" w14:textId="618326D0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416295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51F5D97D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AD1CBB3" w14:textId="77777777">
            <w:pPr>
              <w:rPr>
                <w:rFonts w:cs="Segoe UI"/>
              </w:rPr>
            </w:pPr>
          </w:p>
        </w:tc>
      </w:tr>
      <w:tr w14:paraId="62654992" w14:textId="700FFCB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0F5DC25C" w14:textId="78DCD3C7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2147417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3853D865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A 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05E2337" w14:textId="77777777">
            <w:pPr>
              <w:rPr>
                <w:rFonts w:cs="Segoe UI"/>
              </w:rPr>
            </w:pPr>
          </w:p>
        </w:tc>
      </w:tr>
      <w:tr w14:paraId="1765FC6F" w14:textId="4ED2111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62C44D4A" w14:textId="2C007EDE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949313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16B9574B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Casi nunca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BE78CB4" w14:textId="77777777">
            <w:pPr>
              <w:rPr>
                <w:rFonts w:cs="Segoe UI"/>
              </w:rPr>
            </w:pPr>
          </w:p>
        </w:tc>
      </w:tr>
      <w:tr w14:paraId="4B4C647A" w14:textId="1BB1830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3E91DAC2" w14:textId="5CE82BBC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652788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0960599F" w14:textId="249A1188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Nunca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3FC3036" w14:textId="77777777">
            <w:pPr>
              <w:rPr>
                <w:rFonts w:cs="Segoe UI"/>
                <w:lang w:val="es-PR"/>
              </w:rPr>
            </w:pPr>
          </w:p>
        </w:tc>
      </w:tr>
      <w:tr w14:paraId="4AE1F52A" w14:textId="7481AF0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A00B10C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60A8A956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E238A70" w14:textId="77777777">
            <w:pPr>
              <w:rPr>
                <w:rFonts w:cs="Segoe UI"/>
                <w:lang w:val="es-PR"/>
              </w:rPr>
            </w:pPr>
          </w:p>
        </w:tc>
      </w:tr>
      <w:tr w14:paraId="71E9454A" w14:textId="2667E7AD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F57E55C" w14:textId="625E8A38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8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7210B7B9" w14:textId="249D268A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En la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últimas 2 semanas</w:t>
            </w:r>
            <w:r w:rsidRPr="00070B4D">
              <w:rPr>
                <w:rFonts w:cs="Segoe UI"/>
                <w:b/>
                <w:sz w:val="20"/>
                <w:szCs w:val="20"/>
                <w:lang w:val="es-PR"/>
              </w:rPr>
              <w:t xml:space="preserve">, 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¿la cuna de su bebé ha estado en el mismo cuarto donde usted u otro adulto duerme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B2F9A61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68B8C63" w14:textId="334AA4E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5B55FB" w14:paraId="769BF209" w14:textId="4CE7AA20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E30980" w:rsidP="005B55FB" w14:paraId="0E6661C3" w14:textId="0BBECE5F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E30980" w:rsidP="001803AE" w14:paraId="51A5D563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20CF4EB6" w14:textId="53AB180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1D140C97" w14:textId="5FDF93D8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56402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7E9E399C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5C5DC0C" w14:textId="77777777">
            <w:pPr>
              <w:rPr>
                <w:rFonts w:cs="Segoe UI"/>
              </w:rPr>
            </w:pPr>
          </w:p>
        </w:tc>
      </w:tr>
      <w:tr w14:paraId="71858D17" w14:textId="73E1BA6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4C0B59B5" w14:textId="515A476E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558928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201AD4F2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5B86B64" w14:textId="77777777">
            <w:pPr>
              <w:rPr>
                <w:rFonts w:cs="Segoe UI"/>
              </w:rPr>
            </w:pPr>
          </w:p>
        </w:tc>
      </w:tr>
      <w:tr w14:paraId="0235317B" w14:textId="5CFE8BB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55321E7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238FCBA2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C430FF3" w14:textId="77777777">
            <w:pPr>
              <w:rPr>
                <w:rFonts w:cs="Segoe UI"/>
                <w:lang w:val="es-PR"/>
              </w:rPr>
            </w:pPr>
          </w:p>
        </w:tc>
      </w:tr>
      <w:tr w14:paraId="409FF8ED" w14:textId="1536796E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2613961" w14:textId="0948BF28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39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6C79AC9D" w14:textId="67BD349F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En la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últimas 2 semanas,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¿en dónde acostó a su nuevo bebé a dormir por las noches o para siestas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5DD3F2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9BD810E" w14:textId="79B24A52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046423A3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0C86AD72" w14:textId="7430B625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7DA349C" w14:textId="77777777">
            <w:pPr>
              <w:rPr>
                <w:lang w:val="es-MX"/>
              </w:rPr>
            </w:pPr>
          </w:p>
        </w:tc>
      </w:tr>
      <w:tr w14:paraId="03169FE3" w14:textId="6D9D59B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39BB699E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8F458C4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88753C3" w14:textId="41E8AC29">
            <w:pPr>
              <w:rPr>
                <w:rFonts w:cs="Segoe UI"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4634C4B6" w14:textId="4112228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16007B78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F679406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Una cuna, cuna portátil o moisé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FC4AD40" w14:textId="69C3420B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1CD3AC3" w14:textId="55996CD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716B6124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A492AD0" w14:textId="6CE96C4D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Una cama tamaño “twin” o una más grand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9F15117" w14:textId="0AC06577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AF7F5F5" w14:textId="5DC3F9D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79541517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6E87891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Un sofá, butaca o sillón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254A4C4" w14:textId="522153AA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DBFB176" w14:textId="5D5B9F0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25A38BDA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97EC499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Un asiento de bebé para el auto (“car seat”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EF0AD21" w14:textId="2ADA6C7B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4CD9F5E4" w14:textId="4DE2C4A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2E07BA22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DC58598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Un columpio, mecedora u otra cama inclinad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F9F1629" w14:textId="11CB43FF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1464EDB" w14:textId="3403169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60BB0E48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017AF744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Una cunita pequeña que se pone sobre la cama de un adulto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586DCF2" w14:textId="14ADA0EE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6103702" w14:textId="3FA9D66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09D1858D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6B85912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Una cuna tablero indígena (“babyboard” o “cradleboard”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19219BB" w14:textId="761CE52F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B7E53D2" w14:textId="2824CD1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571B0444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8E2AC27" w14:textId="77777777">
            <w:pPr>
              <w:rPr>
                <w:rFonts w:cs="Segoe UI"/>
                <w:b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Otr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6DDE9DE" w14:textId="54A8E53C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E9EED02" w14:textId="4521DD9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3862A304" w14:textId="77777777">
            <w:pPr>
              <w:pStyle w:val="ListParagraph"/>
              <w:numPr>
                <w:ilvl w:val="0"/>
                <w:numId w:val="13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B761BFF" w14:textId="400FC6F3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Por favor, díganos:</w:t>
            </w:r>
            <w:r w:rsidR="00170AAE">
              <w:rPr>
                <w:rFonts w:eastAsia="Times New Roman" w:cs="Segoe UI"/>
                <w:sz w:val="20"/>
                <w:szCs w:val="20"/>
                <w:lang w:val="es-PR"/>
              </w:rPr>
              <w:t>_____________________________________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F3E79F7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2A7E77D1" w14:textId="11ABD68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1F75B24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47E10C0D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852DDE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C948076" w14:textId="3F397CC0" w:rsidTr="4081506A">
        <w:tblPrEx>
          <w:tblW w:w="10231" w:type="dxa"/>
          <w:tblLayout w:type="fixed"/>
          <w:tblLook w:val="04A0"/>
        </w:tblPrEx>
        <w:trPr>
          <w:trHeight w:val="846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C9C71B8" w14:textId="187D29D2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0.</w:t>
            </w:r>
          </w:p>
          <w:p w:rsidR="009A7A07" w:rsidRPr="00070B4D" w:rsidP="005B55FB" w14:paraId="48C38AC4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0DCC2FE8" w14:textId="69FD8C72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En la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últimas 2 semana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, ¿acostó a su nuevo bebé a dormir con alguna de las siguientes cosas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B739E2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159ABBF" w14:textId="70967940" w:rsidTr="4081506A">
        <w:tblPrEx>
          <w:tblW w:w="10231" w:type="dxa"/>
          <w:tblLayout w:type="fixed"/>
          <w:tblLook w:val="04A0"/>
        </w:tblPrEx>
        <w:trPr>
          <w:trHeight w:val="360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5810EC88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2E6902E6" w14:textId="0BC89BA3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7B68EEC" w14:textId="77777777">
            <w:pPr>
              <w:rPr>
                <w:lang w:val="es-MX"/>
              </w:rPr>
            </w:pPr>
          </w:p>
        </w:tc>
      </w:tr>
      <w:tr w14:paraId="3A189C96" w14:textId="4AEAF08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81EB7D9" w14:textId="77777777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5B55FB" w14:paraId="43942431" w14:textId="1603F6FA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21B6894" w14:textId="273B67EB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087466A1" w14:textId="5C46C96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5D3C09FF" w14:textId="77777777">
            <w:pPr>
              <w:pStyle w:val="ListParagraph"/>
              <w:numPr>
                <w:ilvl w:val="0"/>
                <w:numId w:val="14"/>
              </w:numPr>
              <w:jc w:val="right"/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5B55FB" w14:paraId="741F0F6A" w14:textId="1B484C9A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Un saco de dormir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2A898B5" w14:textId="77E75756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E8C2127" w14:textId="29BA379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048FF932" w14:textId="77777777">
            <w:pPr>
              <w:pStyle w:val="ListParagraph"/>
              <w:numPr>
                <w:ilvl w:val="0"/>
                <w:numId w:val="14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9AD38D9" w14:textId="2FAA0331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Una manta en la que envolvió a su bebé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7F35194" w14:textId="20137B68">
            <w:pPr>
              <w:rPr>
                <w:rFonts w:cs="Segoe UI"/>
                <w:lang w:val="es-MX"/>
              </w:rPr>
            </w:pPr>
            <w:r>
              <w:rPr>
                <w:rFonts w:cs="Segoe UI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53468C5" w14:textId="35E8966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7491F478" w14:textId="77777777">
            <w:pPr>
              <w:pStyle w:val="ListParagraph"/>
              <w:numPr>
                <w:ilvl w:val="0"/>
                <w:numId w:val="14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16C8DF62" w14:textId="0FB766E2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Edredones, colchas, mantas, cobijas o sábanas que no están ajustad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6DF6309" w14:textId="0155CABA">
            <w:pPr>
              <w:rPr>
                <w:rFonts w:cs="Segoe UI"/>
                <w:lang w:val="es-MX"/>
              </w:rPr>
            </w:pPr>
            <w:r>
              <w:rPr>
                <w:rFonts w:cs="Segoe UI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39762E4" w14:textId="1058057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16A406E4" w14:textId="77777777">
            <w:pPr>
              <w:pStyle w:val="ListParagraph"/>
              <w:numPr>
                <w:ilvl w:val="0"/>
                <w:numId w:val="14"/>
              </w:numPr>
              <w:jc w:val="right"/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5B55FB" w14:paraId="498348A1" w14:textId="5C6FEE91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Juguetes suaves, cojines o almohadas, incluyendo las almohadas para amamantar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BD591BA" w14:textId="15FD9BE7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D396BFD" w14:textId="610136F3" w:rsidTr="4081506A">
        <w:tblPrEx>
          <w:tblW w:w="10231" w:type="dxa"/>
          <w:tblLayout w:type="fixed"/>
          <w:tblLook w:val="04A0"/>
        </w:tblPrEx>
        <w:trPr>
          <w:trHeight w:val="278"/>
        </w:trPr>
        <w:tc>
          <w:tcPr>
            <w:tcW w:w="1350" w:type="dxa"/>
          </w:tcPr>
          <w:p w:rsidR="009A7A07" w:rsidRPr="00070B4D" w:rsidP="00097192" w14:paraId="71B99E5D" w14:textId="77777777">
            <w:pPr>
              <w:pStyle w:val="ListParagraph"/>
              <w:numPr>
                <w:ilvl w:val="0"/>
                <w:numId w:val="14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0886BF2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Protectores de cuna (de malla o sin malla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6A5FA9F" w14:textId="289D74CF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0FB4CC1" w14:textId="0D46887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6EF07544" w14:textId="77777777">
            <w:pPr>
              <w:pStyle w:val="ListParagraph"/>
              <w:numPr>
                <w:ilvl w:val="0"/>
                <w:numId w:val="14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2571E24" w14:textId="77777777">
            <w:pPr>
              <w:rPr>
                <w:rFonts w:cs="Segoe UI"/>
                <w:b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Otr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5EF14D9" w14:textId="2A14B70D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A04AE86" w14:textId="5458DDB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43BC269C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A811633" w14:textId="5E0BE64E">
            <w:pPr>
              <w:rPr>
                <w:rFonts w:eastAsia="Times New Roman"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Por favor</w:t>
            </w:r>
            <w:r w:rsidRPr="00070B4D">
              <w:rPr>
                <w:rFonts w:eastAsia="Times New Roman" w:cs="Segoe UI"/>
                <w:bCs/>
                <w:sz w:val="20"/>
                <w:szCs w:val="20"/>
                <w:lang w:val="es-PR"/>
              </w:rPr>
              <w:t>,</w:t>
            </w: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 xml:space="preserve"> díganos:</w:t>
            </w:r>
            <w:r w:rsidR="00170AAE">
              <w:rPr>
                <w:rFonts w:eastAsia="Times New Roman" w:cs="Segoe UI"/>
                <w:sz w:val="20"/>
                <w:szCs w:val="20"/>
                <w:lang w:val="es-PR"/>
              </w:rPr>
              <w:t>__________________________</w:t>
            </w:r>
          </w:p>
          <w:p w:rsidR="009A7A07" w:rsidRPr="00070B4D" w:rsidP="005B55FB" w14:paraId="253D8429" w14:textId="76A0E1B2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03ED12E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64E63949" w14:textId="32FE5A4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0A827D2" w14:textId="77777777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5B55FB" w14:paraId="1CBAAE96" w14:textId="77777777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2DB35E1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19641171" w14:textId="2B853F73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29A2F020" w14:textId="0148F0F9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1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10E1DF74" w14:textId="0C2D71E4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¿Está usted, o su esposo o pareja, haciendo algo actualmente para evitar un embarazo? 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>Esto puede incluir operarse, usar anticonceptivos, condones, seguir métodos de planificación familiar natural, entre otros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1DFDF71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7B53F5A5" w14:textId="47D942A2" w:rsidTr="4081506A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E30980" w:rsidP="005B55FB" w14:paraId="2A968F7B" w14:textId="4AFBD6D9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E30980" w:rsidP="005B55FB" w14:paraId="225D453B" w14:textId="04E09C3C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E30980" w:rsidP="001803AE" w14:paraId="74DE0D93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55080452" w14:textId="2E19157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2EFDD812" w14:textId="7CE6F359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997852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6384785A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3588085" w14:textId="77777777">
            <w:pPr>
              <w:rPr>
                <w:rFonts w:cs="Segoe UI"/>
              </w:rPr>
            </w:pPr>
          </w:p>
        </w:tc>
      </w:tr>
      <w:tr w14:paraId="34211D08" w14:textId="24940A4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97192" w14:paraId="2F9A8E0A" w14:textId="25B693D5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787500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6A32DFCA" w14:textId="5C7C49F5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Sí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eastAsia="Times New Roman"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E5B8F46" w14:textId="77777777">
            <w:pPr>
              <w:rPr>
                <w:rFonts w:cs="Segoe UI"/>
                <w:lang w:val="es-PR"/>
              </w:rPr>
            </w:pPr>
          </w:p>
        </w:tc>
      </w:tr>
      <w:tr w14:paraId="7C55D7F6" w14:textId="589DFC4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7EC54DA4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65014712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FE49DEA" w14:textId="77777777">
            <w:pPr>
              <w:rPr>
                <w:rFonts w:cs="Segoe UI"/>
                <w:lang w:val="es-PR"/>
              </w:rPr>
            </w:pPr>
          </w:p>
        </w:tc>
      </w:tr>
      <w:tr w14:paraId="500EBB86" w14:textId="449DFD0A" w:rsidTr="4081506A">
        <w:tblPrEx>
          <w:tblW w:w="10231" w:type="dxa"/>
          <w:tblLayout w:type="fixed"/>
          <w:tblLook w:val="04A0"/>
        </w:tblPrEx>
        <w:trPr>
          <w:trHeight w:val="945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FC27D20" w14:textId="7D44D8DC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2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2F44477D" w14:textId="4405F755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¿Cuáles son sus razones para no hacer algo para evitar un embarazo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actualmente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C014132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4AA7412F" w14:textId="7BCE9C62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03CD3ED" w14:textId="77777777">
            <w:pPr>
              <w:jc w:val="center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454AA3" w14:paraId="6138277D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sz w:val="20"/>
                <w:szCs w:val="20"/>
                <w:bdr w:val="single" w:sz="4" w:space="0" w:color="auto"/>
                <w:shd w:val="clear" w:color="auto" w:fill="FFFFFF" w:themeFill="background1"/>
                <w:lang w:val="es-PR"/>
              </w:rPr>
              <w:t>Marque TODAS las que correspondan</w:t>
            </w:r>
          </w:p>
          <w:p w:rsidR="009A7A07" w:rsidRPr="00070B4D" w:rsidP="005B55FB" w14:paraId="6EE45D3E" w14:textId="0083F41A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0525F1A" w14:textId="77777777">
            <w:pPr>
              <w:rPr>
                <w:rFonts w:cs="Segoe UI"/>
                <w:b/>
                <w:bdr w:val="single" w:sz="4" w:space="0" w:color="auto"/>
                <w:shd w:val="clear" w:color="auto" w:fill="FFFFFF" w:themeFill="background1"/>
                <w:lang w:val="es-PR"/>
              </w:rPr>
            </w:pPr>
          </w:p>
        </w:tc>
      </w:tr>
      <w:tr w14:paraId="2FA57E1E" w14:textId="41B0297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D7C8656" w14:textId="77777777">
            <w:pPr>
              <w:jc w:val="center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D8F1123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E32785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D92352A" w14:textId="51CCC01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7AE42135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1345B3DB" w14:textId="6DE42400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Estoy embarazada ahora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→ 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6F17D02" w14:textId="77777777">
            <w:pPr>
              <w:rPr>
                <w:rFonts w:cs="Segoe UI"/>
                <w:lang w:val="es-PR"/>
              </w:rPr>
            </w:pPr>
          </w:p>
        </w:tc>
      </w:tr>
      <w:tr w14:paraId="3E16792D" w14:textId="48F9D51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6D0E9347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9D4460" w:rsidP="009D4460" w14:paraId="2B246003" w14:textId="31A06458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 xml:space="preserve">Quiero quedar embarazada o no me </w:t>
            </w:r>
            <w:r w:rsidRPr="00E30980">
              <w:rPr>
                <w:rFonts w:cs="Segoe UI"/>
                <w:sz w:val="20"/>
                <w:szCs w:val="20"/>
                <w:lang w:val="es-MX"/>
              </w:rPr>
              <w:t>molestaría quedar embarazad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370AF5E" w14:textId="77777777">
            <w:pPr>
              <w:rPr>
                <w:rFonts w:cs="Segoe UI"/>
                <w:lang w:val="es-MX"/>
              </w:rPr>
            </w:pPr>
          </w:p>
        </w:tc>
      </w:tr>
      <w:tr w14:paraId="17D58C13" w14:textId="568AC37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38D3884E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725D6506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Estoy operada (me ligaron o bloquearon las trompa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4793839" w14:textId="77777777">
            <w:pPr>
              <w:rPr>
                <w:rFonts w:cs="Segoe UI"/>
                <w:lang w:val="es-PR"/>
              </w:rPr>
            </w:pPr>
          </w:p>
        </w:tc>
      </w:tr>
      <w:tr w14:paraId="77CEABD0" w14:textId="73676746" w:rsidTr="4081506A">
        <w:tblPrEx>
          <w:tblW w:w="10231" w:type="dxa"/>
          <w:tblLayout w:type="fixed"/>
          <w:tblLook w:val="04A0"/>
        </w:tblPrEx>
        <w:trPr>
          <w:trHeight w:val="225"/>
        </w:trPr>
        <w:tc>
          <w:tcPr>
            <w:tcW w:w="1350" w:type="dxa"/>
          </w:tcPr>
          <w:p w:rsidR="009A7A07" w:rsidRPr="009D4460" w:rsidP="009D4460" w14:paraId="3370588F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7463B6" w:rsidRPr="000A22A8" w:rsidP="009D4460" w14:paraId="371C8946" w14:textId="5D7C052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esposo o pareja se operó (vasectomía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0F1E902" w14:textId="77777777">
            <w:pPr>
              <w:rPr>
                <w:rFonts w:cs="Segoe UI"/>
                <w:lang w:val="es-PR"/>
              </w:rPr>
            </w:pPr>
          </w:p>
        </w:tc>
      </w:tr>
      <w:tr w14:paraId="152DEB57" w14:textId="4B604E1A" w:rsidTr="4081506A">
        <w:tblPrEx>
          <w:tblW w:w="10231" w:type="dxa"/>
          <w:tblLayout w:type="fixed"/>
          <w:tblLook w:val="04A0"/>
        </w:tblPrEx>
        <w:trPr>
          <w:trHeight w:val="297"/>
        </w:trPr>
        <w:tc>
          <w:tcPr>
            <w:tcW w:w="1350" w:type="dxa"/>
          </w:tcPr>
          <w:p w:rsidR="009A7A07" w:rsidRPr="009D4460" w:rsidP="009D4460" w14:paraId="766B75CA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722401A8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o quiero usar anticonceptivo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8A11C54" w14:textId="77777777">
            <w:pPr>
              <w:rPr>
                <w:rFonts w:cs="Segoe UI"/>
              </w:rPr>
            </w:pPr>
          </w:p>
        </w:tc>
      </w:tr>
      <w:tr w14:paraId="268934CB" w14:textId="4724211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1DAA1C9C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08D5616F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e preocupan los efectos secundarios de los anticonceptivo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01622FB" w14:textId="77777777">
            <w:pPr>
              <w:rPr>
                <w:rFonts w:cs="Segoe UI"/>
                <w:lang w:val="es-PR"/>
              </w:rPr>
            </w:pPr>
          </w:p>
        </w:tc>
      </w:tr>
      <w:tr w14:paraId="0F7E10A0" w14:textId="69F9F23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51345284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2AA3D1C3" w14:textId="0BB2C0B6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esposo o pareja no quiere usar condon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4CF0034" w14:textId="77777777">
            <w:pPr>
              <w:rPr>
                <w:rFonts w:cs="Segoe UI"/>
                <w:lang w:val="es-PR"/>
              </w:rPr>
            </w:pPr>
          </w:p>
        </w:tc>
      </w:tr>
      <w:tr w14:paraId="1E88621B" w14:textId="64C0F51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725076EE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0C48FD70" w14:textId="0E2A475D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esposo(a) o pareja no quiere que yo use anticonceptivo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98772E2" w14:textId="77777777">
            <w:pPr>
              <w:rPr>
                <w:rFonts w:cs="Segoe UI"/>
                <w:lang w:val="es-PR"/>
              </w:rPr>
            </w:pPr>
          </w:p>
        </w:tc>
      </w:tr>
      <w:tr w14:paraId="027E0FDA" w14:textId="3D48639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712875E7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00C2AF7D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i pareja es del mismo sex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D209D20" w14:textId="77777777">
            <w:pPr>
              <w:rPr>
                <w:rFonts w:cs="Segoe UI"/>
                <w:lang w:val="es-PR"/>
              </w:rPr>
            </w:pPr>
          </w:p>
        </w:tc>
      </w:tr>
      <w:tr w14:paraId="16F1AEC2" w14:textId="09A8B4D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2D47A343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043C6238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Tengo problemas para obtener los anticonceptivos quier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82E052E" w14:textId="77777777">
            <w:pPr>
              <w:rPr>
                <w:rFonts w:cs="Segoe UI"/>
                <w:lang w:val="es-PR"/>
              </w:rPr>
            </w:pPr>
          </w:p>
        </w:tc>
      </w:tr>
      <w:tr w14:paraId="00CC2953" w14:textId="160D182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46428C73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5DAB7CDE" w14:textId="1837F89A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No creo que pueda quedar embarazada porque estoy amamantand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F64D4EF" w14:textId="77777777">
            <w:pPr>
              <w:rPr>
                <w:rFonts w:cs="Segoe UI"/>
                <w:lang w:val="es-MX"/>
              </w:rPr>
            </w:pPr>
          </w:p>
        </w:tc>
      </w:tr>
      <w:tr w14:paraId="7586480B" w14:textId="6FFDEEF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38BA48E3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1622812E" w14:textId="322FFAEF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No estoy teniendo relaciones sexual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BC62BE2" w14:textId="77777777">
            <w:pPr>
              <w:rPr>
                <w:rFonts w:cs="Segoe UI"/>
                <w:lang w:val="es-MX"/>
              </w:rPr>
            </w:pPr>
          </w:p>
        </w:tc>
      </w:tr>
      <w:tr w14:paraId="49B0B1AC" w14:textId="31D41A9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9D4460" w:rsidP="009D4460" w14:paraId="50CA18E0" w14:textId="77777777">
            <w:pPr>
              <w:pStyle w:val="ListParagraph"/>
              <w:numPr>
                <w:ilvl w:val="0"/>
                <w:numId w:val="39"/>
              </w:num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9D4460" w14:paraId="4A22B5B5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Otr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10BFB5B" w14:textId="77777777">
            <w:pPr>
              <w:rPr>
                <w:rFonts w:cs="Segoe UI"/>
              </w:rPr>
            </w:pPr>
          </w:p>
        </w:tc>
      </w:tr>
      <w:tr w14:paraId="1C9BE01A" w14:textId="1252CA6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1A9CEEE6" w14:textId="77777777">
            <w:pPr>
              <w:jc w:val="center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7680442F" w14:textId="54FCEE5B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Por favor, díganos:</w:t>
            </w:r>
            <w:r w:rsidR="00E30980">
              <w:rPr>
                <w:rFonts w:eastAsia="Times New Roman" w:cs="Segoe UI"/>
                <w:sz w:val="20"/>
                <w:szCs w:val="20"/>
                <w:lang w:val="es-PR"/>
              </w:rPr>
              <w:t>_____________________________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D2B90E3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2BE676BC" w14:textId="6C4ADC8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22F10E5A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1201234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EFA8BB3" w14:textId="77777777">
            <w:pPr>
              <w:rPr>
                <w:rFonts w:cs="Segoe UI"/>
                <w:lang w:val="es-PR"/>
              </w:rPr>
            </w:pPr>
          </w:p>
        </w:tc>
      </w:tr>
      <w:tr w14:paraId="650A8701" w14:textId="54173CC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E30980" w:rsidRPr="00070B4D" w:rsidP="005B55FB" w14:paraId="6CAECFC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8881" w:type="dxa"/>
            <w:gridSpan w:val="2"/>
          </w:tcPr>
          <w:p w:rsidR="00E30980" w:rsidRPr="005F764B" w:rsidP="001803AE" w14:paraId="1A83804D" w14:textId="197B74F3">
            <w:pPr>
              <w:rPr>
                <w:rFonts w:cs="Segoe UI"/>
                <w:b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 xml:space="preserve">Si usted o su esposo o pareja </w:t>
            </w:r>
            <w:r w:rsidRPr="00070B4D">
              <w:rPr>
                <w:rFonts w:cs="Segoe UI"/>
                <w:b/>
                <w:sz w:val="20"/>
                <w:szCs w:val="20"/>
                <w:u w:val="single"/>
                <w:lang w:val="es-MX"/>
              </w:rPr>
              <w:t xml:space="preserve">no estan </w:t>
            </w: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>haciendo algo para evitar un embarazo actualmente, pase a la Pregunta Core 44.</w:t>
            </w:r>
          </w:p>
        </w:tc>
      </w:tr>
      <w:tr w14:paraId="6728A82B" w14:textId="141D4A5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2A3B171A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23F9074E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2BAC3C0" w14:textId="77777777">
            <w:pPr>
              <w:rPr>
                <w:rFonts w:cs="Segoe UI"/>
                <w:lang w:val="es-MX"/>
              </w:rPr>
            </w:pPr>
          </w:p>
        </w:tc>
      </w:tr>
      <w:tr w14:paraId="008348B7" w14:textId="14C47705" w:rsidTr="4081506A">
        <w:tblPrEx>
          <w:tblW w:w="10231" w:type="dxa"/>
          <w:tblLayout w:type="fixed"/>
          <w:tblLook w:val="04A0"/>
        </w:tblPrEx>
        <w:trPr>
          <w:trHeight w:val="1260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35C4461D" w14:textId="02BDACD6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3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4B62930C" w14:textId="4ABF45FD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¿Qué tipo de anticonceptivo está usando usted o su esposo o pareja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ahora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para evitar un embarazo?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  </w:t>
            </w:r>
          </w:p>
          <w:p w:rsidR="009A7A07" w:rsidRPr="00070B4D" w:rsidP="00E30980" w14:paraId="42C5CEDE" w14:textId="77777777">
            <w:pPr>
              <w:jc w:val="center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016B14A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7C934D3F" w14:textId="4E86C32D" w:rsidTr="4081506A">
        <w:tblPrEx>
          <w:tblW w:w="10231" w:type="dxa"/>
          <w:tblLayout w:type="fixed"/>
          <w:tblLook w:val="04A0"/>
        </w:tblPrEx>
        <w:trPr>
          <w:trHeight w:val="315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7894841" w14:textId="77777777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454AA3" w14:paraId="0BA37E36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sz w:val="20"/>
                <w:szCs w:val="20"/>
                <w:bdr w:val="single" w:sz="4" w:space="0" w:color="auto"/>
                <w:shd w:val="clear" w:color="auto" w:fill="FFFFFF" w:themeFill="background1"/>
                <w:lang w:val="es-PR"/>
              </w:rPr>
              <w:t>Marque TODAS las que correspondan</w:t>
            </w:r>
          </w:p>
          <w:p w:rsidR="009A7A07" w:rsidRPr="00070B4D" w:rsidP="005B55FB" w14:paraId="55EB188F" w14:textId="77777777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2FA6DB1" w14:textId="77777777">
            <w:pPr>
              <w:rPr>
                <w:rFonts w:cs="Segoe UI"/>
                <w:b/>
                <w:bdr w:val="single" w:sz="4" w:space="0" w:color="auto"/>
                <w:shd w:val="clear" w:color="auto" w:fill="FFFFFF" w:themeFill="background1"/>
                <w:lang w:val="es-PR"/>
              </w:rPr>
            </w:pPr>
          </w:p>
        </w:tc>
      </w:tr>
      <w:tr w14:paraId="2B143E3C" w14:textId="4E88A38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3A0777A7" w14:textId="77777777">
            <w:pPr>
              <w:pStyle w:val="ListParagraph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D1DFAC1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6AF77173" w14:textId="77777777">
            <w:pPr>
              <w:rPr>
                <w:rFonts w:cs="Segoe UI"/>
                <w:lang w:val="es-PR"/>
              </w:rPr>
            </w:pPr>
          </w:p>
        </w:tc>
      </w:tr>
      <w:tr w14:paraId="5A80D906" w14:textId="757EC17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42A45A57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4CC59EDD" w14:textId="093FEC5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Ligadura o bloqueo de las trompas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AD057EF" w14:textId="77777777">
            <w:pPr>
              <w:rPr>
                <w:rFonts w:cs="Segoe UI"/>
                <w:lang w:val="es-PR"/>
              </w:rPr>
            </w:pPr>
          </w:p>
        </w:tc>
      </w:tr>
      <w:tr w14:paraId="25964AF4" w14:textId="7CBE178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1C12965F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3172B059" w14:textId="1002B8E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Mi esposo o pareja se operó (vasectomía)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39A79BB" w14:textId="77777777">
            <w:pPr>
              <w:rPr>
                <w:rFonts w:cs="Segoe UI"/>
                <w:lang w:val="es-PR"/>
              </w:rPr>
            </w:pPr>
          </w:p>
        </w:tc>
      </w:tr>
      <w:tr w14:paraId="573E0DAC" w14:textId="5AC8F47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11C62884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391770C0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Píldoras anticonceptiv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A578558" w14:textId="77777777">
            <w:pPr>
              <w:rPr>
                <w:rFonts w:cs="Segoe UI"/>
              </w:rPr>
            </w:pPr>
          </w:p>
        </w:tc>
      </w:tr>
      <w:tr w14:paraId="4AECD313" w14:textId="17A4230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029F7653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60D927B1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Condon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EDFDEFE" w14:textId="77777777">
            <w:pPr>
              <w:rPr>
                <w:rFonts w:cs="Segoe UI"/>
              </w:rPr>
            </w:pPr>
          </w:p>
        </w:tc>
      </w:tr>
      <w:tr w14:paraId="23CDB6B0" w14:textId="2ED2CB4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7A6A53AB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24D4EBC2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Inyecciones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7CD8516" w14:textId="77777777">
            <w:pPr>
              <w:rPr>
                <w:rFonts w:cs="Segoe UI"/>
              </w:rPr>
            </w:pPr>
          </w:p>
        </w:tc>
      </w:tr>
      <w:tr w14:paraId="4BC3D797" w14:textId="3B56EED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25E636A9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0382F0DE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Parche anticonceptivo o Anillo vaginal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11582C7" w14:textId="77777777">
            <w:pPr>
              <w:rPr>
                <w:rFonts w:cs="Segoe UI"/>
                <w:lang w:val="es-PR"/>
              </w:rPr>
            </w:pPr>
          </w:p>
        </w:tc>
      </w:tr>
      <w:tr w14:paraId="289DF1F5" w14:textId="7EB2555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33328669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74034EB6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IUD (dispositivo intrauterino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A80A850" w14:textId="77777777">
            <w:pPr>
              <w:rPr>
                <w:rFonts w:cs="Segoe UI"/>
              </w:rPr>
            </w:pPr>
          </w:p>
        </w:tc>
      </w:tr>
      <w:tr w14:paraId="79D48B01" w14:textId="56D3B2A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4E5806FD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005302FB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Un implante anticonceptivo que se pone en el brazo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278CED1" w14:textId="77777777">
            <w:pPr>
              <w:rPr>
                <w:rFonts w:cs="Segoe UI"/>
                <w:lang w:val="es-PR"/>
              </w:rPr>
            </w:pPr>
          </w:p>
        </w:tc>
      </w:tr>
      <w:tr w14:paraId="454AEEB4" w14:textId="222BB43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281203C3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280E1B40" w14:textId="1C2782EF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MX"/>
              </w:rPr>
              <w:t>El se retira y eyacula a fuer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1AD4580" w14:textId="77777777">
            <w:pPr>
              <w:rPr>
                <w:rFonts w:cs="Segoe UI"/>
                <w:lang w:val="es-MX"/>
              </w:rPr>
            </w:pPr>
          </w:p>
        </w:tc>
      </w:tr>
      <w:tr w14:paraId="6B176C80" w14:textId="7643AAC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69E5AB42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7C73F8BB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Método de planificación familiar natural o métodos de observación de la fertilidad (incluyendo el ritmo o aplicaciones de fertilidad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CFB4CCB" w14:textId="77777777">
            <w:pPr>
              <w:rPr>
                <w:rFonts w:cs="Segoe UI"/>
                <w:lang w:val="es-PR"/>
              </w:rPr>
            </w:pPr>
          </w:p>
        </w:tc>
      </w:tr>
      <w:tr w14:paraId="2CFCB01C" w14:textId="540C5BF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7CAA520C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6AB6920E" w14:textId="0589DA1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Amamantar o dar pecho como método anticonceptivo (Amenorrea de la lactancia o MELA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930E765" w14:textId="77777777">
            <w:pPr>
              <w:rPr>
                <w:rFonts w:cs="Segoe UI"/>
                <w:lang w:val="es-PR"/>
              </w:rPr>
            </w:pPr>
          </w:p>
        </w:tc>
      </w:tr>
      <w:tr w14:paraId="4295E9E5" w14:textId="621FC44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E30980" w:rsidP="00E30980" w14:paraId="1BE0A145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vAlign w:val="bottom"/>
          </w:tcPr>
          <w:p w:rsidR="009A7A07" w:rsidRPr="00070B4D" w:rsidP="00E30980" w14:paraId="36A725DF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Otro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7BA089F" w14:textId="77777777">
            <w:pPr>
              <w:rPr>
                <w:rFonts w:cs="Segoe UI"/>
              </w:rPr>
            </w:pPr>
          </w:p>
        </w:tc>
      </w:tr>
      <w:tr w14:paraId="7816B769" w14:textId="3534DF0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0C3ACF36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CDA2335" w14:textId="1768F399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Por favor, díganos:</w:t>
            </w:r>
            <w:r w:rsidR="00E30980">
              <w:rPr>
                <w:rFonts w:eastAsia="Times New Roman" w:cs="Segoe UI"/>
                <w:sz w:val="20"/>
                <w:szCs w:val="20"/>
                <w:lang w:val="es-PR"/>
              </w:rPr>
              <w:t>_______________________________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85DA740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4191ED5A" w14:textId="6F7A3C5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279214DC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0C4889B3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F6916BE" w14:textId="77777777">
            <w:pPr>
              <w:rPr>
                <w:rFonts w:cs="Segoe UI"/>
                <w:lang w:val="es-PR"/>
              </w:rPr>
            </w:pPr>
          </w:p>
        </w:tc>
      </w:tr>
      <w:tr w14:paraId="1D33F6D8" w14:textId="4404A57B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36E41922" w14:textId="346EB65D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4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287A8A5C" w14:textId="6EBB8A76">
            <w:pPr>
              <w:rPr>
                <w:rFonts w:cs="Segoe UI"/>
                <w:i/>
                <w:i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Desde que nació su nuevo bebé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, ¿usted ha tenido un chequeo posparto?</w:t>
            </w: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 Un chequeo posparto es un chequeo regular antes de las 12 semanas después del parto.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14D2EF6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63B943D9" w14:textId="1209EA22" w:rsidTr="4081506A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133D3E" w:rsidP="005B55FB" w14:paraId="41514103" w14:textId="2E1D584A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133D3E" w:rsidP="005B55FB" w14:paraId="2FD7E7D3" w14:textId="6693E362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133D3E" w:rsidP="001803AE" w14:paraId="2167CC38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15BB8545" w14:textId="24D5246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D9175CA" w14:textId="055DC8E0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2DA368D1" w14:textId="58A42B2C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No </w:t>
            </w:r>
            <w:r w:rsidRPr="00070B4D">
              <w:rPr>
                <w:rFonts w:eastAsia="Wingdings" w:cs="Segoe UI"/>
                <w:snapToGrid w:val="0"/>
                <w:sz w:val="20"/>
                <w:szCs w:val="20"/>
                <w:lang w:val="es-MX"/>
              </w:rPr>
              <w:t xml:space="preserve">→ </w:t>
            </w:r>
            <w:r w:rsidRPr="00070B4D">
              <w:rPr>
                <w:rFonts w:cs="Segoe UI"/>
                <w:b/>
                <w:bCs/>
                <w:sz w:val="20"/>
                <w:szCs w:val="20"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FE18E58" w14:textId="77777777">
            <w:pPr>
              <w:rPr>
                <w:rFonts w:cs="Segoe UI"/>
                <w:lang w:val="es-ES"/>
              </w:rPr>
            </w:pPr>
          </w:p>
        </w:tc>
      </w:tr>
      <w:tr w14:paraId="157DD375" w14:textId="702775F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55F47637" w14:textId="06145107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5B55FB" w14:paraId="7928257F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Sí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4E4CA23" w14:textId="77777777">
            <w:pPr>
              <w:rPr>
                <w:rFonts w:cs="Segoe UI"/>
              </w:rPr>
            </w:pPr>
          </w:p>
        </w:tc>
      </w:tr>
      <w:tr w14:paraId="496E28DD" w14:textId="7F5C13B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313DC2BE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7A8632D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A6C5F58" w14:textId="77777777">
            <w:pPr>
              <w:rPr>
                <w:rFonts w:cs="Segoe UI"/>
                <w:lang w:val="es-PR"/>
              </w:rPr>
            </w:pPr>
          </w:p>
        </w:tc>
      </w:tr>
      <w:tr w14:paraId="29123063" w14:textId="7A60C4BA" w:rsidTr="4081506A">
        <w:tblPrEx>
          <w:tblW w:w="10231" w:type="dxa"/>
          <w:tblLayout w:type="fixed"/>
          <w:tblLook w:val="04A0"/>
        </w:tblPrEx>
        <w:trPr>
          <w:trHeight w:val="855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6183714" w14:textId="579F5505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5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07F3B8F0" w14:textId="33C9AADB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Durante su chequeo posparto,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¿un proveedor de salud </w:t>
            </w:r>
            <w:r w:rsidRPr="00070B4D">
              <w:rPr>
                <w:rFonts w:cs="Segoe UI"/>
                <w:b/>
                <w:bCs/>
                <w:sz w:val="20"/>
                <w:szCs w:val="20"/>
                <w:u w:val="single"/>
                <w:lang w:val="es-PR"/>
              </w:rPr>
              <w:t>hizo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algunas de las siguientes cosas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D67FB6B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3CFB409F" w14:textId="09883039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39D71311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36568827" w14:textId="6476662C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8AEBCB8" w14:textId="77777777">
            <w:pPr>
              <w:rPr>
                <w:lang w:val="es-MX"/>
              </w:rPr>
            </w:pPr>
          </w:p>
        </w:tc>
      </w:tr>
      <w:tr w14:paraId="670B5643" w14:textId="7E3D21ED" w:rsidTr="4081506A">
        <w:tblPrEx>
          <w:tblW w:w="10231" w:type="dxa"/>
          <w:tblLayout w:type="fixed"/>
          <w:tblLook w:val="04A0"/>
        </w:tblPrEx>
        <w:trPr>
          <w:trHeight w:val="197"/>
        </w:trPr>
        <w:tc>
          <w:tcPr>
            <w:tcW w:w="1350" w:type="dxa"/>
          </w:tcPr>
          <w:p w:rsidR="009A7A07" w:rsidRPr="00070B4D" w:rsidP="005B55FB" w14:paraId="0DEAE91C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6D6F6371" w14:textId="0E26C7D9">
            <w:pPr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A4B8187" w14:textId="682B4C05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32834615" w14:textId="1B93AE7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AAFC4D9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1C3103C" w14:textId="589AC88C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Habló conmigo acerca de…</w:t>
            </w:r>
          </w:p>
        </w:tc>
        <w:tc>
          <w:tcPr>
            <w:tcW w:w="1260" w:type="dxa"/>
            <w:vAlign w:val="center"/>
          </w:tcPr>
          <w:p w:rsidR="00170AAE" w:rsidRPr="005F764B" w:rsidP="001803AE" w14:paraId="0B9A0027" w14:textId="098F1DE0">
            <w:pPr>
              <w:rPr>
                <w:rFonts w:cs="Segoe UI"/>
                <w:b/>
                <w:bCs/>
              </w:rPr>
            </w:pPr>
          </w:p>
        </w:tc>
      </w:tr>
      <w:tr w14:paraId="3029B639" w14:textId="552D630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54B989E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BCC68F6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La nutrición saludable, el ejercicio y perder el peso que aumenté durante el embarazo</w:t>
            </w:r>
          </w:p>
        </w:tc>
        <w:tc>
          <w:tcPr>
            <w:tcW w:w="1260" w:type="dxa"/>
            <w:vAlign w:val="center"/>
          </w:tcPr>
          <w:p w:rsidR="009A7A07" w:rsidP="001803AE" w14:paraId="26883F8E" w14:textId="77777777">
            <w:pPr>
              <w:rPr>
                <w:rFonts w:cs="Segoe UI"/>
                <w:lang w:val="es-PR"/>
              </w:rPr>
            </w:pPr>
          </w:p>
          <w:p w:rsidR="00170AAE" w:rsidRPr="005F764B" w:rsidP="001803AE" w14:paraId="493BF09C" w14:textId="43A8295C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11653BE" w14:textId="2B1A1DC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4B407043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914B6DD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Cuánto debo esperar antes de quedar embarazada otra vez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3F503AE" w14:textId="25478EC8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F4B3391" w14:textId="7DC10F6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40975EAA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0488B51" w14:textId="2C9183B6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Anticonceptivos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27A1DEA" w14:textId="5D82FCF7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394E906" w14:textId="65527FB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287E4B9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2C57915D" w14:textId="18425C3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Los signos de urgencia o síntomas que podría sentir dado al embarazo y que podrían ser peligrosos</w:t>
            </w:r>
          </w:p>
        </w:tc>
        <w:tc>
          <w:tcPr>
            <w:tcW w:w="1260" w:type="dxa"/>
            <w:vAlign w:val="center"/>
          </w:tcPr>
          <w:p w:rsidR="009A7A07" w:rsidP="001803AE" w14:paraId="07480C23" w14:textId="77777777">
            <w:pPr>
              <w:rPr>
                <w:rFonts w:cs="Segoe UI"/>
                <w:lang w:val="es-PR"/>
              </w:rPr>
            </w:pPr>
          </w:p>
          <w:p w:rsidR="003812F1" w:rsidRPr="005F764B" w:rsidP="001803AE" w14:paraId="28FA2656" w14:textId="74437E61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8235612" w14:textId="676F44E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52BC4BD8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4DBCD891" w14:textId="1696762A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Tomarme la presión regular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2B42CE9" w14:textId="278A0A0B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CF12AD7" w14:textId="2DD5DE49" w:rsidTr="4081506A">
        <w:tblPrEx>
          <w:tblW w:w="1023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2E167C" w14:paraId="3F5C2C57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:rsidR="009A7A07" w:rsidRPr="00070B4D" w:rsidP="005B55FB" w14:paraId="6673D149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Qué hacer si me siento deprimida o ansiosa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7A07" w:rsidRPr="005F764B" w:rsidP="001803AE" w14:paraId="00BD607A" w14:textId="7F0697D2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28FC17A" w14:textId="0A49EE0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EA9C1D6" w14:textId="77777777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7914062" w14:textId="77777777">
            <w:pPr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Me preguntó …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13D3F89" w14:textId="77777777">
            <w:pPr>
              <w:rPr>
                <w:rFonts w:cs="Segoe UI"/>
                <w:b/>
                <w:bCs/>
              </w:rPr>
            </w:pPr>
          </w:p>
        </w:tc>
      </w:tr>
      <w:tr w14:paraId="02AFAE74" w14:textId="238DFB7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5FFE0A1C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5B55FB" w14:paraId="36AC2824" w14:textId="44D86BD8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Si estaba fumando cigarrillos o usando cigarrillos electrónicos (“vapes”) u otros tabaco sin humo </w:t>
            </w:r>
          </w:p>
        </w:tc>
        <w:tc>
          <w:tcPr>
            <w:tcW w:w="1260" w:type="dxa"/>
            <w:vAlign w:val="center"/>
          </w:tcPr>
          <w:p w:rsidR="009A7A07" w:rsidP="001803AE" w14:paraId="537D4006" w14:textId="77777777">
            <w:pPr>
              <w:rPr>
                <w:rFonts w:cs="Segoe UI"/>
                <w:lang w:val="es-PR"/>
              </w:rPr>
            </w:pPr>
          </w:p>
          <w:p w:rsidR="003812F1" w:rsidRPr="005F764B" w:rsidP="001803AE" w14:paraId="18F443B8" w14:textId="65F381C2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>
              <w:rPr>
                <w:rFonts w:eastAsia="Calibri" w:cs="Segoe UI"/>
                <w:sz w:val="20"/>
                <w:szCs w:val="20"/>
              </w:rPr>
              <w:t xml:space="preserve"> </w:t>
            </w:r>
          </w:p>
        </w:tc>
      </w:tr>
      <w:tr w14:paraId="3ACDEEDA" w14:textId="7734405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28C45C2D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14A3DACC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Si alguien me estaba lastimando emocional o física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A94AD22" w14:textId="458F25AA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D0FD18A" w14:textId="660B4CA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61F26144" w14:textId="77777777">
            <w:pPr>
              <w:ind w:left="360"/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37693F89" w14:textId="3DAE0A58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Un proveedor le…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A88B91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51C6C5BF" w14:textId="5F6CAE2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BCECC1B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0A72F7FB" w14:textId="1B196870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Hizo una prueba para detectar la diabet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762DC59" w14:textId="0F2DF239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BC4C42C" w14:textId="2D17F8D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519D1910" w14:textId="77777777">
            <w:pPr>
              <w:pStyle w:val="ListParagraph"/>
              <w:numPr>
                <w:ilvl w:val="0"/>
                <w:numId w:val="1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510FC6E1" w14:textId="4ADB393C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Recetó medicamentos para la depresión o ansiedad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BB2F4A1" w14:textId="7E7A1C35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877A4AC" w14:textId="053E91F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63266C32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5B55FB" w14:paraId="663EDF21" w14:textId="77777777">
            <w:pPr>
              <w:rPr>
                <w:rFonts w:cs="Segoe UI"/>
                <w:b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C725824" w14:textId="77777777">
            <w:pPr>
              <w:rPr>
                <w:rFonts w:cs="Segoe UI"/>
                <w:b/>
                <w:lang w:val="es-PR"/>
              </w:rPr>
            </w:pPr>
          </w:p>
        </w:tc>
      </w:tr>
      <w:tr w14:paraId="2BC093A5" w14:textId="336327FE" w:rsidTr="4081506A">
        <w:tblPrEx>
          <w:tblW w:w="10231" w:type="dxa"/>
          <w:tblLayout w:type="fixed"/>
          <w:tblLook w:val="04A0"/>
        </w:tblPrEx>
        <w:trPr>
          <w:trHeight w:val="918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452D6160" w14:textId="69400CD1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6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2EB307A8" w14:textId="726A3995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Desde que nació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ES"/>
              </w:rPr>
              <w:t xml:space="preserve">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su nuevo bebé,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¿con qué frecuencia se ha sentido triste, deprimida o sin esperanz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E01FE8E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2F41C418" w14:textId="4EE5E001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1DD525F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53454847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3CF6632" w14:textId="77777777">
            <w:pPr>
              <w:rPr>
                <w:rFonts w:cs="Segoe UI"/>
                <w:lang w:val="es-MX"/>
              </w:rPr>
            </w:pPr>
          </w:p>
        </w:tc>
      </w:tr>
      <w:tr w14:paraId="52B812C9" w14:textId="0F17CCD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7B03E162" w14:textId="332C2B28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2056080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  <w:vAlign w:val="bottom"/>
          </w:tcPr>
          <w:p w:rsidR="009A7A07" w:rsidRPr="00070B4D" w:rsidP="00901F78" w14:paraId="34421822" w14:textId="44DD3787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</w:rPr>
              <w:t>Siempr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F1A12AC" w14:textId="77777777">
            <w:pPr>
              <w:rPr>
                <w:rFonts w:cs="Segoe UI"/>
              </w:rPr>
            </w:pPr>
          </w:p>
        </w:tc>
      </w:tr>
      <w:tr w14:paraId="54784B7B" w14:textId="6B89278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5EDC465A" w14:textId="03113529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70375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61AE3375" w14:textId="2A5DE308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7BDF4F5" w14:textId="77777777">
            <w:pPr>
              <w:rPr>
                <w:rFonts w:cs="Segoe UI"/>
              </w:rPr>
            </w:pPr>
          </w:p>
        </w:tc>
      </w:tr>
      <w:tr w14:paraId="2B76A217" w14:textId="6A402A2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7D555B28" w14:textId="37A6E7F2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755438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22B2A75E" w14:textId="1EF41271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A 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A9D6B6A" w14:textId="77777777">
            <w:pPr>
              <w:rPr>
                <w:rFonts w:cs="Segoe UI"/>
              </w:rPr>
            </w:pPr>
          </w:p>
        </w:tc>
      </w:tr>
      <w:tr w14:paraId="72658705" w14:textId="1B1B6E0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1CF120C" w14:textId="7BD23AED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302147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12C46C93" w14:textId="4089E97F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Rara vez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657A8A8" w14:textId="77777777">
            <w:pPr>
              <w:rPr>
                <w:rFonts w:cs="Segoe UI"/>
              </w:rPr>
            </w:pPr>
          </w:p>
        </w:tc>
      </w:tr>
      <w:tr w14:paraId="08BB5890" w14:textId="359168E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63F05921" w14:textId="0803FAB0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810392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2C92745B" w14:textId="37C64B6B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unc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6723FFC" w14:textId="77777777">
            <w:pPr>
              <w:rPr>
                <w:rFonts w:cs="Segoe UI"/>
              </w:rPr>
            </w:pPr>
          </w:p>
        </w:tc>
      </w:tr>
      <w:tr w14:paraId="127A49F1" w14:textId="77CFF85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5B55FB" w14:paraId="56C0E904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5B55FB" w14:paraId="5C07F30D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0762F32" w14:textId="77777777">
            <w:pPr>
              <w:rPr>
                <w:rFonts w:cs="Segoe UI"/>
              </w:rPr>
            </w:pPr>
          </w:p>
        </w:tc>
      </w:tr>
      <w:tr w14:paraId="58EACC6B" w14:textId="338FA171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65E69FD5" w14:textId="648DB8E4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7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5B2D34C0" w14:textId="77777777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Desde que nació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PR"/>
              </w:rPr>
              <w:t xml:space="preserve">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su nuevo bebé,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¿con qué frecuencia ha estado menos interesada en cosas o ha disfrutado menos al hacer?</w:t>
            </w:r>
          </w:p>
          <w:p w:rsidR="009A7A07" w:rsidRPr="00070B4D" w:rsidP="005B55FB" w14:paraId="7D60887D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2831394E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6D9CD8B8" w14:textId="3E9516FD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5B55FB" w14:paraId="0368186F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5B55FB" w14:paraId="0AE88C28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89FC3D8" w14:textId="77777777">
            <w:pPr>
              <w:rPr>
                <w:rFonts w:cs="Segoe UI"/>
                <w:lang w:val="es-MX"/>
              </w:rPr>
            </w:pPr>
          </w:p>
        </w:tc>
      </w:tr>
      <w:tr w14:paraId="29A7AEEB" w14:textId="3F282FA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C342BC8" w14:textId="0A94EF66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897746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  <w:vAlign w:val="bottom"/>
          </w:tcPr>
          <w:p w:rsidR="009A7A07" w:rsidRPr="00070B4D" w:rsidP="00901F78" w14:paraId="2559A0F3" w14:textId="7877A373">
            <w:pPr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</w:rPr>
              <w:t>Siempr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3B9AA30" w14:textId="77777777">
            <w:pPr>
              <w:rPr>
                <w:rFonts w:cs="Segoe UI"/>
              </w:rPr>
            </w:pPr>
          </w:p>
        </w:tc>
      </w:tr>
      <w:tr w14:paraId="09D98E48" w14:textId="1BF15B7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A4D4235" w14:textId="171A4F53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415511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56F3E79C" w14:textId="3C92A88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54F7772" w14:textId="77777777">
            <w:pPr>
              <w:rPr>
                <w:rFonts w:cs="Segoe UI"/>
              </w:rPr>
            </w:pPr>
          </w:p>
        </w:tc>
      </w:tr>
      <w:tr w14:paraId="3CFBE762" w14:textId="258A179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629B61CE" w14:textId="19C14C86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354464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4FF5E720" w14:textId="1F5F1522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A 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DB8104A" w14:textId="77777777">
            <w:pPr>
              <w:rPr>
                <w:rFonts w:cs="Segoe UI"/>
              </w:rPr>
            </w:pPr>
          </w:p>
        </w:tc>
      </w:tr>
      <w:tr w14:paraId="17C2060D" w14:textId="368A76A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3250F75D" w14:textId="4358726A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133703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1B3EBBE1" w14:textId="2BC77C0E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Rara vez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8F64592" w14:textId="77777777">
            <w:pPr>
              <w:rPr>
                <w:rFonts w:cs="Segoe UI"/>
              </w:rPr>
            </w:pPr>
          </w:p>
        </w:tc>
      </w:tr>
      <w:tr w14:paraId="508610BE" w14:textId="49D8DCE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E167C" w14:paraId="235DF5AB" w14:textId="4CADBD37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556677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01F78" w14:paraId="1A2E96A1" w14:textId="1599A80C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unc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F9E4F46" w14:textId="77777777">
            <w:pPr>
              <w:rPr>
                <w:rFonts w:cs="Segoe UI"/>
              </w:rPr>
            </w:pPr>
          </w:p>
        </w:tc>
      </w:tr>
      <w:tr w14:paraId="7EB78F9C" w14:textId="4B94CC3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01F78" w14:paraId="4E56C7E5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01F78" w14:paraId="3AAED6C1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66B79BB" w14:textId="77777777">
            <w:pPr>
              <w:rPr>
                <w:rFonts w:cs="Segoe UI"/>
              </w:rPr>
            </w:pPr>
          </w:p>
        </w:tc>
      </w:tr>
      <w:tr w14:paraId="4B313693" w14:textId="69F79BE1" w:rsidTr="4081506A">
        <w:tblPrEx>
          <w:tblW w:w="10231" w:type="dxa"/>
          <w:tblLayout w:type="fixed"/>
          <w:tblLook w:val="04A0"/>
        </w:tblPrEx>
        <w:trPr>
          <w:trHeight w:val="900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01F78" w14:paraId="128DD55E" w14:textId="2903570D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8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01F78" w14:paraId="74C8EDFA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Desde que nació su nuevo bebé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, ¿con qué frecuencia se ha sentido nerviosa, ansiosa o tens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B24066A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3BC677A0" w14:textId="30DA74E4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01F78" w14:paraId="53E8B89D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01F78" w14:paraId="220786CF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7C30CDE" w14:textId="77777777">
            <w:pPr>
              <w:rPr>
                <w:rFonts w:cs="Segoe UI"/>
                <w:lang w:val="es-MX"/>
              </w:rPr>
            </w:pPr>
          </w:p>
        </w:tc>
      </w:tr>
      <w:tr w14:paraId="4835D4AE" w14:textId="761B63B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3A07896F" w14:textId="4AA6ED37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358971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621" w:type="dxa"/>
          </w:tcPr>
          <w:p w:rsidR="009A7A07" w:rsidRPr="00070B4D" w:rsidP="000636DF" w14:paraId="5C5FC363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Siempr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3CD3169" w14:textId="77777777">
            <w:pPr>
              <w:rPr>
                <w:rFonts w:cs="Segoe UI"/>
              </w:rPr>
            </w:pPr>
          </w:p>
        </w:tc>
      </w:tr>
      <w:tr w14:paraId="7BE4E433" w14:textId="6747ADF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542CEA4E" w14:textId="50692960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705839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3842E69B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3E998F9" w14:textId="77777777">
            <w:pPr>
              <w:rPr>
                <w:rFonts w:cs="Segoe UI"/>
              </w:rPr>
            </w:pPr>
          </w:p>
        </w:tc>
      </w:tr>
      <w:tr w14:paraId="017E71B5" w14:textId="7BF61C8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1713688C" w14:textId="7523F0E6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416216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6BE46D58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A 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BB08AE2" w14:textId="77777777">
            <w:pPr>
              <w:rPr>
                <w:rFonts w:cs="Segoe UI"/>
              </w:rPr>
            </w:pPr>
          </w:p>
        </w:tc>
      </w:tr>
      <w:tr w14:paraId="4F30C348" w14:textId="4F11E74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6ADCE40C" w14:textId="0C649F15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859129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3A3E3B0C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Rara vez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CE25A52" w14:textId="77777777">
            <w:pPr>
              <w:rPr>
                <w:rFonts w:cs="Segoe UI"/>
              </w:rPr>
            </w:pPr>
          </w:p>
        </w:tc>
      </w:tr>
      <w:tr w14:paraId="1F6A4527" w14:textId="7003494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1CC08C15" w14:textId="78B4CA5A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547963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72409214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unc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9202880" w14:textId="77777777">
            <w:pPr>
              <w:rPr>
                <w:rFonts w:cs="Segoe UI"/>
              </w:rPr>
            </w:pPr>
          </w:p>
        </w:tc>
      </w:tr>
      <w:tr w14:paraId="7135A28F" w14:textId="1CB607C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636DF" w14:paraId="4AEBA4D0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0636DF" w14:paraId="1EA558ED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E543E13" w14:textId="77777777">
            <w:pPr>
              <w:rPr>
                <w:rFonts w:cs="Segoe UI"/>
              </w:rPr>
            </w:pPr>
          </w:p>
        </w:tc>
      </w:tr>
      <w:tr w14:paraId="2E47B311" w14:textId="670E7D44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636DF" w14:paraId="235B152F" w14:textId="7250D936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49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636DF" w14:paraId="420E556E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Desde que nació su nuevo bebé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¿con qué frecuencia </w:t>
            </w:r>
            <w:r w:rsidRPr="00070B4D">
              <w:rPr>
                <w:rFonts w:cs="Segoe UI"/>
                <w:b/>
                <w:sz w:val="20"/>
                <w:szCs w:val="20"/>
                <w:u w:val="single"/>
                <w:lang w:val="es-PR"/>
              </w:rPr>
              <w:t>no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ha podido dejar o controlar cuanto se preocupa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1E890EA" w14:textId="7777777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</w:p>
        </w:tc>
      </w:tr>
      <w:tr w14:paraId="0B613AC9" w14:textId="3667E4CD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636DF" w14:paraId="68FF6AC7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636DF" w14:paraId="5D354135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AC158D3" w14:textId="77777777">
            <w:pPr>
              <w:rPr>
                <w:rFonts w:cs="Segoe UI"/>
                <w:lang w:val="es-MX"/>
              </w:rPr>
            </w:pPr>
          </w:p>
        </w:tc>
      </w:tr>
      <w:tr w14:paraId="570909B0" w14:textId="262A56B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0FAD5903" w14:textId="6E1A49DD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208486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3B6FD68A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Siempr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14E7776" w14:textId="77777777">
            <w:pPr>
              <w:rPr>
                <w:rFonts w:cs="Segoe UI"/>
              </w:rPr>
            </w:pPr>
          </w:p>
        </w:tc>
      </w:tr>
      <w:tr w14:paraId="55841138" w14:textId="61FB835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10C58466" w14:textId="348880FA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155753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3E74ACB2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8EA0BDB" w14:textId="77777777">
            <w:pPr>
              <w:rPr>
                <w:rFonts w:cs="Segoe UI"/>
              </w:rPr>
            </w:pPr>
          </w:p>
        </w:tc>
      </w:tr>
      <w:tr w14:paraId="3E59C1A3" w14:textId="7262448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46956543" w14:textId="7A494584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1844545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7A054BA5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A 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EEC6722" w14:textId="77777777">
            <w:pPr>
              <w:rPr>
                <w:rFonts w:cs="Segoe UI"/>
              </w:rPr>
            </w:pPr>
          </w:p>
        </w:tc>
      </w:tr>
      <w:tr w14:paraId="02841EA1" w14:textId="13DACE2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14664DCE" w14:textId="0C15D490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524375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065913A8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Rara vez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C2358BA" w14:textId="77777777">
            <w:pPr>
              <w:rPr>
                <w:rFonts w:cs="Segoe UI"/>
              </w:rPr>
            </w:pPr>
          </w:p>
        </w:tc>
      </w:tr>
      <w:tr w14:paraId="4DB5B751" w14:textId="25ACC3B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741FA7" w14:paraId="2197A9A2" w14:textId="7A823079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94628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0636DF" w14:paraId="16780185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unc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FDC637C" w14:textId="77777777">
            <w:pPr>
              <w:rPr>
                <w:rFonts w:cs="Segoe UI"/>
              </w:rPr>
            </w:pPr>
          </w:p>
        </w:tc>
      </w:tr>
      <w:tr w14:paraId="453FEFB5" w14:textId="6C37556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636DF" w14:paraId="4F4685FA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0636DF" w14:paraId="1C1C0A09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1D4DA0A" w14:textId="77777777">
            <w:pPr>
              <w:rPr>
                <w:rFonts w:cs="Segoe UI"/>
              </w:rPr>
            </w:pPr>
          </w:p>
        </w:tc>
      </w:tr>
      <w:tr w14:paraId="2010AEB4" w14:textId="54590478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636DF" w14:paraId="27423578" w14:textId="002B88E1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0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636DF" w14:paraId="04B4F720" w14:textId="1E63D25F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¿Algún proveedor de salud le ha hecho una serie de preguntas, ya sea en persona o en un formulario, para saber si se sentía decaída, deprimida, ansiosa o irritable durante los siguientes períodos de tiempo? 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60D548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34FC3218" w14:textId="286F8098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636DF" w14:paraId="2F52D506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636DF" w14:paraId="4B4A4914" w14:textId="2D3A88D1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58A52195" w14:textId="77777777">
            <w:pPr>
              <w:rPr>
                <w:lang w:val="es-MX"/>
              </w:rPr>
            </w:pPr>
          </w:p>
        </w:tc>
      </w:tr>
      <w:tr w14:paraId="5708D868" w14:textId="1DADCA5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636DF" w14:paraId="3B0AF094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0636DF" w14:paraId="3F286F0B" w14:textId="27C33E12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F373887" w14:textId="60104756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50FB37C3" w14:textId="109D3F1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65E4D" w14:paraId="3E82E9F5" w14:textId="77777777">
            <w:pPr>
              <w:pStyle w:val="ListParagraph"/>
              <w:numPr>
                <w:ilvl w:val="0"/>
                <w:numId w:val="19"/>
              </w:numPr>
              <w:jc w:val="right"/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0636DF" w14:paraId="696BA896" w14:textId="77777777">
            <w:pPr>
              <w:rPr>
                <w:rFonts w:cs="Segoe UI"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Durante mi embarazo más reciente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B8A7F84" w14:textId="5B5AD91D">
            <w:pPr>
              <w:rPr>
                <w:rFonts w:cs="Segoe UI"/>
                <w:lang w:val="es-ES"/>
              </w:rPr>
            </w:pPr>
            <w:r>
              <w:rPr>
                <w:rFonts w:cs="Segoe UI"/>
                <w:lang w:val="es-ES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C4C8FA4" w14:textId="428AD0A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65E4D" w14:paraId="50971133" w14:textId="77777777">
            <w:pPr>
              <w:pStyle w:val="ListParagraph"/>
              <w:numPr>
                <w:ilvl w:val="0"/>
                <w:numId w:val="19"/>
              </w:numPr>
              <w:jc w:val="right"/>
              <w:rPr>
                <w:rFonts w:cs="Segoe UI"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</w:tcPr>
          <w:p w:rsidR="009A7A07" w:rsidRPr="00070B4D" w:rsidP="000636DF" w14:paraId="753D2987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Desde que nació mi bebe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274A3DC" w14:textId="353AF26A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D9A14FA" w14:textId="1E471DE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636DF" w14:paraId="40DBCD3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636DF" w14:paraId="2DF97C31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9526A74" w14:textId="77777777">
            <w:pPr>
              <w:rPr>
                <w:rFonts w:cs="Segoe UI"/>
                <w:lang w:val="es-MX"/>
              </w:rPr>
            </w:pPr>
          </w:p>
        </w:tc>
      </w:tr>
      <w:tr w14:paraId="56B0F484" w14:textId="5D4D58A3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A6A6A6" w:themeFill="background1" w:themeFillShade="A6"/>
          </w:tcPr>
          <w:p w:rsidR="009A7A07" w:rsidRPr="00070B4D" w:rsidP="000636DF" w14:paraId="31AA3532" w14:textId="77777777">
            <w:pPr>
              <w:jc w:val="center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A6A6A6" w:themeFill="background1" w:themeFillShade="A6"/>
          </w:tcPr>
          <w:p w:rsidR="009A7A07" w:rsidRPr="00070B4D" w:rsidP="000636DF" w14:paraId="3D25ACD8" w14:textId="2709A015">
            <w:pPr>
              <w:jc w:val="center"/>
              <w:rPr>
                <w:rFonts w:cs="Segoe UI"/>
                <w:b/>
                <w:bCs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OTRAS EXPERIENCIAS</w:t>
            </w:r>
          </w:p>
        </w:tc>
        <w:tc>
          <w:tcPr>
            <w:tcW w:w="1260" w:type="dxa"/>
            <w:shd w:val="clear" w:color="auto" w:fill="A6A6A6" w:themeFill="background1" w:themeFillShade="A6"/>
            <w:vAlign w:val="center"/>
          </w:tcPr>
          <w:p w:rsidR="009A7A07" w:rsidRPr="005F764B" w:rsidP="001803AE" w14:paraId="7B4E5CDF" w14:textId="77777777">
            <w:pPr>
              <w:rPr>
                <w:rFonts w:cs="Segoe UI"/>
                <w:b/>
                <w:bCs/>
              </w:rPr>
            </w:pPr>
          </w:p>
        </w:tc>
      </w:tr>
      <w:tr w14:paraId="6C09F276" w14:textId="2126179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636DF" w14:paraId="15105E13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0636DF" w14:paraId="6F0B59B7" w14:textId="5D114FDC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 xml:space="preserve">Las siguientes preguntas son acerca de una variedad de temas. 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D633FFD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29363E3B" w14:textId="142F830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636DF" w14:paraId="50A2A293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636DF" w14:paraId="55B2772C" w14:textId="77777777">
            <w:pPr>
              <w:rPr>
                <w:rFonts w:cs="Segoe UI"/>
                <w:b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7DC25FA2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6ED94E82" w14:textId="0F5EBDE4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636DF" w14:paraId="2C9C5916" w14:textId="7ED36870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1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636DF" w14:paraId="58FC158A" w14:textId="1D723AAF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Por favor indique con qué frecuencia le ocurrió lo siguiente durante los 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12 mes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PR"/>
              </w:rPr>
              <w:t>ant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de que naciera su nuevo bebé.</w:t>
            </w:r>
          </w:p>
          <w:p w:rsidR="009A7A07" w:rsidRPr="00070B4D" w:rsidP="000636DF" w14:paraId="3780B02C" w14:textId="39215B22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PR"/>
              </w:rPr>
              <w:t xml:space="preserve">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0A7861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7042BCB" w14:textId="73ACCCF4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0636DF" w14:paraId="21A5B70E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0636DF" w14:paraId="350A656B" w14:textId="215D1EBB">
            <w:pPr>
              <w:rPr>
                <w:rFonts w:eastAsia="Times New Roman" w:cs="Segoe UI"/>
                <w:b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73F9158" w14:textId="77777777">
            <w:pPr>
              <w:rPr>
                <w:rFonts w:eastAsia="Times New Roman" w:cs="Segoe UI"/>
                <w:b/>
                <w:lang w:val="es-MX"/>
              </w:rPr>
            </w:pPr>
          </w:p>
        </w:tc>
      </w:tr>
      <w:tr w14:paraId="31CA53CD" w14:textId="5515618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636DF" w14:paraId="2610F2F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636DF" w14:paraId="2FF5098A" w14:textId="77777777">
            <w:pPr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04C525D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256F81BF" w14:textId="4E48CB1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D54ED2" w14:paraId="39FDA8C1" w14:textId="77777777">
            <w:pPr>
              <w:pStyle w:val="ListParagraph"/>
              <w:numPr>
                <w:ilvl w:val="0"/>
                <w:numId w:val="20"/>
              </w:numPr>
              <w:jc w:val="right"/>
              <w:rPr>
                <w:rFonts w:cs="Segoe U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0636DF" w14:paraId="54F71D5A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Me preocupaba que la comida se acabaría antes de tener dinero para comprar más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9A3CE47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CACA62B" w14:textId="57FBCEB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65E4D" w14:paraId="0F50F9FC" w14:textId="74205881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281381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B324C2" w14:paraId="4D829615" w14:textId="4F75F58A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2369999" w14:textId="77777777">
            <w:pPr>
              <w:rPr>
                <w:rFonts w:cs="Segoe UI"/>
                <w:lang w:val="es-PR"/>
              </w:rPr>
            </w:pPr>
          </w:p>
        </w:tc>
      </w:tr>
      <w:tr w14:paraId="55F77BB9" w14:textId="11636BF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65E4D" w14:paraId="1C274D15" w14:textId="78ECF6C1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264878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B324C2" w14:paraId="74766AE0" w14:textId="5D2BE1B1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A 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E31E089" w14:textId="77777777">
            <w:pPr>
              <w:rPr>
                <w:rFonts w:cs="Segoe UI"/>
                <w:lang w:val="es-PR"/>
              </w:rPr>
            </w:pPr>
          </w:p>
        </w:tc>
      </w:tr>
      <w:tr w14:paraId="6D906F40" w14:textId="0BE45BC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265E4D" w14:paraId="5C505361" w14:textId="050E9815">
            <w:pPr>
              <w:jc w:val="right"/>
              <w:rPr>
                <w:rFonts w:cs="Segoe UI"/>
                <w:sz w:val="20"/>
                <w:szCs w:val="20"/>
                <w:lang w:val="es-PR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24770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B324C2" w14:paraId="70206B65" w14:textId="56E975DB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Nunca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2A1D103" w14:textId="77777777">
            <w:pPr>
              <w:rPr>
                <w:rFonts w:cs="Segoe UI"/>
                <w:lang w:val="es-PR"/>
              </w:rPr>
            </w:pPr>
          </w:p>
        </w:tc>
      </w:tr>
      <w:tr w14:paraId="1F35F644" w14:textId="1BC58D4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0636A" w14:paraId="36C5D6DD" w14:textId="77777777">
            <w:pPr>
              <w:pStyle w:val="ListParagraph"/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157BCF" w14:paraId="7E05E63C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4C9FC3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8AC18CB" w14:textId="1C41692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D54ED2" w14:paraId="41D13EEC" w14:textId="77777777">
            <w:pPr>
              <w:pStyle w:val="ListParagraph"/>
              <w:numPr>
                <w:ilvl w:val="0"/>
                <w:numId w:val="20"/>
              </w:numPr>
              <w:jc w:val="right"/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157BCF" w14:paraId="72B9CBAB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La comida que compré simplemente no duraba y no tenía dinero para comprar o conseguir más.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46B24C1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7725182" w14:textId="24BAAC6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D54ED2" w14:paraId="3717D226" w14:textId="2C4213FE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033998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B324C2" w14:paraId="3483008B" w14:textId="4E633D8F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874FA3C" w14:textId="77777777">
            <w:pPr>
              <w:rPr>
                <w:rFonts w:cs="Segoe UI"/>
                <w:lang w:val="es-PR"/>
              </w:rPr>
            </w:pPr>
          </w:p>
        </w:tc>
      </w:tr>
      <w:tr w14:paraId="03C39163" w14:textId="23B8253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D54ED2" w14:paraId="27ADD3FA" w14:textId="0C3A5234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51663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621" w:type="dxa"/>
          </w:tcPr>
          <w:p w:rsidR="009A7A07" w:rsidRPr="00070B4D" w:rsidP="00B324C2" w14:paraId="30712E65" w14:textId="63756084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A 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A79B175" w14:textId="77777777">
            <w:pPr>
              <w:rPr>
                <w:rFonts w:cs="Segoe UI"/>
                <w:lang w:val="es-PR"/>
              </w:rPr>
            </w:pPr>
          </w:p>
        </w:tc>
      </w:tr>
      <w:tr w14:paraId="57244D9B" w14:textId="33AE4A7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D54ED2" w14:paraId="68D07815" w14:textId="2DFE4E05">
            <w:pPr>
              <w:jc w:val="right"/>
              <w:rPr>
                <w:rFonts w:cs="Segoe UI"/>
                <w:sz w:val="20"/>
                <w:szCs w:val="20"/>
                <w:lang w:val="es-MX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887311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B324C2" w14:paraId="364CF738" w14:textId="2CD19BF9">
            <w:pPr>
              <w:rPr>
                <w:rFonts w:cs="Segoe UI"/>
                <w:b/>
                <w:sz w:val="20"/>
                <w:szCs w:val="20"/>
                <w:lang w:val="es-MX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Nunca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06B2612" w14:textId="77777777">
            <w:pPr>
              <w:rPr>
                <w:rFonts w:cs="Segoe UI"/>
                <w:lang w:val="es-PR"/>
              </w:rPr>
            </w:pPr>
          </w:p>
        </w:tc>
      </w:tr>
      <w:tr w14:paraId="233DCFE1" w14:textId="3EB4826B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253E49EE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0AE6B93E" w14:textId="77777777">
            <w:pPr>
              <w:rPr>
                <w:rFonts w:eastAsia="Times New Roman" w:cs="Segoe UI"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DFC234E" w14:textId="77777777">
            <w:pPr>
              <w:rPr>
                <w:rFonts w:eastAsia="Times New Roman" w:cs="Segoe UI"/>
              </w:rPr>
            </w:pPr>
          </w:p>
        </w:tc>
      </w:tr>
      <w:tr w14:paraId="2728351E" w14:textId="06C58D01" w:rsidTr="4081506A">
        <w:tblPrEx>
          <w:tblW w:w="10231" w:type="dxa"/>
          <w:tblLayout w:type="fixed"/>
          <w:tblLook w:val="04A0"/>
        </w:tblPrEx>
        <w:trPr>
          <w:trHeight w:val="990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300EC39D" w14:textId="6C0BC6AF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2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5C289C30" w14:textId="06773875">
            <w:pPr>
              <w:rPr>
                <w:rFonts w:eastAsia="Times New Roman"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PR"/>
              </w:rPr>
              <w:t xml:space="preserve">Durante los </w:t>
            </w:r>
            <w:r w:rsidRPr="00070B4D">
              <w:rPr>
                <w:rFonts w:eastAsia="Times New Roman" w:cs="Segoe UI"/>
                <w:b/>
                <w:i/>
                <w:sz w:val="20"/>
                <w:szCs w:val="20"/>
                <w:lang w:val="es-PR"/>
              </w:rPr>
              <w:t>12 meses antes</w:t>
            </w:r>
            <w:r w:rsidRPr="00070B4D">
              <w:rPr>
                <w:rFonts w:eastAsia="Times New Roman" w:cs="Segoe UI"/>
                <w:b/>
                <w:bCs/>
                <w:sz w:val="20"/>
                <w:szCs w:val="20"/>
                <w:lang w:val="es-PR"/>
              </w:rPr>
              <w:t xml:space="preserve"> del nacimiento de su nuevo bebé, ¿la falta de transporte le ha impedido hacer alguna de las siguientes cosas? </w:t>
            </w:r>
          </w:p>
          <w:p w:rsidR="009A7A07" w:rsidRPr="00070B4D" w:rsidP="00916AA8" w14:paraId="1CFCD70C" w14:textId="073484F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3BF01C1" w14:textId="77777777">
            <w:pPr>
              <w:rPr>
                <w:rFonts w:eastAsia="Times New Roman" w:cs="Segoe UI"/>
                <w:b/>
                <w:bCs/>
                <w:lang w:val="es-PR"/>
              </w:rPr>
            </w:pPr>
          </w:p>
        </w:tc>
      </w:tr>
      <w:tr w14:paraId="293AAAF1" w14:textId="5F51F5B6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5332FFAE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6151CBB5" w14:textId="399F83CE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64C3E67" w14:textId="77777777">
            <w:pPr>
              <w:rPr>
                <w:lang w:val="es-MX"/>
              </w:rPr>
            </w:pPr>
          </w:p>
        </w:tc>
      </w:tr>
      <w:tr w14:paraId="22764690" w14:textId="057F681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4C8A9611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133D3E" w:rsidP="00916AA8" w14:paraId="0E298A5C" w14:textId="37D24A44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3C869BD" w14:textId="6B8DA12E">
            <w:pPr>
              <w:rPr>
                <w:rFonts w:cs="Segoe UI"/>
                <w:b/>
                <w:bCs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6F57F700" w14:textId="2EEAF349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21422" w14:paraId="7B93E786" w14:textId="77777777">
            <w:pPr>
              <w:pStyle w:val="ListParagraph"/>
              <w:numPr>
                <w:ilvl w:val="0"/>
                <w:numId w:val="37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615B64CB" w14:textId="3A1E946F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Citas médic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683FD0F" w14:textId="1381B73E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F69B461" w14:textId="455C8B73" w:rsidTr="4081506A">
        <w:tblPrEx>
          <w:tblW w:w="10231" w:type="dxa"/>
          <w:tblLayout w:type="fixed"/>
          <w:tblLook w:val="04A0"/>
        </w:tblPrEx>
        <w:trPr>
          <w:trHeight w:val="297"/>
        </w:trPr>
        <w:tc>
          <w:tcPr>
            <w:tcW w:w="1350" w:type="dxa"/>
          </w:tcPr>
          <w:p w:rsidR="009A7A07" w:rsidRPr="00070B4D" w:rsidP="00021422" w14:paraId="1CABBA02" w14:textId="77777777">
            <w:pPr>
              <w:pStyle w:val="ListParagraph"/>
              <w:numPr>
                <w:ilvl w:val="0"/>
                <w:numId w:val="3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8174C7" w:rsidP="00916AA8" w14:paraId="1A990175" w14:textId="2201D898">
            <w:pPr>
              <w:rPr>
                <w:rFonts w:eastAsia="Times New Roman"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Reuniones o citas que no eran médicas o del trabaj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A5E81E3" w14:textId="76D17D23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2D3D69F" w14:textId="1BD53FF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021422" w14:paraId="7539D66F" w14:textId="77777777">
            <w:pPr>
              <w:pStyle w:val="ListParagraph"/>
              <w:numPr>
                <w:ilvl w:val="0"/>
                <w:numId w:val="37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6D70D86D" w14:textId="10D30B35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Hacer recados o diligencia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F04E371" w14:textId="5D69ACE0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E6FBFE8" w14:textId="3340419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03DD501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1317AB32" w14:textId="77777777">
            <w:pPr>
              <w:rPr>
                <w:rFonts w:cs="Segoe UI"/>
                <w:b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321227C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71F3E10E" w14:textId="3AF8DF47" w:rsidTr="4081506A">
        <w:tblPrEx>
          <w:tblW w:w="10231" w:type="dxa"/>
          <w:tblLayout w:type="fixed"/>
          <w:tblLook w:val="04A0"/>
        </w:tblPrEx>
        <w:trPr>
          <w:trHeight w:val="1755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3B019BBC" w14:textId="09F31750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3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2EF64142" w14:textId="040E11E3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u w:val="single"/>
                <w:lang w:val="es-PR"/>
              </w:rPr>
              <w:t>Mientras recibía cuidado médico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a través de su embarazo, el parto o el cuidado posparto, ¿usted se </w:t>
            </w:r>
            <w:r w:rsidRPr="00070B4D">
              <w:rPr>
                <w:b/>
                <w:sz w:val="20"/>
                <w:szCs w:val="20"/>
                <w:lang w:val="es-PR"/>
              </w:rPr>
              <w:t>sintió que fue discriminada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, que le impidieron o le dieron problemas en hacer algo, o le hicieron sentir que es inferior a otra persona por alguna de las siguientes razones?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89A6A26" w14:textId="77777777">
            <w:pPr>
              <w:rPr>
                <w:rFonts w:cs="Segoe UI"/>
                <w:b/>
                <w:bCs/>
                <w:u w:val="single"/>
                <w:lang w:val="es-PR"/>
              </w:rPr>
            </w:pPr>
          </w:p>
        </w:tc>
      </w:tr>
      <w:tr w14:paraId="6C15847D" w14:textId="25CE11AD" w:rsidTr="4081506A">
        <w:tblPrEx>
          <w:tblW w:w="10231" w:type="dxa"/>
          <w:tblLayout w:type="fixed"/>
          <w:tblLook w:val="04A0"/>
        </w:tblPrEx>
        <w:trPr>
          <w:trHeight w:val="720"/>
        </w:trPr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32EF922F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43E9BD1E" w14:textId="2FDD47B1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sz w:val="20"/>
                <w:szCs w:val="20"/>
                <w:lang w:val="es-PR"/>
              </w:rPr>
              <w:t xml:space="preserve">Para cada una, marque </w:t>
            </w:r>
            <w:r w:rsidRPr="00070B4D">
              <w:rPr>
                <w:b/>
                <w:bCs/>
                <w:sz w:val="20"/>
                <w:szCs w:val="20"/>
                <w:lang w:val="es-PR"/>
              </w:rPr>
              <w:t>No</w:t>
            </w:r>
            <w:r w:rsidRPr="00070B4D">
              <w:rPr>
                <w:sz w:val="20"/>
                <w:szCs w:val="20"/>
                <w:lang w:val="es-PR"/>
              </w:rPr>
              <w:t xml:space="preserve"> se sintió que fue discriminada por esa razón, o </w:t>
            </w:r>
            <w:r w:rsidRPr="00070B4D">
              <w:rPr>
                <w:b/>
                <w:bCs/>
                <w:sz w:val="20"/>
                <w:szCs w:val="20"/>
                <w:lang w:val="es-PR"/>
              </w:rPr>
              <w:t>Sí</w:t>
            </w:r>
            <w:r w:rsidRPr="00070B4D">
              <w:rPr>
                <w:sz w:val="20"/>
                <w:szCs w:val="20"/>
                <w:lang w:val="es-PR"/>
              </w:rPr>
              <w:t xml:space="preserve"> si lo fue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6D88F209" w14:textId="77777777">
            <w:pPr>
              <w:rPr>
                <w:lang w:val="es-PR"/>
              </w:rPr>
            </w:pPr>
          </w:p>
        </w:tc>
      </w:tr>
      <w:tr w14:paraId="1817396F" w14:textId="68F687B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3CA2B6F1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3B0F3496" w14:textId="668C378E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54C1DB56" w14:textId="336D53FA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4FF1E67D" w14:textId="57AE637D" w:rsidTr="4081506A">
        <w:tblPrEx>
          <w:tblW w:w="10231" w:type="dxa"/>
          <w:tblLayout w:type="fixed"/>
          <w:tblLook w:val="04A0"/>
        </w:tblPrEx>
        <w:trPr>
          <w:trHeight w:val="297"/>
        </w:trPr>
        <w:tc>
          <w:tcPr>
            <w:tcW w:w="1350" w:type="dxa"/>
          </w:tcPr>
          <w:p w:rsidR="009A7A07" w:rsidRPr="00070B4D" w:rsidP="00E93312" w14:paraId="1F48DB67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67348034" w14:textId="060463F9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 xml:space="preserve">Mi raza, etnicidad o el color de mi piel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82B9098" w14:textId="0FAB1070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C8EC2AE" w14:textId="6CA3249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0E242952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71514C46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Por alguna discapacidad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9C05A59" w14:textId="098CBB5E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BB8A64C" w14:textId="559E061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2BCF4602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16FD3D70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Mi estatus de inmigración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A5C5927" w14:textId="597A15D4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E048A51" w14:textId="4A328528" w:rsidTr="4081506A">
        <w:tblPrEx>
          <w:tblW w:w="10231" w:type="dxa"/>
          <w:tblLayout w:type="fixed"/>
          <w:tblLook w:val="04A0"/>
        </w:tblPrEx>
        <w:trPr>
          <w:trHeight w:val="87"/>
        </w:trPr>
        <w:tc>
          <w:tcPr>
            <w:tcW w:w="1350" w:type="dxa"/>
          </w:tcPr>
          <w:p w:rsidR="009A7A07" w:rsidRPr="00070B4D" w:rsidP="00E93312" w14:paraId="55D0A466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0E3F205F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</w:rPr>
              <w:t>Mi edad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F2B2DCB" w14:textId="29716C5E">
            <w:pPr>
              <w:rPr>
                <w:rFonts w:eastAsia="Times New Roman" w:cs="Segoe UI"/>
              </w:rPr>
            </w:pPr>
            <w:r>
              <w:rPr>
                <w:rFonts w:eastAsia="Times New Roman"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6C703A7E" w14:textId="2A3ABE6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2F3B09E9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3BD8AE24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</w:rPr>
              <w:t>Mi pes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AA7F107" w14:textId="4B653B6E">
            <w:pPr>
              <w:rPr>
                <w:rFonts w:eastAsia="Times New Roman" w:cs="Segoe UI"/>
              </w:rPr>
            </w:pPr>
            <w:r>
              <w:rPr>
                <w:rFonts w:eastAsia="Times New Roman"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18023BF" w14:textId="1D5BBDA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2880D3C3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629D94E0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Mi salario o cuanto ganab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387E73E" w14:textId="450E2C0A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743867B" w14:textId="375268C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7BE815EC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1992656F" w14:textId="2E9ECD66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</w:rPr>
              <w:t xml:space="preserve">Mi sexo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F8B5271" w14:textId="12DD17FF">
            <w:pPr>
              <w:rPr>
                <w:rFonts w:eastAsia="Times New Roman" w:cs="Segoe UI"/>
              </w:rPr>
            </w:pPr>
            <w:r>
              <w:rPr>
                <w:rFonts w:eastAsia="Times New Roman"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965CB96" w14:textId="381A79B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548B12D8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649D28F0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</w:rPr>
              <w:t xml:space="preserve">Mi orientación sexual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ABD4E28" w14:textId="3C9C49B1">
            <w:pPr>
              <w:rPr>
                <w:rFonts w:eastAsia="Times New Roman" w:cs="Segoe UI"/>
              </w:rPr>
            </w:pPr>
            <w:r>
              <w:rPr>
                <w:rFonts w:eastAsia="Times New Roman"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5918118" w14:textId="36A6986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714005FE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3B87402B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</w:rPr>
              <w:t>Mi religion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030BE5F" w14:textId="40572675">
            <w:pPr>
              <w:rPr>
                <w:rFonts w:eastAsia="Times New Roman" w:cs="Segoe UI"/>
              </w:rPr>
            </w:pPr>
            <w:r>
              <w:rPr>
                <w:rFonts w:eastAsia="Times New Roman"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121ED01" w14:textId="132B727F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5A1233D5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6941965E" w14:textId="35D77E9A">
            <w:pPr>
              <w:rPr>
                <w:rFonts w:eastAsia="Times New Roman"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 xml:space="preserve">Mi idioma o acento 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4D434D4" w14:textId="2CABF755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4E1CFFF" w14:textId="259F38D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3D8E4410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1049F77E" w14:textId="77777777">
            <w:pPr>
              <w:rPr>
                <w:rFonts w:eastAsia="Times New Roman"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El tipo de seguro médico que tengo o porque no tengo seguro médic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853F6C7" w14:textId="5C54D697">
            <w:pPr>
              <w:rPr>
                <w:rFonts w:eastAsia="Times New Roman"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0757636" w14:textId="2FE0D5AD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75F55994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4B4851D0" w14:textId="36F4823B">
            <w:pPr>
              <w:rPr>
                <w:rFonts w:eastAsia="Times New Roman"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Mi uso de sustancias (alcohol, tabaco u otras drogas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F721D1F" w14:textId="75A52A4E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1E718D7" w14:textId="0771557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6544D825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78E2724B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Dado a que he estado involucrada en el sistema judicial (cárcel o prisión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1E7E65C" w14:textId="05FA53C1">
            <w:pPr>
              <w:rPr>
                <w:rFonts w:eastAsia="Times New Roman" w:cs="Segoe UI"/>
                <w:lang w:val="es-PR"/>
              </w:rPr>
            </w:pPr>
            <w:r>
              <w:rPr>
                <w:rFonts w:eastAsia="Times New Roman"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09CE6013" w14:textId="18EA80B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09B0AF80" w14:textId="77777777">
            <w:pPr>
              <w:pStyle w:val="ListParagraph"/>
              <w:numPr>
                <w:ilvl w:val="0"/>
                <w:numId w:val="21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62A1A5C0" w14:textId="286EAE65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eastAsia="Times New Roman" w:cs="Segoe UI"/>
                <w:sz w:val="20"/>
                <w:szCs w:val="20"/>
              </w:rPr>
              <w:t>Otra razón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757A89D" w14:textId="13C2AB23">
            <w:pPr>
              <w:rPr>
                <w:rFonts w:eastAsia="Times New Roman" w:cs="Segoe UI"/>
              </w:rPr>
            </w:pPr>
            <w:r>
              <w:rPr>
                <w:rFonts w:eastAsia="Times New Roman"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48C8AB3" w14:textId="33CB760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4D486A6E" w14:textId="77777777">
            <w:pPr>
              <w:pStyle w:val="ListParagraph"/>
              <w:ind w:left="360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3550565A" w14:textId="62E6C3B5">
            <w:pPr>
              <w:rPr>
                <w:rFonts w:eastAsia="Times New Roman" w:cs="Segoe UI"/>
                <w:sz w:val="20"/>
                <w:szCs w:val="20"/>
                <w:lang w:val="es-PR"/>
              </w:rPr>
            </w:pPr>
            <w:r w:rsidRPr="00070B4D">
              <w:rPr>
                <w:rFonts w:eastAsia="Times New Roman" w:cs="Segoe UI"/>
                <w:sz w:val="20"/>
                <w:szCs w:val="20"/>
                <w:lang w:val="es-PR"/>
              </w:rPr>
              <w:t>Por favor, díganos:</w:t>
            </w:r>
            <w:r w:rsidR="00E93312">
              <w:rPr>
                <w:rFonts w:eastAsia="Times New Roman" w:cs="Segoe UI"/>
                <w:sz w:val="20"/>
                <w:szCs w:val="20"/>
                <w:lang w:val="es-PR"/>
              </w:rPr>
              <w:t>_______________________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F7AAD6D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3F7089E9" w14:textId="22F83E9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2022319A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1AB0002E" w14:textId="77777777">
            <w:pPr>
              <w:rPr>
                <w:rFonts w:cs="Segoe UI"/>
                <w:b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2886F5F0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67553566" w14:textId="66B9B6BB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71BDDD49" w14:textId="53F4FD10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4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6B0472F9" w14:textId="472E567B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Durante su vida hasta ahora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, ¿con qué frecuencia se ha sentido que ha sido discriminada, que le han impedido hacer algo, molestado o le han hecho sentir inferior debido a su raza, etnicidad o el color de su piel?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DA404D0" w14:textId="77777777">
            <w:pPr>
              <w:rPr>
                <w:rFonts w:cs="Segoe UI"/>
                <w:b/>
                <w:i/>
                <w:lang w:val="es-PR"/>
              </w:rPr>
            </w:pPr>
          </w:p>
        </w:tc>
      </w:tr>
      <w:tr w14:paraId="57441E82" w14:textId="10DB5388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4208225F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549B2408" w14:textId="77777777">
            <w:pPr>
              <w:rPr>
                <w:rFonts w:cs="Segoe UI"/>
                <w:i/>
                <w:iCs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49203C08" w14:textId="77777777">
            <w:pPr>
              <w:rPr>
                <w:rFonts w:cs="Segoe UI"/>
                <w:i/>
                <w:iCs/>
                <w:lang w:val="es-MX"/>
              </w:rPr>
            </w:pPr>
          </w:p>
        </w:tc>
      </w:tr>
      <w:tr w14:paraId="7044F53B" w14:textId="6C75977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4AEE7EF1" w14:textId="6E834EC4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207542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16AA8" w14:paraId="433C3046" w14:textId="48C53E50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Frecuentemente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641AED0" w14:textId="77777777">
            <w:pPr>
              <w:rPr>
                <w:rFonts w:cs="Segoe UI"/>
              </w:rPr>
            </w:pPr>
          </w:p>
        </w:tc>
      </w:tr>
      <w:tr w14:paraId="15D0D822" w14:textId="622E993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2080D172" w14:textId="5E932CCB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1647862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16AA8" w14:paraId="05F22536" w14:textId="5DAFEC8A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Algunas vec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30B7D52D" w14:textId="77777777">
            <w:pPr>
              <w:rPr>
                <w:rFonts w:cs="Segoe UI"/>
              </w:rPr>
            </w:pPr>
          </w:p>
        </w:tc>
      </w:tr>
      <w:tr w14:paraId="67269361" w14:textId="45F5042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08003E23" w14:textId="308CBBA7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475500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16AA8" w14:paraId="10405F55" w14:textId="744B88DA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Rara vez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3ACAC2C" w14:textId="77777777">
            <w:pPr>
              <w:rPr>
                <w:rFonts w:cs="Segoe UI"/>
              </w:rPr>
            </w:pPr>
          </w:p>
        </w:tc>
      </w:tr>
      <w:tr w14:paraId="37F0F8E1" w14:textId="0731200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4DF0DC36" w14:textId="0CBA48E6">
            <w:pPr>
              <w:jc w:val="right"/>
              <w:rPr>
                <w:rFonts w:cs="Segoe UI"/>
                <w:sz w:val="20"/>
                <w:szCs w:val="20"/>
              </w:rPr>
            </w:pPr>
            <w:sdt>
              <w:sdtPr>
                <w:rPr>
                  <w:rFonts w:cs="Segoe UI"/>
                  <w:sz w:val="20"/>
                  <w:szCs w:val="20"/>
                </w:rPr>
                <w:id w:val="-55677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0B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0B4D">
              <w:rPr>
                <w:rFonts w:cs="Segoe UI"/>
                <w:sz w:val="20"/>
                <w:szCs w:val="20"/>
              </w:rPr>
              <w:t xml:space="preserve"> </w:t>
            </w:r>
          </w:p>
        </w:tc>
        <w:tc>
          <w:tcPr>
            <w:tcW w:w="7621" w:type="dxa"/>
          </w:tcPr>
          <w:p w:rsidR="009A7A07" w:rsidRPr="00070B4D" w:rsidP="00916AA8" w14:paraId="16609F10" w14:textId="61A9AEDC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Nunc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2A61638" w14:textId="77777777">
            <w:pPr>
              <w:rPr>
                <w:rFonts w:cs="Segoe UI"/>
              </w:rPr>
            </w:pPr>
          </w:p>
        </w:tc>
      </w:tr>
      <w:tr w14:paraId="76BD9305" w14:textId="56C0B60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5B677E18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2E802C34" w14:textId="77777777">
            <w:pPr>
              <w:rPr>
                <w:rFonts w:cs="Segoe UI"/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3A13B1A9" w14:textId="77777777">
            <w:pPr>
              <w:rPr>
                <w:rFonts w:cs="Segoe UI"/>
                <w:b/>
                <w:bCs/>
              </w:rPr>
            </w:pPr>
          </w:p>
        </w:tc>
      </w:tr>
      <w:tr w14:paraId="73543748" w14:textId="17AA01AA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3C92FCE6" w14:textId="1AADF096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5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590A32BB" w14:textId="4DDA06C2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>¿</w:t>
            </w:r>
            <w:r w:rsidRPr="00070B4D">
              <w:rPr>
                <w:rFonts w:cs="Segoe UI"/>
                <w:b/>
                <w:i/>
                <w:sz w:val="20"/>
                <w:szCs w:val="20"/>
                <w:lang w:val="es-PR"/>
              </w:rPr>
              <w:t>Alguna vez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PR"/>
              </w:rPr>
              <w:t xml:space="preserve"> ha sido tratada injustamente debido a su raza, etnicidad o el color de su piel en alguna de las siguientes situaciones?</w:t>
            </w:r>
          </w:p>
          <w:p w:rsidR="009A7A07" w:rsidRPr="00070B4D" w:rsidP="00916AA8" w14:paraId="77492558" w14:textId="7777777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  <w:p w:rsidR="009A7A07" w:rsidRPr="00070B4D" w:rsidP="00916AA8" w14:paraId="18569F40" w14:textId="77777777">
            <w:pPr>
              <w:jc w:val="right"/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700E895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CC6ED0D" w14:textId="7A5ACC27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00D9C42A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30F36882" w14:textId="3790536C">
            <w:pPr>
              <w:rPr>
                <w:rFonts w:cs="Segoe UI"/>
                <w:sz w:val="20"/>
                <w:szCs w:val="20"/>
                <w:lang w:val="es-MX"/>
              </w:rPr>
            </w:pPr>
            <w:r w:rsidRPr="00070B4D">
              <w:rPr>
                <w:sz w:val="20"/>
                <w:szCs w:val="20"/>
                <w:lang w:val="es-MX"/>
              </w:rPr>
              <w:t xml:space="preserve">Para cada una, marque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No</w:t>
            </w:r>
            <w:r w:rsidRPr="00070B4D">
              <w:rPr>
                <w:sz w:val="20"/>
                <w:szCs w:val="20"/>
                <w:lang w:val="es-MX"/>
              </w:rPr>
              <w:t xml:space="preserve"> o </w:t>
            </w:r>
            <w:r w:rsidRPr="00070B4D">
              <w:rPr>
                <w:rStyle w:val="Strong"/>
                <w:sz w:val="20"/>
                <w:szCs w:val="20"/>
                <w:lang w:val="es-MX"/>
              </w:rPr>
              <w:t>Sí</w:t>
            </w:r>
            <w:r w:rsidRPr="00070B4D">
              <w:rPr>
                <w:sz w:val="20"/>
                <w:szCs w:val="20"/>
                <w:lang w:val="es-MX"/>
              </w:rPr>
              <w:t>.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0856E8E9" w14:textId="77777777">
            <w:pPr>
              <w:rPr>
                <w:lang w:val="es-MX"/>
              </w:rPr>
            </w:pPr>
          </w:p>
        </w:tc>
      </w:tr>
      <w:tr w14:paraId="17288A11" w14:textId="31081E3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76811177" w14:textId="77777777">
            <w:pPr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4AB317FF" w14:textId="21E0207C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1F7BF235" w14:textId="043B77D0">
            <w:pPr>
              <w:rPr>
                <w:rFonts w:cs="Segoe UI"/>
                <w:b/>
                <w:bCs/>
                <w:lang w:val="es-PR"/>
              </w:rPr>
            </w:pPr>
            <w:r w:rsidRPr="005F764B">
              <w:rPr>
                <w:rFonts w:cs="Segoe UI"/>
                <w:b/>
                <w:bCs/>
                <w:lang w:val="es-PR"/>
              </w:rPr>
              <w:t>No</w:t>
            </w:r>
            <w:r>
              <w:rPr>
                <w:rFonts w:cs="Segoe UI"/>
                <w:b/>
                <w:bCs/>
                <w:lang w:val="es-PR"/>
              </w:rPr>
              <w:t xml:space="preserve"> </w:t>
            </w:r>
            <w:r w:rsidRPr="005F764B">
              <w:rPr>
                <w:rFonts w:cs="Segoe UI"/>
                <w:b/>
                <w:bCs/>
                <w:lang w:val="es-PR"/>
              </w:rPr>
              <w:t>Sí</w:t>
            </w:r>
          </w:p>
        </w:tc>
      </w:tr>
      <w:tr w14:paraId="7F2A8610" w14:textId="5EC6B16C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09456819" w14:textId="77777777">
            <w:pPr>
              <w:pStyle w:val="ListParagraph"/>
              <w:numPr>
                <w:ilvl w:val="0"/>
                <w:numId w:val="22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251A8D4D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Trabajo (contratación, promoción, despido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7915EB2" w14:textId="6A7163EC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016318A" w14:textId="5833C94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1D660AFD" w14:textId="77777777">
            <w:pPr>
              <w:pStyle w:val="ListParagraph"/>
              <w:numPr>
                <w:ilvl w:val="0"/>
                <w:numId w:val="22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30189E15" w14:textId="435BC00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Vivienda (alquilando, comprando u obteniendo una hipoteca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5BDF8A5" w14:textId="4ADA4478">
            <w:pPr>
              <w:rPr>
                <w:rFonts w:cs="Segoe UI"/>
                <w:lang w:val="es-PR"/>
              </w:rPr>
            </w:pPr>
            <w:r>
              <w:rPr>
                <w:rFonts w:cs="Segoe UI"/>
                <w:lang w:val="es-PR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38C1E2B5" w14:textId="1EF6C82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0E772E63" w14:textId="77777777">
            <w:pPr>
              <w:pStyle w:val="ListParagraph"/>
              <w:numPr>
                <w:ilvl w:val="0"/>
                <w:numId w:val="22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6B9A1409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Policía (detenida, registrada, amenazada)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7C68291F" w14:textId="2F8AAD19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5E34F937" w14:textId="6E3FA47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01231505" w14:textId="77777777">
            <w:pPr>
              <w:pStyle w:val="ListParagraph"/>
              <w:numPr>
                <w:ilvl w:val="0"/>
                <w:numId w:val="22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481D5CE3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En los tribunale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A94D1C8" w14:textId="2FFD756D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24B4FA4F" w14:textId="0AE0524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3149A40C" w14:textId="77777777">
            <w:pPr>
              <w:pStyle w:val="ListParagraph"/>
              <w:numPr>
                <w:ilvl w:val="0"/>
                <w:numId w:val="22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2A202AA3" w14:textId="77777777">
            <w:pPr>
              <w:rPr>
                <w:rFonts w:cs="Segoe UI"/>
                <w:sz w:val="20"/>
                <w:szCs w:val="20"/>
                <w:lang w:val="es-PR"/>
              </w:rPr>
            </w:pPr>
            <w:r w:rsidRPr="00070B4D">
              <w:rPr>
                <w:rFonts w:cs="Segoe UI"/>
                <w:sz w:val="20"/>
                <w:szCs w:val="20"/>
                <w:lang w:val="es-PR"/>
              </w:rPr>
              <w:t>En la escuela o la escuela de mi hijo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5AC098C0" w14:textId="5D67C028">
            <w:pPr>
              <w:rPr>
                <w:rFonts w:cs="Segoe UI"/>
                <w:lang w:val="es-PR"/>
              </w:rPr>
            </w:pPr>
            <w:r w:rsidRPr="00133D3E">
              <w:rPr>
                <w:rFonts w:eastAsia="Calibri" w:cs="Segoe UI"/>
                <w:sz w:val="20"/>
                <w:szCs w:val="20"/>
                <w:lang w:val="es-MX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1E7181DB" w14:textId="2CACF88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E93312" w14:paraId="4DF368D6" w14:textId="77777777">
            <w:pPr>
              <w:pStyle w:val="ListParagraph"/>
              <w:numPr>
                <w:ilvl w:val="0"/>
                <w:numId w:val="22"/>
              </w:numPr>
              <w:jc w:val="right"/>
              <w:rPr>
                <w:rFonts w:cs="Segoe UI"/>
                <w:sz w:val="20"/>
                <w:szCs w:val="20"/>
                <w:lang w:val="es-PR"/>
              </w:rPr>
            </w:pPr>
          </w:p>
        </w:tc>
        <w:tc>
          <w:tcPr>
            <w:tcW w:w="7621" w:type="dxa"/>
          </w:tcPr>
          <w:p w:rsidR="009A7A07" w:rsidRPr="00070B4D" w:rsidP="00916AA8" w14:paraId="3E6922BF" w14:textId="77777777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Recibiendo atención médica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2C668E0" w14:textId="701BD96F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  <w:r w:rsidRPr="00861669">
              <w:rPr>
                <w:rFonts w:eastAsia="Calibri" w:cs="Segoe UI"/>
                <w:sz w:val="20"/>
                <w:szCs w:val="20"/>
              </w:rPr>
              <w:t xml:space="preserve">  </w:t>
            </w:r>
            <w:r>
              <w:rPr>
                <w:rFonts w:eastAsia="Calibri" w:cs="Segoe UI"/>
                <w:sz w:val="20"/>
                <w:szCs w:val="20"/>
              </w:rPr>
              <w:t xml:space="preserve">  </w:t>
            </w:r>
            <w:r w:rsidRPr="00861669">
              <w:rPr>
                <w:rFonts w:ascii="Wingdings 2" w:eastAsia="Wingdings 2" w:hAnsi="Wingdings 2" w:cs="Wingdings 2"/>
                <w:sz w:val="20"/>
                <w:szCs w:val="20"/>
              </w:rPr>
              <w:t>*</w:t>
            </w:r>
          </w:p>
        </w:tc>
      </w:tr>
      <w:tr w14:paraId="709A08A5" w14:textId="61943094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0E1D4B7F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0C38FC40" w14:textId="77777777">
            <w:pPr>
              <w:rPr>
                <w:rFonts w:cs="Segoe UI"/>
                <w:b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0D188C37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42EDB58A" w14:textId="18D3D16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E93312" w:rsidRPr="00070B4D" w:rsidP="00916AA8" w14:paraId="49A82BC1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8881" w:type="dxa"/>
            <w:gridSpan w:val="2"/>
          </w:tcPr>
          <w:p w:rsidR="00E93312" w:rsidRPr="005F764B" w:rsidP="001803AE" w14:paraId="1114C2B9" w14:textId="3CBAAC5E">
            <w:pPr>
              <w:rPr>
                <w:rFonts w:cs="Segoe UI"/>
                <w:b/>
                <w:lang w:val="es-MX"/>
              </w:rPr>
            </w:pP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 xml:space="preserve">Las últimas preguntas son acerca del tiempo durante los </w:t>
            </w:r>
            <w:r w:rsidRPr="00070B4D">
              <w:rPr>
                <w:rFonts w:cs="Segoe UI"/>
                <w:b/>
                <w:i/>
                <w:iCs/>
                <w:sz w:val="20"/>
                <w:szCs w:val="20"/>
                <w:lang w:val="es-MX"/>
              </w:rPr>
              <w:t>12 meses antes</w:t>
            </w:r>
            <w:r w:rsidRPr="00070B4D">
              <w:rPr>
                <w:rFonts w:cs="Segoe UI"/>
                <w:b/>
                <w:sz w:val="20"/>
                <w:szCs w:val="20"/>
                <w:lang w:val="es-MX"/>
              </w:rPr>
              <w:t xml:space="preserve"> del nacimiento de su nuevo bebé.</w:t>
            </w:r>
          </w:p>
        </w:tc>
      </w:tr>
      <w:tr w14:paraId="0EE97741" w14:textId="30B5C23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183E6F9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1924BF69" w14:textId="77777777">
            <w:pPr>
              <w:rPr>
                <w:rFonts w:cs="Segoe UI"/>
                <w:b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vAlign w:val="center"/>
          </w:tcPr>
          <w:p w:rsidR="009A7A07" w:rsidRPr="005F764B" w:rsidP="001803AE" w14:paraId="47E8E5BD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69E2BD62" w14:textId="659907CC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580B1937" w14:textId="21FA6852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6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46717E8E" w14:textId="64542DAC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Durante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12 meses ant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del nacimiento de su nuevo bebé, ¿cuál era el ingreso o salario total, al año, de su hogar antes de impuestos? 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Incluya sus ingresos, los de su esposo(a) o pareja y todo otro ingreso que haya usado. </w:t>
            </w:r>
            <w:r w:rsidRPr="00070B4D">
              <w:rPr>
                <w:rFonts w:cs="Segoe UI"/>
                <w:i/>
                <w:iCs/>
                <w:sz w:val="20"/>
                <w:szCs w:val="20"/>
                <w:lang w:val="es-ES"/>
              </w:rPr>
              <w:t xml:space="preserve">Toda la información será confidencial </w:t>
            </w:r>
            <w:r w:rsidRPr="00070B4D">
              <w:rPr>
                <w:rFonts w:cs="Segoe UI"/>
                <w:sz w:val="20"/>
                <w:szCs w:val="20"/>
                <w:lang w:val="es-ES"/>
              </w:rPr>
              <w:t xml:space="preserve">y no afectará ninguno de los servicios que está recibiendo. </w:t>
            </w:r>
          </w:p>
          <w:p w:rsidR="009A7A07" w:rsidRPr="00070B4D" w:rsidP="00916AA8" w14:paraId="4F673C21" w14:textId="77777777">
            <w:pPr>
              <w:rPr>
                <w:rFonts w:cs="Segoe UI"/>
                <w:b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3ACD166B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38DF0CE8" w14:textId="74987B81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449228D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2F825349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9A7A07" w:rsidRPr="005F764B" w:rsidP="001803AE" w14:paraId="18C70711" w14:textId="77777777">
            <w:pPr>
              <w:rPr>
                <w:rFonts w:cs="Segoe UI"/>
                <w:lang w:val="es-MX"/>
              </w:rPr>
            </w:pPr>
          </w:p>
        </w:tc>
      </w:tr>
      <w:tr w14:paraId="42B6085C" w14:textId="657389EE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45DD4493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2B1DF03F" w14:textId="2B508D89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$0 a $16,000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1C7F6E8B" w14:textId="77777777">
            <w:pPr>
              <w:rPr>
                <w:rFonts w:cs="Segoe UI"/>
              </w:rPr>
            </w:pPr>
          </w:p>
        </w:tc>
      </w:tr>
      <w:tr w14:paraId="690A162D" w14:textId="438C86E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43FF1716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3EB1C1FA" w14:textId="134355F9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$16,001 a $20,000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11F4008" w14:textId="77777777">
            <w:pPr>
              <w:rPr>
                <w:rFonts w:cs="Segoe UI"/>
              </w:rPr>
            </w:pPr>
          </w:p>
        </w:tc>
      </w:tr>
      <w:tr w14:paraId="106A81D3" w14:textId="303B063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5B9B2800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50D1549E" w14:textId="29191A40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 xml:space="preserve">$20,001 a $24,000 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636A0AE3" w14:textId="77777777">
            <w:pPr>
              <w:rPr>
                <w:rFonts w:cs="Segoe UI"/>
              </w:rPr>
            </w:pPr>
          </w:p>
        </w:tc>
      </w:tr>
      <w:tr w14:paraId="5A75E9BD" w14:textId="4FECD17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2B176F97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10B4BC63" w14:textId="74BD5663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$24,001 a $32,000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B2BAC39" w14:textId="77777777">
            <w:pPr>
              <w:rPr>
                <w:rFonts w:cs="Segoe UI"/>
              </w:rPr>
            </w:pPr>
          </w:p>
        </w:tc>
      </w:tr>
      <w:tr w14:paraId="7DCE7D64" w14:textId="65997EE5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674ED200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1B7AE943" w14:textId="2D0CD622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$32,001 a $48,000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CA6033D" w14:textId="77777777">
            <w:pPr>
              <w:rPr>
                <w:rFonts w:cs="Segoe UI"/>
              </w:rPr>
            </w:pPr>
          </w:p>
        </w:tc>
      </w:tr>
      <w:tr w14:paraId="0493491E" w14:textId="24C15208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194E5F14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6E708776" w14:textId="1852FF01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$48,001 a $60,000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2774BCE6" w14:textId="77777777">
            <w:pPr>
              <w:rPr>
                <w:rFonts w:cs="Segoe UI"/>
              </w:rPr>
            </w:pPr>
          </w:p>
        </w:tc>
      </w:tr>
      <w:tr w14:paraId="7A82D03B" w14:textId="64CF8F60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6FFBD4AC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73878A3E" w14:textId="79807E7F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$60,001 a $85,000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09BC3B55" w14:textId="77777777">
            <w:pPr>
              <w:rPr>
                <w:rFonts w:cs="Segoe UI"/>
              </w:rPr>
            </w:pPr>
          </w:p>
        </w:tc>
      </w:tr>
      <w:tr w14:paraId="0B55587D" w14:textId="732AB19A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072B" w:rsidP="005F072B" w14:paraId="0B93CD95" w14:textId="77777777">
            <w:pPr>
              <w:pStyle w:val="ListParagraph"/>
              <w:numPr>
                <w:ilvl w:val="0"/>
                <w:numId w:val="39"/>
              </w:numPr>
              <w:jc w:val="right"/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7387AB21" w14:textId="31FA1BA5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sz w:val="20"/>
                <w:szCs w:val="20"/>
              </w:rPr>
              <w:t>$85,001 o más</w:t>
            </w:r>
          </w:p>
        </w:tc>
        <w:tc>
          <w:tcPr>
            <w:tcW w:w="1260" w:type="dxa"/>
            <w:vAlign w:val="center"/>
          </w:tcPr>
          <w:p w:rsidR="009A7A07" w:rsidRPr="005F764B" w:rsidP="001803AE" w14:paraId="47EC4A4B" w14:textId="77777777">
            <w:pPr>
              <w:rPr>
                <w:rFonts w:cs="Segoe UI"/>
              </w:rPr>
            </w:pPr>
          </w:p>
        </w:tc>
      </w:tr>
      <w:tr w14:paraId="2A8A3D14" w14:textId="6D3EBC56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7B78E68F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7A351E22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</w:tcPr>
          <w:p w:rsidR="009A7A07" w:rsidRPr="005F764B" w:rsidP="00916AA8" w14:paraId="1ACC1F6A" w14:textId="77777777">
            <w:pPr>
              <w:rPr>
                <w:rFonts w:cs="Segoe UI"/>
              </w:rPr>
            </w:pPr>
          </w:p>
        </w:tc>
      </w:tr>
      <w:tr w14:paraId="64649BAD" w14:textId="00AC9754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49C270C6" w14:textId="2871A443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7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43D4CDEE" w14:textId="43D493A1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Durante los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12 meses antes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 xml:space="preserve"> del nacimiento de su nuevo bebé, ¿cuántas personas, </w:t>
            </w:r>
            <w:r w:rsidRPr="00070B4D">
              <w:rPr>
                <w:rFonts w:cs="Segoe UI"/>
                <w:b/>
                <w:bCs/>
                <w:i/>
                <w:iCs/>
                <w:sz w:val="20"/>
                <w:szCs w:val="20"/>
                <w:lang w:val="es-ES"/>
              </w:rPr>
              <w:t>incluyéndola a usted</w:t>
            </w: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, dependían de este dinero?</w:t>
            </w:r>
          </w:p>
          <w:p w:rsidR="009A7A07" w:rsidRPr="00070B4D" w:rsidP="00916AA8" w14:paraId="588C895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:rsidR="009A7A07" w:rsidRPr="005F764B" w:rsidP="00916AA8" w14:paraId="78363001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639BC0F7" w14:textId="480BFE52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31B8F873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133A4D42" w14:textId="628D6B84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sz w:val="20"/>
                <w:szCs w:val="20"/>
              </w:rPr>
              <w:t>______ Número de</w:t>
            </w:r>
            <w:r w:rsidRPr="00070B4D">
              <w:rPr>
                <w:rFonts w:cs="Segoe UI"/>
                <w:b/>
                <w:bCs/>
                <w:sz w:val="20"/>
                <w:szCs w:val="20"/>
              </w:rPr>
              <w:t xml:space="preserve"> </w:t>
            </w:r>
            <w:r w:rsidRPr="00070B4D">
              <w:rPr>
                <w:rFonts w:cs="Segoe UI"/>
                <w:sz w:val="20"/>
                <w:szCs w:val="20"/>
              </w:rPr>
              <w:t>Personas</w:t>
            </w:r>
          </w:p>
        </w:tc>
        <w:tc>
          <w:tcPr>
            <w:tcW w:w="1260" w:type="dxa"/>
          </w:tcPr>
          <w:p w:rsidR="009A7A07" w:rsidRPr="005F764B" w:rsidP="00916AA8" w14:paraId="0F287C5D" w14:textId="77777777">
            <w:pPr>
              <w:rPr>
                <w:rFonts w:cs="Segoe UI"/>
              </w:rPr>
            </w:pPr>
          </w:p>
        </w:tc>
      </w:tr>
      <w:tr w14:paraId="3662F725" w14:textId="08B66671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3B5A9AF6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76AD84F9" w14:textId="77777777">
            <w:pPr>
              <w:rPr>
                <w:rFonts w:cs="Segoe UI"/>
                <w:sz w:val="20"/>
                <w:szCs w:val="20"/>
              </w:rPr>
            </w:pPr>
          </w:p>
        </w:tc>
        <w:tc>
          <w:tcPr>
            <w:tcW w:w="1260" w:type="dxa"/>
          </w:tcPr>
          <w:p w:rsidR="009A7A07" w:rsidRPr="005F764B" w:rsidP="00916AA8" w14:paraId="5884A463" w14:textId="77777777">
            <w:pPr>
              <w:rPr>
                <w:rFonts w:cs="Segoe UI"/>
              </w:rPr>
            </w:pPr>
          </w:p>
        </w:tc>
      </w:tr>
      <w:tr w14:paraId="11B27775" w14:textId="77A86576" w:rsidTr="4081506A">
        <w:tblPrEx>
          <w:tblW w:w="10231" w:type="dxa"/>
          <w:tblLayout w:type="fixed"/>
          <w:tblLook w:val="04A0"/>
        </w:tblPrEx>
        <w:tc>
          <w:tcPr>
            <w:tcW w:w="1350" w:type="dxa"/>
            <w:shd w:val="clear" w:color="auto" w:fill="D9D9D9" w:themeFill="background1" w:themeFillShade="D9"/>
          </w:tcPr>
          <w:p w:rsidR="009A7A07" w:rsidRPr="00070B4D" w:rsidP="00916AA8" w14:paraId="5E637D82" w14:textId="32C9094C">
            <w:pPr>
              <w:rPr>
                <w:rFonts w:cs="Segoe UI"/>
                <w:sz w:val="20"/>
                <w:szCs w:val="20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</w:rPr>
              <w:t>Core 58.</w:t>
            </w:r>
          </w:p>
        </w:tc>
        <w:tc>
          <w:tcPr>
            <w:tcW w:w="7621" w:type="dxa"/>
            <w:shd w:val="clear" w:color="auto" w:fill="D9D9D9" w:themeFill="background1" w:themeFillShade="D9"/>
          </w:tcPr>
          <w:p w:rsidR="009A7A07" w:rsidRPr="00070B4D" w:rsidP="00916AA8" w14:paraId="5ED7DE35" w14:textId="77777777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r w:rsidRPr="00070B4D">
              <w:rPr>
                <w:rFonts w:cs="Segoe UI"/>
                <w:b/>
                <w:bCs/>
                <w:sz w:val="20"/>
                <w:szCs w:val="20"/>
                <w:lang w:val="es-ES"/>
              </w:rPr>
              <w:t>¿Cuál es la fecha de hoy?</w:t>
            </w:r>
          </w:p>
          <w:p w:rsidR="009A7A07" w:rsidRPr="00070B4D" w:rsidP="00916AA8" w14:paraId="57E512D0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:rsidR="009A7A07" w:rsidRPr="005F764B" w:rsidP="00916AA8" w14:paraId="12495402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3CEFA448" w14:textId="550E8F16" w:rsidTr="4081506A">
        <w:tblPrEx>
          <w:tblW w:w="10231" w:type="dxa"/>
          <w:tblLayout w:type="fixed"/>
          <w:tblLook w:val="04A0"/>
        </w:tblPrEx>
        <w:tc>
          <w:tcPr>
            <w:tcW w:w="1350" w:type="dxa"/>
            <w:vAlign w:val="center"/>
          </w:tcPr>
          <w:p w:rsidR="009A7A07" w:rsidRPr="00070B4D" w:rsidP="00916AA8" w14:paraId="6017C9B4" w14:textId="77777777">
            <w:pPr>
              <w:rPr>
                <w:rFonts w:cs="Segoe UI"/>
                <w:i/>
                <w:iCs/>
                <w:sz w:val="20"/>
                <w:szCs w:val="20"/>
                <w:lang w:val="es-ES"/>
              </w:rPr>
            </w:pPr>
          </w:p>
        </w:tc>
        <w:tc>
          <w:tcPr>
            <w:tcW w:w="7621" w:type="dxa"/>
            <w:vAlign w:val="center"/>
          </w:tcPr>
          <w:p w:rsidR="009A7A07" w:rsidRPr="00133D3E" w:rsidP="00916AA8" w14:paraId="4B7129B3" w14:textId="426D1433">
            <w:pPr>
              <w:rPr>
                <w:rFonts w:eastAsia="Times New Roman"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</w:tcPr>
          <w:p w:rsidR="009A7A07" w:rsidRPr="005F764B" w:rsidP="00916AA8" w14:paraId="2A942964" w14:textId="77777777">
            <w:pPr>
              <w:rPr>
                <w:rFonts w:cs="Segoe UI"/>
                <w:lang w:val="es-MX"/>
              </w:rPr>
            </w:pPr>
          </w:p>
        </w:tc>
      </w:tr>
      <w:tr w14:paraId="4D942D31" w14:textId="2AE85C93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133D3E" w:rsidP="00916AA8" w14:paraId="62B492C3" w14:textId="7B350D03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7621" w:type="dxa"/>
          </w:tcPr>
          <w:p w:rsidR="009A7A07" w:rsidRPr="00070B4D" w:rsidP="00916AA8" w14:paraId="68DE4F9E" w14:textId="3444BBF3">
            <w:pPr>
              <w:rPr>
                <w:rFonts w:cs="Segoe UI"/>
                <w:b/>
                <w:bCs/>
                <w:sz w:val="20"/>
                <w:szCs w:val="20"/>
                <w:lang w:val="es-ES"/>
              </w:rPr>
            </w:pPr>
            <w:sdt>
              <w:sdtPr>
                <w:rPr>
                  <w:rFonts w:eastAsia="Times New Roman" w:cs="Segoe UI"/>
                  <w:sz w:val="20"/>
                  <w:szCs w:val="20"/>
                </w:rPr>
                <w:id w:val="1569300764"/>
                <w:placeholder>
                  <w:docPart w:val="ECAECD2E79A944D7849E0FF490E9B1F4"/>
                </w:placeholder>
                <w:richText/>
              </w:sdtPr>
              <w:sdtContent>
                <w:r w:rsidRPr="00070B4D">
                  <w:rPr>
                    <w:rFonts w:eastAsia="Times New Roman" w:cs="Segoe UI"/>
                    <w:sz w:val="20"/>
                    <w:szCs w:val="20"/>
                  </w:rPr>
                  <w:t>________</w:t>
                </w:r>
              </w:sdtContent>
            </w:sdt>
            <w:r w:rsidRPr="00070B4D">
              <w:rPr>
                <w:rFonts w:eastAsia="Times New Roman" w:cs="Segoe UI"/>
                <w:sz w:val="20"/>
                <w:szCs w:val="20"/>
              </w:rPr>
              <w:t xml:space="preserve"> /</w:t>
            </w:r>
            <w:r w:rsidRPr="00070B4D" w:rsidR="005F072B">
              <w:rPr>
                <w:rFonts w:eastAsia="Times New Roman" w:cs="Segoe UI"/>
                <w:sz w:val="20"/>
                <w:szCs w:val="20"/>
              </w:rPr>
              <w:t xml:space="preserve"> </w:t>
            </w:r>
            <w:sdt>
              <w:sdtPr>
                <w:rPr>
                  <w:rFonts w:eastAsia="Times New Roman" w:cs="Segoe UI"/>
                  <w:sz w:val="20"/>
                  <w:szCs w:val="20"/>
                </w:rPr>
                <w:id w:val="-1815860926"/>
                <w:placeholder>
                  <w:docPart w:val="EF6F943EC7664414B2DE674C03E862C8"/>
                </w:placeholder>
                <w:richText/>
              </w:sdtPr>
              <w:sdtContent>
                <w:r w:rsidRPr="00070B4D" w:rsidR="005F072B">
                  <w:rPr>
                    <w:rFonts w:eastAsia="Times New Roman" w:cs="Segoe UI"/>
                    <w:sz w:val="20"/>
                    <w:szCs w:val="20"/>
                  </w:rPr>
                  <w:t>________</w:t>
                </w:r>
              </w:sdtContent>
            </w:sdt>
            <w:r w:rsidRPr="00070B4D" w:rsidR="005F072B">
              <w:rPr>
                <w:rFonts w:eastAsia="Times New Roman" w:cs="Segoe UI"/>
                <w:sz w:val="20"/>
                <w:szCs w:val="20"/>
              </w:rPr>
              <w:t xml:space="preserve"> / </w:t>
            </w:r>
            <w:sdt>
              <w:sdtPr>
                <w:rPr>
                  <w:rFonts w:eastAsia="Times New Roman" w:cs="Segoe UI"/>
                  <w:sz w:val="20"/>
                  <w:szCs w:val="20"/>
                </w:rPr>
                <w:id w:val="1905716945"/>
                <w:placeholder>
                  <w:docPart w:val="0E9C6D9248644706988A81B314D541D2"/>
                </w:placeholder>
                <w:richText/>
              </w:sdtPr>
              <w:sdtContent>
                <w:r w:rsidRPr="00070B4D" w:rsidR="005F072B">
                  <w:rPr>
                    <w:rFonts w:eastAsia="Times New Roman" w:cs="Segoe UI"/>
                    <w:sz w:val="20"/>
                    <w:szCs w:val="20"/>
                  </w:rPr>
                  <w:t>________</w:t>
                </w:r>
              </w:sdtContent>
            </w:sdt>
            <w:r w:rsidRPr="00070B4D" w:rsidR="005F072B">
              <w:rPr>
                <w:rFonts w:eastAsia="Times New Roman" w:cs="Segoe UI"/>
                <w:sz w:val="20"/>
                <w:szCs w:val="20"/>
              </w:rPr>
              <w:t xml:space="preserve"> </w:t>
            </w:r>
            <w:r w:rsidRPr="00070B4D" w:rsidR="005F072B">
              <w:rPr>
                <w:rFonts w:eastAsia="Times New Roman" w:cs="Segoe UI"/>
                <w:sz w:val="20"/>
                <w:szCs w:val="20"/>
              </w:rPr>
              <w:br/>
              <w:t xml:space="preserve">Mes </w:t>
            </w:r>
            <w:r w:rsidR="005F072B">
              <w:rPr>
                <w:rFonts w:eastAsia="Times New Roman" w:cs="Segoe UI"/>
                <w:sz w:val="20"/>
                <w:szCs w:val="20"/>
              </w:rPr>
              <w:t xml:space="preserve">        </w:t>
            </w:r>
            <w:r w:rsidRPr="00070B4D" w:rsidR="005F072B">
              <w:rPr>
                <w:rFonts w:eastAsia="Times New Roman" w:cs="Segoe UI"/>
                <w:sz w:val="20"/>
                <w:szCs w:val="20"/>
              </w:rPr>
              <w:t xml:space="preserve">Día   </w:t>
            </w:r>
            <w:r w:rsidR="005F072B">
              <w:rPr>
                <w:rFonts w:eastAsia="Times New Roman" w:cs="Segoe UI"/>
                <w:sz w:val="20"/>
                <w:szCs w:val="20"/>
              </w:rPr>
              <w:t xml:space="preserve">        </w:t>
            </w:r>
            <w:r w:rsidRPr="00070B4D" w:rsidR="005F072B">
              <w:rPr>
                <w:rFonts w:eastAsia="Times New Roman" w:cs="Segoe UI"/>
                <w:sz w:val="20"/>
                <w:szCs w:val="20"/>
              </w:rPr>
              <w:t>Año</w:t>
            </w:r>
            <w:r w:rsidRPr="00070B4D" w:rsidR="005F072B">
              <w:rPr>
                <w:rFonts w:eastAsia="Times New Roman" w:cs="Segoe UI"/>
                <w:sz w:val="20"/>
                <w:szCs w:val="20"/>
              </w:rPr>
              <w:br/>
            </w:r>
          </w:p>
        </w:tc>
        <w:tc>
          <w:tcPr>
            <w:tcW w:w="1260" w:type="dxa"/>
          </w:tcPr>
          <w:p w:rsidR="009A7A07" w:rsidP="00916AA8" w14:paraId="2F343437" w14:textId="77777777">
            <w:pPr>
              <w:rPr>
                <w:rFonts w:eastAsia="Times New Roman" w:cs="Segoe UI"/>
              </w:rPr>
            </w:pPr>
          </w:p>
        </w:tc>
      </w:tr>
      <w:tr w14:paraId="0F4FF8C2" w14:textId="4DCD856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070B4D" w:rsidP="00916AA8" w14:paraId="69EDF200" w14:textId="77777777">
            <w:pPr>
              <w:rPr>
                <w:rFonts w:ascii="Segoe UI Symbol" w:eastAsia="MS Gothic" w:hAnsi="Segoe UI Symbol" w:cs="Segoe UI Symbol"/>
                <w:sz w:val="20"/>
                <w:szCs w:val="20"/>
              </w:rPr>
            </w:pPr>
          </w:p>
        </w:tc>
        <w:tc>
          <w:tcPr>
            <w:tcW w:w="7621" w:type="dxa"/>
          </w:tcPr>
          <w:p w:rsidR="009A7A07" w:rsidRPr="00070B4D" w:rsidP="00916AA8" w14:paraId="18A3173B" w14:textId="77777777">
            <w:pPr>
              <w:rPr>
                <w:rFonts w:cs="Segoe UI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</w:tcPr>
          <w:p w:rsidR="009A7A07" w:rsidRPr="005F764B" w:rsidP="00916AA8" w14:paraId="6083911D" w14:textId="77777777">
            <w:pPr>
              <w:rPr>
                <w:rFonts w:cs="Segoe UI"/>
                <w:lang w:val="es-MX"/>
              </w:rPr>
            </w:pPr>
          </w:p>
        </w:tc>
      </w:tr>
      <w:tr w14:paraId="68B4B35D" w14:textId="334A9627" w:rsidTr="4081506A">
        <w:tblPrEx>
          <w:tblW w:w="10231" w:type="dxa"/>
          <w:tblLayout w:type="fixed"/>
          <w:tblLook w:val="04A0"/>
        </w:tblPrEx>
        <w:tc>
          <w:tcPr>
            <w:tcW w:w="1350" w:type="dxa"/>
          </w:tcPr>
          <w:p w:rsidR="009A7A07" w:rsidRPr="005F764B" w:rsidP="00916AA8" w14:paraId="49588F72" w14:textId="77777777">
            <w:pPr>
              <w:rPr>
                <w:rFonts w:ascii="Segoe UI Symbol" w:eastAsia="MS Gothic" w:hAnsi="Segoe UI Symbol" w:cs="Segoe UI Symbol"/>
              </w:rPr>
            </w:pPr>
          </w:p>
        </w:tc>
        <w:tc>
          <w:tcPr>
            <w:tcW w:w="7621" w:type="dxa"/>
          </w:tcPr>
          <w:p w:rsidR="009A7A07" w:rsidRPr="005F764B" w:rsidP="00916AA8" w14:paraId="0F1C8A60" w14:textId="77777777">
            <w:pPr>
              <w:rPr>
                <w:rFonts w:cs="Segoe UI"/>
                <w:b/>
                <w:lang w:val="es-ES"/>
              </w:rPr>
            </w:pPr>
            <w:r w:rsidRPr="005F764B">
              <w:rPr>
                <w:rFonts w:cs="Segoe UI"/>
                <w:b/>
                <w:lang w:val="es-ES"/>
              </w:rPr>
              <w:t>Por favor, utilice este espacio para añadir cualquier comentario que desee hacer acerca de su embarazo u otros temas que no fueron incluidos en la encuesta.</w:t>
            </w:r>
          </w:p>
          <w:p w:rsidR="009A7A07" w:rsidRPr="005F764B" w:rsidP="00916AA8" w14:paraId="5CA83B93" w14:textId="77777777">
            <w:pPr>
              <w:rPr>
                <w:rFonts w:cs="Segoe UI"/>
                <w:b/>
                <w:lang w:val="es-ES"/>
              </w:rPr>
            </w:pPr>
          </w:p>
          <w:p w:rsidR="009A7A07" w:rsidRPr="005F764B" w:rsidP="00916AA8" w14:paraId="0D658ACF" w14:textId="7F66CB65">
            <w:pPr>
              <w:rPr>
                <w:rFonts w:cs="Segoe UI"/>
                <w:b/>
                <w:lang w:val="es-MX"/>
              </w:rPr>
            </w:pPr>
            <w:r w:rsidRPr="005F764B">
              <w:rPr>
                <w:b/>
                <w:lang w:val="es-MX"/>
              </w:rPr>
              <w:t>¡Gracias por respnder nuestras preguntas! Sus respuestas ayudarán a que las madres y bebés en &lt;STATE&gt; sean más saludables.</w:t>
            </w:r>
          </w:p>
        </w:tc>
        <w:tc>
          <w:tcPr>
            <w:tcW w:w="1260" w:type="dxa"/>
          </w:tcPr>
          <w:p w:rsidR="009A7A07" w:rsidRPr="005F764B" w:rsidP="00916AA8" w14:paraId="4F6F2990" w14:textId="77777777">
            <w:pPr>
              <w:rPr>
                <w:rFonts w:cs="Segoe UI"/>
                <w:b/>
                <w:lang w:val="es-ES"/>
              </w:rPr>
            </w:pPr>
          </w:p>
        </w:tc>
      </w:tr>
    </w:tbl>
    <w:p w:rsidR="003A53E6" w:rsidRPr="005F764B" w14:paraId="35FA671A" w14:textId="77777777">
      <w:pPr>
        <w:rPr>
          <w:rFonts w:cs="Segoe UI"/>
          <w:lang w:val="es-MX"/>
        </w:rPr>
      </w:pPr>
    </w:p>
    <w:sectPr w:rsidSect="00E15807">
      <w:headerReference w:type="default" r:id="rId8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Wingdings 2">
    <w:altName w:val="Webdings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7503F" w:rsidRPr="00E7503F" w14:paraId="21E8A278" w14:textId="6AC1C61B">
    <w:pPr>
      <w:pStyle w:val="Header"/>
      <w:rPr>
        <w:rFonts w:ascii="Arial Nova" w:hAnsi="Arial Nova"/>
      </w:rPr>
    </w:pPr>
    <w:r w:rsidRPr="00E7503F">
      <w:rPr>
        <w:rFonts w:ascii="Arial Nova" w:hAnsi="Arial Nova"/>
      </w:rPr>
      <w:t xml:space="preserve">Attachment </w:t>
    </w:r>
    <w:r w:rsidR="00133D3E">
      <w:rPr>
        <w:rFonts w:ascii="Arial Nova" w:hAnsi="Arial Nova"/>
      </w:rPr>
      <w:t>8f</w:t>
    </w:r>
    <w:r w:rsidRPr="00E7503F">
      <w:rPr>
        <w:rFonts w:ascii="Arial Nova" w:hAnsi="Arial Nova"/>
      </w:rPr>
      <w:t xml:space="preserve"> – </w:t>
    </w:r>
    <w:r w:rsidR="00133D3E">
      <w:rPr>
        <w:rFonts w:ascii="Arial Nova" w:hAnsi="Arial Nova"/>
      </w:rPr>
      <w:t xml:space="preserve">PRAMS </w:t>
    </w:r>
    <w:r w:rsidRPr="00E7503F">
      <w:rPr>
        <w:rFonts w:ascii="Arial Nova" w:hAnsi="Arial Nova"/>
      </w:rPr>
      <w:t>Livebirth Phase 9 Core Mail Questionnaire – Spanish</w:t>
    </w:r>
  </w:p>
  <w:p w:rsidR="00E7503F" w14:paraId="3B8963E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16630E"/>
    <w:multiLevelType w:val="hybridMultilevel"/>
    <w:tmpl w:val="61E63CA0"/>
    <w:lvl w:ilvl="0">
      <w:start w:val="0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0E70A8"/>
    <w:multiLevelType w:val="hybridMultilevel"/>
    <w:tmpl w:val="5AF83D3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37131C"/>
    <w:multiLevelType w:val="hybridMultilevel"/>
    <w:tmpl w:val="F04C554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F42608"/>
    <w:multiLevelType w:val="hybridMultilevel"/>
    <w:tmpl w:val="BBC04262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715924"/>
    <w:multiLevelType w:val="hybridMultilevel"/>
    <w:tmpl w:val="27CAD68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4C04A4"/>
    <w:multiLevelType w:val="hybridMultilevel"/>
    <w:tmpl w:val="7EF867E0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704A6E"/>
    <w:multiLevelType w:val="hybridMultilevel"/>
    <w:tmpl w:val="414A3A8E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843B2B"/>
    <w:multiLevelType w:val="hybridMultilevel"/>
    <w:tmpl w:val="26AE6CB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5D4C10"/>
    <w:multiLevelType w:val="hybridMultilevel"/>
    <w:tmpl w:val="A476EE32"/>
    <w:lvl w:ilvl="0">
      <w:start w:val="1"/>
      <w:numFmt w:val="lowerLetter"/>
      <w:lvlText w:val="%1."/>
      <w:lvlJc w:val="left"/>
      <w:pPr>
        <w:ind w:left="45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8431FA"/>
    <w:multiLevelType w:val="hybridMultilevel"/>
    <w:tmpl w:val="4C54A74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9336CB"/>
    <w:multiLevelType w:val="hybridMultilevel"/>
    <w:tmpl w:val="84926FD2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E3F0FF9"/>
    <w:multiLevelType w:val="hybridMultilevel"/>
    <w:tmpl w:val="FE42B3DC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E7A6E95"/>
    <w:multiLevelType w:val="hybridMultilevel"/>
    <w:tmpl w:val="4B86A69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0081C65"/>
    <w:multiLevelType w:val="hybridMultilevel"/>
    <w:tmpl w:val="414A3A8E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2857F80"/>
    <w:multiLevelType w:val="hybridMultilevel"/>
    <w:tmpl w:val="44CE0F3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B42A72"/>
    <w:multiLevelType w:val="hybridMultilevel"/>
    <w:tmpl w:val="F04C554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8772898"/>
    <w:multiLevelType w:val="hybridMultilevel"/>
    <w:tmpl w:val="F1722D18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9E4EAB"/>
    <w:multiLevelType w:val="hybridMultilevel"/>
    <w:tmpl w:val="E6F4C136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BBA4230"/>
    <w:multiLevelType w:val="hybridMultilevel"/>
    <w:tmpl w:val="147C1748"/>
    <w:lvl w:ilvl="0">
      <w:start w:val="0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BD1374B"/>
    <w:multiLevelType w:val="hybridMultilevel"/>
    <w:tmpl w:val="1264F6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ED021FF"/>
    <w:multiLevelType w:val="hybridMultilevel"/>
    <w:tmpl w:val="F8149DB4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FE94343"/>
    <w:multiLevelType w:val="hybridMultilevel"/>
    <w:tmpl w:val="687E13F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4AB4079"/>
    <w:multiLevelType w:val="hybridMultilevel"/>
    <w:tmpl w:val="2998F05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5431BE7"/>
    <w:multiLevelType w:val="hybridMultilevel"/>
    <w:tmpl w:val="ED16E6D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BB30F97"/>
    <w:multiLevelType w:val="hybridMultilevel"/>
    <w:tmpl w:val="BC80EF9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827"/>
    <w:multiLevelType w:val="hybridMultilevel"/>
    <w:tmpl w:val="E00E21D2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7D6223"/>
    <w:multiLevelType w:val="hybridMultilevel"/>
    <w:tmpl w:val="4AC4CB04"/>
    <w:lvl w:ilvl="0">
      <w:start w:val="1"/>
      <w:numFmt w:val="decimal"/>
      <w:lvlText w:val="☐ (%1)"/>
      <w:lvlJc w:val="left"/>
      <w:pPr>
        <w:ind w:left="720" w:hanging="360"/>
      </w:pPr>
      <w:rPr>
        <w:rFonts w:hint="default"/>
        <w:b w:val="0"/>
        <w:bCs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3DB5C92"/>
    <w:multiLevelType w:val="hybridMultilevel"/>
    <w:tmpl w:val="1520EBB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6FB4A31"/>
    <w:multiLevelType w:val="hybridMultilevel"/>
    <w:tmpl w:val="1ED6414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8DB446F"/>
    <w:multiLevelType w:val="hybridMultilevel"/>
    <w:tmpl w:val="E1563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F385CD2"/>
    <w:multiLevelType w:val="hybridMultilevel"/>
    <w:tmpl w:val="8112145E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2414BE2"/>
    <w:multiLevelType w:val="hybridMultilevel"/>
    <w:tmpl w:val="E1B6AA92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46F751F"/>
    <w:multiLevelType w:val="hybridMultilevel"/>
    <w:tmpl w:val="0404657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52A6BFC"/>
    <w:multiLevelType w:val="hybridMultilevel"/>
    <w:tmpl w:val="D018CEA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CB022C3"/>
    <w:multiLevelType w:val="hybridMultilevel"/>
    <w:tmpl w:val="90E4DFEE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2965397"/>
    <w:multiLevelType w:val="hybridMultilevel"/>
    <w:tmpl w:val="0D2C926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3C7269"/>
    <w:multiLevelType w:val="hybridMultilevel"/>
    <w:tmpl w:val="44CE0F3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C2D5A9C"/>
    <w:multiLevelType w:val="hybridMultilevel"/>
    <w:tmpl w:val="AF32975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D0A5E49"/>
    <w:multiLevelType w:val="hybridMultilevel"/>
    <w:tmpl w:val="FFFFFFF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F41958"/>
    <w:multiLevelType w:val="hybridMultilevel"/>
    <w:tmpl w:val="F4D63BB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27542D8"/>
    <w:multiLevelType w:val="hybridMultilevel"/>
    <w:tmpl w:val="5794594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32C29AC"/>
    <w:multiLevelType w:val="hybridMultilevel"/>
    <w:tmpl w:val="B57284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BCD2A14"/>
    <w:multiLevelType w:val="hybridMultilevel"/>
    <w:tmpl w:val="E07A248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E9A2A65"/>
    <w:multiLevelType w:val="hybridMultilevel"/>
    <w:tmpl w:val="5DA4BA16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4170647">
    <w:abstractNumId w:val="29"/>
  </w:num>
  <w:num w:numId="2" w16cid:durableId="855734350">
    <w:abstractNumId w:val="8"/>
  </w:num>
  <w:num w:numId="3" w16cid:durableId="1988319970">
    <w:abstractNumId w:val="23"/>
  </w:num>
  <w:num w:numId="4" w16cid:durableId="1652900147">
    <w:abstractNumId w:val="17"/>
  </w:num>
  <w:num w:numId="5" w16cid:durableId="895430747">
    <w:abstractNumId w:val="11"/>
  </w:num>
  <w:num w:numId="6" w16cid:durableId="2015912738">
    <w:abstractNumId w:val="35"/>
  </w:num>
  <w:num w:numId="7" w16cid:durableId="252511574">
    <w:abstractNumId w:val="2"/>
  </w:num>
  <w:num w:numId="8" w16cid:durableId="1504129717">
    <w:abstractNumId w:val="4"/>
  </w:num>
  <w:num w:numId="9" w16cid:durableId="19404425">
    <w:abstractNumId w:val="7"/>
  </w:num>
  <w:num w:numId="10" w16cid:durableId="915476435">
    <w:abstractNumId w:val="24"/>
  </w:num>
  <w:num w:numId="11" w16cid:durableId="1101494166">
    <w:abstractNumId w:val="42"/>
  </w:num>
  <w:num w:numId="12" w16cid:durableId="1076128236">
    <w:abstractNumId w:val="25"/>
  </w:num>
  <w:num w:numId="13" w16cid:durableId="1883399543">
    <w:abstractNumId w:val="37"/>
  </w:num>
  <w:num w:numId="14" w16cid:durableId="1884712483">
    <w:abstractNumId w:val="31"/>
  </w:num>
  <w:num w:numId="15" w16cid:durableId="546989134">
    <w:abstractNumId w:val="14"/>
  </w:num>
  <w:num w:numId="16" w16cid:durableId="1078289641">
    <w:abstractNumId w:val="36"/>
  </w:num>
  <w:num w:numId="17" w16cid:durableId="526219050">
    <w:abstractNumId w:val="6"/>
  </w:num>
  <w:num w:numId="18" w16cid:durableId="1221743690">
    <w:abstractNumId w:val="3"/>
  </w:num>
  <w:num w:numId="19" w16cid:durableId="1215114977">
    <w:abstractNumId w:val="22"/>
  </w:num>
  <w:num w:numId="20" w16cid:durableId="1179350186">
    <w:abstractNumId w:val="28"/>
  </w:num>
  <w:num w:numId="21" w16cid:durableId="1313607244">
    <w:abstractNumId w:val="5"/>
  </w:num>
  <w:num w:numId="22" w16cid:durableId="589654683">
    <w:abstractNumId w:val="32"/>
  </w:num>
  <w:num w:numId="23" w16cid:durableId="430049479">
    <w:abstractNumId w:val="10"/>
  </w:num>
  <w:num w:numId="24" w16cid:durableId="1030226698">
    <w:abstractNumId w:val="30"/>
  </w:num>
  <w:num w:numId="25" w16cid:durableId="1770614521">
    <w:abstractNumId w:val="9"/>
  </w:num>
  <w:num w:numId="26" w16cid:durableId="522476201">
    <w:abstractNumId w:val="33"/>
  </w:num>
  <w:num w:numId="27" w16cid:durableId="1384328981">
    <w:abstractNumId w:val="20"/>
  </w:num>
  <w:num w:numId="28" w16cid:durableId="1160850179">
    <w:abstractNumId w:val="21"/>
  </w:num>
  <w:num w:numId="29" w16cid:durableId="662321620">
    <w:abstractNumId w:val="16"/>
  </w:num>
  <w:num w:numId="30" w16cid:durableId="1274822045">
    <w:abstractNumId w:val="26"/>
  </w:num>
  <w:num w:numId="31" w16cid:durableId="93281972">
    <w:abstractNumId w:val="43"/>
  </w:num>
  <w:num w:numId="32" w16cid:durableId="2023773398">
    <w:abstractNumId w:val="34"/>
  </w:num>
  <w:num w:numId="33" w16cid:durableId="502748173">
    <w:abstractNumId w:val="15"/>
  </w:num>
  <w:num w:numId="34" w16cid:durableId="1445536388">
    <w:abstractNumId w:val="19"/>
  </w:num>
  <w:num w:numId="35" w16cid:durableId="814105923">
    <w:abstractNumId w:val="13"/>
  </w:num>
  <w:num w:numId="36" w16cid:durableId="738595534">
    <w:abstractNumId w:val="38"/>
  </w:num>
  <w:num w:numId="37" w16cid:durableId="673144862">
    <w:abstractNumId w:val="1"/>
  </w:num>
  <w:num w:numId="38" w16cid:durableId="1433470355">
    <w:abstractNumId w:val="0"/>
  </w:num>
  <w:num w:numId="39" w16cid:durableId="1925913284">
    <w:abstractNumId w:val="18"/>
  </w:num>
  <w:num w:numId="40" w16cid:durableId="733699147">
    <w:abstractNumId w:val="27"/>
  </w:num>
  <w:num w:numId="41" w16cid:durableId="702243623">
    <w:abstractNumId w:val="40"/>
  </w:num>
  <w:num w:numId="42" w16cid:durableId="1290743614">
    <w:abstractNumId w:val="12"/>
  </w:num>
  <w:num w:numId="43" w16cid:durableId="1030375052">
    <w:abstractNumId w:val="39"/>
  </w:num>
  <w:num w:numId="44" w16cid:durableId="2026126963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31C"/>
    <w:rsid w:val="00001986"/>
    <w:rsid w:val="00001C7B"/>
    <w:rsid w:val="00001FFB"/>
    <w:rsid w:val="000025B5"/>
    <w:rsid w:val="000027F4"/>
    <w:rsid w:val="000033A1"/>
    <w:rsid w:val="000038BF"/>
    <w:rsid w:val="00003974"/>
    <w:rsid w:val="00004B00"/>
    <w:rsid w:val="00005E7C"/>
    <w:rsid w:val="00006177"/>
    <w:rsid w:val="0000636A"/>
    <w:rsid w:val="0000653C"/>
    <w:rsid w:val="00006D18"/>
    <w:rsid w:val="00006D85"/>
    <w:rsid w:val="00007041"/>
    <w:rsid w:val="00007372"/>
    <w:rsid w:val="000076BB"/>
    <w:rsid w:val="00007D12"/>
    <w:rsid w:val="00007D76"/>
    <w:rsid w:val="00010231"/>
    <w:rsid w:val="000111E8"/>
    <w:rsid w:val="000119C9"/>
    <w:rsid w:val="00011B40"/>
    <w:rsid w:val="00011E41"/>
    <w:rsid w:val="000128B6"/>
    <w:rsid w:val="00012C79"/>
    <w:rsid w:val="0001394C"/>
    <w:rsid w:val="0001435C"/>
    <w:rsid w:val="000144F2"/>
    <w:rsid w:val="00014CE8"/>
    <w:rsid w:val="00015190"/>
    <w:rsid w:val="000153FE"/>
    <w:rsid w:val="000156C6"/>
    <w:rsid w:val="000157A4"/>
    <w:rsid w:val="00016E36"/>
    <w:rsid w:val="000173D9"/>
    <w:rsid w:val="00017C6A"/>
    <w:rsid w:val="00020E60"/>
    <w:rsid w:val="00021422"/>
    <w:rsid w:val="00021927"/>
    <w:rsid w:val="00021D19"/>
    <w:rsid w:val="000237C1"/>
    <w:rsid w:val="00023A2B"/>
    <w:rsid w:val="00025F18"/>
    <w:rsid w:val="0002614F"/>
    <w:rsid w:val="0002629A"/>
    <w:rsid w:val="000262D7"/>
    <w:rsid w:val="00027A47"/>
    <w:rsid w:val="00027D04"/>
    <w:rsid w:val="00030B69"/>
    <w:rsid w:val="00033169"/>
    <w:rsid w:val="0003351D"/>
    <w:rsid w:val="000337A7"/>
    <w:rsid w:val="00033C0C"/>
    <w:rsid w:val="00033E58"/>
    <w:rsid w:val="000340B4"/>
    <w:rsid w:val="0003439D"/>
    <w:rsid w:val="00034A82"/>
    <w:rsid w:val="00035D99"/>
    <w:rsid w:val="00035E35"/>
    <w:rsid w:val="0003695F"/>
    <w:rsid w:val="000369DF"/>
    <w:rsid w:val="00036B63"/>
    <w:rsid w:val="00037538"/>
    <w:rsid w:val="000377C5"/>
    <w:rsid w:val="00037C1D"/>
    <w:rsid w:val="0004017E"/>
    <w:rsid w:val="00040741"/>
    <w:rsid w:val="00041B66"/>
    <w:rsid w:val="0004212A"/>
    <w:rsid w:val="0004230F"/>
    <w:rsid w:val="00042774"/>
    <w:rsid w:val="0004465A"/>
    <w:rsid w:val="00044926"/>
    <w:rsid w:val="00044CBF"/>
    <w:rsid w:val="00044D20"/>
    <w:rsid w:val="00045F95"/>
    <w:rsid w:val="00046893"/>
    <w:rsid w:val="0005039A"/>
    <w:rsid w:val="0005088D"/>
    <w:rsid w:val="00050B5F"/>
    <w:rsid w:val="000511F3"/>
    <w:rsid w:val="00051207"/>
    <w:rsid w:val="00051DB6"/>
    <w:rsid w:val="000523C7"/>
    <w:rsid w:val="0005286C"/>
    <w:rsid w:val="00052A6D"/>
    <w:rsid w:val="00053599"/>
    <w:rsid w:val="00054770"/>
    <w:rsid w:val="00054CDD"/>
    <w:rsid w:val="00055C46"/>
    <w:rsid w:val="0005611A"/>
    <w:rsid w:val="0005673B"/>
    <w:rsid w:val="000570E9"/>
    <w:rsid w:val="00057E8F"/>
    <w:rsid w:val="000600C1"/>
    <w:rsid w:val="000604A6"/>
    <w:rsid w:val="000607FD"/>
    <w:rsid w:val="00060F25"/>
    <w:rsid w:val="000611E6"/>
    <w:rsid w:val="000621C0"/>
    <w:rsid w:val="0006257D"/>
    <w:rsid w:val="00062CA9"/>
    <w:rsid w:val="00063406"/>
    <w:rsid w:val="000634BC"/>
    <w:rsid w:val="000636DF"/>
    <w:rsid w:val="000636F4"/>
    <w:rsid w:val="00063940"/>
    <w:rsid w:val="00063CE6"/>
    <w:rsid w:val="00064C22"/>
    <w:rsid w:val="00065D06"/>
    <w:rsid w:val="00065F29"/>
    <w:rsid w:val="000660F3"/>
    <w:rsid w:val="0006627C"/>
    <w:rsid w:val="000662A8"/>
    <w:rsid w:val="0006704C"/>
    <w:rsid w:val="00070B4D"/>
    <w:rsid w:val="000713A8"/>
    <w:rsid w:val="000719A8"/>
    <w:rsid w:val="000719E7"/>
    <w:rsid w:val="00071DC7"/>
    <w:rsid w:val="000725F0"/>
    <w:rsid w:val="000725F1"/>
    <w:rsid w:val="00076073"/>
    <w:rsid w:val="0007620E"/>
    <w:rsid w:val="00076D37"/>
    <w:rsid w:val="00080651"/>
    <w:rsid w:val="00080A23"/>
    <w:rsid w:val="000814B3"/>
    <w:rsid w:val="00081B68"/>
    <w:rsid w:val="00082101"/>
    <w:rsid w:val="0008213F"/>
    <w:rsid w:val="0008279A"/>
    <w:rsid w:val="0008340A"/>
    <w:rsid w:val="00083485"/>
    <w:rsid w:val="0008483A"/>
    <w:rsid w:val="00084843"/>
    <w:rsid w:val="00084D58"/>
    <w:rsid w:val="00084E4A"/>
    <w:rsid w:val="000850E3"/>
    <w:rsid w:val="0008513F"/>
    <w:rsid w:val="0008520C"/>
    <w:rsid w:val="000855DB"/>
    <w:rsid w:val="00086A4B"/>
    <w:rsid w:val="00086ADE"/>
    <w:rsid w:val="000908DB"/>
    <w:rsid w:val="00090E91"/>
    <w:rsid w:val="00091992"/>
    <w:rsid w:val="00091CC6"/>
    <w:rsid w:val="00091E39"/>
    <w:rsid w:val="000923F8"/>
    <w:rsid w:val="000924E3"/>
    <w:rsid w:val="00092EE2"/>
    <w:rsid w:val="000938FB"/>
    <w:rsid w:val="000958F7"/>
    <w:rsid w:val="00095C6E"/>
    <w:rsid w:val="00096F4A"/>
    <w:rsid w:val="00096F55"/>
    <w:rsid w:val="00096FE9"/>
    <w:rsid w:val="00097192"/>
    <w:rsid w:val="00097778"/>
    <w:rsid w:val="000978C5"/>
    <w:rsid w:val="00097BEB"/>
    <w:rsid w:val="00097F67"/>
    <w:rsid w:val="000A01E2"/>
    <w:rsid w:val="000A05C5"/>
    <w:rsid w:val="000A07EF"/>
    <w:rsid w:val="000A083F"/>
    <w:rsid w:val="000A1C66"/>
    <w:rsid w:val="000A22A8"/>
    <w:rsid w:val="000A30B4"/>
    <w:rsid w:val="000A34F1"/>
    <w:rsid w:val="000A362A"/>
    <w:rsid w:val="000A39AF"/>
    <w:rsid w:val="000A39F2"/>
    <w:rsid w:val="000A45AE"/>
    <w:rsid w:val="000A6281"/>
    <w:rsid w:val="000A65E9"/>
    <w:rsid w:val="000A6E8E"/>
    <w:rsid w:val="000B03EA"/>
    <w:rsid w:val="000B0BF2"/>
    <w:rsid w:val="000B0FFB"/>
    <w:rsid w:val="000B1BA9"/>
    <w:rsid w:val="000B1C27"/>
    <w:rsid w:val="000B218E"/>
    <w:rsid w:val="000B2BC1"/>
    <w:rsid w:val="000B3EE7"/>
    <w:rsid w:val="000B3FBB"/>
    <w:rsid w:val="000B44C8"/>
    <w:rsid w:val="000B51C5"/>
    <w:rsid w:val="000B5502"/>
    <w:rsid w:val="000B5687"/>
    <w:rsid w:val="000B5D4B"/>
    <w:rsid w:val="000B6309"/>
    <w:rsid w:val="000B6C3F"/>
    <w:rsid w:val="000B6E91"/>
    <w:rsid w:val="000B7323"/>
    <w:rsid w:val="000B784C"/>
    <w:rsid w:val="000B7F72"/>
    <w:rsid w:val="000C03B3"/>
    <w:rsid w:val="000C0A5B"/>
    <w:rsid w:val="000C0FBF"/>
    <w:rsid w:val="000C15EB"/>
    <w:rsid w:val="000C1B62"/>
    <w:rsid w:val="000C2207"/>
    <w:rsid w:val="000C2A46"/>
    <w:rsid w:val="000C4955"/>
    <w:rsid w:val="000C4998"/>
    <w:rsid w:val="000C4ED8"/>
    <w:rsid w:val="000C50AD"/>
    <w:rsid w:val="000C55F7"/>
    <w:rsid w:val="000C675C"/>
    <w:rsid w:val="000C6E5B"/>
    <w:rsid w:val="000C7320"/>
    <w:rsid w:val="000C76B5"/>
    <w:rsid w:val="000C7C36"/>
    <w:rsid w:val="000D0128"/>
    <w:rsid w:val="000D0D42"/>
    <w:rsid w:val="000D1AF1"/>
    <w:rsid w:val="000D3288"/>
    <w:rsid w:val="000D45C7"/>
    <w:rsid w:val="000D5063"/>
    <w:rsid w:val="000D5E1E"/>
    <w:rsid w:val="000D631B"/>
    <w:rsid w:val="000D63D0"/>
    <w:rsid w:val="000D6813"/>
    <w:rsid w:val="000D729F"/>
    <w:rsid w:val="000D7536"/>
    <w:rsid w:val="000D75D6"/>
    <w:rsid w:val="000D77B6"/>
    <w:rsid w:val="000D77F6"/>
    <w:rsid w:val="000D786D"/>
    <w:rsid w:val="000E02C1"/>
    <w:rsid w:val="000E0540"/>
    <w:rsid w:val="000E1525"/>
    <w:rsid w:val="000E1C5A"/>
    <w:rsid w:val="000E2150"/>
    <w:rsid w:val="000E261B"/>
    <w:rsid w:val="000E2BAB"/>
    <w:rsid w:val="000E2CF8"/>
    <w:rsid w:val="000E3338"/>
    <w:rsid w:val="000E344F"/>
    <w:rsid w:val="000E3A20"/>
    <w:rsid w:val="000E4260"/>
    <w:rsid w:val="000E4804"/>
    <w:rsid w:val="000E498B"/>
    <w:rsid w:val="000E5012"/>
    <w:rsid w:val="000E61E2"/>
    <w:rsid w:val="000E6821"/>
    <w:rsid w:val="000E7888"/>
    <w:rsid w:val="000E7C02"/>
    <w:rsid w:val="000E7F2F"/>
    <w:rsid w:val="000F021E"/>
    <w:rsid w:val="000F04C0"/>
    <w:rsid w:val="000F0DC2"/>
    <w:rsid w:val="000F1A8F"/>
    <w:rsid w:val="000F1BCD"/>
    <w:rsid w:val="000F1F4D"/>
    <w:rsid w:val="000F1FBB"/>
    <w:rsid w:val="000F218E"/>
    <w:rsid w:val="000F22ED"/>
    <w:rsid w:val="000F23B7"/>
    <w:rsid w:val="000F3454"/>
    <w:rsid w:val="000F345C"/>
    <w:rsid w:val="000F3A20"/>
    <w:rsid w:val="000F3CBD"/>
    <w:rsid w:val="000F3CD7"/>
    <w:rsid w:val="000F574B"/>
    <w:rsid w:val="000F74D4"/>
    <w:rsid w:val="000F76BB"/>
    <w:rsid w:val="001003B4"/>
    <w:rsid w:val="00100B17"/>
    <w:rsid w:val="00101D0E"/>
    <w:rsid w:val="00102A3C"/>
    <w:rsid w:val="00102E52"/>
    <w:rsid w:val="00103248"/>
    <w:rsid w:val="00103CD5"/>
    <w:rsid w:val="00103D80"/>
    <w:rsid w:val="0010431F"/>
    <w:rsid w:val="00104F27"/>
    <w:rsid w:val="00105371"/>
    <w:rsid w:val="001053CA"/>
    <w:rsid w:val="001054DA"/>
    <w:rsid w:val="00106154"/>
    <w:rsid w:val="0010798C"/>
    <w:rsid w:val="00107F7B"/>
    <w:rsid w:val="001112E0"/>
    <w:rsid w:val="00111A53"/>
    <w:rsid w:val="00111DC8"/>
    <w:rsid w:val="00112329"/>
    <w:rsid w:val="00112A8D"/>
    <w:rsid w:val="00112E03"/>
    <w:rsid w:val="00113438"/>
    <w:rsid w:val="001136D7"/>
    <w:rsid w:val="00113942"/>
    <w:rsid w:val="00115745"/>
    <w:rsid w:val="00116033"/>
    <w:rsid w:val="001160E0"/>
    <w:rsid w:val="001163A3"/>
    <w:rsid w:val="00117285"/>
    <w:rsid w:val="001174D3"/>
    <w:rsid w:val="001207CC"/>
    <w:rsid w:val="00120D13"/>
    <w:rsid w:val="001218F0"/>
    <w:rsid w:val="00121B69"/>
    <w:rsid w:val="001224B2"/>
    <w:rsid w:val="001234FD"/>
    <w:rsid w:val="00123C46"/>
    <w:rsid w:val="00124772"/>
    <w:rsid w:val="00124D66"/>
    <w:rsid w:val="001254D9"/>
    <w:rsid w:val="00125745"/>
    <w:rsid w:val="001259B1"/>
    <w:rsid w:val="00125C67"/>
    <w:rsid w:val="00126103"/>
    <w:rsid w:val="001267C6"/>
    <w:rsid w:val="0012791A"/>
    <w:rsid w:val="00130418"/>
    <w:rsid w:val="0013045B"/>
    <w:rsid w:val="00130899"/>
    <w:rsid w:val="00130AF7"/>
    <w:rsid w:val="00131CE5"/>
    <w:rsid w:val="00132551"/>
    <w:rsid w:val="00132A78"/>
    <w:rsid w:val="00132AC2"/>
    <w:rsid w:val="00132ECD"/>
    <w:rsid w:val="00133D3E"/>
    <w:rsid w:val="00134D68"/>
    <w:rsid w:val="00134E7E"/>
    <w:rsid w:val="00134F24"/>
    <w:rsid w:val="00135FB1"/>
    <w:rsid w:val="0013624E"/>
    <w:rsid w:val="0013683B"/>
    <w:rsid w:val="00136B49"/>
    <w:rsid w:val="00136FAC"/>
    <w:rsid w:val="001370EF"/>
    <w:rsid w:val="00137298"/>
    <w:rsid w:val="00140079"/>
    <w:rsid w:val="001405AE"/>
    <w:rsid w:val="001417ED"/>
    <w:rsid w:val="001423EB"/>
    <w:rsid w:val="0014253C"/>
    <w:rsid w:val="00143256"/>
    <w:rsid w:val="001437B8"/>
    <w:rsid w:val="00143961"/>
    <w:rsid w:val="00143B89"/>
    <w:rsid w:val="00143FA8"/>
    <w:rsid w:val="00144B24"/>
    <w:rsid w:val="00144DAB"/>
    <w:rsid w:val="00147A1A"/>
    <w:rsid w:val="001509AF"/>
    <w:rsid w:val="00150E15"/>
    <w:rsid w:val="001514C5"/>
    <w:rsid w:val="00151720"/>
    <w:rsid w:val="00151C65"/>
    <w:rsid w:val="0015307B"/>
    <w:rsid w:val="001532D8"/>
    <w:rsid w:val="00153748"/>
    <w:rsid w:val="001543F9"/>
    <w:rsid w:val="00154BEA"/>
    <w:rsid w:val="00154DCB"/>
    <w:rsid w:val="001562D7"/>
    <w:rsid w:val="001564B3"/>
    <w:rsid w:val="0015697B"/>
    <w:rsid w:val="00156F42"/>
    <w:rsid w:val="00157011"/>
    <w:rsid w:val="00157340"/>
    <w:rsid w:val="0015735F"/>
    <w:rsid w:val="001577A5"/>
    <w:rsid w:val="00157BCF"/>
    <w:rsid w:val="00157DE0"/>
    <w:rsid w:val="00157E71"/>
    <w:rsid w:val="00160727"/>
    <w:rsid w:val="001611E9"/>
    <w:rsid w:val="00161437"/>
    <w:rsid w:val="00162FC4"/>
    <w:rsid w:val="0016360E"/>
    <w:rsid w:val="001637F0"/>
    <w:rsid w:val="00163903"/>
    <w:rsid w:val="00163E19"/>
    <w:rsid w:val="001641F2"/>
    <w:rsid w:val="001643E3"/>
    <w:rsid w:val="00164E41"/>
    <w:rsid w:val="00164EF4"/>
    <w:rsid w:val="00164F4D"/>
    <w:rsid w:val="0016568C"/>
    <w:rsid w:val="001657DE"/>
    <w:rsid w:val="00165834"/>
    <w:rsid w:val="00165DDE"/>
    <w:rsid w:val="00165F9E"/>
    <w:rsid w:val="00167205"/>
    <w:rsid w:val="00167BDC"/>
    <w:rsid w:val="00167EDD"/>
    <w:rsid w:val="001701A2"/>
    <w:rsid w:val="001701A7"/>
    <w:rsid w:val="00170AAE"/>
    <w:rsid w:val="0017166D"/>
    <w:rsid w:val="00171BD2"/>
    <w:rsid w:val="0017237B"/>
    <w:rsid w:val="00172C70"/>
    <w:rsid w:val="0017300E"/>
    <w:rsid w:val="001748B7"/>
    <w:rsid w:val="00175A65"/>
    <w:rsid w:val="00175EEF"/>
    <w:rsid w:val="001765E9"/>
    <w:rsid w:val="00176B82"/>
    <w:rsid w:val="00177AA8"/>
    <w:rsid w:val="001803AE"/>
    <w:rsid w:val="00180F2E"/>
    <w:rsid w:val="001839E8"/>
    <w:rsid w:val="00183A64"/>
    <w:rsid w:val="0018438D"/>
    <w:rsid w:val="0018446E"/>
    <w:rsid w:val="00184FFC"/>
    <w:rsid w:val="001852F7"/>
    <w:rsid w:val="001857B9"/>
    <w:rsid w:val="001858A0"/>
    <w:rsid w:val="001858DD"/>
    <w:rsid w:val="001879CF"/>
    <w:rsid w:val="00187BD6"/>
    <w:rsid w:val="00190506"/>
    <w:rsid w:val="00190A71"/>
    <w:rsid w:val="00190AFF"/>
    <w:rsid w:val="00191E03"/>
    <w:rsid w:val="0019235E"/>
    <w:rsid w:val="001927DD"/>
    <w:rsid w:val="001931DA"/>
    <w:rsid w:val="00194065"/>
    <w:rsid w:val="00194A53"/>
    <w:rsid w:val="00194FCB"/>
    <w:rsid w:val="00195705"/>
    <w:rsid w:val="001957F8"/>
    <w:rsid w:val="00195986"/>
    <w:rsid w:val="001961C9"/>
    <w:rsid w:val="0019630E"/>
    <w:rsid w:val="00196984"/>
    <w:rsid w:val="001974F8"/>
    <w:rsid w:val="00197A08"/>
    <w:rsid w:val="00197BD9"/>
    <w:rsid w:val="001A055D"/>
    <w:rsid w:val="001A0854"/>
    <w:rsid w:val="001A0D40"/>
    <w:rsid w:val="001A0E96"/>
    <w:rsid w:val="001A1092"/>
    <w:rsid w:val="001A10B3"/>
    <w:rsid w:val="001A1267"/>
    <w:rsid w:val="001A1477"/>
    <w:rsid w:val="001A1969"/>
    <w:rsid w:val="001A2C51"/>
    <w:rsid w:val="001A3499"/>
    <w:rsid w:val="001A4AB0"/>
    <w:rsid w:val="001A5174"/>
    <w:rsid w:val="001A53C5"/>
    <w:rsid w:val="001A602F"/>
    <w:rsid w:val="001A66A7"/>
    <w:rsid w:val="001A6F20"/>
    <w:rsid w:val="001B023B"/>
    <w:rsid w:val="001B030B"/>
    <w:rsid w:val="001B0ADF"/>
    <w:rsid w:val="001B0DC5"/>
    <w:rsid w:val="001B16D8"/>
    <w:rsid w:val="001B19CD"/>
    <w:rsid w:val="001B1C67"/>
    <w:rsid w:val="001B1D54"/>
    <w:rsid w:val="001B2762"/>
    <w:rsid w:val="001B297B"/>
    <w:rsid w:val="001B2B8D"/>
    <w:rsid w:val="001B3092"/>
    <w:rsid w:val="001B35AF"/>
    <w:rsid w:val="001B3921"/>
    <w:rsid w:val="001B3B89"/>
    <w:rsid w:val="001B3C40"/>
    <w:rsid w:val="001B3C80"/>
    <w:rsid w:val="001B3CEC"/>
    <w:rsid w:val="001B48FA"/>
    <w:rsid w:val="001B4B91"/>
    <w:rsid w:val="001B5092"/>
    <w:rsid w:val="001B522A"/>
    <w:rsid w:val="001B57A0"/>
    <w:rsid w:val="001B5AA2"/>
    <w:rsid w:val="001B63AD"/>
    <w:rsid w:val="001B6808"/>
    <w:rsid w:val="001B6ABD"/>
    <w:rsid w:val="001B73C6"/>
    <w:rsid w:val="001B7816"/>
    <w:rsid w:val="001B79B7"/>
    <w:rsid w:val="001B7B72"/>
    <w:rsid w:val="001B7BF8"/>
    <w:rsid w:val="001C00B2"/>
    <w:rsid w:val="001C08DC"/>
    <w:rsid w:val="001C099B"/>
    <w:rsid w:val="001C214A"/>
    <w:rsid w:val="001C22CA"/>
    <w:rsid w:val="001C23D5"/>
    <w:rsid w:val="001C292A"/>
    <w:rsid w:val="001C3103"/>
    <w:rsid w:val="001C4814"/>
    <w:rsid w:val="001C5153"/>
    <w:rsid w:val="001C52F4"/>
    <w:rsid w:val="001C543E"/>
    <w:rsid w:val="001C75F0"/>
    <w:rsid w:val="001D1559"/>
    <w:rsid w:val="001D15D9"/>
    <w:rsid w:val="001D320F"/>
    <w:rsid w:val="001D4603"/>
    <w:rsid w:val="001D4679"/>
    <w:rsid w:val="001D50A4"/>
    <w:rsid w:val="001D51F3"/>
    <w:rsid w:val="001D627B"/>
    <w:rsid w:val="001D66EE"/>
    <w:rsid w:val="001D6729"/>
    <w:rsid w:val="001D6DC3"/>
    <w:rsid w:val="001D759C"/>
    <w:rsid w:val="001E1156"/>
    <w:rsid w:val="001E181D"/>
    <w:rsid w:val="001E1B59"/>
    <w:rsid w:val="001E29CD"/>
    <w:rsid w:val="001E3746"/>
    <w:rsid w:val="001E38FC"/>
    <w:rsid w:val="001E417A"/>
    <w:rsid w:val="001E45E2"/>
    <w:rsid w:val="001E5B8A"/>
    <w:rsid w:val="001E5F54"/>
    <w:rsid w:val="001E6F68"/>
    <w:rsid w:val="001E7967"/>
    <w:rsid w:val="001F047E"/>
    <w:rsid w:val="001F09BC"/>
    <w:rsid w:val="001F0DBC"/>
    <w:rsid w:val="001F10AE"/>
    <w:rsid w:val="001F1535"/>
    <w:rsid w:val="001F1CFE"/>
    <w:rsid w:val="001F23A1"/>
    <w:rsid w:val="001F2B71"/>
    <w:rsid w:val="001F3F70"/>
    <w:rsid w:val="001F4A68"/>
    <w:rsid w:val="001F50FA"/>
    <w:rsid w:val="001F58AF"/>
    <w:rsid w:val="001F6051"/>
    <w:rsid w:val="001F78CD"/>
    <w:rsid w:val="001F7BAA"/>
    <w:rsid w:val="001F7C7B"/>
    <w:rsid w:val="00200089"/>
    <w:rsid w:val="00200296"/>
    <w:rsid w:val="00200468"/>
    <w:rsid w:val="002009C0"/>
    <w:rsid w:val="00200D2A"/>
    <w:rsid w:val="00201561"/>
    <w:rsid w:val="00202E0B"/>
    <w:rsid w:val="00202ED0"/>
    <w:rsid w:val="0020315A"/>
    <w:rsid w:val="0020469A"/>
    <w:rsid w:val="002058F9"/>
    <w:rsid w:val="0020618A"/>
    <w:rsid w:val="0020654F"/>
    <w:rsid w:val="00206698"/>
    <w:rsid w:val="002074A3"/>
    <w:rsid w:val="00207948"/>
    <w:rsid w:val="00210272"/>
    <w:rsid w:val="00210820"/>
    <w:rsid w:val="002127D4"/>
    <w:rsid w:val="00212F41"/>
    <w:rsid w:val="002135DC"/>
    <w:rsid w:val="00213E06"/>
    <w:rsid w:val="00213F8F"/>
    <w:rsid w:val="00214670"/>
    <w:rsid w:val="0021630F"/>
    <w:rsid w:val="00217179"/>
    <w:rsid w:val="002202D0"/>
    <w:rsid w:val="0022092A"/>
    <w:rsid w:val="00220EEE"/>
    <w:rsid w:val="002210E8"/>
    <w:rsid w:val="00221472"/>
    <w:rsid w:val="0022177F"/>
    <w:rsid w:val="00221C4B"/>
    <w:rsid w:val="00221EB6"/>
    <w:rsid w:val="00223306"/>
    <w:rsid w:val="00223385"/>
    <w:rsid w:val="00223708"/>
    <w:rsid w:val="00223802"/>
    <w:rsid w:val="002238AC"/>
    <w:rsid w:val="00223A58"/>
    <w:rsid w:val="00223ADF"/>
    <w:rsid w:val="00224EB2"/>
    <w:rsid w:val="00225877"/>
    <w:rsid w:val="002261EF"/>
    <w:rsid w:val="00226754"/>
    <w:rsid w:val="00226BB2"/>
    <w:rsid w:val="00227056"/>
    <w:rsid w:val="0022735E"/>
    <w:rsid w:val="00227444"/>
    <w:rsid w:val="00230169"/>
    <w:rsid w:val="002301D9"/>
    <w:rsid w:val="002310D9"/>
    <w:rsid w:val="00231440"/>
    <w:rsid w:val="00231F2B"/>
    <w:rsid w:val="00232050"/>
    <w:rsid w:val="00232864"/>
    <w:rsid w:val="00232943"/>
    <w:rsid w:val="002336D7"/>
    <w:rsid w:val="00233A32"/>
    <w:rsid w:val="00233A3C"/>
    <w:rsid w:val="00233C2C"/>
    <w:rsid w:val="00233F22"/>
    <w:rsid w:val="00234060"/>
    <w:rsid w:val="00234AEB"/>
    <w:rsid w:val="00234AFA"/>
    <w:rsid w:val="00235BD8"/>
    <w:rsid w:val="002368AF"/>
    <w:rsid w:val="002375DA"/>
    <w:rsid w:val="0023760E"/>
    <w:rsid w:val="002406C9"/>
    <w:rsid w:val="0024124F"/>
    <w:rsid w:val="00242828"/>
    <w:rsid w:val="00242A97"/>
    <w:rsid w:val="00244589"/>
    <w:rsid w:val="00244A13"/>
    <w:rsid w:val="0024547E"/>
    <w:rsid w:val="002459CE"/>
    <w:rsid w:val="00245E6D"/>
    <w:rsid w:val="002474E5"/>
    <w:rsid w:val="00247D5E"/>
    <w:rsid w:val="00252429"/>
    <w:rsid w:val="0025245F"/>
    <w:rsid w:val="0025344D"/>
    <w:rsid w:val="00253614"/>
    <w:rsid w:val="002537FF"/>
    <w:rsid w:val="002544FC"/>
    <w:rsid w:val="00254DCC"/>
    <w:rsid w:val="00255A31"/>
    <w:rsid w:val="00256270"/>
    <w:rsid w:val="0025646B"/>
    <w:rsid w:val="002568F4"/>
    <w:rsid w:val="00256E9E"/>
    <w:rsid w:val="0025708A"/>
    <w:rsid w:val="00257B62"/>
    <w:rsid w:val="00257E95"/>
    <w:rsid w:val="00260D1A"/>
    <w:rsid w:val="00260DE9"/>
    <w:rsid w:val="00261777"/>
    <w:rsid w:val="002617A8"/>
    <w:rsid w:val="00261B30"/>
    <w:rsid w:val="002623A0"/>
    <w:rsid w:val="00262943"/>
    <w:rsid w:val="00263153"/>
    <w:rsid w:val="00263767"/>
    <w:rsid w:val="0026402E"/>
    <w:rsid w:val="0026443F"/>
    <w:rsid w:val="0026554B"/>
    <w:rsid w:val="00265B35"/>
    <w:rsid w:val="00265E4D"/>
    <w:rsid w:val="002663D8"/>
    <w:rsid w:val="002675BE"/>
    <w:rsid w:val="00270B1F"/>
    <w:rsid w:val="00272230"/>
    <w:rsid w:val="00272FA7"/>
    <w:rsid w:val="002731E2"/>
    <w:rsid w:val="00273DD2"/>
    <w:rsid w:val="002742E1"/>
    <w:rsid w:val="00274D7F"/>
    <w:rsid w:val="00274EA3"/>
    <w:rsid w:val="002753B0"/>
    <w:rsid w:val="00275932"/>
    <w:rsid w:val="00275F91"/>
    <w:rsid w:val="002761EC"/>
    <w:rsid w:val="0027653C"/>
    <w:rsid w:val="00280201"/>
    <w:rsid w:val="002807D4"/>
    <w:rsid w:val="0028122D"/>
    <w:rsid w:val="00281726"/>
    <w:rsid w:val="00281EF3"/>
    <w:rsid w:val="0028230E"/>
    <w:rsid w:val="002823C6"/>
    <w:rsid w:val="002828D8"/>
    <w:rsid w:val="00282AAA"/>
    <w:rsid w:val="00284AC1"/>
    <w:rsid w:val="00284B30"/>
    <w:rsid w:val="00284F2A"/>
    <w:rsid w:val="002857D4"/>
    <w:rsid w:val="002859D0"/>
    <w:rsid w:val="002867A2"/>
    <w:rsid w:val="00286AE6"/>
    <w:rsid w:val="00286B2E"/>
    <w:rsid w:val="00286B77"/>
    <w:rsid w:val="0028724B"/>
    <w:rsid w:val="002876C5"/>
    <w:rsid w:val="00290920"/>
    <w:rsid w:val="0029102C"/>
    <w:rsid w:val="00291044"/>
    <w:rsid w:val="002924CA"/>
    <w:rsid w:val="00293032"/>
    <w:rsid w:val="0029399C"/>
    <w:rsid w:val="002944F6"/>
    <w:rsid w:val="0029450B"/>
    <w:rsid w:val="0029479B"/>
    <w:rsid w:val="00294972"/>
    <w:rsid w:val="002962D9"/>
    <w:rsid w:val="00296500"/>
    <w:rsid w:val="0029701C"/>
    <w:rsid w:val="00297D1F"/>
    <w:rsid w:val="002A0CAF"/>
    <w:rsid w:val="002A1846"/>
    <w:rsid w:val="002A1BA8"/>
    <w:rsid w:val="002A1FC5"/>
    <w:rsid w:val="002A221E"/>
    <w:rsid w:val="002A2EDF"/>
    <w:rsid w:val="002A2F90"/>
    <w:rsid w:val="002A33BD"/>
    <w:rsid w:val="002A3ACB"/>
    <w:rsid w:val="002A3CB1"/>
    <w:rsid w:val="002A3E83"/>
    <w:rsid w:val="002A4BC5"/>
    <w:rsid w:val="002A5134"/>
    <w:rsid w:val="002A60CA"/>
    <w:rsid w:val="002A611B"/>
    <w:rsid w:val="002A6B4E"/>
    <w:rsid w:val="002A72BB"/>
    <w:rsid w:val="002A75AE"/>
    <w:rsid w:val="002B03FE"/>
    <w:rsid w:val="002B1527"/>
    <w:rsid w:val="002B1A4D"/>
    <w:rsid w:val="002B208F"/>
    <w:rsid w:val="002B2324"/>
    <w:rsid w:val="002B279B"/>
    <w:rsid w:val="002B27C9"/>
    <w:rsid w:val="002B3EB4"/>
    <w:rsid w:val="002B4A27"/>
    <w:rsid w:val="002B4D24"/>
    <w:rsid w:val="002B697A"/>
    <w:rsid w:val="002B6C4A"/>
    <w:rsid w:val="002B734E"/>
    <w:rsid w:val="002B790F"/>
    <w:rsid w:val="002B7E6C"/>
    <w:rsid w:val="002C0703"/>
    <w:rsid w:val="002C17D1"/>
    <w:rsid w:val="002C1A1F"/>
    <w:rsid w:val="002C1F17"/>
    <w:rsid w:val="002C20D7"/>
    <w:rsid w:val="002C5721"/>
    <w:rsid w:val="002C6593"/>
    <w:rsid w:val="002C7688"/>
    <w:rsid w:val="002C7A30"/>
    <w:rsid w:val="002C7D67"/>
    <w:rsid w:val="002D08F5"/>
    <w:rsid w:val="002D2348"/>
    <w:rsid w:val="002D45CE"/>
    <w:rsid w:val="002D476D"/>
    <w:rsid w:val="002D4BB8"/>
    <w:rsid w:val="002D4D49"/>
    <w:rsid w:val="002D5A5B"/>
    <w:rsid w:val="002D5EBE"/>
    <w:rsid w:val="002D73E5"/>
    <w:rsid w:val="002D7806"/>
    <w:rsid w:val="002E00A1"/>
    <w:rsid w:val="002E013B"/>
    <w:rsid w:val="002E096E"/>
    <w:rsid w:val="002E0EA5"/>
    <w:rsid w:val="002E139C"/>
    <w:rsid w:val="002E1499"/>
    <w:rsid w:val="002E167C"/>
    <w:rsid w:val="002E1B63"/>
    <w:rsid w:val="002E1F7F"/>
    <w:rsid w:val="002E2944"/>
    <w:rsid w:val="002E3070"/>
    <w:rsid w:val="002E425C"/>
    <w:rsid w:val="002E43EC"/>
    <w:rsid w:val="002E4999"/>
    <w:rsid w:val="002E4C60"/>
    <w:rsid w:val="002E5020"/>
    <w:rsid w:val="002E547C"/>
    <w:rsid w:val="002E709A"/>
    <w:rsid w:val="002E7324"/>
    <w:rsid w:val="002E761A"/>
    <w:rsid w:val="002F08E9"/>
    <w:rsid w:val="002F0D38"/>
    <w:rsid w:val="002F0FE0"/>
    <w:rsid w:val="002F14C5"/>
    <w:rsid w:val="002F2C08"/>
    <w:rsid w:val="002F35FA"/>
    <w:rsid w:val="002F3B60"/>
    <w:rsid w:val="002F47B4"/>
    <w:rsid w:val="002F5D35"/>
    <w:rsid w:val="002F6924"/>
    <w:rsid w:val="002F6DD7"/>
    <w:rsid w:val="002F722F"/>
    <w:rsid w:val="003001F9"/>
    <w:rsid w:val="00300858"/>
    <w:rsid w:val="00301DF1"/>
    <w:rsid w:val="00301FCA"/>
    <w:rsid w:val="003031F0"/>
    <w:rsid w:val="0030326D"/>
    <w:rsid w:val="00303AA1"/>
    <w:rsid w:val="00303ED8"/>
    <w:rsid w:val="00304EEF"/>
    <w:rsid w:val="0030593F"/>
    <w:rsid w:val="003060D5"/>
    <w:rsid w:val="003073D8"/>
    <w:rsid w:val="00307BC4"/>
    <w:rsid w:val="00307E86"/>
    <w:rsid w:val="00311609"/>
    <w:rsid w:val="00311FD8"/>
    <w:rsid w:val="00312392"/>
    <w:rsid w:val="00312FBF"/>
    <w:rsid w:val="003134EE"/>
    <w:rsid w:val="00313611"/>
    <w:rsid w:val="00313B60"/>
    <w:rsid w:val="00313DBB"/>
    <w:rsid w:val="00313DC5"/>
    <w:rsid w:val="003145BD"/>
    <w:rsid w:val="00314DC6"/>
    <w:rsid w:val="003158A3"/>
    <w:rsid w:val="00315BA4"/>
    <w:rsid w:val="0031649F"/>
    <w:rsid w:val="00316FD3"/>
    <w:rsid w:val="00317527"/>
    <w:rsid w:val="00317C8B"/>
    <w:rsid w:val="00321A96"/>
    <w:rsid w:val="00321B38"/>
    <w:rsid w:val="00321C61"/>
    <w:rsid w:val="00321E85"/>
    <w:rsid w:val="0032293E"/>
    <w:rsid w:val="0032325C"/>
    <w:rsid w:val="00323A4D"/>
    <w:rsid w:val="003246E5"/>
    <w:rsid w:val="00326B99"/>
    <w:rsid w:val="00326D3B"/>
    <w:rsid w:val="00327AA9"/>
    <w:rsid w:val="00327CC5"/>
    <w:rsid w:val="00330BE9"/>
    <w:rsid w:val="00330F7E"/>
    <w:rsid w:val="003310D7"/>
    <w:rsid w:val="00331DB2"/>
    <w:rsid w:val="00331DF5"/>
    <w:rsid w:val="00332E0C"/>
    <w:rsid w:val="00334030"/>
    <w:rsid w:val="00334782"/>
    <w:rsid w:val="00334F05"/>
    <w:rsid w:val="00335002"/>
    <w:rsid w:val="003352E2"/>
    <w:rsid w:val="00335928"/>
    <w:rsid w:val="003360A7"/>
    <w:rsid w:val="003362C8"/>
    <w:rsid w:val="003371AE"/>
    <w:rsid w:val="0033728B"/>
    <w:rsid w:val="003372E3"/>
    <w:rsid w:val="00337B7B"/>
    <w:rsid w:val="00337D67"/>
    <w:rsid w:val="00340E1F"/>
    <w:rsid w:val="003411C7"/>
    <w:rsid w:val="0034122D"/>
    <w:rsid w:val="00341489"/>
    <w:rsid w:val="00341CDE"/>
    <w:rsid w:val="00343572"/>
    <w:rsid w:val="00343ADE"/>
    <w:rsid w:val="00344C1D"/>
    <w:rsid w:val="003453D7"/>
    <w:rsid w:val="00345CAB"/>
    <w:rsid w:val="00345E47"/>
    <w:rsid w:val="00345FD4"/>
    <w:rsid w:val="00346726"/>
    <w:rsid w:val="00346EE5"/>
    <w:rsid w:val="00347372"/>
    <w:rsid w:val="0034789A"/>
    <w:rsid w:val="00347D4E"/>
    <w:rsid w:val="00347E19"/>
    <w:rsid w:val="003517DA"/>
    <w:rsid w:val="00351A94"/>
    <w:rsid w:val="00352C2A"/>
    <w:rsid w:val="00352CF8"/>
    <w:rsid w:val="003531A1"/>
    <w:rsid w:val="00353E54"/>
    <w:rsid w:val="00353F76"/>
    <w:rsid w:val="003540DA"/>
    <w:rsid w:val="00354DFF"/>
    <w:rsid w:val="0035524F"/>
    <w:rsid w:val="00355412"/>
    <w:rsid w:val="00355984"/>
    <w:rsid w:val="003564D7"/>
    <w:rsid w:val="003569D7"/>
    <w:rsid w:val="00356F7A"/>
    <w:rsid w:val="003574DA"/>
    <w:rsid w:val="00357530"/>
    <w:rsid w:val="00357F5A"/>
    <w:rsid w:val="00360D34"/>
    <w:rsid w:val="00361239"/>
    <w:rsid w:val="00361350"/>
    <w:rsid w:val="00361664"/>
    <w:rsid w:val="00361757"/>
    <w:rsid w:val="00361A88"/>
    <w:rsid w:val="00362EA3"/>
    <w:rsid w:val="00362EFB"/>
    <w:rsid w:val="003641FD"/>
    <w:rsid w:val="003643AD"/>
    <w:rsid w:val="00364EC4"/>
    <w:rsid w:val="003654F5"/>
    <w:rsid w:val="0036589C"/>
    <w:rsid w:val="00365DE8"/>
    <w:rsid w:val="003668E3"/>
    <w:rsid w:val="00367DEE"/>
    <w:rsid w:val="00370348"/>
    <w:rsid w:val="00370D3E"/>
    <w:rsid w:val="0037173E"/>
    <w:rsid w:val="003718EE"/>
    <w:rsid w:val="003719AF"/>
    <w:rsid w:val="00371C2A"/>
    <w:rsid w:val="00371F9F"/>
    <w:rsid w:val="00372745"/>
    <w:rsid w:val="00372870"/>
    <w:rsid w:val="0037291A"/>
    <w:rsid w:val="0037350C"/>
    <w:rsid w:val="00373623"/>
    <w:rsid w:val="003738BE"/>
    <w:rsid w:val="00373ABD"/>
    <w:rsid w:val="00373B17"/>
    <w:rsid w:val="00373B4F"/>
    <w:rsid w:val="00373D32"/>
    <w:rsid w:val="00374794"/>
    <w:rsid w:val="00374878"/>
    <w:rsid w:val="00375594"/>
    <w:rsid w:val="00375846"/>
    <w:rsid w:val="00375D24"/>
    <w:rsid w:val="003801B5"/>
    <w:rsid w:val="00380202"/>
    <w:rsid w:val="00380D84"/>
    <w:rsid w:val="003812F1"/>
    <w:rsid w:val="00381711"/>
    <w:rsid w:val="0038195D"/>
    <w:rsid w:val="00381AAD"/>
    <w:rsid w:val="0038366D"/>
    <w:rsid w:val="00383B74"/>
    <w:rsid w:val="00383B8D"/>
    <w:rsid w:val="0038401E"/>
    <w:rsid w:val="003841BB"/>
    <w:rsid w:val="00384672"/>
    <w:rsid w:val="00384F03"/>
    <w:rsid w:val="00384FDD"/>
    <w:rsid w:val="003868D7"/>
    <w:rsid w:val="00386F2E"/>
    <w:rsid w:val="0038706B"/>
    <w:rsid w:val="00387873"/>
    <w:rsid w:val="00387B75"/>
    <w:rsid w:val="00387B7F"/>
    <w:rsid w:val="00387BC6"/>
    <w:rsid w:val="00387E49"/>
    <w:rsid w:val="00390BF5"/>
    <w:rsid w:val="0039140F"/>
    <w:rsid w:val="003914D7"/>
    <w:rsid w:val="003914EE"/>
    <w:rsid w:val="00391695"/>
    <w:rsid w:val="00392E7C"/>
    <w:rsid w:val="00395627"/>
    <w:rsid w:val="0039637C"/>
    <w:rsid w:val="00396596"/>
    <w:rsid w:val="00397610"/>
    <w:rsid w:val="00397FDA"/>
    <w:rsid w:val="003A061C"/>
    <w:rsid w:val="003A0DA2"/>
    <w:rsid w:val="003A0FA0"/>
    <w:rsid w:val="003A1E7F"/>
    <w:rsid w:val="003A335A"/>
    <w:rsid w:val="003A36CB"/>
    <w:rsid w:val="003A3886"/>
    <w:rsid w:val="003A47B2"/>
    <w:rsid w:val="003A51CD"/>
    <w:rsid w:val="003A52F3"/>
    <w:rsid w:val="003A53E6"/>
    <w:rsid w:val="003A5AF6"/>
    <w:rsid w:val="003A7142"/>
    <w:rsid w:val="003A78FB"/>
    <w:rsid w:val="003B0185"/>
    <w:rsid w:val="003B043C"/>
    <w:rsid w:val="003B1D0E"/>
    <w:rsid w:val="003B2D5A"/>
    <w:rsid w:val="003B3657"/>
    <w:rsid w:val="003B366D"/>
    <w:rsid w:val="003B37D0"/>
    <w:rsid w:val="003B3D37"/>
    <w:rsid w:val="003B4B66"/>
    <w:rsid w:val="003B4CE6"/>
    <w:rsid w:val="003B56D2"/>
    <w:rsid w:val="003B64D0"/>
    <w:rsid w:val="003B6E4B"/>
    <w:rsid w:val="003B7619"/>
    <w:rsid w:val="003C003A"/>
    <w:rsid w:val="003C0215"/>
    <w:rsid w:val="003C0F1D"/>
    <w:rsid w:val="003C10F3"/>
    <w:rsid w:val="003C1B97"/>
    <w:rsid w:val="003C1CAD"/>
    <w:rsid w:val="003C208C"/>
    <w:rsid w:val="003C2100"/>
    <w:rsid w:val="003C30A9"/>
    <w:rsid w:val="003C346E"/>
    <w:rsid w:val="003C3BA3"/>
    <w:rsid w:val="003C4179"/>
    <w:rsid w:val="003C41B2"/>
    <w:rsid w:val="003C4C0F"/>
    <w:rsid w:val="003C5D02"/>
    <w:rsid w:val="003C6A02"/>
    <w:rsid w:val="003C6AC9"/>
    <w:rsid w:val="003C72A1"/>
    <w:rsid w:val="003C7585"/>
    <w:rsid w:val="003C798E"/>
    <w:rsid w:val="003C7F9B"/>
    <w:rsid w:val="003D017F"/>
    <w:rsid w:val="003D02E7"/>
    <w:rsid w:val="003D0DF2"/>
    <w:rsid w:val="003D1CDF"/>
    <w:rsid w:val="003D205E"/>
    <w:rsid w:val="003D2C96"/>
    <w:rsid w:val="003D32F6"/>
    <w:rsid w:val="003D3C0A"/>
    <w:rsid w:val="003D3F21"/>
    <w:rsid w:val="003D4879"/>
    <w:rsid w:val="003D51AD"/>
    <w:rsid w:val="003D5A97"/>
    <w:rsid w:val="003D6C73"/>
    <w:rsid w:val="003D7853"/>
    <w:rsid w:val="003D794F"/>
    <w:rsid w:val="003E0056"/>
    <w:rsid w:val="003E06C9"/>
    <w:rsid w:val="003E071D"/>
    <w:rsid w:val="003E078A"/>
    <w:rsid w:val="003E082D"/>
    <w:rsid w:val="003E0884"/>
    <w:rsid w:val="003E256F"/>
    <w:rsid w:val="003E34E1"/>
    <w:rsid w:val="003E3833"/>
    <w:rsid w:val="003E3DC4"/>
    <w:rsid w:val="003E695E"/>
    <w:rsid w:val="003E717D"/>
    <w:rsid w:val="003E7AC1"/>
    <w:rsid w:val="003E7F87"/>
    <w:rsid w:val="003F04AF"/>
    <w:rsid w:val="003F10C3"/>
    <w:rsid w:val="003F180E"/>
    <w:rsid w:val="003F2593"/>
    <w:rsid w:val="003F45E8"/>
    <w:rsid w:val="003F48A5"/>
    <w:rsid w:val="003F49AB"/>
    <w:rsid w:val="003F5EBB"/>
    <w:rsid w:val="003F665A"/>
    <w:rsid w:val="003F6BF3"/>
    <w:rsid w:val="003F6CF7"/>
    <w:rsid w:val="003F725A"/>
    <w:rsid w:val="003F7733"/>
    <w:rsid w:val="003F776F"/>
    <w:rsid w:val="003F7A13"/>
    <w:rsid w:val="003F7E38"/>
    <w:rsid w:val="004017A8"/>
    <w:rsid w:val="00401A36"/>
    <w:rsid w:val="00401EEB"/>
    <w:rsid w:val="004039EB"/>
    <w:rsid w:val="00404C58"/>
    <w:rsid w:val="00404DF7"/>
    <w:rsid w:val="0040571A"/>
    <w:rsid w:val="00405A27"/>
    <w:rsid w:val="00405ED3"/>
    <w:rsid w:val="004064DC"/>
    <w:rsid w:val="00406652"/>
    <w:rsid w:val="0040709E"/>
    <w:rsid w:val="00407471"/>
    <w:rsid w:val="00407A8B"/>
    <w:rsid w:val="00407CD7"/>
    <w:rsid w:val="00410644"/>
    <w:rsid w:val="004109E7"/>
    <w:rsid w:val="00411005"/>
    <w:rsid w:val="00411691"/>
    <w:rsid w:val="00411B4A"/>
    <w:rsid w:val="00411DCD"/>
    <w:rsid w:val="0041209D"/>
    <w:rsid w:val="0041235D"/>
    <w:rsid w:val="004136F0"/>
    <w:rsid w:val="00414549"/>
    <w:rsid w:val="00414C81"/>
    <w:rsid w:val="00415770"/>
    <w:rsid w:val="004160D1"/>
    <w:rsid w:val="004168BE"/>
    <w:rsid w:val="00416B19"/>
    <w:rsid w:val="00416BA9"/>
    <w:rsid w:val="00416BEF"/>
    <w:rsid w:val="00417613"/>
    <w:rsid w:val="004210EE"/>
    <w:rsid w:val="0042125B"/>
    <w:rsid w:val="00421321"/>
    <w:rsid w:val="00421634"/>
    <w:rsid w:val="00421744"/>
    <w:rsid w:val="00421BBB"/>
    <w:rsid w:val="0042238F"/>
    <w:rsid w:val="00422400"/>
    <w:rsid w:val="00422D30"/>
    <w:rsid w:val="0042302F"/>
    <w:rsid w:val="00423578"/>
    <w:rsid w:val="00423C9A"/>
    <w:rsid w:val="00423F16"/>
    <w:rsid w:val="00424A70"/>
    <w:rsid w:val="00424C40"/>
    <w:rsid w:val="00424D8C"/>
    <w:rsid w:val="00424F29"/>
    <w:rsid w:val="00425420"/>
    <w:rsid w:val="00425D22"/>
    <w:rsid w:val="00426533"/>
    <w:rsid w:val="0042685E"/>
    <w:rsid w:val="00426A20"/>
    <w:rsid w:val="00426F03"/>
    <w:rsid w:val="00427C72"/>
    <w:rsid w:val="004300AC"/>
    <w:rsid w:val="004300F4"/>
    <w:rsid w:val="00430480"/>
    <w:rsid w:val="004304F3"/>
    <w:rsid w:val="0043054C"/>
    <w:rsid w:val="00430C9E"/>
    <w:rsid w:val="00430D7D"/>
    <w:rsid w:val="004314B8"/>
    <w:rsid w:val="004319F5"/>
    <w:rsid w:val="00431D1E"/>
    <w:rsid w:val="00431EC3"/>
    <w:rsid w:val="00432436"/>
    <w:rsid w:val="00432440"/>
    <w:rsid w:val="0043286A"/>
    <w:rsid w:val="00433013"/>
    <w:rsid w:val="004331E9"/>
    <w:rsid w:val="00434618"/>
    <w:rsid w:val="00434830"/>
    <w:rsid w:val="004350EA"/>
    <w:rsid w:val="00435CD4"/>
    <w:rsid w:val="00436B58"/>
    <w:rsid w:val="00437E39"/>
    <w:rsid w:val="00437FCE"/>
    <w:rsid w:val="004406D2"/>
    <w:rsid w:val="00440DEE"/>
    <w:rsid w:val="0044232C"/>
    <w:rsid w:val="00442412"/>
    <w:rsid w:val="00442688"/>
    <w:rsid w:val="004432D3"/>
    <w:rsid w:val="004432FD"/>
    <w:rsid w:val="00444BE0"/>
    <w:rsid w:val="00445459"/>
    <w:rsid w:val="00445911"/>
    <w:rsid w:val="00445B36"/>
    <w:rsid w:val="00445C2D"/>
    <w:rsid w:val="00445EEE"/>
    <w:rsid w:val="0044706F"/>
    <w:rsid w:val="004505BF"/>
    <w:rsid w:val="00450E28"/>
    <w:rsid w:val="0045151C"/>
    <w:rsid w:val="0045157D"/>
    <w:rsid w:val="004518F2"/>
    <w:rsid w:val="00451AC7"/>
    <w:rsid w:val="00453661"/>
    <w:rsid w:val="00453B90"/>
    <w:rsid w:val="00454AA3"/>
    <w:rsid w:val="00454D5A"/>
    <w:rsid w:val="0045584A"/>
    <w:rsid w:val="0045585D"/>
    <w:rsid w:val="00455F22"/>
    <w:rsid w:val="00456049"/>
    <w:rsid w:val="00456498"/>
    <w:rsid w:val="0045738E"/>
    <w:rsid w:val="004578B9"/>
    <w:rsid w:val="00460632"/>
    <w:rsid w:val="004613BF"/>
    <w:rsid w:val="0046263E"/>
    <w:rsid w:val="00463A11"/>
    <w:rsid w:val="004645CD"/>
    <w:rsid w:val="00464910"/>
    <w:rsid w:val="00464D89"/>
    <w:rsid w:val="00465BC1"/>
    <w:rsid w:val="00466440"/>
    <w:rsid w:val="00466D9B"/>
    <w:rsid w:val="004706D3"/>
    <w:rsid w:val="0047101E"/>
    <w:rsid w:val="00471153"/>
    <w:rsid w:val="00472609"/>
    <w:rsid w:val="00472DFE"/>
    <w:rsid w:val="004745D1"/>
    <w:rsid w:val="00474EF9"/>
    <w:rsid w:val="00474F7F"/>
    <w:rsid w:val="004753D0"/>
    <w:rsid w:val="0047597D"/>
    <w:rsid w:val="00475999"/>
    <w:rsid w:val="004764AB"/>
    <w:rsid w:val="00476536"/>
    <w:rsid w:val="00476A69"/>
    <w:rsid w:val="00476A73"/>
    <w:rsid w:val="00476F4D"/>
    <w:rsid w:val="00482763"/>
    <w:rsid w:val="00482802"/>
    <w:rsid w:val="0048295E"/>
    <w:rsid w:val="00483341"/>
    <w:rsid w:val="004840FA"/>
    <w:rsid w:val="00484F45"/>
    <w:rsid w:val="00484FAA"/>
    <w:rsid w:val="00484FCA"/>
    <w:rsid w:val="004852C6"/>
    <w:rsid w:val="00485D39"/>
    <w:rsid w:val="00485D64"/>
    <w:rsid w:val="00490391"/>
    <w:rsid w:val="00490C27"/>
    <w:rsid w:val="00490C70"/>
    <w:rsid w:val="00491175"/>
    <w:rsid w:val="00491920"/>
    <w:rsid w:val="00491A6C"/>
    <w:rsid w:val="00491D42"/>
    <w:rsid w:val="0049244C"/>
    <w:rsid w:val="00492745"/>
    <w:rsid w:val="00493712"/>
    <w:rsid w:val="00494143"/>
    <w:rsid w:val="00494CCA"/>
    <w:rsid w:val="00494D3A"/>
    <w:rsid w:val="004957F1"/>
    <w:rsid w:val="00495F75"/>
    <w:rsid w:val="00496CA2"/>
    <w:rsid w:val="004973AA"/>
    <w:rsid w:val="00497683"/>
    <w:rsid w:val="004976B9"/>
    <w:rsid w:val="004A07D5"/>
    <w:rsid w:val="004A08CA"/>
    <w:rsid w:val="004A1012"/>
    <w:rsid w:val="004A2042"/>
    <w:rsid w:val="004A21DD"/>
    <w:rsid w:val="004A2A72"/>
    <w:rsid w:val="004A3EE4"/>
    <w:rsid w:val="004A4B2B"/>
    <w:rsid w:val="004A4B99"/>
    <w:rsid w:val="004A519E"/>
    <w:rsid w:val="004A531E"/>
    <w:rsid w:val="004A5693"/>
    <w:rsid w:val="004A57EB"/>
    <w:rsid w:val="004A655A"/>
    <w:rsid w:val="004A68CE"/>
    <w:rsid w:val="004A6F02"/>
    <w:rsid w:val="004A7043"/>
    <w:rsid w:val="004A7B0B"/>
    <w:rsid w:val="004A7CB9"/>
    <w:rsid w:val="004A7D00"/>
    <w:rsid w:val="004B0090"/>
    <w:rsid w:val="004B0C72"/>
    <w:rsid w:val="004B0E76"/>
    <w:rsid w:val="004B1272"/>
    <w:rsid w:val="004B2052"/>
    <w:rsid w:val="004B27EF"/>
    <w:rsid w:val="004B3185"/>
    <w:rsid w:val="004B3451"/>
    <w:rsid w:val="004B4092"/>
    <w:rsid w:val="004B4157"/>
    <w:rsid w:val="004B494E"/>
    <w:rsid w:val="004B535F"/>
    <w:rsid w:val="004B599D"/>
    <w:rsid w:val="004B5E1C"/>
    <w:rsid w:val="004B7383"/>
    <w:rsid w:val="004B7D63"/>
    <w:rsid w:val="004C0357"/>
    <w:rsid w:val="004C0EA5"/>
    <w:rsid w:val="004C13D6"/>
    <w:rsid w:val="004C187D"/>
    <w:rsid w:val="004C1C67"/>
    <w:rsid w:val="004C1DFB"/>
    <w:rsid w:val="004C28CB"/>
    <w:rsid w:val="004C291F"/>
    <w:rsid w:val="004C39DC"/>
    <w:rsid w:val="004C3DEE"/>
    <w:rsid w:val="004C4B5A"/>
    <w:rsid w:val="004C517B"/>
    <w:rsid w:val="004C5B1F"/>
    <w:rsid w:val="004C5D4E"/>
    <w:rsid w:val="004C6BCC"/>
    <w:rsid w:val="004C7123"/>
    <w:rsid w:val="004C77F4"/>
    <w:rsid w:val="004C788A"/>
    <w:rsid w:val="004D08D3"/>
    <w:rsid w:val="004D178A"/>
    <w:rsid w:val="004D18D4"/>
    <w:rsid w:val="004D2E06"/>
    <w:rsid w:val="004D307F"/>
    <w:rsid w:val="004D3C3D"/>
    <w:rsid w:val="004D4054"/>
    <w:rsid w:val="004D4409"/>
    <w:rsid w:val="004D513F"/>
    <w:rsid w:val="004D557D"/>
    <w:rsid w:val="004D654D"/>
    <w:rsid w:val="004E1273"/>
    <w:rsid w:val="004E1C71"/>
    <w:rsid w:val="004E25D9"/>
    <w:rsid w:val="004E2B4F"/>
    <w:rsid w:val="004E3659"/>
    <w:rsid w:val="004E3B06"/>
    <w:rsid w:val="004E3BE6"/>
    <w:rsid w:val="004E3D5D"/>
    <w:rsid w:val="004E3F33"/>
    <w:rsid w:val="004E530C"/>
    <w:rsid w:val="004E5789"/>
    <w:rsid w:val="004E5B7A"/>
    <w:rsid w:val="004E7235"/>
    <w:rsid w:val="004E7276"/>
    <w:rsid w:val="004E74F2"/>
    <w:rsid w:val="004F0272"/>
    <w:rsid w:val="004F06A3"/>
    <w:rsid w:val="004F12BA"/>
    <w:rsid w:val="004F29A7"/>
    <w:rsid w:val="004F4C2D"/>
    <w:rsid w:val="004F4DE9"/>
    <w:rsid w:val="004F5FD9"/>
    <w:rsid w:val="0050012C"/>
    <w:rsid w:val="00501138"/>
    <w:rsid w:val="00501AD8"/>
    <w:rsid w:val="00501B7F"/>
    <w:rsid w:val="00501E4F"/>
    <w:rsid w:val="005023D8"/>
    <w:rsid w:val="0050271F"/>
    <w:rsid w:val="005027E0"/>
    <w:rsid w:val="0050305E"/>
    <w:rsid w:val="00503350"/>
    <w:rsid w:val="00503FC2"/>
    <w:rsid w:val="00504297"/>
    <w:rsid w:val="00505EAF"/>
    <w:rsid w:val="005072CB"/>
    <w:rsid w:val="005076FC"/>
    <w:rsid w:val="00507E71"/>
    <w:rsid w:val="0051031C"/>
    <w:rsid w:val="00510B8B"/>
    <w:rsid w:val="005113D5"/>
    <w:rsid w:val="0051167D"/>
    <w:rsid w:val="00511831"/>
    <w:rsid w:val="005121C0"/>
    <w:rsid w:val="0051220F"/>
    <w:rsid w:val="00512B02"/>
    <w:rsid w:val="00512EC1"/>
    <w:rsid w:val="00513038"/>
    <w:rsid w:val="00514AE4"/>
    <w:rsid w:val="00514C39"/>
    <w:rsid w:val="005154E3"/>
    <w:rsid w:val="00515718"/>
    <w:rsid w:val="00515D78"/>
    <w:rsid w:val="00516DAD"/>
    <w:rsid w:val="00517261"/>
    <w:rsid w:val="0051737A"/>
    <w:rsid w:val="005175E2"/>
    <w:rsid w:val="005179C7"/>
    <w:rsid w:val="00517BF6"/>
    <w:rsid w:val="005207D3"/>
    <w:rsid w:val="00520BF8"/>
    <w:rsid w:val="00520D77"/>
    <w:rsid w:val="00521093"/>
    <w:rsid w:val="00521130"/>
    <w:rsid w:val="00521C89"/>
    <w:rsid w:val="00522223"/>
    <w:rsid w:val="0052227B"/>
    <w:rsid w:val="005230E0"/>
    <w:rsid w:val="0052347C"/>
    <w:rsid w:val="00523A53"/>
    <w:rsid w:val="00525F75"/>
    <w:rsid w:val="005264FD"/>
    <w:rsid w:val="0052658E"/>
    <w:rsid w:val="005265E5"/>
    <w:rsid w:val="00530675"/>
    <w:rsid w:val="005320CE"/>
    <w:rsid w:val="00532ED0"/>
    <w:rsid w:val="005335B9"/>
    <w:rsid w:val="00533825"/>
    <w:rsid w:val="00533898"/>
    <w:rsid w:val="00533D13"/>
    <w:rsid w:val="00533FA7"/>
    <w:rsid w:val="0053479F"/>
    <w:rsid w:val="00535929"/>
    <w:rsid w:val="0054077F"/>
    <w:rsid w:val="005408DE"/>
    <w:rsid w:val="005425B9"/>
    <w:rsid w:val="005431FC"/>
    <w:rsid w:val="00543419"/>
    <w:rsid w:val="00543813"/>
    <w:rsid w:val="00543B01"/>
    <w:rsid w:val="00544D38"/>
    <w:rsid w:val="00544E1B"/>
    <w:rsid w:val="00545075"/>
    <w:rsid w:val="00546951"/>
    <w:rsid w:val="005471D5"/>
    <w:rsid w:val="00550A1A"/>
    <w:rsid w:val="00550AF3"/>
    <w:rsid w:val="00551085"/>
    <w:rsid w:val="00551158"/>
    <w:rsid w:val="005511BD"/>
    <w:rsid w:val="00551A90"/>
    <w:rsid w:val="00551B6E"/>
    <w:rsid w:val="00551E94"/>
    <w:rsid w:val="00553015"/>
    <w:rsid w:val="00553068"/>
    <w:rsid w:val="0055359E"/>
    <w:rsid w:val="005535AD"/>
    <w:rsid w:val="00553FF3"/>
    <w:rsid w:val="00555271"/>
    <w:rsid w:val="005578F9"/>
    <w:rsid w:val="005601B3"/>
    <w:rsid w:val="00560BAF"/>
    <w:rsid w:val="00560F20"/>
    <w:rsid w:val="00561097"/>
    <w:rsid w:val="005610CD"/>
    <w:rsid w:val="00561D49"/>
    <w:rsid w:val="00562088"/>
    <w:rsid w:val="00562634"/>
    <w:rsid w:val="005628EF"/>
    <w:rsid w:val="00562A22"/>
    <w:rsid w:val="00563484"/>
    <w:rsid w:val="00564559"/>
    <w:rsid w:val="00564756"/>
    <w:rsid w:val="00564777"/>
    <w:rsid w:val="00565307"/>
    <w:rsid w:val="00565617"/>
    <w:rsid w:val="005657F6"/>
    <w:rsid w:val="00565B05"/>
    <w:rsid w:val="00565C53"/>
    <w:rsid w:val="00567108"/>
    <w:rsid w:val="005705BE"/>
    <w:rsid w:val="005706E9"/>
    <w:rsid w:val="00570F19"/>
    <w:rsid w:val="00571A89"/>
    <w:rsid w:val="00571F2C"/>
    <w:rsid w:val="00572C9E"/>
    <w:rsid w:val="00572D9B"/>
    <w:rsid w:val="00573159"/>
    <w:rsid w:val="005733E8"/>
    <w:rsid w:val="00574073"/>
    <w:rsid w:val="005759C6"/>
    <w:rsid w:val="00576C38"/>
    <w:rsid w:val="00576DE9"/>
    <w:rsid w:val="005807DF"/>
    <w:rsid w:val="00581CF2"/>
    <w:rsid w:val="00582352"/>
    <w:rsid w:val="00582373"/>
    <w:rsid w:val="00583872"/>
    <w:rsid w:val="005849AE"/>
    <w:rsid w:val="00585058"/>
    <w:rsid w:val="00586046"/>
    <w:rsid w:val="00586387"/>
    <w:rsid w:val="00586900"/>
    <w:rsid w:val="00587F80"/>
    <w:rsid w:val="00590C9B"/>
    <w:rsid w:val="005914CF"/>
    <w:rsid w:val="00591B70"/>
    <w:rsid w:val="00591EB9"/>
    <w:rsid w:val="005929D9"/>
    <w:rsid w:val="00592E37"/>
    <w:rsid w:val="00595569"/>
    <w:rsid w:val="00595FA0"/>
    <w:rsid w:val="005968BE"/>
    <w:rsid w:val="00597A4A"/>
    <w:rsid w:val="00597D20"/>
    <w:rsid w:val="005A01C1"/>
    <w:rsid w:val="005A0E2F"/>
    <w:rsid w:val="005A1768"/>
    <w:rsid w:val="005A182B"/>
    <w:rsid w:val="005A25BD"/>
    <w:rsid w:val="005A264C"/>
    <w:rsid w:val="005A291B"/>
    <w:rsid w:val="005A376C"/>
    <w:rsid w:val="005A42C6"/>
    <w:rsid w:val="005A4A10"/>
    <w:rsid w:val="005A4B2C"/>
    <w:rsid w:val="005A4F62"/>
    <w:rsid w:val="005A58B8"/>
    <w:rsid w:val="005A732D"/>
    <w:rsid w:val="005A73EC"/>
    <w:rsid w:val="005A7B20"/>
    <w:rsid w:val="005A7BFF"/>
    <w:rsid w:val="005A7E9A"/>
    <w:rsid w:val="005B0CA3"/>
    <w:rsid w:val="005B1D30"/>
    <w:rsid w:val="005B1FFE"/>
    <w:rsid w:val="005B2120"/>
    <w:rsid w:val="005B2364"/>
    <w:rsid w:val="005B29BE"/>
    <w:rsid w:val="005B319A"/>
    <w:rsid w:val="005B3346"/>
    <w:rsid w:val="005B3552"/>
    <w:rsid w:val="005B496A"/>
    <w:rsid w:val="005B532D"/>
    <w:rsid w:val="005B5471"/>
    <w:rsid w:val="005B55FB"/>
    <w:rsid w:val="005B5D2A"/>
    <w:rsid w:val="005B5DD8"/>
    <w:rsid w:val="005B686C"/>
    <w:rsid w:val="005C2083"/>
    <w:rsid w:val="005C2669"/>
    <w:rsid w:val="005C2AEE"/>
    <w:rsid w:val="005C3287"/>
    <w:rsid w:val="005C3963"/>
    <w:rsid w:val="005C4233"/>
    <w:rsid w:val="005C565E"/>
    <w:rsid w:val="005C6011"/>
    <w:rsid w:val="005C605C"/>
    <w:rsid w:val="005C6835"/>
    <w:rsid w:val="005C7D7F"/>
    <w:rsid w:val="005C7D82"/>
    <w:rsid w:val="005D0385"/>
    <w:rsid w:val="005D06FC"/>
    <w:rsid w:val="005D0E5A"/>
    <w:rsid w:val="005D0F58"/>
    <w:rsid w:val="005D16FB"/>
    <w:rsid w:val="005D21F5"/>
    <w:rsid w:val="005D331B"/>
    <w:rsid w:val="005D39A5"/>
    <w:rsid w:val="005D3F36"/>
    <w:rsid w:val="005D41F3"/>
    <w:rsid w:val="005D446B"/>
    <w:rsid w:val="005D4756"/>
    <w:rsid w:val="005D5354"/>
    <w:rsid w:val="005D64F7"/>
    <w:rsid w:val="005D6E91"/>
    <w:rsid w:val="005D7098"/>
    <w:rsid w:val="005D7352"/>
    <w:rsid w:val="005E00E9"/>
    <w:rsid w:val="005E0AFE"/>
    <w:rsid w:val="005E1577"/>
    <w:rsid w:val="005E2CA2"/>
    <w:rsid w:val="005E2DBC"/>
    <w:rsid w:val="005E305F"/>
    <w:rsid w:val="005E3466"/>
    <w:rsid w:val="005E4BA7"/>
    <w:rsid w:val="005E56D7"/>
    <w:rsid w:val="005E5AAA"/>
    <w:rsid w:val="005E5B66"/>
    <w:rsid w:val="005E5F56"/>
    <w:rsid w:val="005E5F74"/>
    <w:rsid w:val="005E6D31"/>
    <w:rsid w:val="005E7A30"/>
    <w:rsid w:val="005F0208"/>
    <w:rsid w:val="005F0253"/>
    <w:rsid w:val="005F072B"/>
    <w:rsid w:val="005F1F9A"/>
    <w:rsid w:val="005F2118"/>
    <w:rsid w:val="005F2A1F"/>
    <w:rsid w:val="005F2AA2"/>
    <w:rsid w:val="005F30C7"/>
    <w:rsid w:val="005F32CF"/>
    <w:rsid w:val="005F43F6"/>
    <w:rsid w:val="005F4625"/>
    <w:rsid w:val="005F48CF"/>
    <w:rsid w:val="005F4977"/>
    <w:rsid w:val="005F5140"/>
    <w:rsid w:val="005F5D9A"/>
    <w:rsid w:val="005F6EB7"/>
    <w:rsid w:val="005F731C"/>
    <w:rsid w:val="005F761D"/>
    <w:rsid w:val="005F764B"/>
    <w:rsid w:val="005F794D"/>
    <w:rsid w:val="0060049E"/>
    <w:rsid w:val="00600717"/>
    <w:rsid w:val="00601DE6"/>
    <w:rsid w:val="006032A0"/>
    <w:rsid w:val="006034C6"/>
    <w:rsid w:val="00603C4C"/>
    <w:rsid w:val="00604583"/>
    <w:rsid w:val="00604799"/>
    <w:rsid w:val="006051DD"/>
    <w:rsid w:val="00605956"/>
    <w:rsid w:val="00606006"/>
    <w:rsid w:val="00606BFB"/>
    <w:rsid w:val="00606DCB"/>
    <w:rsid w:val="00607570"/>
    <w:rsid w:val="00607B99"/>
    <w:rsid w:val="00607C4F"/>
    <w:rsid w:val="00607C61"/>
    <w:rsid w:val="00607E45"/>
    <w:rsid w:val="0061022C"/>
    <w:rsid w:val="00610594"/>
    <w:rsid w:val="00611513"/>
    <w:rsid w:val="00612BBD"/>
    <w:rsid w:val="00612ED7"/>
    <w:rsid w:val="00613664"/>
    <w:rsid w:val="00614A59"/>
    <w:rsid w:val="00614F02"/>
    <w:rsid w:val="006166F6"/>
    <w:rsid w:val="00616D6B"/>
    <w:rsid w:val="006201C0"/>
    <w:rsid w:val="006205F1"/>
    <w:rsid w:val="006207B4"/>
    <w:rsid w:val="00620D6E"/>
    <w:rsid w:val="00621A07"/>
    <w:rsid w:val="00622594"/>
    <w:rsid w:val="00623A0F"/>
    <w:rsid w:val="006241C0"/>
    <w:rsid w:val="0062420D"/>
    <w:rsid w:val="00624430"/>
    <w:rsid w:val="006244AE"/>
    <w:rsid w:val="00624DD1"/>
    <w:rsid w:val="00624FC8"/>
    <w:rsid w:val="00625001"/>
    <w:rsid w:val="006251D7"/>
    <w:rsid w:val="00625939"/>
    <w:rsid w:val="00625C5B"/>
    <w:rsid w:val="00626394"/>
    <w:rsid w:val="00626D55"/>
    <w:rsid w:val="0062787F"/>
    <w:rsid w:val="00630854"/>
    <w:rsid w:val="006309BC"/>
    <w:rsid w:val="00630A9B"/>
    <w:rsid w:val="00630BC6"/>
    <w:rsid w:val="00631386"/>
    <w:rsid w:val="00631CCB"/>
    <w:rsid w:val="00631DF4"/>
    <w:rsid w:val="00631F0B"/>
    <w:rsid w:val="006322E9"/>
    <w:rsid w:val="00634464"/>
    <w:rsid w:val="006347E1"/>
    <w:rsid w:val="00634D62"/>
    <w:rsid w:val="00635680"/>
    <w:rsid w:val="00636046"/>
    <w:rsid w:val="00636A16"/>
    <w:rsid w:val="006379AB"/>
    <w:rsid w:val="00637D12"/>
    <w:rsid w:val="00640F28"/>
    <w:rsid w:val="006416C8"/>
    <w:rsid w:val="00641E2D"/>
    <w:rsid w:val="00641E41"/>
    <w:rsid w:val="00642276"/>
    <w:rsid w:val="00642942"/>
    <w:rsid w:val="0064308B"/>
    <w:rsid w:val="00644742"/>
    <w:rsid w:val="00644919"/>
    <w:rsid w:val="006458B7"/>
    <w:rsid w:val="00645E4D"/>
    <w:rsid w:val="00646D95"/>
    <w:rsid w:val="006477F6"/>
    <w:rsid w:val="00647F1B"/>
    <w:rsid w:val="0065007F"/>
    <w:rsid w:val="0065031D"/>
    <w:rsid w:val="00650880"/>
    <w:rsid w:val="00650931"/>
    <w:rsid w:val="00650A66"/>
    <w:rsid w:val="0065180F"/>
    <w:rsid w:val="00654027"/>
    <w:rsid w:val="00655309"/>
    <w:rsid w:val="00655ADF"/>
    <w:rsid w:val="006563DA"/>
    <w:rsid w:val="00657FA6"/>
    <w:rsid w:val="0066119F"/>
    <w:rsid w:val="006617DA"/>
    <w:rsid w:val="00661FD2"/>
    <w:rsid w:val="006624B2"/>
    <w:rsid w:val="006628B4"/>
    <w:rsid w:val="006656C7"/>
    <w:rsid w:val="006664EE"/>
    <w:rsid w:val="00667982"/>
    <w:rsid w:val="00667CDE"/>
    <w:rsid w:val="0067051C"/>
    <w:rsid w:val="00670E37"/>
    <w:rsid w:val="00671080"/>
    <w:rsid w:val="00673174"/>
    <w:rsid w:val="00673608"/>
    <w:rsid w:val="00673EAD"/>
    <w:rsid w:val="0067429E"/>
    <w:rsid w:val="0067491B"/>
    <w:rsid w:val="00674D35"/>
    <w:rsid w:val="00674EA3"/>
    <w:rsid w:val="0067564F"/>
    <w:rsid w:val="00676385"/>
    <w:rsid w:val="00676756"/>
    <w:rsid w:val="00676B48"/>
    <w:rsid w:val="00676E87"/>
    <w:rsid w:val="0067729F"/>
    <w:rsid w:val="006808B1"/>
    <w:rsid w:val="00680A1F"/>
    <w:rsid w:val="00681B21"/>
    <w:rsid w:val="006825B7"/>
    <w:rsid w:val="00682FB7"/>
    <w:rsid w:val="00683EFD"/>
    <w:rsid w:val="00684B8D"/>
    <w:rsid w:val="00685877"/>
    <w:rsid w:val="006859A9"/>
    <w:rsid w:val="00685CDF"/>
    <w:rsid w:val="00686400"/>
    <w:rsid w:val="00686E9F"/>
    <w:rsid w:val="006871F9"/>
    <w:rsid w:val="0068744A"/>
    <w:rsid w:val="006874FC"/>
    <w:rsid w:val="00691183"/>
    <w:rsid w:val="0069140C"/>
    <w:rsid w:val="00691C6C"/>
    <w:rsid w:val="00691E2B"/>
    <w:rsid w:val="00692498"/>
    <w:rsid w:val="0069371E"/>
    <w:rsid w:val="00693FFC"/>
    <w:rsid w:val="006942BE"/>
    <w:rsid w:val="006943EE"/>
    <w:rsid w:val="00694DA6"/>
    <w:rsid w:val="00694EDF"/>
    <w:rsid w:val="006968FB"/>
    <w:rsid w:val="00696A08"/>
    <w:rsid w:val="00697772"/>
    <w:rsid w:val="006A18E9"/>
    <w:rsid w:val="006A2319"/>
    <w:rsid w:val="006A270B"/>
    <w:rsid w:val="006A35F9"/>
    <w:rsid w:val="006A3AC8"/>
    <w:rsid w:val="006A3D60"/>
    <w:rsid w:val="006A4362"/>
    <w:rsid w:val="006A4563"/>
    <w:rsid w:val="006A4708"/>
    <w:rsid w:val="006A4746"/>
    <w:rsid w:val="006A4DC0"/>
    <w:rsid w:val="006A5853"/>
    <w:rsid w:val="006A7822"/>
    <w:rsid w:val="006B069B"/>
    <w:rsid w:val="006B0FE7"/>
    <w:rsid w:val="006B12EC"/>
    <w:rsid w:val="006B3063"/>
    <w:rsid w:val="006B335F"/>
    <w:rsid w:val="006B397A"/>
    <w:rsid w:val="006B4FD1"/>
    <w:rsid w:val="006B5449"/>
    <w:rsid w:val="006B710C"/>
    <w:rsid w:val="006B723E"/>
    <w:rsid w:val="006B7710"/>
    <w:rsid w:val="006B7F1C"/>
    <w:rsid w:val="006C08FB"/>
    <w:rsid w:val="006C12D3"/>
    <w:rsid w:val="006C13A5"/>
    <w:rsid w:val="006C1972"/>
    <w:rsid w:val="006C259C"/>
    <w:rsid w:val="006C29C1"/>
    <w:rsid w:val="006C2A93"/>
    <w:rsid w:val="006C3080"/>
    <w:rsid w:val="006C3785"/>
    <w:rsid w:val="006C41E3"/>
    <w:rsid w:val="006C4264"/>
    <w:rsid w:val="006C633B"/>
    <w:rsid w:val="006C70A3"/>
    <w:rsid w:val="006C7FEC"/>
    <w:rsid w:val="006D0AD1"/>
    <w:rsid w:val="006D103B"/>
    <w:rsid w:val="006D1545"/>
    <w:rsid w:val="006D17F4"/>
    <w:rsid w:val="006D234A"/>
    <w:rsid w:val="006D244E"/>
    <w:rsid w:val="006D2618"/>
    <w:rsid w:val="006D2C00"/>
    <w:rsid w:val="006D3E50"/>
    <w:rsid w:val="006D3FE8"/>
    <w:rsid w:val="006D4477"/>
    <w:rsid w:val="006D557E"/>
    <w:rsid w:val="006D632F"/>
    <w:rsid w:val="006D705F"/>
    <w:rsid w:val="006D794A"/>
    <w:rsid w:val="006E03C7"/>
    <w:rsid w:val="006E0516"/>
    <w:rsid w:val="006E07A1"/>
    <w:rsid w:val="006E0C16"/>
    <w:rsid w:val="006E1476"/>
    <w:rsid w:val="006E15AA"/>
    <w:rsid w:val="006E1D9F"/>
    <w:rsid w:val="006E3E00"/>
    <w:rsid w:val="006E47F9"/>
    <w:rsid w:val="006E4B3D"/>
    <w:rsid w:val="006E4C74"/>
    <w:rsid w:val="006E5026"/>
    <w:rsid w:val="006E504D"/>
    <w:rsid w:val="006E5AB3"/>
    <w:rsid w:val="006E65FA"/>
    <w:rsid w:val="006F05BD"/>
    <w:rsid w:val="006F0FB6"/>
    <w:rsid w:val="006F1143"/>
    <w:rsid w:val="006F1227"/>
    <w:rsid w:val="006F1265"/>
    <w:rsid w:val="006F19AF"/>
    <w:rsid w:val="006F1CB5"/>
    <w:rsid w:val="006F357C"/>
    <w:rsid w:val="006F3ED3"/>
    <w:rsid w:val="006F4E90"/>
    <w:rsid w:val="006F6A35"/>
    <w:rsid w:val="006F7102"/>
    <w:rsid w:val="006F789D"/>
    <w:rsid w:val="006F7CB7"/>
    <w:rsid w:val="0070065F"/>
    <w:rsid w:val="007010FC"/>
    <w:rsid w:val="0070126E"/>
    <w:rsid w:val="00701625"/>
    <w:rsid w:val="007016CC"/>
    <w:rsid w:val="00701BF4"/>
    <w:rsid w:val="00702DDA"/>
    <w:rsid w:val="00704C69"/>
    <w:rsid w:val="00705AF1"/>
    <w:rsid w:val="0070643E"/>
    <w:rsid w:val="007066FB"/>
    <w:rsid w:val="00706D27"/>
    <w:rsid w:val="007074D8"/>
    <w:rsid w:val="00707B0A"/>
    <w:rsid w:val="00707B8F"/>
    <w:rsid w:val="00710758"/>
    <w:rsid w:val="00710812"/>
    <w:rsid w:val="007112D5"/>
    <w:rsid w:val="00711335"/>
    <w:rsid w:val="00711717"/>
    <w:rsid w:val="00711E69"/>
    <w:rsid w:val="0071236C"/>
    <w:rsid w:val="007131AE"/>
    <w:rsid w:val="00714293"/>
    <w:rsid w:val="00714528"/>
    <w:rsid w:val="00714FF9"/>
    <w:rsid w:val="0071536A"/>
    <w:rsid w:val="00715528"/>
    <w:rsid w:val="0071572A"/>
    <w:rsid w:val="00715DBD"/>
    <w:rsid w:val="00715E5B"/>
    <w:rsid w:val="007203FD"/>
    <w:rsid w:val="0072103D"/>
    <w:rsid w:val="00721A6F"/>
    <w:rsid w:val="007226C9"/>
    <w:rsid w:val="00722AFA"/>
    <w:rsid w:val="00722B7E"/>
    <w:rsid w:val="00722EBA"/>
    <w:rsid w:val="00722ECC"/>
    <w:rsid w:val="00723CD6"/>
    <w:rsid w:val="00723D20"/>
    <w:rsid w:val="007243C9"/>
    <w:rsid w:val="00727071"/>
    <w:rsid w:val="00727B30"/>
    <w:rsid w:val="00730448"/>
    <w:rsid w:val="00730F69"/>
    <w:rsid w:val="007319F3"/>
    <w:rsid w:val="00732212"/>
    <w:rsid w:val="00732ECC"/>
    <w:rsid w:val="00733A1C"/>
    <w:rsid w:val="00733E5A"/>
    <w:rsid w:val="00733EC2"/>
    <w:rsid w:val="00734433"/>
    <w:rsid w:val="0073446C"/>
    <w:rsid w:val="00734666"/>
    <w:rsid w:val="0073492B"/>
    <w:rsid w:val="00735F8A"/>
    <w:rsid w:val="0073660A"/>
    <w:rsid w:val="007367B6"/>
    <w:rsid w:val="00736D59"/>
    <w:rsid w:val="00737083"/>
    <w:rsid w:val="00737C3A"/>
    <w:rsid w:val="007400CF"/>
    <w:rsid w:val="00740398"/>
    <w:rsid w:val="00740AE3"/>
    <w:rsid w:val="00741411"/>
    <w:rsid w:val="00741A84"/>
    <w:rsid w:val="00741C5D"/>
    <w:rsid w:val="00741D4F"/>
    <w:rsid w:val="00741FA7"/>
    <w:rsid w:val="00742883"/>
    <w:rsid w:val="00743313"/>
    <w:rsid w:val="00743DDE"/>
    <w:rsid w:val="00743E98"/>
    <w:rsid w:val="007440F1"/>
    <w:rsid w:val="00744683"/>
    <w:rsid w:val="00744B66"/>
    <w:rsid w:val="00745277"/>
    <w:rsid w:val="0074540B"/>
    <w:rsid w:val="00745546"/>
    <w:rsid w:val="00746139"/>
    <w:rsid w:val="007463B6"/>
    <w:rsid w:val="0074652A"/>
    <w:rsid w:val="00746613"/>
    <w:rsid w:val="0074666A"/>
    <w:rsid w:val="007467A5"/>
    <w:rsid w:val="0074693F"/>
    <w:rsid w:val="00747C62"/>
    <w:rsid w:val="0075009B"/>
    <w:rsid w:val="007515E3"/>
    <w:rsid w:val="00752A21"/>
    <w:rsid w:val="00752B7E"/>
    <w:rsid w:val="00753F6A"/>
    <w:rsid w:val="00754189"/>
    <w:rsid w:val="007547F1"/>
    <w:rsid w:val="007549EA"/>
    <w:rsid w:val="00755164"/>
    <w:rsid w:val="00756554"/>
    <w:rsid w:val="007567BD"/>
    <w:rsid w:val="0075706F"/>
    <w:rsid w:val="00760872"/>
    <w:rsid w:val="00761D2C"/>
    <w:rsid w:val="00761E7B"/>
    <w:rsid w:val="007630F9"/>
    <w:rsid w:val="00763BA9"/>
    <w:rsid w:val="00765FAC"/>
    <w:rsid w:val="00766AF3"/>
    <w:rsid w:val="0076743A"/>
    <w:rsid w:val="007679AD"/>
    <w:rsid w:val="00770ACA"/>
    <w:rsid w:val="00771483"/>
    <w:rsid w:val="0077156F"/>
    <w:rsid w:val="00771AEE"/>
    <w:rsid w:val="0077268A"/>
    <w:rsid w:val="007728BC"/>
    <w:rsid w:val="00772C8B"/>
    <w:rsid w:val="00772CED"/>
    <w:rsid w:val="00772F35"/>
    <w:rsid w:val="00773190"/>
    <w:rsid w:val="007738A0"/>
    <w:rsid w:val="00773A55"/>
    <w:rsid w:val="00773CF3"/>
    <w:rsid w:val="00773D0A"/>
    <w:rsid w:val="0077429D"/>
    <w:rsid w:val="00774DA9"/>
    <w:rsid w:val="00775E83"/>
    <w:rsid w:val="00776319"/>
    <w:rsid w:val="00776326"/>
    <w:rsid w:val="00776A20"/>
    <w:rsid w:val="00777465"/>
    <w:rsid w:val="007776F0"/>
    <w:rsid w:val="00780158"/>
    <w:rsid w:val="0078023E"/>
    <w:rsid w:val="007809AA"/>
    <w:rsid w:val="007822FA"/>
    <w:rsid w:val="00782D6B"/>
    <w:rsid w:val="00783707"/>
    <w:rsid w:val="00784CAA"/>
    <w:rsid w:val="00784D9F"/>
    <w:rsid w:val="00785355"/>
    <w:rsid w:val="0078549F"/>
    <w:rsid w:val="00785CFF"/>
    <w:rsid w:val="00786C33"/>
    <w:rsid w:val="00786CD8"/>
    <w:rsid w:val="00787088"/>
    <w:rsid w:val="00787592"/>
    <w:rsid w:val="00787920"/>
    <w:rsid w:val="00787E17"/>
    <w:rsid w:val="00787E5F"/>
    <w:rsid w:val="00787EF6"/>
    <w:rsid w:val="0079025E"/>
    <w:rsid w:val="00790DB8"/>
    <w:rsid w:val="00790DD4"/>
    <w:rsid w:val="0079115C"/>
    <w:rsid w:val="00791440"/>
    <w:rsid w:val="0079203A"/>
    <w:rsid w:val="00792670"/>
    <w:rsid w:val="0079278F"/>
    <w:rsid w:val="00792926"/>
    <w:rsid w:val="00792D8E"/>
    <w:rsid w:val="00793342"/>
    <w:rsid w:val="00793EB1"/>
    <w:rsid w:val="0079573C"/>
    <w:rsid w:val="00796966"/>
    <w:rsid w:val="007A001A"/>
    <w:rsid w:val="007A01BA"/>
    <w:rsid w:val="007A0970"/>
    <w:rsid w:val="007A0980"/>
    <w:rsid w:val="007A239D"/>
    <w:rsid w:val="007A32D4"/>
    <w:rsid w:val="007A331B"/>
    <w:rsid w:val="007A4784"/>
    <w:rsid w:val="007A4883"/>
    <w:rsid w:val="007A5689"/>
    <w:rsid w:val="007A5C84"/>
    <w:rsid w:val="007A6F58"/>
    <w:rsid w:val="007A713E"/>
    <w:rsid w:val="007A783A"/>
    <w:rsid w:val="007A78AD"/>
    <w:rsid w:val="007B18A3"/>
    <w:rsid w:val="007B1971"/>
    <w:rsid w:val="007B2F3A"/>
    <w:rsid w:val="007B32FD"/>
    <w:rsid w:val="007B33A6"/>
    <w:rsid w:val="007B56BF"/>
    <w:rsid w:val="007B61EB"/>
    <w:rsid w:val="007B6B53"/>
    <w:rsid w:val="007B6E56"/>
    <w:rsid w:val="007B711E"/>
    <w:rsid w:val="007B7BE6"/>
    <w:rsid w:val="007B7D28"/>
    <w:rsid w:val="007C0373"/>
    <w:rsid w:val="007C0587"/>
    <w:rsid w:val="007C0A3E"/>
    <w:rsid w:val="007C0B6A"/>
    <w:rsid w:val="007C0CA3"/>
    <w:rsid w:val="007C163E"/>
    <w:rsid w:val="007C2201"/>
    <w:rsid w:val="007C23EB"/>
    <w:rsid w:val="007C2B62"/>
    <w:rsid w:val="007C30AC"/>
    <w:rsid w:val="007C346C"/>
    <w:rsid w:val="007C424E"/>
    <w:rsid w:val="007C4696"/>
    <w:rsid w:val="007C46FB"/>
    <w:rsid w:val="007C4CA9"/>
    <w:rsid w:val="007C4DFD"/>
    <w:rsid w:val="007C5D52"/>
    <w:rsid w:val="007C6022"/>
    <w:rsid w:val="007D01FC"/>
    <w:rsid w:val="007D03DF"/>
    <w:rsid w:val="007D04BE"/>
    <w:rsid w:val="007D111C"/>
    <w:rsid w:val="007D1178"/>
    <w:rsid w:val="007D1B85"/>
    <w:rsid w:val="007D2CF8"/>
    <w:rsid w:val="007D3188"/>
    <w:rsid w:val="007D3E84"/>
    <w:rsid w:val="007D4172"/>
    <w:rsid w:val="007D4459"/>
    <w:rsid w:val="007D64E4"/>
    <w:rsid w:val="007D6803"/>
    <w:rsid w:val="007E1147"/>
    <w:rsid w:val="007E136D"/>
    <w:rsid w:val="007E1569"/>
    <w:rsid w:val="007E1639"/>
    <w:rsid w:val="007E17BF"/>
    <w:rsid w:val="007E26A9"/>
    <w:rsid w:val="007E3F95"/>
    <w:rsid w:val="007E44A9"/>
    <w:rsid w:val="007E4583"/>
    <w:rsid w:val="007E4D11"/>
    <w:rsid w:val="007E4DA2"/>
    <w:rsid w:val="007E50C3"/>
    <w:rsid w:val="007E5B42"/>
    <w:rsid w:val="007E6D06"/>
    <w:rsid w:val="007E6DB4"/>
    <w:rsid w:val="007E6DF5"/>
    <w:rsid w:val="007E79FA"/>
    <w:rsid w:val="007F0874"/>
    <w:rsid w:val="007F210B"/>
    <w:rsid w:val="007F2578"/>
    <w:rsid w:val="007F2993"/>
    <w:rsid w:val="007F3682"/>
    <w:rsid w:val="007F43F2"/>
    <w:rsid w:val="007F4665"/>
    <w:rsid w:val="007F4704"/>
    <w:rsid w:val="007F4C9F"/>
    <w:rsid w:val="007F5048"/>
    <w:rsid w:val="007F5E10"/>
    <w:rsid w:val="007F6109"/>
    <w:rsid w:val="007F62A2"/>
    <w:rsid w:val="007F6591"/>
    <w:rsid w:val="007F660B"/>
    <w:rsid w:val="007F7629"/>
    <w:rsid w:val="0080005E"/>
    <w:rsid w:val="00800572"/>
    <w:rsid w:val="00801721"/>
    <w:rsid w:val="00801DB4"/>
    <w:rsid w:val="00803DD4"/>
    <w:rsid w:val="008043EF"/>
    <w:rsid w:val="00804809"/>
    <w:rsid w:val="00805268"/>
    <w:rsid w:val="00805467"/>
    <w:rsid w:val="0080573F"/>
    <w:rsid w:val="00806A05"/>
    <w:rsid w:val="00807A4B"/>
    <w:rsid w:val="00807AF6"/>
    <w:rsid w:val="00807B96"/>
    <w:rsid w:val="00807DB8"/>
    <w:rsid w:val="008100B7"/>
    <w:rsid w:val="008101B1"/>
    <w:rsid w:val="0081080D"/>
    <w:rsid w:val="0081117A"/>
    <w:rsid w:val="008111D1"/>
    <w:rsid w:val="00811323"/>
    <w:rsid w:val="00811ABE"/>
    <w:rsid w:val="0081377A"/>
    <w:rsid w:val="00813D74"/>
    <w:rsid w:val="0081465C"/>
    <w:rsid w:val="00814858"/>
    <w:rsid w:val="00815EFF"/>
    <w:rsid w:val="008160EE"/>
    <w:rsid w:val="0081641A"/>
    <w:rsid w:val="008174C7"/>
    <w:rsid w:val="008177C1"/>
    <w:rsid w:val="00817957"/>
    <w:rsid w:val="00817B01"/>
    <w:rsid w:val="00820458"/>
    <w:rsid w:val="00821ADF"/>
    <w:rsid w:val="008222E0"/>
    <w:rsid w:val="00822682"/>
    <w:rsid w:val="00822BC1"/>
    <w:rsid w:val="00822EA3"/>
    <w:rsid w:val="0082366D"/>
    <w:rsid w:val="0082379D"/>
    <w:rsid w:val="00825875"/>
    <w:rsid w:val="00827043"/>
    <w:rsid w:val="00827B2D"/>
    <w:rsid w:val="00827E1D"/>
    <w:rsid w:val="00830167"/>
    <w:rsid w:val="00831A68"/>
    <w:rsid w:val="008328E2"/>
    <w:rsid w:val="00832F53"/>
    <w:rsid w:val="00833384"/>
    <w:rsid w:val="008338CE"/>
    <w:rsid w:val="0083517D"/>
    <w:rsid w:val="0083520E"/>
    <w:rsid w:val="00835380"/>
    <w:rsid w:val="0083539B"/>
    <w:rsid w:val="00835EC2"/>
    <w:rsid w:val="0083703A"/>
    <w:rsid w:val="008370F7"/>
    <w:rsid w:val="00837BF3"/>
    <w:rsid w:val="00840090"/>
    <w:rsid w:val="00840137"/>
    <w:rsid w:val="008409C5"/>
    <w:rsid w:val="00841822"/>
    <w:rsid w:val="0084266D"/>
    <w:rsid w:val="00842CD9"/>
    <w:rsid w:val="00842F25"/>
    <w:rsid w:val="0084316A"/>
    <w:rsid w:val="008432CA"/>
    <w:rsid w:val="0084496E"/>
    <w:rsid w:val="00844CBB"/>
    <w:rsid w:val="00845204"/>
    <w:rsid w:val="00845C66"/>
    <w:rsid w:val="00845F40"/>
    <w:rsid w:val="00846688"/>
    <w:rsid w:val="00846D76"/>
    <w:rsid w:val="00846E21"/>
    <w:rsid w:val="00847570"/>
    <w:rsid w:val="00847688"/>
    <w:rsid w:val="00847F29"/>
    <w:rsid w:val="00850B9A"/>
    <w:rsid w:val="00851B84"/>
    <w:rsid w:val="0085205D"/>
    <w:rsid w:val="00852087"/>
    <w:rsid w:val="00852899"/>
    <w:rsid w:val="00854094"/>
    <w:rsid w:val="0085434A"/>
    <w:rsid w:val="00854395"/>
    <w:rsid w:val="008570A6"/>
    <w:rsid w:val="008577B5"/>
    <w:rsid w:val="00860004"/>
    <w:rsid w:val="00860721"/>
    <w:rsid w:val="00860773"/>
    <w:rsid w:val="00861669"/>
    <w:rsid w:val="00861800"/>
    <w:rsid w:val="00861929"/>
    <w:rsid w:val="00861971"/>
    <w:rsid w:val="0086208B"/>
    <w:rsid w:val="00862762"/>
    <w:rsid w:val="00862870"/>
    <w:rsid w:val="00862A50"/>
    <w:rsid w:val="00862BB4"/>
    <w:rsid w:val="00862CF7"/>
    <w:rsid w:val="00862E20"/>
    <w:rsid w:val="008634A9"/>
    <w:rsid w:val="0086478D"/>
    <w:rsid w:val="008647DE"/>
    <w:rsid w:val="00865B7F"/>
    <w:rsid w:val="00865CF2"/>
    <w:rsid w:val="008660C6"/>
    <w:rsid w:val="00866502"/>
    <w:rsid w:val="00867322"/>
    <w:rsid w:val="00867599"/>
    <w:rsid w:val="00870129"/>
    <w:rsid w:val="008705CA"/>
    <w:rsid w:val="00870692"/>
    <w:rsid w:val="00870C04"/>
    <w:rsid w:val="00871925"/>
    <w:rsid w:val="00871A6D"/>
    <w:rsid w:val="00872020"/>
    <w:rsid w:val="00872C56"/>
    <w:rsid w:val="00872D23"/>
    <w:rsid w:val="008739E7"/>
    <w:rsid w:val="008741E4"/>
    <w:rsid w:val="00874778"/>
    <w:rsid w:val="00874902"/>
    <w:rsid w:val="00874C9C"/>
    <w:rsid w:val="008752A6"/>
    <w:rsid w:val="008758F9"/>
    <w:rsid w:val="00876314"/>
    <w:rsid w:val="00877EFC"/>
    <w:rsid w:val="008800F9"/>
    <w:rsid w:val="008801CF"/>
    <w:rsid w:val="0088045E"/>
    <w:rsid w:val="00880570"/>
    <w:rsid w:val="00881571"/>
    <w:rsid w:val="00882A0B"/>
    <w:rsid w:val="00882BB1"/>
    <w:rsid w:val="00883828"/>
    <w:rsid w:val="00883921"/>
    <w:rsid w:val="00883D65"/>
    <w:rsid w:val="00884476"/>
    <w:rsid w:val="008846CB"/>
    <w:rsid w:val="00884ADC"/>
    <w:rsid w:val="00885AAF"/>
    <w:rsid w:val="00885D4F"/>
    <w:rsid w:val="008860A7"/>
    <w:rsid w:val="008866AB"/>
    <w:rsid w:val="00886ACE"/>
    <w:rsid w:val="00887D09"/>
    <w:rsid w:val="00887E29"/>
    <w:rsid w:val="008909B2"/>
    <w:rsid w:val="00891C54"/>
    <w:rsid w:val="00891E74"/>
    <w:rsid w:val="0089299D"/>
    <w:rsid w:val="00892B88"/>
    <w:rsid w:val="00892FF7"/>
    <w:rsid w:val="0089330B"/>
    <w:rsid w:val="00893B2F"/>
    <w:rsid w:val="00895141"/>
    <w:rsid w:val="0089529F"/>
    <w:rsid w:val="00896278"/>
    <w:rsid w:val="00897219"/>
    <w:rsid w:val="008972A8"/>
    <w:rsid w:val="008A0C30"/>
    <w:rsid w:val="008A1B1A"/>
    <w:rsid w:val="008A1CEC"/>
    <w:rsid w:val="008A227C"/>
    <w:rsid w:val="008A29B6"/>
    <w:rsid w:val="008A43E6"/>
    <w:rsid w:val="008A458B"/>
    <w:rsid w:val="008A4CD8"/>
    <w:rsid w:val="008A6DAC"/>
    <w:rsid w:val="008A7AF4"/>
    <w:rsid w:val="008B1322"/>
    <w:rsid w:val="008B2335"/>
    <w:rsid w:val="008B2761"/>
    <w:rsid w:val="008B350B"/>
    <w:rsid w:val="008B3C21"/>
    <w:rsid w:val="008B4AD2"/>
    <w:rsid w:val="008B5153"/>
    <w:rsid w:val="008B55F6"/>
    <w:rsid w:val="008B5ADC"/>
    <w:rsid w:val="008B5C73"/>
    <w:rsid w:val="008B5EF9"/>
    <w:rsid w:val="008B6316"/>
    <w:rsid w:val="008B64ED"/>
    <w:rsid w:val="008B6743"/>
    <w:rsid w:val="008B70F5"/>
    <w:rsid w:val="008B737C"/>
    <w:rsid w:val="008B76CE"/>
    <w:rsid w:val="008B7994"/>
    <w:rsid w:val="008B79EC"/>
    <w:rsid w:val="008C019D"/>
    <w:rsid w:val="008C0C97"/>
    <w:rsid w:val="008C13B7"/>
    <w:rsid w:val="008C14D9"/>
    <w:rsid w:val="008C163C"/>
    <w:rsid w:val="008C1FEA"/>
    <w:rsid w:val="008C2B42"/>
    <w:rsid w:val="008C3342"/>
    <w:rsid w:val="008C3535"/>
    <w:rsid w:val="008C3C4F"/>
    <w:rsid w:val="008C44FB"/>
    <w:rsid w:val="008C4DBC"/>
    <w:rsid w:val="008C4EE3"/>
    <w:rsid w:val="008C5A67"/>
    <w:rsid w:val="008C6E13"/>
    <w:rsid w:val="008C725E"/>
    <w:rsid w:val="008C79B9"/>
    <w:rsid w:val="008D0115"/>
    <w:rsid w:val="008D089E"/>
    <w:rsid w:val="008D1065"/>
    <w:rsid w:val="008D1614"/>
    <w:rsid w:val="008D18F4"/>
    <w:rsid w:val="008D218D"/>
    <w:rsid w:val="008D2C6A"/>
    <w:rsid w:val="008D37D4"/>
    <w:rsid w:val="008D3993"/>
    <w:rsid w:val="008D3AE8"/>
    <w:rsid w:val="008D411B"/>
    <w:rsid w:val="008D4B10"/>
    <w:rsid w:val="008D4C0D"/>
    <w:rsid w:val="008D503B"/>
    <w:rsid w:val="008D5378"/>
    <w:rsid w:val="008D538D"/>
    <w:rsid w:val="008D5410"/>
    <w:rsid w:val="008D5D44"/>
    <w:rsid w:val="008D73A7"/>
    <w:rsid w:val="008D7983"/>
    <w:rsid w:val="008E0071"/>
    <w:rsid w:val="008E0B39"/>
    <w:rsid w:val="008E0DF2"/>
    <w:rsid w:val="008E1564"/>
    <w:rsid w:val="008E2A15"/>
    <w:rsid w:val="008E3082"/>
    <w:rsid w:val="008E3D85"/>
    <w:rsid w:val="008E4EFC"/>
    <w:rsid w:val="008E63CD"/>
    <w:rsid w:val="008E6969"/>
    <w:rsid w:val="008E6A9B"/>
    <w:rsid w:val="008E6CD2"/>
    <w:rsid w:val="008E7FFC"/>
    <w:rsid w:val="008F0D43"/>
    <w:rsid w:val="008F1880"/>
    <w:rsid w:val="008F19BE"/>
    <w:rsid w:val="008F19E6"/>
    <w:rsid w:val="008F22E5"/>
    <w:rsid w:val="008F2462"/>
    <w:rsid w:val="008F39A4"/>
    <w:rsid w:val="008F39B6"/>
    <w:rsid w:val="008F3CC4"/>
    <w:rsid w:val="008F3EBE"/>
    <w:rsid w:val="008F3ED5"/>
    <w:rsid w:val="008F4181"/>
    <w:rsid w:val="008F4D6A"/>
    <w:rsid w:val="008F4FA3"/>
    <w:rsid w:val="008F5C3B"/>
    <w:rsid w:val="008F6227"/>
    <w:rsid w:val="008F6DEF"/>
    <w:rsid w:val="008F733C"/>
    <w:rsid w:val="008F73BC"/>
    <w:rsid w:val="008F7A00"/>
    <w:rsid w:val="0090034B"/>
    <w:rsid w:val="0090061E"/>
    <w:rsid w:val="00900D9E"/>
    <w:rsid w:val="00901F78"/>
    <w:rsid w:val="0090237C"/>
    <w:rsid w:val="00902938"/>
    <w:rsid w:val="009038BE"/>
    <w:rsid w:val="009041AC"/>
    <w:rsid w:val="00904B85"/>
    <w:rsid w:val="00905190"/>
    <w:rsid w:val="0090527C"/>
    <w:rsid w:val="00905316"/>
    <w:rsid w:val="0090685C"/>
    <w:rsid w:val="00907985"/>
    <w:rsid w:val="00907AD2"/>
    <w:rsid w:val="00907D84"/>
    <w:rsid w:val="00910BE4"/>
    <w:rsid w:val="009110D5"/>
    <w:rsid w:val="009111B0"/>
    <w:rsid w:val="009120D8"/>
    <w:rsid w:val="0091231B"/>
    <w:rsid w:val="00912361"/>
    <w:rsid w:val="0091284F"/>
    <w:rsid w:val="00912C34"/>
    <w:rsid w:val="0091302F"/>
    <w:rsid w:val="00913097"/>
    <w:rsid w:val="009130B0"/>
    <w:rsid w:val="009132E2"/>
    <w:rsid w:val="00913571"/>
    <w:rsid w:val="009144D9"/>
    <w:rsid w:val="00914BA9"/>
    <w:rsid w:val="009153A5"/>
    <w:rsid w:val="00915987"/>
    <w:rsid w:val="009159E6"/>
    <w:rsid w:val="009166DC"/>
    <w:rsid w:val="009168FB"/>
    <w:rsid w:val="00916AA8"/>
    <w:rsid w:val="00916B31"/>
    <w:rsid w:val="009170F8"/>
    <w:rsid w:val="00917F98"/>
    <w:rsid w:val="00917FB3"/>
    <w:rsid w:val="009215F6"/>
    <w:rsid w:val="009219D2"/>
    <w:rsid w:val="00921CF9"/>
    <w:rsid w:val="00921FC0"/>
    <w:rsid w:val="00922131"/>
    <w:rsid w:val="009229F8"/>
    <w:rsid w:val="00922A4F"/>
    <w:rsid w:val="009233B6"/>
    <w:rsid w:val="00924088"/>
    <w:rsid w:val="00924A01"/>
    <w:rsid w:val="00924E61"/>
    <w:rsid w:val="00924F45"/>
    <w:rsid w:val="0092547C"/>
    <w:rsid w:val="009254DE"/>
    <w:rsid w:val="0092558F"/>
    <w:rsid w:val="009255C6"/>
    <w:rsid w:val="00925D23"/>
    <w:rsid w:val="00925D67"/>
    <w:rsid w:val="009268C5"/>
    <w:rsid w:val="00926EFE"/>
    <w:rsid w:val="00927070"/>
    <w:rsid w:val="0092720A"/>
    <w:rsid w:val="009274CE"/>
    <w:rsid w:val="009275F7"/>
    <w:rsid w:val="00930632"/>
    <w:rsid w:val="009306A2"/>
    <w:rsid w:val="00931905"/>
    <w:rsid w:val="00932364"/>
    <w:rsid w:val="009330A4"/>
    <w:rsid w:val="00933352"/>
    <w:rsid w:val="00933A33"/>
    <w:rsid w:val="00933B5F"/>
    <w:rsid w:val="00934214"/>
    <w:rsid w:val="009346F8"/>
    <w:rsid w:val="00935993"/>
    <w:rsid w:val="009365DC"/>
    <w:rsid w:val="009371AD"/>
    <w:rsid w:val="00940109"/>
    <w:rsid w:val="009405F8"/>
    <w:rsid w:val="00941224"/>
    <w:rsid w:val="00941F43"/>
    <w:rsid w:val="0094212E"/>
    <w:rsid w:val="00942A83"/>
    <w:rsid w:val="00943016"/>
    <w:rsid w:val="009433AB"/>
    <w:rsid w:val="009435A4"/>
    <w:rsid w:val="009440C7"/>
    <w:rsid w:val="0094429E"/>
    <w:rsid w:val="00944BC1"/>
    <w:rsid w:val="0094621C"/>
    <w:rsid w:val="0094726A"/>
    <w:rsid w:val="00947740"/>
    <w:rsid w:val="00947BC8"/>
    <w:rsid w:val="0095032F"/>
    <w:rsid w:val="009503CD"/>
    <w:rsid w:val="009514FE"/>
    <w:rsid w:val="00954657"/>
    <w:rsid w:val="0095477A"/>
    <w:rsid w:val="00955609"/>
    <w:rsid w:val="00955CD5"/>
    <w:rsid w:val="00957177"/>
    <w:rsid w:val="0095728A"/>
    <w:rsid w:val="00957480"/>
    <w:rsid w:val="00960365"/>
    <w:rsid w:val="009604CE"/>
    <w:rsid w:val="009605E8"/>
    <w:rsid w:val="009608ED"/>
    <w:rsid w:val="0096268A"/>
    <w:rsid w:val="00963ECA"/>
    <w:rsid w:val="00963EEC"/>
    <w:rsid w:val="00965080"/>
    <w:rsid w:val="0096518C"/>
    <w:rsid w:val="00966197"/>
    <w:rsid w:val="009675E9"/>
    <w:rsid w:val="00967903"/>
    <w:rsid w:val="00967F3A"/>
    <w:rsid w:val="009709C9"/>
    <w:rsid w:val="0097183D"/>
    <w:rsid w:val="0097190C"/>
    <w:rsid w:val="00972132"/>
    <w:rsid w:val="00974322"/>
    <w:rsid w:val="009746D0"/>
    <w:rsid w:val="009756D2"/>
    <w:rsid w:val="009761AB"/>
    <w:rsid w:val="00977220"/>
    <w:rsid w:val="009809F2"/>
    <w:rsid w:val="00980ACE"/>
    <w:rsid w:val="009821B3"/>
    <w:rsid w:val="009822B0"/>
    <w:rsid w:val="00982443"/>
    <w:rsid w:val="0098294F"/>
    <w:rsid w:val="00982A9B"/>
    <w:rsid w:val="00982CDB"/>
    <w:rsid w:val="00983294"/>
    <w:rsid w:val="009857D9"/>
    <w:rsid w:val="00985B83"/>
    <w:rsid w:val="00985C81"/>
    <w:rsid w:val="009860D0"/>
    <w:rsid w:val="0098651C"/>
    <w:rsid w:val="00987478"/>
    <w:rsid w:val="0098783A"/>
    <w:rsid w:val="009901CF"/>
    <w:rsid w:val="00990225"/>
    <w:rsid w:val="00991687"/>
    <w:rsid w:val="00992362"/>
    <w:rsid w:val="00992D37"/>
    <w:rsid w:val="00993C46"/>
    <w:rsid w:val="00993C6B"/>
    <w:rsid w:val="009944EA"/>
    <w:rsid w:val="00994516"/>
    <w:rsid w:val="00995226"/>
    <w:rsid w:val="00996BAE"/>
    <w:rsid w:val="00997299"/>
    <w:rsid w:val="00997874"/>
    <w:rsid w:val="00997D20"/>
    <w:rsid w:val="00997EA7"/>
    <w:rsid w:val="00997EF9"/>
    <w:rsid w:val="009A00C5"/>
    <w:rsid w:val="009A0444"/>
    <w:rsid w:val="009A0448"/>
    <w:rsid w:val="009A0469"/>
    <w:rsid w:val="009A0DEE"/>
    <w:rsid w:val="009A2B03"/>
    <w:rsid w:val="009A30E9"/>
    <w:rsid w:val="009A4C1B"/>
    <w:rsid w:val="009A5397"/>
    <w:rsid w:val="009A5922"/>
    <w:rsid w:val="009A5AD2"/>
    <w:rsid w:val="009A636E"/>
    <w:rsid w:val="009A6CE8"/>
    <w:rsid w:val="009A6F6B"/>
    <w:rsid w:val="009A7352"/>
    <w:rsid w:val="009A7A07"/>
    <w:rsid w:val="009B0218"/>
    <w:rsid w:val="009B08EC"/>
    <w:rsid w:val="009B0CFD"/>
    <w:rsid w:val="009B15EB"/>
    <w:rsid w:val="009B1EC6"/>
    <w:rsid w:val="009B2882"/>
    <w:rsid w:val="009B2935"/>
    <w:rsid w:val="009B3CFF"/>
    <w:rsid w:val="009B4091"/>
    <w:rsid w:val="009B49DD"/>
    <w:rsid w:val="009B4C24"/>
    <w:rsid w:val="009B4DA4"/>
    <w:rsid w:val="009B4FB9"/>
    <w:rsid w:val="009B6B4B"/>
    <w:rsid w:val="009C17CC"/>
    <w:rsid w:val="009C197C"/>
    <w:rsid w:val="009C1C60"/>
    <w:rsid w:val="009C1FD7"/>
    <w:rsid w:val="009C2A5D"/>
    <w:rsid w:val="009C2BAD"/>
    <w:rsid w:val="009C2DA0"/>
    <w:rsid w:val="009C2FB8"/>
    <w:rsid w:val="009C5BC8"/>
    <w:rsid w:val="009C5DCC"/>
    <w:rsid w:val="009C68FA"/>
    <w:rsid w:val="009C6C45"/>
    <w:rsid w:val="009C7713"/>
    <w:rsid w:val="009D0220"/>
    <w:rsid w:val="009D0344"/>
    <w:rsid w:val="009D04FB"/>
    <w:rsid w:val="009D0E45"/>
    <w:rsid w:val="009D1851"/>
    <w:rsid w:val="009D24FA"/>
    <w:rsid w:val="009D2712"/>
    <w:rsid w:val="009D2ECC"/>
    <w:rsid w:val="009D420C"/>
    <w:rsid w:val="009D4412"/>
    <w:rsid w:val="009D4460"/>
    <w:rsid w:val="009D46B1"/>
    <w:rsid w:val="009D525F"/>
    <w:rsid w:val="009D57FC"/>
    <w:rsid w:val="009D6EC5"/>
    <w:rsid w:val="009D70E1"/>
    <w:rsid w:val="009D7256"/>
    <w:rsid w:val="009D7BC1"/>
    <w:rsid w:val="009D7CB2"/>
    <w:rsid w:val="009D7D6C"/>
    <w:rsid w:val="009E0C39"/>
    <w:rsid w:val="009E1A4D"/>
    <w:rsid w:val="009E1B76"/>
    <w:rsid w:val="009E2392"/>
    <w:rsid w:val="009E2897"/>
    <w:rsid w:val="009E3567"/>
    <w:rsid w:val="009E3FD5"/>
    <w:rsid w:val="009E5E84"/>
    <w:rsid w:val="009E5F10"/>
    <w:rsid w:val="009E789F"/>
    <w:rsid w:val="009F09E6"/>
    <w:rsid w:val="009F0D05"/>
    <w:rsid w:val="009F1CAC"/>
    <w:rsid w:val="009F35BB"/>
    <w:rsid w:val="009F53B7"/>
    <w:rsid w:val="009F5603"/>
    <w:rsid w:val="009F62AF"/>
    <w:rsid w:val="009F6380"/>
    <w:rsid w:val="00A00070"/>
    <w:rsid w:val="00A0234E"/>
    <w:rsid w:val="00A024F4"/>
    <w:rsid w:val="00A025AA"/>
    <w:rsid w:val="00A0336F"/>
    <w:rsid w:val="00A03DF9"/>
    <w:rsid w:val="00A042BF"/>
    <w:rsid w:val="00A04E90"/>
    <w:rsid w:val="00A06173"/>
    <w:rsid w:val="00A06714"/>
    <w:rsid w:val="00A073AB"/>
    <w:rsid w:val="00A0789B"/>
    <w:rsid w:val="00A07979"/>
    <w:rsid w:val="00A07CE6"/>
    <w:rsid w:val="00A1000E"/>
    <w:rsid w:val="00A10011"/>
    <w:rsid w:val="00A1126A"/>
    <w:rsid w:val="00A1290D"/>
    <w:rsid w:val="00A14551"/>
    <w:rsid w:val="00A14A97"/>
    <w:rsid w:val="00A14C3B"/>
    <w:rsid w:val="00A14CCD"/>
    <w:rsid w:val="00A14D8D"/>
    <w:rsid w:val="00A16F80"/>
    <w:rsid w:val="00A17390"/>
    <w:rsid w:val="00A17774"/>
    <w:rsid w:val="00A179B5"/>
    <w:rsid w:val="00A17CBC"/>
    <w:rsid w:val="00A20939"/>
    <w:rsid w:val="00A2103F"/>
    <w:rsid w:val="00A2279D"/>
    <w:rsid w:val="00A22B89"/>
    <w:rsid w:val="00A233F9"/>
    <w:rsid w:val="00A23DD0"/>
    <w:rsid w:val="00A242D5"/>
    <w:rsid w:val="00A250BD"/>
    <w:rsid w:val="00A252A7"/>
    <w:rsid w:val="00A25707"/>
    <w:rsid w:val="00A259B1"/>
    <w:rsid w:val="00A25CD8"/>
    <w:rsid w:val="00A267F0"/>
    <w:rsid w:val="00A2799C"/>
    <w:rsid w:val="00A30311"/>
    <w:rsid w:val="00A303D3"/>
    <w:rsid w:val="00A30941"/>
    <w:rsid w:val="00A30D54"/>
    <w:rsid w:val="00A310DC"/>
    <w:rsid w:val="00A33170"/>
    <w:rsid w:val="00A33833"/>
    <w:rsid w:val="00A33E82"/>
    <w:rsid w:val="00A344FE"/>
    <w:rsid w:val="00A346EC"/>
    <w:rsid w:val="00A3497F"/>
    <w:rsid w:val="00A353EB"/>
    <w:rsid w:val="00A366CE"/>
    <w:rsid w:val="00A37178"/>
    <w:rsid w:val="00A37766"/>
    <w:rsid w:val="00A40B3A"/>
    <w:rsid w:val="00A40BA1"/>
    <w:rsid w:val="00A40F8A"/>
    <w:rsid w:val="00A4172F"/>
    <w:rsid w:val="00A44203"/>
    <w:rsid w:val="00A44846"/>
    <w:rsid w:val="00A4499A"/>
    <w:rsid w:val="00A45072"/>
    <w:rsid w:val="00A45207"/>
    <w:rsid w:val="00A46105"/>
    <w:rsid w:val="00A47572"/>
    <w:rsid w:val="00A47C37"/>
    <w:rsid w:val="00A5105A"/>
    <w:rsid w:val="00A51981"/>
    <w:rsid w:val="00A51B15"/>
    <w:rsid w:val="00A52223"/>
    <w:rsid w:val="00A52C98"/>
    <w:rsid w:val="00A53E19"/>
    <w:rsid w:val="00A53E2F"/>
    <w:rsid w:val="00A53E7F"/>
    <w:rsid w:val="00A54A3F"/>
    <w:rsid w:val="00A54C4D"/>
    <w:rsid w:val="00A5519F"/>
    <w:rsid w:val="00A55AE0"/>
    <w:rsid w:val="00A5652E"/>
    <w:rsid w:val="00A56924"/>
    <w:rsid w:val="00A56CD4"/>
    <w:rsid w:val="00A57A35"/>
    <w:rsid w:val="00A60756"/>
    <w:rsid w:val="00A60E42"/>
    <w:rsid w:val="00A60FFC"/>
    <w:rsid w:val="00A6106C"/>
    <w:rsid w:val="00A61117"/>
    <w:rsid w:val="00A61787"/>
    <w:rsid w:val="00A6195F"/>
    <w:rsid w:val="00A62643"/>
    <w:rsid w:val="00A633B8"/>
    <w:rsid w:val="00A64D9A"/>
    <w:rsid w:val="00A66345"/>
    <w:rsid w:val="00A66DCE"/>
    <w:rsid w:val="00A71202"/>
    <w:rsid w:val="00A7179F"/>
    <w:rsid w:val="00A7239F"/>
    <w:rsid w:val="00A72593"/>
    <w:rsid w:val="00A7301D"/>
    <w:rsid w:val="00A735A0"/>
    <w:rsid w:val="00A73B0F"/>
    <w:rsid w:val="00A745CE"/>
    <w:rsid w:val="00A74DD8"/>
    <w:rsid w:val="00A75019"/>
    <w:rsid w:val="00A755F0"/>
    <w:rsid w:val="00A7591D"/>
    <w:rsid w:val="00A75A38"/>
    <w:rsid w:val="00A761DD"/>
    <w:rsid w:val="00A76922"/>
    <w:rsid w:val="00A76E28"/>
    <w:rsid w:val="00A76FE7"/>
    <w:rsid w:val="00A774CA"/>
    <w:rsid w:val="00A77774"/>
    <w:rsid w:val="00A777C3"/>
    <w:rsid w:val="00A77A92"/>
    <w:rsid w:val="00A8072E"/>
    <w:rsid w:val="00A80C58"/>
    <w:rsid w:val="00A81144"/>
    <w:rsid w:val="00A8161D"/>
    <w:rsid w:val="00A8192F"/>
    <w:rsid w:val="00A82E32"/>
    <w:rsid w:val="00A832B6"/>
    <w:rsid w:val="00A833B1"/>
    <w:rsid w:val="00A83592"/>
    <w:rsid w:val="00A83FAA"/>
    <w:rsid w:val="00A84AF0"/>
    <w:rsid w:val="00A85476"/>
    <w:rsid w:val="00A85DE0"/>
    <w:rsid w:val="00A8632E"/>
    <w:rsid w:val="00A86D43"/>
    <w:rsid w:val="00A87BB2"/>
    <w:rsid w:val="00A91151"/>
    <w:rsid w:val="00A914BD"/>
    <w:rsid w:val="00A92AE3"/>
    <w:rsid w:val="00A92DA8"/>
    <w:rsid w:val="00A931DC"/>
    <w:rsid w:val="00A93399"/>
    <w:rsid w:val="00A93F65"/>
    <w:rsid w:val="00A94319"/>
    <w:rsid w:val="00A95317"/>
    <w:rsid w:val="00A9554A"/>
    <w:rsid w:val="00A95CDB"/>
    <w:rsid w:val="00A95E94"/>
    <w:rsid w:val="00A9619A"/>
    <w:rsid w:val="00A964DD"/>
    <w:rsid w:val="00A968B4"/>
    <w:rsid w:val="00A976DB"/>
    <w:rsid w:val="00AA0180"/>
    <w:rsid w:val="00AA06FB"/>
    <w:rsid w:val="00AA0728"/>
    <w:rsid w:val="00AA2439"/>
    <w:rsid w:val="00AA349D"/>
    <w:rsid w:val="00AA404F"/>
    <w:rsid w:val="00AA418E"/>
    <w:rsid w:val="00AA43CC"/>
    <w:rsid w:val="00AA456F"/>
    <w:rsid w:val="00AA47B2"/>
    <w:rsid w:val="00AA5B05"/>
    <w:rsid w:val="00AA5B5D"/>
    <w:rsid w:val="00AA613D"/>
    <w:rsid w:val="00AA6410"/>
    <w:rsid w:val="00AA6C98"/>
    <w:rsid w:val="00AB0458"/>
    <w:rsid w:val="00AB0E63"/>
    <w:rsid w:val="00AB1B4A"/>
    <w:rsid w:val="00AB1D53"/>
    <w:rsid w:val="00AB1D54"/>
    <w:rsid w:val="00AB29DC"/>
    <w:rsid w:val="00AB2F67"/>
    <w:rsid w:val="00AB32E3"/>
    <w:rsid w:val="00AB3466"/>
    <w:rsid w:val="00AB3846"/>
    <w:rsid w:val="00AB3909"/>
    <w:rsid w:val="00AB3BA7"/>
    <w:rsid w:val="00AB3BBF"/>
    <w:rsid w:val="00AB4628"/>
    <w:rsid w:val="00AB4B20"/>
    <w:rsid w:val="00AB5081"/>
    <w:rsid w:val="00AB5300"/>
    <w:rsid w:val="00AB53BE"/>
    <w:rsid w:val="00AB69B4"/>
    <w:rsid w:val="00AB6DD7"/>
    <w:rsid w:val="00AB6E66"/>
    <w:rsid w:val="00AC045A"/>
    <w:rsid w:val="00AC11FC"/>
    <w:rsid w:val="00AC12CD"/>
    <w:rsid w:val="00AC12D3"/>
    <w:rsid w:val="00AC24CE"/>
    <w:rsid w:val="00AC32E2"/>
    <w:rsid w:val="00AC42DC"/>
    <w:rsid w:val="00AC4B1E"/>
    <w:rsid w:val="00AC4F29"/>
    <w:rsid w:val="00AC5163"/>
    <w:rsid w:val="00AC554B"/>
    <w:rsid w:val="00AC5DB7"/>
    <w:rsid w:val="00AC612D"/>
    <w:rsid w:val="00AC6FED"/>
    <w:rsid w:val="00AC7A71"/>
    <w:rsid w:val="00AD0657"/>
    <w:rsid w:val="00AD0E82"/>
    <w:rsid w:val="00AD1AA6"/>
    <w:rsid w:val="00AD1D80"/>
    <w:rsid w:val="00AD275F"/>
    <w:rsid w:val="00AD28C1"/>
    <w:rsid w:val="00AD2D56"/>
    <w:rsid w:val="00AD2F4A"/>
    <w:rsid w:val="00AD3048"/>
    <w:rsid w:val="00AD3FB3"/>
    <w:rsid w:val="00AD4A26"/>
    <w:rsid w:val="00AD4B33"/>
    <w:rsid w:val="00AE1377"/>
    <w:rsid w:val="00AE1825"/>
    <w:rsid w:val="00AE187C"/>
    <w:rsid w:val="00AE1CF5"/>
    <w:rsid w:val="00AE2806"/>
    <w:rsid w:val="00AE2E19"/>
    <w:rsid w:val="00AE2EF2"/>
    <w:rsid w:val="00AE33E5"/>
    <w:rsid w:val="00AE440A"/>
    <w:rsid w:val="00AE46CA"/>
    <w:rsid w:val="00AE48A8"/>
    <w:rsid w:val="00AE4EA4"/>
    <w:rsid w:val="00AE5A7A"/>
    <w:rsid w:val="00AE611E"/>
    <w:rsid w:val="00AE6143"/>
    <w:rsid w:val="00AE6305"/>
    <w:rsid w:val="00AE6BFA"/>
    <w:rsid w:val="00AF02E2"/>
    <w:rsid w:val="00AF18E1"/>
    <w:rsid w:val="00AF20BC"/>
    <w:rsid w:val="00AF5337"/>
    <w:rsid w:val="00AF59BC"/>
    <w:rsid w:val="00AF5B1F"/>
    <w:rsid w:val="00AF5F5F"/>
    <w:rsid w:val="00AF77AD"/>
    <w:rsid w:val="00AF7F4A"/>
    <w:rsid w:val="00B000F5"/>
    <w:rsid w:val="00B0021B"/>
    <w:rsid w:val="00B0122C"/>
    <w:rsid w:val="00B01ADE"/>
    <w:rsid w:val="00B02062"/>
    <w:rsid w:val="00B0247C"/>
    <w:rsid w:val="00B024EE"/>
    <w:rsid w:val="00B02B60"/>
    <w:rsid w:val="00B02FE3"/>
    <w:rsid w:val="00B03307"/>
    <w:rsid w:val="00B04311"/>
    <w:rsid w:val="00B04D11"/>
    <w:rsid w:val="00B053E0"/>
    <w:rsid w:val="00B05945"/>
    <w:rsid w:val="00B0596C"/>
    <w:rsid w:val="00B05B01"/>
    <w:rsid w:val="00B05E07"/>
    <w:rsid w:val="00B066FB"/>
    <w:rsid w:val="00B0698B"/>
    <w:rsid w:val="00B06D7E"/>
    <w:rsid w:val="00B100BB"/>
    <w:rsid w:val="00B1016F"/>
    <w:rsid w:val="00B10388"/>
    <w:rsid w:val="00B105BC"/>
    <w:rsid w:val="00B11103"/>
    <w:rsid w:val="00B11474"/>
    <w:rsid w:val="00B1169A"/>
    <w:rsid w:val="00B1196F"/>
    <w:rsid w:val="00B12265"/>
    <w:rsid w:val="00B14A14"/>
    <w:rsid w:val="00B153AE"/>
    <w:rsid w:val="00B15A40"/>
    <w:rsid w:val="00B16030"/>
    <w:rsid w:val="00B163D2"/>
    <w:rsid w:val="00B20259"/>
    <w:rsid w:val="00B20A90"/>
    <w:rsid w:val="00B20CFA"/>
    <w:rsid w:val="00B215E9"/>
    <w:rsid w:val="00B21718"/>
    <w:rsid w:val="00B218AB"/>
    <w:rsid w:val="00B22251"/>
    <w:rsid w:val="00B235BC"/>
    <w:rsid w:val="00B24DC5"/>
    <w:rsid w:val="00B24E4C"/>
    <w:rsid w:val="00B24FDD"/>
    <w:rsid w:val="00B255CD"/>
    <w:rsid w:val="00B25E29"/>
    <w:rsid w:val="00B26B30"/>
    <w:rsid w:val="00B271FA"/>
    <w:rsid w:val="00B27B3D"/>
    <w:rsid w:val="00B27E13"/>
    <w:rsid w:val="00B301DB"/>
    <w:rsid w:val="00B307F7"/>
    <w:rsid w:val="00B3236D"/>
    <w:rsid w:val="00B324C2"/>
    <w:rsid w:val="00B32A45"/>
    <w:rsid w:val="00B32C87"/>
    <w:rsid w:val="00B334C0"/>
    <w:rsid w:val="00B34BEC"/>
    <w:rsid w:val="00B350E0"/>
    <w:rsid w:val="00B3571E"/>
    <w:rsid w:val="00B35A38"/>
    <w:rsid w:val="00B36237"/>
    <w:rsid w:val="00B36253"/>
    <w:rsid w:val="00B36507"/>
    <w:rsid w:val="00B36775"/>
    <w:rsid w:val="00B3677B"/>
    <w:rsid w:val="00B3740D"/>
    <w:rsid w:val="00B4024B"/>
    <w:rsid w:val="00B4058C"/>
    <w:rsid w:val="00B40986"/>
    <w:rsid w:val="00B40998"/>
    <w:rsid w:val="00B41A14"/>
    <w:rsid w:val="00B41D8E"/>
    <w:rsid w:val="00B42A25"/>
    <w:rsid w:val="00B42BBC"/>
    <w:rsid w:val="00B43492"/>
    <w:rsid w:val="00B4462E"/>
    <w:rsid w:val="00B4470D"/>
    <w:rsid w:val="00B447C5"/>
    <w:rsid w:val="00B44CED"/>
    <w:rsid w:val="00B45925"/>
    <w:rsid w:val="00B45B11"/>
    <w:rsid w:val="00B4686A"/>
    <w:rsid w:val="00B4767B"/>
    <w:rsid w:val="00B47835"/>
    <w:rsid w:val="00B507A3"/>
    <w:rsid w:val="00B50C25"/>
    <w:rsid w:val="00B51378"/>
    <w:rsid w:val="00B519D3"/>
    <w:rsid w:val="00B51AD0"/>
    <w:rsid w:val="00B52173"/>
    <w:rsid w:val="00B523EC"/>
    <w:rsid w:val="00B524BE"/>
    <w:rsid w:val="00B52AB5"/>
    <w:rsid w:val="00B52D91"/>
    <w:rsid w:val="00B54229"/>
    <w:rsid w:val="00B5446D"/>
    <w:rsid w:val="00B550D7"/>
    <w:rsid w:val="00B551A5"/>
    <w:rsid w:val="00B55381"/>
    <w:rsid w:val="00B557E7"/>
    <w:rsid w:val="00B56402"/>
    <w:rsid w:val="00B5665D"/>
    <w:rsid w:val="00B57470"/>
    <w:rsid w:val="00B57A29"/>
    <w:rsid w:val="00B6003B"/>
    <w:rsid w:val="00B60707"/>
    <w:rsid w:val="00B612E4"/>
    <w:rsid w:val="00B63848"/>
    <w:rsid w:val="00B63BA8"/>
    <w:rsid w:val="00B64090"/>
    <w:rsid w:val="00B645F1"/>
    <w:rsid w:val="00B649E3"/>
    <w:rsid w:val="00B65FA5"/>
    <w:rsid w:val="00B664B9"/>
    <w:rsid w:val="00B666FA"/>
    <w:rsid w:val="00B67182"/>
    <w:rsid w:val="00B7028C"/>
    <w:rsid w:val="00B70C9E"/>
    <w:rsid w:val="00B70F9D"/>
    <w:rsid w:val="00B7151E"/>
    <w:rsid w:val="00B720B2"/>
    <w:rsid w:val="00B72810"/>
    <w:rsid w:val="00B731FF"/>
    <w:rsid w:val="00B73D4F"/>
    <w:rsid w:val="00B74419"/>
    <w:rsid w:val="00B74F78"/>
    <w:rsid w:val="00B752FD"/>
    <w:rsid w:val="00B755F1"/>
    <w:rsid w:val="00B80181"/>
    <w:rsid w:val="00B8067D"/>
    <w:rsid w:val="00B807AC"/>
    <w:rsid w:val="00B80F65"/>
    <w:rsid w:val="00B820DC"/>
    <w:rsid w:val="00B82746"/>
    <w:rsid w:val="00B82C73"/>
    <w:rsid w:val="00B83575"/>
    <w:rsid w:val="00B837D1"/>
    <w:rsid w:val="00B83971"/>
    <w:rsid w:val="00B83D96"/>
    <w:rsid w:val="00B84672"/>
    <w:rsid w:val="00B84AFB"/>
    <w:rsid w:val="00B85417"/>
    <w:rsid w:val="00B85A10"/>
    <w:rsid w:val="00B85E0D"/>
    <w:rsid w:val="00B86A95"/>
    <w:rsid w:val="00B87C36"/>
    <w:rsid w:val="00B87EF1"/>
    <w:rsid w:val="00B9202E"/>
    <w:rsid w:val="00B92096"/>
    <w:rsid w:val="00B92255"/>
    <w:rsid w:val="00B9261C"/>
    <w:rsid w:val="00B93BC0"/>
    <w:rsid w:val="00B93F0E"/>
    <w:rsid w:val="00B94164"/>
    <w:rsid w:val="00B94EA7"/>
    <w:rsid w:val="00B96D5D"/>
    <w:rsid w:val="00BA0968"/>
    <w:rsid w:val="00BA09FC"/>
    <w:rsid w:val="00BA0E8D"/>
    <w:rsid w:val="00BA1FB6"/>
    <w:rsid w:val="00BA221A"/>
    <w:rsid w:val="00BA249A"/>
    <w:rsid w:val="00BA2FBE"/>
    <w:rsid w:val="00BA4890"/>
    <w:rsid w:val="00BA67C9"/>
    <w:rsid w:val="00BA68E3"/>
    <w:rsid w:val="00BA6F02"/>
    <w:rsid w:val="00BA74DB"/>
    <w:rsid w:val="00BA7A5B"/>
    <w:rsid w:val="00BA7CC0"/>
    <w:rsid w:val="00BB019D"/>
    <w:rsid w:val="00BB0B14"/>
    <w:rsid w:val="00BB0C3F"/>
    <w:rsid w:val="00BB187B"/>
    <w:rsid w:val="00BB1F5D"/>
    <w:rsid w:val="00BB2392"/>
    <w:rsid w:val="00BB3117"/>
    <w:rsid w:val="00BB405D"/>
    <w:rsid w:val="00BB5F2B"/>
    <w:rsid w:val="00BB6472"/>
    <w:rsid w:val="00BB702C"/>
    <w:rsid w:val="00BB7130"/>
    <w:rsid w:val="00BB7297"/>
    <w:rsid w:val="00BB7C8E"/>
    <w:rsid w:val="00BB7F4F"/>
    <w:rsid w:val="00BC03D4"/>
    <w:rsid w:val="00BC0867"/>
    <w:rsid w:val="00BC131D"/>
    <w:rsid w:val="00BC14B6"/>
    <w:rsid w:val="00BC1595"/>
    <w:rsid w:val="00BC1648"/>
    <w:rsid w:val="00BC1D94"/>
    <w:rsid w:val="00BC201C"/>
    <w:rsid w:val="00BC221B"/>
    <w:rsid w:val="00BC33AC"/>
    <w:rsid w:val="00BC5063"/>
    <w:rsid w:val="00BC51B2"/>
    <w:rsid w:val="00BC69E3"/>
    <w:rsid w:val="00BC6D9F"/>
    <w:rsid w:val="00BC76EF"/>
    <w:rsid w:val="00BC7BAD"/>
    <w:rsid w:val="00BD01E4"/>
    <w:rsid w:val="00BD0FC1"/>
    <w:rsid w:val="00BD20E9"/>
    <w:rsid w:val="00BD29C9"/>
    <w:rsid w:val="00BD2D2C"/>
    <w:rsid w:val="00BD5334"/>
    <w:rsid w:val="00BD5A14"/>
    <w:rsid w:val="00BD64D4"/>
    <w:rsid w:val="00BD6B97"/>
    <w:rsid w:val="00BD6DCD"/>
    <w:rsid w:val="00BD78AD"/>
    <w:rsid w:val="00BD7CEE"/>
    <w:rsid w:val="00BE02B8"/>
    <w:rsid w:val="00BE05D6"/>
    <w:rsid w:val="00BE08FB"/>
    <w:rsid w:val="00BE0CC2"/>
    <w:rsid w:val="00BE13DD"/>
    <w:rsid w:val="00BE35B9"/>
    <w:rsid w:val="00BE4395"/>
    <w:rsid w:val="00BE464C"/>
    <w:rsid w:val="00BE5635"/>
    <w:rsid w:val="00BE58E5"/>
    <w:rsid w:val="00BE5CFD"/>
    <w:rsid w:val="00BE6B5D"/>
    <w:rsid w:val="00BE6F45"/>
    <w:rsid w:val="00BE79B8"/>
    <w:rsid w:val="00BF00B4"/>
    <w:rsid w:val="00BF09C0"/>
    <w:rsid w:val="00BF0E4C"/>
    <w:rsid w:val="00BF0F73"/>
    <w:rsid w:val="00BF3032"/>
    <w:rsid w:val="00BF3141"/>
    <w:rsid w:val="00BF49BA"/>
    <w:rsid w:val="00BF4B07"/>
    <w:rsid w:val="00BF5523"/>
    <w:rsid w:val="00BF6013"/>
    <w:rsid w:val="00BF686A"/>
    <w:rsid w:val="00C001C1"/>
    <w:rsid w:val="00C00BFB"/>
    <w:rsid w:val="00C00D86"/>
    <w:rsid w:val="00C020AD"/>
    <w:rsid w:val="00C04B44"/>
    <w:rsid w:val="00C04E26"/>
    <w:rsid w:val="00C05011"/>
    <w:rsid w:val="00C056CE"/>
    <w:rsid w:val="00C06054"/>
    <w:rsid w:val="00C061BF"/>
    <w:rsid w:val="00C06449"/>
    <w:rsid w:val="00C064C8"/>
    <w:rsid w:val="00C06742"/>
    <w:rsid w:val="00C06D83"/>
    <w:rsid w:val="00C06E57"/>
    <w:rsid w:val="00C07046"/>
    <w:rsid w:val="00C0756C"/>
    <w:rsid w:val="00C07844"/>
    <w:rsid w:val="00C07AE2"/>
    <w:rsid w:val="00C10A5C"/>
    <w:rsid w:val="00C118D6"/>
    <w:rsid w:val="00C12841"/>
    <w:rsid w:val="00C156F6"/>
    <w:rsid w:val="00C16055"/>
    <w:rsid w:val="00C20E6E"/>
    <w:rsid w:val="00C20F58"/>
    <w:rsid w:val="00C21558"/>
    <w:rsid w:val="00C215C7"/>
    <w:rsid w:val="00C2166D"/>
    <w:rsid w:val="00C21EA2"/>
    <w:rsid w:val="00C222E2"/>
    <w:rsid w:val="00C22E0A"/>
    <w:rsid w:val="00C23216"/>
    <w:rsid w:val="00C23971"/>
    <w:rsid w:val="00C24099"/>
    <w:rsid w:val="00C2427A"/>
    <w:rsid w:val="00C243A6"/>
    <w:rsid w:val="00C245CF"/>
    <w:rsid w:val="00C24890"/>
    <w:rsid w:val="00C24D0F"/>
    <w:rsid w:val="00C25351"/>
    <w:rsid w:val="00C26CF3"/>
    <w:rsid w:val="00C31499"/>
    <w:rsid w:val="00C31504"/>
    <w:rsid w:val="00C31CD9"/>
    <w:rsid w:val="00C31CEA"/>
    <w:rsid w:val="00C31E39"/>
    <w:rsid w:val="00C32049"/>
    <w:rsid w:val="00C33138"/>
    <w:rsid w:val="00C33319"/>
    <w:rsid w:val="00C342B0"/>
    <w:rsid w:val="00C3460E"/>
    <w:rsid w:val="00C3477D"/>
    <w:rsid w:val="00C34FC8"/>
    <w:rsid w:val="00C351E2"/>
    <w:rsid w:val="00C36BA0"/>
    <w:rsid w:val="00C36FAC"/>
    <w:rsid w:val="00C378A0"/>
    <w:rsid w:val="00C37C7C"/>
    <w:rsid w:val="00C402A0"/>
    <w:rsid w:val="00C40437"/>
    <w:rsid w:val="00C4049C"/>
    <w:rsid w:val="00C407ED"/>
    <w:rsid w:val="00C41A0D"/>
    <w:rsid w:val="00C41B30"/>
    <w:rsid w:val="00C41D3A"/>
    <w:rsid w:val="00C41E54"/>
    <w:rsid w:val="00C4203B"/>
    <w:rsid w:val="00C4230C"/>
    <w:rsid w:val="00C429D6"/>
    <w:rsid w:val="00C42F00"/>
    <w:rsid w:val="00C434B4"/>
    <w:rsid w:val="00C441DD"/>
    <w:rsid w:val="00C44778"/>
    <w:rsid w:val="00C448E1"/>
    <w:rsid w:val="00C44ED4"/>
    <w:rsid w:val="00C463DB"/>
    <w:rsid w:val="00C469AC"/>
    <w:rsid w:val="00C46D72"/>
    <w:rsid w:val="00C4762A"/>
    <w:rsid w:val="00C47889"/>
    <w:rsid w:val="00C47D76"/>
    <w:rsid w:val="00C500F3"/>
    <w:rsid w:val="00C50686"/>
    <w:rsid w:val="00C50CAB"/>
    <w:rsid w:val="00C51806"/>
    <w:rsid w:val="00C51A4C"/>
    <w:rsid w:val="00C52E81"/>
    <w:rsid w:val="00C53385"/>
    <w:rsid w:val="00C54E14"/>
    <w:rsid w:val="00C565FC"/>
    <w:rsid w:val="00C570CB"/>
    <w:rsid w:val="00C5717E"/>
    <w:rsid w:val="00C578FE"/>
    <w:rsid w:val="00C60591"/>
    <w:rsid w:val="00C60DEC"/>
    <w:rsid w:val="00C612DA"/>
    <w:rsid w:val="00C62953"/>
    <w:rsid w:val="00C63308"/>
    <w:rsid w:val="00C63952"/>
    <w:rsid w:val="00C64DB3"/>
    <w:rsid w:val="00C6587E"/>
    <w:rsid w:val="00C65A57"/>
    <w:rsid w:val="00C65F14"/>
    <w:rsid w:val="00C663BE"/>
    <w:rsid w:val="00C67057"/>
    <w:rsid w:val="00C70027"/>
    <w:rsid w:val="00C702DB"/>
    <w:rsid w:val="00C71977"/>
    <w:rsid w:val="00C71F84"/>
    <w:rsid w:val="00C7200A"/>
    <w:rsid w:val="00C747C4"/>
    <w:rsid w:val="00C74A97"/>
    <w:rsid w:val="00C750D4"/>
    <w:rsid w:val="00C772DF"/>
    <w:rsid w:val="00C77E0A"/>
    <w:rsid w:val="00C80C65"/>
    <w:rsid w:val="00C81591"/>
    <w:rsid w:val="00C81D7E"/>
    <w:rsid w:val="00C82734"/>
    <w:rsid w:val="00C82D5C"/>
    <w:rsid w:val="00C83751"/>
    <w:rsid w:val="00C838BC"/>
    <w:rsid w:val="00C845E2"/>
    <w:rsid w:val="00C8556C"/>
    <w:rsid w:val="00C8584C"/>
    <w:rsid w:val="00C85F72"/>
    <w:rsid w:val="00C871FD"/>
    <w:rsid w:val="00C872A2"/>
    <w:rsid w:val="00C87438"/>
    <w:rsid w:val="00C87945"/>
    <w:rsid w:val="00C9034F"/>
    <w:rsid w:val="00C903EE"/>
    <w:rsid w:val="00C9107D"/>
    <w:rsid w:val="00C91254"/>
    <w:rsid w:val="00C91799"/>
    <w:rsid w:val="00C91823"/>
    <w:rsid w:val="00C91A16"/>
    <w:rsid w:val="00C91F3F"/>
    <w:rsid w:val="00C9241B"/>
    <w:rsid w:val="00C9272F"/>
    <w:rsid w:val="00C938AD"/>
    <w:rsid w:val="00C9398D"/>
    <w:rsid w:val="00C94465"/>
    <w:rsid w:val="00C94BDF"/>
    <w:rsid w:val="00C957D4"/>
    <w:rsid w:val="00C9588B"/>
    <w:rsid w:val="00C958AF"/>
    <w:rsid w:val="00C9675B"/>
    <w:rsid w:val="00C972F2"/>
    <w:rsid w:val="00C97EE6"/>
    <w:rsid w:val="00CA0041"/>
    <w:rsid w:val="00CA120D"/>
    <w:rsid w:val="00CA1242"/>
    <w:rsid w:val="00CA18B4"/>
    <w:rsid w:val="00CA1F5D"/>
    <w:rsid w:val="00CA317D"/>
    <w:rsid w:val="00CA3A12"/>
    <w:rsid w:val="00CA4B44"/>
    <w:rsid w:val="00CA67F6"/>
    <w:rsid w:val="00CA79C3"/>
    <w:rsid w:val="00CA7C9E"/>
    <w:rsid w:val="00CB1540"/>
    <w:rsid w:val="00CB1C45"/>
    <w:rsid w:val="00CB1E63"/>
    <w:rsid w:val="00CB27F0"/>
    <w:rsid w:val="00CB28E4"/>
    <w:rsid w:val="00CB29A3"/>
    <w:rsid w:val="00CB2EC5"/>
    <w:rsid w:val="00CB31C2"/>
    <w:rsid w:val="00CB38E8"/>
    <w:rsid w:val="00CB4B47"/>
    <w:rsid w:val="00CB690B"/>
    <w:rsid w:val="00CC018E"/>
    <w:rsid w:val="00CC0954"/>
    <w:rsid w:val="00CC0DAF"/>
    <w:rsid w:val="00CC1194"/>
    <w:rsid w:val="00CC1585"/>
    <w:rsid w:val="00CC1707"/>
    <w:rsid w:val="00CC2379"/>
    <w:rsid w:val="00CC30E9"/>
    <w:rsid w:val="00CC46FC"/>
    <w:rsid w:val="00CC49D0"/>
    <w:rsid w:val="00CC5332"/>
    <w:rsid w:val="00CC59DB"/>
    <w:rsid w:val="00CC60B4"/>
    <w:rsid w:val="00CC64AD"/>
    <w:rsid w:val="00CC6D24"/>
    <w:rsid w:val="00CC7259"/>
    <w:rsid w:val="00CC7C3D"/>
    <w:rsid w:val="00CD17CB"/>
    <w:rsid w:val="00CD18E0"/>
    <w:rsid w:val="00CD2009"/>
    <w:rsid w:val="00CD2803"/>
    <w:rsid w:val="00CD337C"/>
    <w:rsid w:val="00CD395A"/>
    <w:rsid w:val="00CD3979"/>
    <w:rsid w:val="00CD3E6D"/>
    <w:rsid w:val="00CD631A"/>
    <w:rsid w:val="00CD68CE"/>
    <w:rsid w:val="00CD6C05"/>
    <w:rsid w:val="00CD72B9"/>
    <w:rsid w:val="00CE0DF8"/>
    <w:rsid w:val="00CE1993"/>
    <w:rsid w:val="00CE1ABA"/>
    <w:rsid w:val="00CE24E8"/>
    <w:rsid w:val="00CE2856"/>
    <w:rsid w:val="00CE3FF4"/>
    <w:rsid w:val="00CE4072"/>
    <w:rsid w:val="00CE40F9"/>
    <w:rsid w:val="00CE427C"/>
    <w:rsid w:val="00CE4508"/>
    <w:rsid w:val="00CE4898"/>
    <w:rsid w:val="00CE5518"/>
    <w:rsid w:val="00CE5FC4"/>
    <w:rsid w:val="00CE7BE6"/>
    <w:rsid w:val="00CF027F"/>
    <w:rsid w:val="00CF1094"/>
    <w:rsid w:val="00CF1739"/>
    <w:rsid w:val="00CF1887"/>
    <w:rsid w:val="00CF2AE8"/>
    <w:rsid w:val="00CF316F"/>
    <w:rsid w:val="00CF4436"/>
    <w:rsid w:val="00CF4B0E"/>
    <w:rsid w:val="00CF4C13"/>
    <w:rsid w:val="00CF5102"/>
    <w:rsid w:val="00CF58A0"/>
    <w:rsid w:val="00CF58B7"/>
    <w:rsid w:val="00CF60C6"/>
    <w:rsid w:val="00CF79E0"/>
    <w:rsid w:val="00CF7CBE"/>
    <w:rsid w:val="00CF7E3F"/>
    <w:rsid w:val="00D00CD6"/>
    <w:rsid w:val="00D00D31"/>
    <w:rsid w:val="00D01025"/>
    <w:rsid w:val="00D01055"/>
    <w:rsid w:val="00D01414"/>
    <w:rsid w:val="00D014FA"/>
    <w:rsid w:val="00D01BE3"/>
    <w:rsid w:val="00D022D2"/>
    <w:rsid w:val="00D02989"/>
    <w:rsid w:val="00D02E6C"/>
    <w:rsid w:val="00D03343"/>
    <w:rsid w:val="00D03EE2"/>
    <w:rsid w:val="00D0432A"/>
    <w:rsid w:val="00D043B2"/>
    <w:rsid w:val="00D0564B"/>
    <w:rsid w:val="00D05E44"/>
    <w:rsid w:val="00D0752E"/>
    <w:rsid w:val="00D10899"/>
    <w:rsid w:val="00D10CBC"/>
    <w:rsid w:val="00D11F79"/>
    <w:rsid w:val="00D125CA"/>
    <w:rsid w:val="00D1279F"/>
    <w:rsid w:val="00D135A2"/>
    <w:rsid w:val="00D13D20"/>
    <w:rsid w:val="00D14458"/>
    <w:rsid w:val="00D14923"/>
    <w:rsid w:val="00D14B87"/>
    <w:rsid w:val="00D150F2"/>
    <w:rsid w:val="00D15398"/>
    <w:rsid w:val="00D154FB"/>
    <w:rsid w:val="00D15B15"/>
    <w:rsid w:val="00D15C26"/>
    <w:rsid w:val="00D16225"/>
    <w:rsid w:val="00D1623C"/>
    <w:rsid w:val="00D16856"/>
    <w:rsid w:val="00D17140"/>
    <w:rsid w:val="00D1768E"/>
    <w:rsid w:val="00D17A19"/>
    <w:rsid w:val="00D2055B"/>
    <w:rsid w:val="00D2058F"/>
    <w:rsid w:val="00D20CB4"/>
    <w:rsid w:val="00D2185D"/>
    <w:rsid w:val="00D2210D"/>
    <w:rsid w:val="00D223CE"/>
    <w:rsid w:val="00D22BEF"/>
    <w:rsid w:val="00D2351A"/>
    <w:rsid w:val="00D23A17"/>
    <w:rsid w:val="00D23DA8"/>
    <w:rsid w:val="00D24342"/>
    <w:rsid w:val="00D25174"/>
    <w:rsid w:val="00D258F6"/>
    <w:rsid w:val="00D25CE0"/>
    <w:rsid w:val="00D26858"/>
    <w:rsid w:val="00D2782F"/>
    <w:rsid w:val="00D27AB0"/>
    <w:rsid w:val="00D30437"/>
    <w:rsid w:val="00D304BB"/>
    <w:rsid w:val="00D30669"/>
    <w:rsid w:val="00D319E4"/>
    <w:rsid w:val="00D324D3"/>
    <w:rsid w:val="00D32D1B"/>
    <w:rsid w:val="00D336B9"/>
    <w:rsid w:val="00D341E2"/>
    <w:rsid w:val="00D3451A"/>
    <w:rsid w:val="00D3529B"/>
    <w:rsid w:val="00D3550E"/>
    <w:rsid w:val="00D35784"/>
    <w:rsid w:val="00D3579A"/>
    <w:rsid w:val="00D35A07"/>
    <w:rsid w:val="00D36081"/>
    <w:rsid w:val="00D367CD"/>
    <w:rsid w:val="00D36911"/>
    <w:rsid w:val="00D36D55"/>
    <w:rsid w:val="00D37819"/>
    <w:rsid w:val="00D37936"/>
    <w:rsid w:val="00D37E5C"/>
    <w:rsid w:val="00D40348"/>
    <w:rsid w:val="00D4139E"/>
    <w:rsid w:val="00D4177A"/>
    <w:rsid w:val="00D4280A"/>
    <w:rsid w:val="00D42D1F"/>
    <w:rsid w:val="00D43D48"/>
    <w:rsid w:val="00D44327"/>
    <w:rsid w:val="00D443A2"/>
    <w:rsid w:val="00D449F3"/>
    <w:rsid w:val="00D44EAA"/>
    <w:rsid w:val="00D454DA"/>
    <w:rsid w:val="00D45737"/>
    <w:rsid w:val="00D4591D"/>
    <w:rsid w:val="00D470D3"/>
    <w:rsid w:val="00D47364"/>
    <w:rsid w:val="00D477B9"/>
    <w:rsid w:val="00D50D35"/>
    <w:rsid w:val="00D513A9"/>
    <w:rsid w:val="00D515BB"/>
    <w:rsid w:val="00D51B85"/>
    <w:rsid w:val="00D51D72"/>
    <w:rsid w:val="00D51E30"/>
    <w:rsid w:val="00D522E3"/>
    <w:rsid w:val="00D52440"/>
    <w:rsid w:val="00D53894"/>
    <w:rsid w:val="00D54705"/>
    <w:rsid w:val="00D54ED2"/>
    <w:rsid w:val="00D55C45"/>
    <w:rsid w:val="00D55E19"/>
    <w:rsid w:val="00D5714A"/>
    <w:rsid w:val="00D57927"/>
    <w:rsid w:val="00D57B88"/>
    <w:rsid w:val="00D57D22"/>
    <w:rsid w:val="00D57DA6"/>
    <w:rsid w:val="00D57DC2"/>
    <w:rsid w:val="00D601C5"/>
    <w:rsid w:val="00D606D3"/>
    <w:rsid w:val="00D60A4D"/>
    <w:rsid w:val="00D60DF4"/>
    <w:rsid w:val="00D62FB6"/>
    <w:rsid w:val="00D6313F"/>
    <w:rsid w:val="00D631BD"/>
    <w:rsid w:val="00D6393D"/>
    <w:rsid w:val="00D63CEB"/>
    <w:rsid w:val="00D63E09"/>
    <w:rsid w:val="00D6550D"/>
    <w:rsid w:val="00D65FE4"/>
    <w:rsid w:val="00D663BC"/>
    <w:rsid w:val="00D66ED7"/>
    <w:rsid w:val="00D67247"/>
    <w:rsid w:val="00D6771D"/>
    <w:rsid w:val="00D67737"/>
    <w:rsid w:val="00D67DE0"/>
    <w:rsid w:val="00D67E3E"/>
    <w:rsid w:val="00D703A8"/>
    <w:rsid w:val="00D703CF"/>
    <w:rsid w:val="00D70D8D"/>
    <w:rsid w:val="00D71B71"/>
    <w:rsid w:val="00D73333"/>
    <w:rsid w:val="00D74399"/>
    <w:rsid w:val="00D74735"/>
    <w:rsid w:val="00D74B3F"/>
    <w:rsid w:val="00D75723"/>
    <w:rsid w:val="00D75835"/>
    <w:rsid w:val="00D75BF4"/>
    <w:rsid w:val="00D76478"/>
    <w:rsid w:val="00D76DEA"/>
    <w:rsid w:val="00D775DA"/>
    <w:rsid w:val="00D77BC6"/>
    <w:rsid w:val="00D80614"/>
    <w:rsid w:val="00D80ED2"/>
    <w:rsid w:val="00D81188"/>
    <w:rsid w:val="00D813D7"/>
    <w:rsid w:val="00D81457"/>
    <w:rsid w:val="00D81C52"/>
    <w:rsid w:val="00D82253"/>
    <w:rsid w:val="00D84203"/>
    <w:rsid w:val="00D858EA"/>
    <w:rsid w:val="00D85B1E"/>
    <w:rsid w:val="00D86EBC"/>
    <w:rsid w:val="00D91827"/>
    <w:rsid w:val="00D921E8"/>
    <w:rsid w:val="00D922C0"/>
    <w:rsid w:val="00D934C7"/>
    <w:rsid w:val="00D94168"/>
    <w:rsid w:val="00D941D1"/>
    <w:rsid w:val="00D94547"/>
    <w:rsid w:val="00D95D15"/>
    <w:rsid w:val="00D96272"/>
    <w:rsid w:val="00D97378"/>
    <w:rsid w:val="00D97F0C"/>
    <w:rsid w:val="00DA0896"/>
    <w:rsid w:val="00DA0F16"/>
    <w:rsid w:val="00DA3D2A"/>
    <w:rsid w:val="00DA3FAD"/>
    <w:rsid w:val="00DA44F6"/>
    <w:rsid w:val="00DA4681"/>
    <w:rsid w:val="00DA4BD7"/>
    <w:rsid w:val="00DA5C18"/>
    <w:rsid w:val="00DA631A"/>
    <w:rsid w:val="00DA67C5"/>
    <w:rsid w:val="00DA7378"/>
    <w:rsid w:val="00DA7822"/>
    <w:rsid w:val="00DA7AB5"/>
    <w:rsid w:val="00DA7D6B"/>
    <w:rsid w:val="00DB01CF"/>
    <w:rsid w:val="00DB01E5"/>
    <w:rsid w:val="00DB112C"/>
    <w:rsid w:val="00DB113E"/>
    <w:rsid w:val="00DB3253"/>
    <w:rsid w:val="00DB5360"/>
    <w:rsid w:val="00DB55DB"/>
    <w:rsid w:val="00DB5A2F"/>
    <w:rsid w:val="00DB5C88"/>
    <w:rsid w:val="00DB62E5"/>
    <w:rsid w:val="00DB715E"/>
    <w:rsid w:val="00DB730B"/>
    <w:rsid w:val="00DB7C26"/>
    <w:rsid w:val="00DB7E15"/>
    <w:rsid w:val="00DC0292"/>
    <w:rsid w:val="00DC14BB"/>
    <w:rsid w:val="00DC2238"/>
    <w:rsid w:val="00DC24FA"/>
    <w:rsid w:val="00DC274F"/>
    <w:rsid w:val="00DC371D"/>
    <w:rsid w:val="00DC3FA3"/>
    <w:rsid w:val="00DC5D34"/>
    <w:rsid w:val="00DC63C3"/>
    <w:rsid w:val="00DC6CEE"/>
    <w:rsid w:val="00DC7C14"/>
    <w:rsid w:val="00DC7F08"/>
    <w:rsid w:val="00DD06E2"/>
    <w:rsid w:val="00DD10E0"/>
    <w:rsid w:val="00DD1639"/>
    <w:rsid w:val="00DD1AA4"/>
    <w:rsid w:val="00DD2038"/>
    <w:rsid w:val="00DD2155"/>
    <w:rsid w:val="00DD23D1"/>
    <w:rsid w:val="00DD2C91"/>
    <w:rsid w:val="00DD3612"/>
    <w:rsid w:val="00DD451F"/>
    <w:rsid w:val="00DD4B48"/>
    <w:rsid w:val="00DD4C34"/>
    <w:rsid w:val="00DD5928"/>
    <w:rsid w:val="00DD6053"/>
    <w:rsid w:val="00DD7CC4"/>
    <w:rsid w:val="00DE000C"/>
    <w:rsid w:val="00DE05F7"/>
    <w:rsid w:val="00DE2A25"/>
    <w:rsid w:val="00DE2A64"/>
    <w:rsid w:val="00DE3CD4"/>
    <w:rsid w:val="00DE64AB"/>
    <w:rsid w:val="00DE6E15"/>
    <w:rsid w:val="00DE7CF3"/>
    <w:rsid w:val="00DF05E7"/>
    <w:rsid w:val="00DF063F"/>
    <w:rsid w:val="00DF0CAD"/>
    <w:rsid w:val="00DF1598"/>
    <w:rsid w:val="00DF1DF9"/>
    <w:rsid w:val="00DF21B9"/>
    <w:rsid w:val="00DF2379"/>
    <w:rsid w:val="00DF239A"/>
    <w:rsid w:val="00DF24FA"/>
    <w:rsid w:val="00DF2B13"/>
    <w:rsid w:val="00DF2F17"/>
    <w:rsid w:val="00DF32C6"/>
    <w:rsid w:val="00DF5DB0"/>
    <w:rsid w:val="00DF6A96"/>
    <w:rsid w:val="00DF6E04"/>
    <w:rsid w:val="00DF718D"/>
    <w:rsid w:val="00E001B7"/>
    <w:rsid w:val="00E009BB"/>
    <w:rsid w:val="00E00EDD"/>
    <w:rsid w:val="00E00F9E"/>
    <w:rsid w:val="00E01072"/>
    <w:rsid w:val="00E0140D"/>
    <w:rsid w:val="00E01457"/>
    <w:rsid w:val="00E01581"/>
    <w:rsid w:val="00E01E70"/>
    <w:rsid w:val="00E021F6"/>
    <w:rsid w:val="00E0223A"/>
    <w:rsid w:val="00E02631"/>
    <w:rsid w:val="00E026A8"/>
    <w:rsid w:val="00E026FD"/>
    <w:rsid w:val="00E02758"/>
    <w:rsid w:val="00E02E50"/>
    <w:rsid w:val="00E031F2"/>
    <w:rsid w:val="00E0447C"/>
    <w:rsid w:val="00E04A57"/>
    <w:rsid w:val="00E04E2C"/>
    <w:rsid w:val="00E05BFE"/>
    <w:rsid w:val="00E06116"/>
    <w:rsid w:val="00E06370"/>
    <w:rsid w:val="00E06D71"/>
    <w:rsid w:val="00E07113"/>
    <w:rsid w:val="00E07742"/>
    <w:rsid w:val="00E077DC"/>
    <w:rsid w:val="00E1043A"/>
    <w:rsid w:val="00E10830"/>
    <w:rsid w:val="00E10BC3"/>
    <w:rsid w:val="00E12580"/>
    <w:rsid w:val="00E1328A"/>
    <w:rsid w:val="00E137C4"/>
    <w:rsid w:val="00E13CF1"/>
    <w:rsid w:val="00E13E37"/>
    <w:rsid w:val="00E13F7C"/>
    <w:rsid w:val="00E146F8"/>
    <w:rsid w:val="00E149B2"/>
    <w:rsid w:val="00E15807"/>
    <w:rsid w:val="00E15D70"/>
    <w:rsid w:val="00E16139"/>
    <w:rsid w:val="00E16B35"/>
    <w:rsid w:val="00E16F5D"/>
    <w:rsid w:val="00E17120"/>
    <w:rsid w:val="00E17AF3"/>
    <w:rsid w:val="00E17BF5"/>
    <w:rsid w:val="00E20412"/>
    <w:rsid w:val="00E215F0"/>
    <w:rsid w:val="00E22EFE"/>
    <w:rsid w:val="00E23617"/>
    <w:rsid w:val="00E23E62"/>
    <w:rsid w:val="00E243B4"/>
    <w:rsid w:val="00E2460F"/>
    <w:rsid w:val="00E24EE4"/>
    <w:rsid w:val="00E24F42"/>
    <w:rsid w:val="00E256F6"/>
    <w:rsid w:val="00E25EAC"/>
    <w:rsid w:val="00E264E4"/>
    <w:rsid w:val="00E26EB0"/>
    <w:rsid w:val="00E2797D"/>
    <w:rsid w:val="00E303E6"/>
    <w:rsid w:val="00E30793"/>
    <w:rsid w:val="00E307BD"/>
    <w:rsid w:val="00E30980"/>
    <w:rsid w:val="00E30AFB"/>
    <w:rsid w:val="00E31DFE"/>
    <w:rsid w:val="00E31EEA"/>
    <w:rsid w:val="00E32B12"/>
    <w:rsid w:val="00E331D1"/>
    <w:rsid w:val="00E33374"/>
    <w:rsid w:val="00E33488"/>
    <w:rsid w:val="00E337C3"/>
    <w:rsid w:val="00E33ECA"/>
    <w:rsid w:val="00E33F2F"/>
    <w:rsid w:val="00E33FE6"/>
    <w:rsid w:val="00E34561"/>
    <w:rsid w:val="00E357AF"/>
    <w:rsid w:val="00E35C41"/>
    <w:rsid w:val="00E36120"/>
    <w:rsid w:val="00E3613E"/>
    <w:rsid w:val="00E362F4"/>
    <w:rsid w:val="00E36410"/>
    <w:rsid w:val="00E36B85"/>
    <w:rsid w:val="00E37231"/>
    <w:rsid w:val="00E3748F"/>
    <w:rsid w:val="00E37B2C"/>
    <w:rsid w:val="00E407C2"/>
    <w:rsid w:val="00E40EE5"/>
    <w:rsid w:val="00E41820"/>
    <w:rsid w:val="00E41CCE"/>
    <w:rsid w:val="00E41D9A"/>
    <w:rsid w:val="00E4202C"/>
    <w:rsid w:val="00E425F3"/>
    <w:rsid w:val="00E43AB9"/>
    <w:rsid w:val="00E458A5"/>
    <w:rsid w:val="00E45A05"/>
    <w:rsid w:val="00E46795"/>
    <w:rsid w:val="00E46B82"/>
    <w:rsid w:val="00E50061"/>
    <w:rsid w:val="00E50254"/>
    <w:rsid w:val="00E50E5B"/>
    <w:rsid w:val="00E51651"/>
    <w:rsid w:val="00E52CFE"/>
    <w:rsid w:val="00E52E62"/>
    <w:rsid w:val="00E5315A"/>
    <w:rsid w:val="00E537EF"/>
    <w:rsid w:val="00E54266"/>
    <w:rsid w:val="00E54A85"/>
    <w:rsid w:val="00E54A95"/>
    <w:rsid w:val="00E54D75"/>
    <w:rsid w:val="00E54ECD"/>
    <w:rsid w:val="00E55B6F"/>
    <w:rsid w:val="00E56949"/>
    <w:rsid w:val="00E5700D"/>
    <w:rsid w:val="00E570B4"/>
    <w:rsid w:val="00E574B0"/>
    <w:rsid w:val="00E5750C"/>
    <w:rsid w:val="00E579B0"/>
    <w:rsid w:val="00E57C82"/>
    <w:rsid w:val="00E57D13"/>
    <w:rsid w:val="00E60048"/>
    <w:rsid w:val="00E62E51"/>
    <w:rsid w:val="00E6367D"/>
    <w:rsid w:val="00E6525B"/>
    <w:rsid w:val="00E669D2"/>
    <w:rsid w:val="00E66E17"/>
    <w:rsid w:val="00E672BF"/>
    <w:rsid w:val="00E674D3"/>
    <w:rsid w:val="00E6758D"/>
    <w:rsid w:val="00E67949"/>
    <w:rsid w:val="00E7162D"/>
    <w:rsid w:val="00E71CDE"/>
    <w:rsid w:val="00E72F4A"/>
    <w:rsid w:val="00E73571"/>
    <w:rsid w:val="00E7397A"/>
    <w:rsid w:val="00E73C58"/>
    <w:rsid w:val="00E7409F"/>
    <w:rsid w:val="00E7503F"/>
    <w:rsid w:val="00E75E94"/>
    <w:rsid w:val="00E76A2F"/>
    <w:rsid w:val="00E77144"/>
    <w:rsid w:val="00E77911"/>
    <w:rsid w:val="00E82660"/>
    <w:rsid w:val="00E82948"/>
    <w:rsid w:val="00E82DBC"/>
    <w:rsid w:val="00E832F0"/>
    <w:rsid w:val="00E83B1C"/>
    <w:rsid w:val="00E8557A"/>
    <w:rsid w:val="00E8568D"/>
    <w:rsid w:val="00E85945"/>
    <w:rsid w:val="00E85F76"/>
    <w:rsid w:val="00E8631E"/>
    <w:rsid w:val="00E86D23"/>
    <w:rsid w:val="00E86E57"/>
    <w:rsid w:val="00E87500"/>
    <w:rsid w:val="00E876C4"/>
    <w:rsid w:val="00E87F6E"/>
    <w:rsid w:val="00E90689"/>
    <w:rsid w:val="00E90EFD"/>
    <w:rsid w:val="00E923BE"/>
    <w:rsid w:val="00E923F5"/>
    <w:rsid w:val="00E928A2"/>
    <w:rsid w:val="00E93097"/>
    <w:rsid w:val="00E93312"/>
    <w:rsid w:val="00E93629"/>
    <w:rsid w:val="00E9407F"/>
    <w:rsid w:val="00E9598E"/>
    <w:rsid w:val="00E959AD"/>
    <w:rsid w:val="00E96965"/>
    <w:rsid w:val="00E96AA6"/>
    <w:rsid w:val="00E970FA"/>
    <w:rsid w:val="00E976F2"/>
    <w:rsid w:val="00E9780F"/>
    <w:rsid w:val="00E97B59"/>
    <w:rsid w:val="00E97E90"/>
    <w:rsid w:val="00EA1817"/>
    <w:rsid w:val="00EA187F"/>
    <w:rsid w:val="00EA1A73"/>
    <w:rsid w:val="00EA21B6"/>
    <w:rsid w:val="00EA2CAE"/>
    <w:rsid w:val="00EA2FAF"/>
    <w:rsid w:val="00EA2FE6"/>
    <w:rsid w:val="00EA3882"/>
    <w:rsid w:val="00EA4268"/>
    <w:rsid w:val="00EA44D4"/>
    <w:rsid w:val="00EA512A"/>
    <w:rsid w:val="00EA5C1A"/>
    <w:rsid w:val="00EA6456"/>
    <w:rsid w:val="00EA6714"/>
    <w:rsid w:val="00EA6963"/>
    <w:rsid w:val="00EB018C"/>
    <w:rsid w:val="00EB152D"/>
    <w:rsid w:val="00EB205E"/>
    <w:rsid w:val="00EB292F"/>
    <w:rsid w:val="00EB30FE"/>
    <w:rsid w:val="00EB32C4"/>
    <w:rsid w:val="00EB4177"/>
    <w:rsid w:val="00EB417E"/>
    <w:rsid w:val="00EB46E1"/>
    <w:rsid w:val="00EB6114"/>
    <w:rsid w:val="00EB6178"/>
    <w:rsid w:val="00EB68D4"/>
    <w:rsid w:val="00EB6AAA"/>
    <w:rsid w:val="00EB7947"/>
    <w:rsid w:val="00EB7DDA"/>
    <w:rsid w:val="00EC0318"/>
    <w:rsid w:val="00EC05DC"/>
    <w:rsid w:val="00EC05F2"/>
    <w:rsid w:val="00EC073A"/>
    <w:rsid w:val="00EC0EB8"/>
    <w:rsid w:val="00EC0EBA"/>
    <w:rsid w:val="00EC1C00"/>
    <w:rsid w:val="00EC2B1E"/>
    <w:rsid w:val="00EC2D62"/>
    <w:rsid w:val="00EC35A2"/>
    <w:rsid w:val="00EC4754"/>
    <w:rsid w:val="00EC6287"/>
    <w:rsid w:val="00EC7A5C"/>
    <w:rsid w:val="00ED0066"/>
    <w:rsid w:val="00ED027F"/>
    <w:rsid w:val="00ED03E9"/>
    <w:rsid w:val="00ED046F"/>
    <w:rsid w:val="00ED166D"/>
    <w:rsid w:val="00ED1A9A"/>
    <w:rsid w:val="00ED2321"/>
    <w:rsid w:val="00ED26D6"/>
    <w:rsid w:val="00ED3125"/>
    <w:rsid w:val="00ED3237"/>
    <w:rsid w:val="00ED3EBA"/>
    <w:rsid w:val="00ED4175"/>
    <w:rsid w:val="00ED49B4"/>
    <w:rsid w:val="00ED4C97"/>
    <w:rsid w:val="00ED6F9D"/>
    <w:rsid w:val="00ED7CEA"/>
    <w:rsid w:val="00EE262A"/>
    <w:rsid w:val="00EE2658"/>
    <w:rsid w:val="00EE27AE"/>
    <w:rsid w:val="00EE2F1D"/>
    <w:rsid w:val="00EE37EB"/>
    <w:rsid w:val="00EE3892"/>
    <w:rsid w:val="00EE4B16"/>
    <w:rsid w:val="00EE536A"/>
    <w:rsid w:val="00EE557C"/>
    <w:rsid w:val="00EE5836"/>
    <w:rsid w:val="00EE598E"/>
    <w:rsid w:val="00EE6A51"/>
    <w:rsid w:val="00EE6EC7"/>
    <w:rsid w:val="00EE7D84"/>
    <w:rsid w:val="00EF113F"/>
    <w:rsid w:val="00EF1272"/>
    <w:rsid w:val="00EF1809"/>
    <w:rsid w:val="00EF21C2"/>
    <w:rsid w:val="00EF223E"/>
    <w:rsid w:val="00EF44B1"/>
    <w:rsid w:val="00EF4B85"/>
    <w:rsid w:val="00EF4FAE"/>
    <w:rsid w:val="00EF5167"/>
    <w:rsid w:val="00EF5265"/>
    <w:rsid w:val="00EF60BC"/>
    <w:rsid w:val="00EF6A64"/>
    <w:rsid w:val="00EF6ADE"/>
    <w:rsid w:val="00EF6CB2"/>
    <w:rsid w:val="00F0033D"/>
    <w:rsid w:val="00F0135C"/>
    <w:rsid w:val="00F02566"/>
    <w:rsid w:val="00F02691"/>
    <w:rsid w:val="00F02AD0"/>
    <w:rsid w:val="00F0327E"/>
    <w:rsid w:val="00F03349"/>
    <w:rsid w:val="00F03B6F"/>
    <w:rsid w:val="00F03D8F"/>
    <w:rsid w:val="00F042F3"/>
    <w:rsid w:val="00F06242"/>
    <w:rsid w:val="00F062B8"/>
    <w:rsid w:val="00F0677E"/>
    <w:rsid w:val="00F06D4A"/>
    <w:rsid w:val="00F070E1"/>
    <w:rsid w:val="00F07184"/>
    <w:rsid w:val="00F10351"/>
    <w:rsid w:val="00F10392"/>
    <w:rsid w:val="00F10609"/>
    <w:rsid w:val="00F11959"/>
    <w:rsid w:val="00F12A83"/>
    <w:rsid w:val="00F12A97"/>
    <w:rsid w:val="00F13D47"/>
    <w:rsid w:val="00F1493C"/>
    <w:rsid w:val="00F15A75"/>
    <w:rsid w:val="00F15AB8"/>
    <w:rsid w:val="00F15AF3"/>
    <w:rsid w:val="00F16163"/>
    <w:rsid w:val="00F16C74"/>
    <w:rsid w:val="00F1705D"/>
    <w:rsid w:val="00F1710F"/>
    <w:rsid w:val="00F2014C"/>
    <w:rsid w:val="00F20296"/>
    <w:rsid w:val="00F202D4"/>
    <w:rsid w:val="00F2157E"/>
    <w:rsid w:val="00F21C46"/>
    <w:rsid w:val="00F23357"/>
    <w:rsid w:val="00F23756"/>
    <w:rsid w:val="00F23923"/>
    <w:rsid w:val="00F24001"/>
    <w:rsid w:val="00F25024"/>
    <w:rsid w:val="00F2577C"/>
    <w:rsid w:val="00F25BCF"/>
    <w:rsid w:val="00F26B86"/>
    <w:rsid w:val="00F27329"/>
    <w:rsid w:val="00F3027B"/>
    <w:rsid w:val="00F305BE"/>
    <w:rsid w:val="00F30BA7"/>
    <w:rsid w:val="00F30BE9"/>
    <w:rsid w:val="00F30FAE"/>
    <w:rsid w:val="00F33461"/>
    <w:rsid w:val="00F33C00"/>
    <w:rsid w:val="00F340B7"/>
    <w:rsid w:val="00F341E4"/>
    <w:rsid w:val="00F3438E"/>
    <w:rsid w:val="00F34513"/>
    <w:rsid w:val="00F34C39"/>
    <w:rsid w:val="00F34D38"/>
    <w:rsid w:val="00F34E5A"/>
    <w:rsid w:val="00F35423"/>
    <w:rsid w:val="00F3554A"/>
    <w:rsid w:val="00F35BEC"/>
    <w:rsid w:val="00F35D76"/>
    <w:rsid w:val="00F35F4C"/>
    <w:rsid w:val="00F37A11"/>
    <w:rsid w:val="00F40080"/>
    <w:rsid w:val="00F41514"/>
    <w:rsid w:val="00F417CD"/>
    <w:rsid w:val="00F41824"/>
    <w:rsid w:val="00F41B36"/>
    <w:rsid w:val="00F427B5"/>
    <w:rsid w:val="00F42C06"/>
    <w:rsid w:val="00F43377"/>
    <w:rsid w:val="00F434B9"/>
    <w:rsid w:val="00F43D5A"/>
    <w:rsid w:val="00F43E10"/>
    <w:rsid w:val="00F448F2"/>
    <w:rsid w:val="00F44E00"/>
    <w:rsid w:val="00F45B1E"/>
    <w:rsid w:val="00F45FC9"/>
    <w:rsid w:val="00F462E6"/>
    <w:rsid w:val="00F466FE"/>
    <w:rsid w:val="00F46AD1"/>
    <w:rsid w:val="00F46C37"/>
    <w:rsid w:val="00F47552"/>
    <w:rsid w:val="00F47647"/>
    <w:rsid w:val="00F518AA"/>
    <w:rsid w:val="00F5250C"/>
    <w:rsid w:val="00F52708"/>
    <w:rsid w:val="00F52E70"/>
    <w:rsid w:val="00F54F34"/>
    <w:rsid w:val="00F54F39"/>
    <w:rsid w:val="00F55295"/>
    <w:rsid w:val="00F55754"/>
    <w:rsid w:val="00F5614E"/>
    <w:rsid w:val="00F5657A"/>
    <w:rsid w:val="00F565BE"/>
    <w:rsid w:val="00F56960"/>
    <w:rsid w:val="00F56A2D"/>
    <w:rsid w:val="00F56BCB"/>
    <w:rsid w:val="00F56E9C"/>
    <w:rsid w:val="00F56F28"/>
    <w:rsid w:val="00F57053"/>
    <w:rsid w:val="00F578AA"/>
    <w:rsid w:val="00F57D1B"/>
    <w:rsid w:val="00F57D68"/>
    <w:rsid w:val="00F6012B"/>
    <w:rsid w:val="00F607E9"/>
    <w:rsid w:val="00F616C2"/>
    <w:rsid w:val="00F61E75"/>
    <w:rsid w:val="00F62162"/>
    <w:rsid w:val="00F62C2A"/>
    <w:rsid w:val="00F62FAE"/>
    <w:rsid w:val="00F63712"/>
    <w:rsid w:val="00F63CFF"/>
    <w:rsid w:val="00F640F0"/>
    <w:rsid w:val="00F64EFA"/>
    <w:rsid w:val="00F6536E"/>
    <w:rsid w:val="00F655AA"/>
    <w:rsid w:val="00F65CA4"/>
    <w:rsid w:val="00F66C7C"/>
    <w:rsid w:val="00F67509"/>
    <w:rsid w:val="00F67B88"/>
    <w:rsid w:val="00F70780"/>
    <w:rsid w:val="00F70E7C"/>
    <w:rsid w:val="00F717CB"/>
    <w:rsid w:val="00F71C4F"/>
    <w:rsid w:val="00F71D80"/>
    <w:rsid w:val="00F721BF"/>
    <w:rsid w:val="00F7272F"/>
    <w:rsid w:val="00F72E82"/>
    <w:rsid w:val="00F74327"/>
    <w:rsid w:val="00F751C7"/>
    <w:rsid w:val="00F754DE"/>
    <w:rsid w:val="00F7551F"/>
    <w:rsid w:val="00F765A4"/>
    <w:rsid w:val="00F76B65"/>
    <w:rsid w:val="00F76D51"/>
    <w:rsid w:val="00F77001"/>
    <w:rsid w:val="00F77093"/>
    <w:rsid w:val="00F77946"/>
    <w:rsid w:val="00F8077D"/>
    <w:rsid w:val="00F80799"/>
    <w:rsid w:val="00F80816"/>
    <w:rsid w:val="00F809ED"/>
    <w:rsid w:val="00F80B0A"/>
    <w:rsid w:val="00F81490"/>
    <w:rsid w:val="00F817CF"/>
    <w:rsid w:val="00F823A4"/>
    <w:rsid w:val="00F823F4"/>
    <w:rsid w:val="00F8387B"/>
    <w:rsid w:val="00F83C6D"/>
    <w:rsid w:val="00F8452C"/>
    <w:rsid w:val="00F84CC6"/>
    <w:rsid w:val="00F84EBD"/>
    <w:rsid w:val="00F85716"/>
    <w:rsid w:val="00F86400"/>
    <w:rsid w:val="00F86DF7"/>
    <w:rsid w:val="00F86EF2"/>
    <w:rsid w:val="00F87214"/>
    <w:rsid w:val="00F87460"/>
    <w:rsid w:val="00F901D3"/>
    <w:rsid w:val="00F9151F"/>
    <w:rsid w:val="00F917E4"/>
    <w:rsid w:val="00F927A3"/>
    <w:rsid w:val="00F9357E"/>
    <w:rsid w:val="00F93BC6"/>
    <w:rsid w:val="00F94122"/>
    <w:rsid w:val="00F94170"/>
    <w:rsid w:val="00F95116"/>
    <w:rsid w:val="00F95727"/>
    <w:rsid w:val="00F95BA0"/>
    <w:rsid w:val="00F97682"/>
    <w:rsid w:val="00F978C7"/>
    <w:rsid w:val="00F97B70"/>
    <w:rsid w:val="00F97D40"/>
    <w:rsid w:val="00FA06EF"/>
    <w:rsid w:val="00FA0A4D"/>
    <w:rsid w:val="00FA2093"/>
    <w:rsid w:val="00FA2948"/>
    <w:rsid w:val="00FA2ACA"/>
    <w:rsid w:val="00FA2FEF"/>
    <w:rsid w:val="00FA3BC4"/>
    <w:rsid w:val="00FA4D65"/>
    <w:rsid w:val="00FA517A"/>
    <w:rsid w:val="00FA5D20"/>
    <w:rsid w:val="00FA6DDF"/>
    <w:rsid w:val="00FA7124"/>
    <w:rsid w:val="00FA7E38"/>
    <w:rsid w:val="00FB0BC7"/>
    <w:rsid w:val="00FB1450"/>
    <w:rsid w:val="00FB18DD"/>
    <w:rsid w:val="00FB2038"/>
    <w:rsid w:val="00FB2044"/>
    <w:rsid w:val="00FB2F1D"/>
    <w:rsid w:val="00FB5874"/>
    <w:rsid w:val="00FB611F"/>
    <w:rsid w:val="00FB623A"/>
    <w:rsid w:val="00FB655F"/>
    <w:rsid w:val="00FB6570"/>
    <w:rsid w:val="00FB75F2"/>
    <w:rsid w:val="00FB79BF"/>
    <w:rsid w:val="00FC070F"/>
    <w:rsid w:val="00FC0714"/>
    <w:rsid w:val="00FC07B2"/>
    <w:rsid w:val="00FC0E9E"/>
    <w:rsid w:val="00FC12F2"/>
    <w:rsid w:val="00FC14C0"/>
    <w:rsid w:val="00FC1ACB"/>
    <w:rsid w:val="00FC1FF2"/>
    <w:rsid w:val="00FC201C"/>
    <w:rsid w:val="00FC3009"/>
    <w:rsid w:val="00FC3526"/>
    <w:rsid w:val="00FC3DD8"/>
    <w:rsid w:val="00FC44FB"/>
    <w:rsid w:val="00FC5273"/>
    <w:rsid w:val="00FC5AA0"/>
    <w:rsid w:val="00FC5B53"/>
    <w:rsid w:val="00FC633F"/>
    <w:rsid w:val="00FC74A5"/>
    <w:rsid w:val="00FC7B7C"/>
    <w:rsid w:val="00FC7EF9"/>
    <w:rsid w:val="00FD04EE"/>
    <w:rsid w:val="00FD08C5"/>
    <w:rsid w:val="00FD11D4"/>
    <w:rsid w:val="00FD163D"/>
    <w:rsid w:val="00FD1D06"/>
    <w:rsid w:val="00FD1FDE"/>
    <w:rsid w:val="00FD2410"/>
    <w:rsid w:val="00FD25D3"/>
    <w:rsid w:val="00FD2DE9"/>
    <w:rsid w:val="00FD2EF4"/>
    <w:rsid w:val="00FD2F61"/>
    <w:rsid w:val="00FD4FB7"/>
    <w:rsid w:val="00FD5E55"/>
    <w:rsid w:val="00FD5F05"/>
    <w:rsid w:val="00FD63E6"/>
    <w:rsid w:val="00FD6D75"/>
    <w:rsid w:val="00FD7369"/>
    <w:rsid w:val="00FD75F1"/>
    <w:rsid w:val="00FE01F7"/>
    <w:rsid w:val="00FE022C"/>
    <w:rsid w:val="00FE0873"/>
    <w:rsid w:val="00FE089C"/>
    <w:rsid w:val="00FE0933"/>
    <w:rsid w:val="00FE1804"/>
    <w:rsid w:val="00FE2151"/>
    <w:rsid w:val="00FE2879"/>
    <w:rsid w:val="00FE2994"/>
    <w:rsid w:val="00FE337E"/>
    <w:rsid w:val="00FE49C3"/>
    <w:rsid w:val="00FE4CD3"/>
    <w:rsid w:val="00FE5093"/>
    <w:rsid w:val="00FE547B"/>
    <w:rsid w:val="00FE582F"/>
    <w:rsid w:val="00FE65AA"/>
    <w:rsid w:val="00FE75E2"/>
    <w:rsid w:val="00FE7729"/>
    <w:rsid w:val="00FF0231"/>
    <w:rsid w:val="00FF02AD"/>
    <w:rsid w:val="00FF0AA0"/>
    <w:rsid w:val="00FF129F"/>
    <w:rsid w:val="00FF2394"/>
    <w:rsid w:val="00FF2ABF"/>
    <w:rsid w:val="00FF2E86"/>
    <w:rsid w:val="00FF2F1B"/>
    <w:rsid w:val="00FF38EE"/>
    <w:rsid w:val="00FF4AE0"/>
    <w:rsid w:val="00FF4F07"/>
    <w:rsid w:val="00FF565D"/>
    <w:rsid w:val="00FF61FB"/>
    <w:rsid w:val="00FF67CE"/>
    <w:rsid w:val="00FF6FD9"/>
    <w:rsid w:val="00FF789B"/>
    <w:rsid w:val="00FF7921"/>
    <w:rsid w:val="00FF7DD3"/>
    <w:rsid w:val="01674706"/>
    <w:rsid w:val="0432DC11"/>
    <w:rsid w:val="044674C8"/>
    <w:rsid w:val="045D141A"/>
    <w:rsid w:val="04825713"/>
    <w:rsid w:val="04C4E94B"/>
    <w:rsid w:val="064FEF0F"/>
    <w:rsid w:val="069571E3"/>
    <w:rsid w:val="072585E4"/>
    <w:rsid w:val="072CE2C9"/>
    <w:rsid w:val="07352E1F"/>
    <w:rsid w:val="083050BD"/>
    <w:rsid w:val="09109B2D"/>
    <w:rsid w:val="096D2DEC"/>
    <w:rsid w:val="0A372162"/>
    <w:rsid w:val="0A790111"/>
    <w:rsid w:val="0AB2FBC9"/>
    <w:rsid w:val="0C011663"/>
    <w:rsid w:val="0C1387FC"/>
    <w:rsid w:val="0C1E6CA5"/>
    <w:rsid w:val="0C3C3321"/>
    <w:rsid w:val="0C56BC44"/>
    <w:rsid w:val="0CA1D690"/>
    <w:rsid w:val="0CBDCED2"/>
    <w:rsid w:val="0CE07751"/>
    <w:rsid w:val="0D99CB08"/>
    <w:rsid w:val="0E0301EC"/>
    <w:rsid w:val="0E5533E5"/>
    <w:rsid w:val="0F2E9F8B"/>
    <w:rsid w:val="10ABC37C"/>
    <w:rsid w:val="116E564C"/>
    <w:rsid w:val="1222457D"/>
    <w:rsid w:val="1493C3D9"/>
    <w:rsid w:val="15FE10AA"/>
    <w:rsid w:val="171B9C78"/>
    <w:rsid w:val="174A4EF0"/>
    <w:rsid w:val="18482302"/>
    <w:rsid w:val="185D9913"/>
    <w:rsid w:val="18EC43C9"/>
    <w:rsid w:val="19BC99B3"/>
    <w:rsid w:val="19DC509B"/>
    <w:rsid w:val="19E585DF"/>
    <w:rsid w:val="1A47DCD8"/>
    <w:rsid w:val="1B10A9C7"/>
    <w:rsid w:val="1C69B51F"/>
    <w:rsid w:val="1CD50B61"/>
    <w:rsid w:val="1D4C683A"/>
    <w:rsid w:val="1DFBD64E"/>
    <w:rsid w:val="1E1C4926"/>
    <w:rsid w:val="1E6E940D"/>
    <w:rsid w:val="1E9C5140"/>
    <w:rsid w:val="1EA839DA"/>
    <w:rsid w:val="1F36B77E"/>
    <w:rsid w:val="1FC46AE5"/>
    <w:rsid w:val="20086198"/>
    <w:rsid w:val="2105E216"/>
    <w:rsid w:val="21366E14"/>
    <w:rsid w:val="215C101B"/>
    <w:rsid w:val="2228CD9A"/>
    <w:rsid w:val="2286FFA3"/>
    <w:rsid w:val="230F7808"/>
    <w:rsid w:val="23683A7F"/>
    <w:rsid w:val="2410B72C"/>
    <w:rsid w:val="253CA8FB"/>
    <w:rsid w:val="2579D893"/>
    <w:rsid w:val="25C14F34"/>
    <w:rsid w:val="2641247D"/>
    <w:rsid w:val="26B41247"/>
    <w:rsid w:val="26F60174"/>
    <w:rsid w:val="2762AB7A"/>
    <w:rsid w:val="27777AA0"/>
    <w:rsid w:val="280FB4D7"/>
    <w:rsid w:val="28BFAFCB"/>
    <w:rsid w:val="28C03118"/>
    <w:rsid w:val="28D2B00F"/>
    <w:rsid w:val="2966438B"/>
    <w:rsid w:val="2A6EA53F"/>
    <w:rsid w:val="2A736E06"/>
    <w:rsid w:val="2B35834A"/>
    <w:rsid w:val="2BF61124"/>
    <w:rsid w:val="2C76233C"/>
    <w:rsid w:val="2CB25080"/>
    <w:rsid w:val="2CEC4175"/>
    <w:rsid w:val="2CF3FC2A"/>
    <w:rsid w:val="2DDF3A1F"/>
    <w:rsid w:val="2EC5B2B7"/>
    <w:rsid w:val="2F002D86"/>
    <w:rsid w:val="30381CFE"/>
    <w:rsid w:val="30666ACF"/>
    <w:rsid w:val="308A5D4D"/>
    <w:rsid w:val="30EDA69D"/>
    <w:rsid w:val="3206381D"/>
    <w:rsid w:val="32557E78"/>
    <w:rsid w:val="32F47B03"/>
    <w:rsid w:val="32FDC94F"/>
    <w:rsid w:val="33AEF12C"/>
    <w:rsid w:val="33BEAA77"/>
    <w:rsid w:val="3419AE3C"/>
    <w:rsid w:val="34465886"/>
    <w:rsid w:val="3523B964"/>
    <w:rsid w:val="3640BB33"/>
    <w:rsid w:val="36441E7B"/>
    <w:rsid w:val="3687DD31"/>
    <w:rsid w:val="380C47DC"/>
    <w:rsid w:val="388E7B05"/>
    <w:rsid w:val="38CABB20"/>
    <w:rsid w:val="38D68C6A"/>
    <w:rsid w:val="391935F2"/>
    <w:rsid w:val="3936BF05"/>
    <w:rsid w:val="3A95CF29"/>
    <w:rsid w:val="3AA4C4D5"/>
    <w:rsid w:val="3B55BAED"/>
    <w:rsid w:val="3BAE8BBD"/>
    <w:rsid w:val="3CE01D91"/>
    <w:rsid w:val="3D052E9D"/>
    <w:rsid w:val="3E4A2451"/>
    <w:rsid w:val="3EAD0FD1"/>
    <w:rsid w:val="3ED7A89C"/>
    <w:rsid w:val="3F88766A"/>
    <w:rsid w:val="3FDD15A5"/>
    <w:rsid w:val="4076752C"/>
    <w:rsid w:val="4081506A"/>
    <w:rsid w:val="40B47F36"/>
    <w:rsid w:val="410D14F2"/>
    <w:rsid w:val="4222E215"/>
    <w:rsid w:val="42287C53"/>
    <w:rsid w:val="456C270E"/>
    <w:rsid w:val="464D258F"/>
    <w:rsid w:val="4688656E"/>
    <w:rsid w:val="4776FD62"/>
    <w:rsid w:val="47AA802E"/>
    <w:rsid w:val="47CC9743"/>
    <w:rsid w:val="48903A7D"/>
    <w:rsid w:val="494F7285"/>
    <w:rsid w:val="4A853094"/>
    <w:rsid w:val="4ACE8EB4"/>
    <w:rsid w:val="4C5FBFEA"/>
    <w:rsid w:val="4D1BEDA0"/>
    <w:rsid w:val="4D50A5D7"/>
    <w:rsid w:val="4D57F824"/>
    <w:rsid w:val="4D6B8DC2"/>
    <w:rsid w:val="4F0AFB6A"/>
    <w:rsid w:val="50867599"/>
    <w:rsid w:val="51625885"/>
    <w:rsid w:val="517A1053"/>
    <w:rsid w:val="518AE683"/>
    <w:rsid w:val="51A1D939"/>
    <w:rsid w:val="51B60387"/>
    <w:rsid w:val="524C5F23"/>
    <w:rsid w:val="525482E2"/>
    <w:rsid w:val="52D37A76"/>
    <w:rsid w:val="52F6F1C8"/>
    <w:rsid w:val="5358D531"/>
    <w:rsid w:val="53758804"/>
    <w:rsid w:val="542D0A9E"/>
    <w:rsid w:val="5462CF4F"/>
    <w:rsid w:val="549C4859"/>
    <w:rsid w:val="549CDFD1"/>
    <w:rsid w:val="54AA81D5"/>
    <w:rsid w:val="5568CF46"/>
    <w:rsid w:val="5596FBB8"/>
    <w:rsid w:val="55C3C669"/>
    <w:rsid w:val="5669D101"/>
    <w:rsid w:val="56B8B84C"/>
    <w:rsid w:val="56CC4570"/>
    <w:rsid w:val="57410700"/>
    <w:rsid w:val="575A6CC6"/>
    <w:rsid w:val="58BA0542"/>
    <w:rsid w:val="59604412"/>
    <w:rsid w:val="59C9DBBE"/>
    <w:rsid w:val="59E9D275"/>
    <w:rsid w:val="5C62FA5A"/>
    <w:rsid w:val="5C634943"/>
    <w:rsid w:val="5C739A65"/>
    <w:rsid w:val="5C8DE848"/>
    <w:rsid w:val="5D71AB84"/>
    <w:rsid w:val="5D80829C"/>
    <w:rsid w:val="5E70F16F"/>
    <w:rsid w:val="5F24B799"/>
    <w:rsid w:val="5F631D0A"/>
    <w:rsid w:val="5F651909"/>
    <w:rsid w:val="5F709CFC"/>
    <w:rsid w:val="60B2031A"/>
    <w:rsid w:val="6126C0E9"/>
    <w:rsid w:val="6238CE6B"/>
    <w:rsid w:val="62D2F069"/>
    <w:rsid w:val="62EC5AC0"/>
    <w:rsid w:val="62F612BF"/>
    <w:rsid w:val="631EF31B"/>
    <w:rsid w:val="636545A4"/>
    <w:rsid w:val="63853634"/>
    <w:rsid w:val="639C9829"/>
    <w:rsid w:val="6496D888"/>
    <w:rsid w:val="64A6F2C8"/>
    <w:rsid w:val="64C067FB"/>
    <w:rsid w:val="64DE69C5"/>
    <w:rsid w:val="6553C122"/>
    <w:rsid w:val="6574CFE3"/>
    <w:rsid w:val="667E2E63"/>
    <w:rsid w:val="680E5393"/>
    <w:rsid w:val="692B3EF9"/>
    <w:rsid w:val="69C1B4F9"/>
    <w:rsid w:val="69DCEDBC"/>
    <w:rsid w:val="6A2FD85A"/>
    <w:rsid w:val="6B20ADC7"/>
    <w:rsid w:val="6B8D7AFA"/>
    <w:rsid w:val="6BAA0078"/>
    <w:rsid w:val="6C1B96BD"/>
    <w:rsid w:val="6D070783"/>
    <w:rsid w:val="6D519F77"/>
    <w:rsid w:val="6D746C4C"/>
    <w:rsid w:val="6DE3FC38"/>
    <w:rsid w:val="6DF476AE"/>
    <w:rsid w:val="6E8E06A0"/>
    <w:rsid w:val="6EBA68E9"/>
    <w:rsid w:val="6F575806"/>
    <w:rsid w:val="6F58F9F6"/>
    <w:rsid w:val="6FA900DD"/>
    <w:rsid w:val="7036BBBA"/>
    <w:rsid w:val="71002032"/>
    <w:rsid w:val="712357AF"/>
    <w:rsid w:val="71A8D26D"/>
    <w:rsid w:val="72A06E96"/>
    <w:rsid w:val="72F5410D"/>
    <w:rsid w:val="732C5724"/>
    <w:rsid w:val="74259658"/>
    <w:rsid w:val="7448FE15"/>
    <w:rsid w:val="74E0B098"/>
    <w:rsid w:val="75026932"/>
    <w:rsid w:val="77C36FD1"/>
    <w:rsid w:val="77D75F50"/>
    <w:rsid w:val="78412B8F"/>
    <w:rsid w:val="7871F143"/>
    <w:rsid w:val="788C16CB"/>
    <w:rsid w:val="7921B54F"/>
    <w:rsid w:val="79B81DCA"/>
    <w:rsid w:val="79E1C14D"/>
    <w:rsid w:val="7A01A745"/>
    <w:rsid w:val="7A3EB880"/>
    <w:rsid w:val="7A8BB09D"/>
    <w:rsid w:val="7B849319"/>
    <w:rsid w:val="7C734CDF"/>
    <w:rsid w:val="7D8DBB37"/>
    <w:rsid w:val="7DB72FAC"/>
  </w:rsids>
  <w:docVars>
    <w:docVar w:name="__Grammarly_42___1" w:val="H4sIAAAAAAAEAKtWcslP9kxRslIyNDY2MLAwMjM1MzAyM7KwMDFS0lEKTi0uzszPAykwtKwFAB4mxWwt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E083875"/>
  <w15:chartTrackingRefBased/>
  <w15:docId w15:val="{083A8F64-A3BC-423F-BCD5-7E2B240F4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egoe UI" w:hAnsi="Segoe U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7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7B0A"/>
  </w:style>
  <w:style w:type="paragraph" w:styleId="Footer">
    <w:name w:val="footer"/>
    <w:basedOn w:val="Normal"/>
    <w:link w:val="FooterChar"/>
    <w:uiPriority w:val="99"/>
    <w:unhideWhenUsed/>
    <w:rsid w:val="00707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B0A"/>
  </w:style>
  <w:style w:type="paragraph" w:styleId="ListParagraph">
    <w:name w:val="List Paragraph"/>
    <w:basedOn w:val="Normal"/>
    <w:uiPriority w:val="34"/>
    <w:qFormat/>
    <w:rsid w:val="00707B0A"/>
    <w:pPr>
      <w:ind w:left="720"/>
      <w:contextualSpacing/>
    </w:pPr>
  </w:style>
  <w:style w:type="paragraph" w:styleId="NoSpacing">
    <w:name w:val="No Spacing"/>
    <w:uiPriority w:val="1"/>
    <w:qFormat/>
    <w:rsid w:val="00514AE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514AE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QNoL110">
    <w:name w:val="Q No L1 10+"/>
    <w:basedOn w:val="Normal"/>
    <w:rsid w:val="00514AE4"/>
    <w:pPr>
      <w:tabs>
        <w:tab w:val="left" w:pos="353"/>
        <w:tab w:val="left" w:pos="622"/>
        <w:tab w:val="left" w:pos="936"/>
      </w:tabs>
      <w:spacing w:after="0" w:line="240" w:lineRule="auto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QRespwGoTo">
    <w:name w:val="Q Resp wGoTo"/>
    <w:rsid w:val="00514AE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672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72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72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72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72B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72BF"/>
    <w:pPr>
      <w:spacing w:after="0" w:line="240" w:lineRule="auto"/>
    </w:pPr>
  </w:style>
  <w:style w:type="character" w:customStyle="1" w:styleId="eop">
    <w:name w:val="eop"/>
    <w:basedOn w:val="DefaultParagraphFont"/>
    <w:rsid w:val="00E672BF"/>
  </w:style>
  <w:style w:type="character" w:customStyle="1" w:styleId="normaltextrun">
    <w:name w:val="normaltextrun"/>
    <w:basedOn w:val="DefaultParagraphFont"/>
    <w:rsid w:val="00E672BF"/>
  </w:style>
  <w:style w:type="character" w:customStyle="1" w:styleId="spellingerror">
    <w:name w:val="spellingerror"/>
    <w:basedOn w:val="DefaultParagraphFont"/>
    <w:rsid w:val="00E672BF"/>
  </w:style>
  <w:style w:type="character" w:styleId="UnresolvedMention">
    <w:name w:val="Unresolved Mention"/>
    <w:basedOn w:val="DefaultParagraphFont"/>
    <w:uiPriority w:val="99"/>
    <w:unhideWhenUsed/>
    <w:rsid w:val="00D60DF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D60DF4"/>
    <w:rPr>
      <w:color w:val="2B579A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D4409"/>
    <w:rPr>
      <w:color w:val="808080"/>
    </w:rPr>
  </w:style>
  <w:style w:type="paragraph" w:styleId="NormalWeb">
    <w:name w:val="Normal (Web)"/>
    <w:basedOn w:val="Normal"/>
    <w:uiPriority w:val="99"/>
    <w:unhideWhenUsed/>
    <w:rsid w:val="006664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664EE"/>
    <w:rPr>
      <w:b/>
      <w:bCs/>
    </w:rPr>
  </w:style>
  <w:style w:type="paragraph" w:customStyle="1" w:styleId="Head2">
    <w:name w:val="Head 2"/>
    <w:basedOn w:val="Normal"/>
    <w:rsid w:val="009A7A07"/>
    <w:pPr>
      <w:spacing w:after="200" w:line="276" w:lineRule="auto"/>
      <w:jc w:val="center"/>
    </w:pPr>
    <w:rPr>
      <w:rFonts w:ascii="Times New Roman" w:hAnsi="Times New Roman" w:eastAsiaTheme="minorEastAsia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glossaryDocument" Target="glossary/document.xml" /></Relationships>
</file>

<file path=word/glossary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styles" Target="styles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docParts>
    <w:docPart>
      <w:docPartPr>
        <w:name w:val="E3324C5DAC7E4E2CB628941305DB0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48669-57F7-4829-B144-0532647BDD61}"/>
      </w:docPartPr>
      <w:docPartBody>
        <w:p w:rsidR="00E215F0" w:rsidP="00AD28C1">
          <w:pPr>
            <w:pStyle w:val="E3324C5DAC7E4E2CB628941305DB0ABB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AECD2E79A944D7849E0FF490E9B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8994D-5708-49FD-876F-9CD7F3A092F7}"/>
      </w:docPartPr>
      <w:docPartBody>
        <w:p w:rsidR="00E215F0" w:rsidP="00AD28C1">
          <w:pPr>
            <w:pStyle w:val="ECAECD2E79A944D7849E0FF490E9B1F4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260CA152C34A20A280DE5FA3608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219CB-B87B-4CB3-81D4-BFAB20159E5B}"/>
      </w:docPartPr>
      <w:docPartBody>
        <w:p w:rsidR="00E215F0" w:rsidP="00AD28C1">
          <w:pPr>
            <w:pStyle w:val="D4260CA152C34A20A280DE5FA36086DB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F15B2CDB3D4FE38719C0A582293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A6CE2-4B31-4A3B-9214-F492A0489A49}"/>
      </w:docPartPr>
      <w:docPartBody>
        <w:p w:rsidR="00E215F0" w:rsidP="00AD28C1">
          <w:pPr>
            <w:pStyle w:val="B4F15B2CDB3D4FE38719C0A582293CA1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6F943EC7664414B2DE674C03E86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FC36F-8F95-488C-A71B-0E0D9D85FBA9}"/>
      </w:docPartPr>
      <w:docPartBody>
        <w:p w:rsidR="00E215F0" w:rsidP="00AD28C1">
          <w:pPr>
            <w:pStyle w:val="EF6F943EC7664414B2DE674C03E862C8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9C6D9248644706988A81B314D54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C4768-DCD2-4276-BAC1-AA8AD873B26A}"/>
      </w:docPartPr>
      <w:docPartBody>
        <w:p w:rsidR="00E215F0" w:rsidP="00AD28C1">
          <w:pPr>
            <w:pStyle w:val="0E9C6D9248644706988A81B314D541D2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Wingdings 2">
    <w:altName w:val="Webdings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23BE"/>
    <w:rsid w:val="000138E6"/>
    <w:rsid w:val="0004598F"/>
    <w:rsid w:val="0006007A"/>
    <w:rsid w:val="000B39C8"/>
    <w:rsid w:val="000D4696"/>
    <w:rsid w:val="000E5012"/>
    <w:rsid w:val="00146FA4"/>
    <w:rsid w:val="001C046E"/>
    <w:rsid w:val="0024178C"/>
    <w:rsid w:val="00350DC6"/>
    <w:rsid w:val="003A2A88"/>
    <w:rsid w:val="003F02CF"/>
    <w:rsid w:val="00400EEF"/>
    <w:rsid w:val="004451FC"/>
    <w:rsid w:val="00485D64"/>
    <w:rsid w:val="004D4B42"/>
    <w:rsid w:val="005433BC"/>
    <w:rsid w:val="005511BD"/>
    <w:rsid w:val="0066113D"/>
    <w:rsid w:val="006F2AE6"/>
    <w:rsid w:val="00722FFB"/>
    <w:rsid w:val="007410A9"/>
    <w:rsid w:val="0083520E"/>
    <w:rsid w:val="0084610E"/>
    <w:rsid w:val="0085205D"/>
    <w:rsid w:val="00970FBA"/>
    <w:rsid w:val="00993C6B"/>
    <w:rsid w:val="009D4287"/>
    <w:rsid w:val="00A0234E"/>
    <w:rsid w:val="00A615BA"/>
    <w:rsid w:val="00AC3C64"/>
    <w:rsid w:val="00AD28C1"/>
    <w:rsid w:val="00AE3ADA"/>
    <w:rsid w:val="00B37608"/>
    <w:rsid w:val="00B82F17"/>
    <w:rsid w:val="00BB7E46"/>
    <w:rsid w:val="00BE6B0B"/>
    <w:rsid w:val="00C5104C"/>
    <w:rsid w:val="00E1486E"/>
    <w:rsid w:val="00E215F0"/>
    <w:rsid w:val="00E923BE"/>
    <w:rsid w:val="00EE16FD"/>
    <w:rsid w:val="00FF6E5B"/>
  </w:rsid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28C1"/>
    <w:rPr>
      <w:color w:val="808080"/>
    </w:rPr>
  </w:style>
  <w:style w:type="paragraph" w:customStyle="1" w:styleId="E3324C5DAC7E4E2CB628941305DB0ABB">
    <w:name w:val="E3324C5DAC7E4E2CB628941305DB0ABB"/>
    <w:rsid w:val="00AD28C1"/>
  </w:style>
  <w:style w:type="paragraph" w:customStyle="1" w:styleId="ECAECD2E79A944D7849E0FF490E9B1F4">
    <w:name w:val="ECAECD2E79A944D7849E0FF490E9B1F4"/>
    <w:rsid w:val="00AD28C1"/>
  </w:style>
  <w:style w:type="paragraph" w:customStyle="1" w:styleId="D4260CA152C34A20A280DE5FA36086DB">
    <w:name w:val="D4260CA152C34A20A280DE5FA36086DB"/>
    <w:rsid w:val="00AD28C1"/>
  </w:style>
  <w:style w:type="paragraph" w:customStyle="1" w:styleId="B4F15B2CDB3D4FE38719C0A582293CA1">
    <w:name w:val="B4F15B2CDB3D4FE38719C0A582293CA1"/>
    <w:rsid w:val="00AD28C1"/>
  </w:style>
  <w:style w:type="paragraph" w:customStyle="1" w:styleId="EF6F943EC7664414B2DE674C03E862C8">
    <w:name w:val="EF6F943EC7664414B2DE674C03E862C8"/>
    <w:rsid w:val="00AD28C1"/>
  </w:style>
  <w:style w:type="paragraph" w:customStyle="1" w:styleId="0E9C6D9248644706988A81B314D541D2">
    <w:name w:val="0E9C6D9248644706988A81B314D541D2"/>
    <w:rsid w:val="00AD28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5940381B62644FAAC8BD6EDA1B1583" ma:contentTypeVersion="3" ma:contentTypeDescription="Create a new document." ma:contentTypeScope="" ma:versionID="67d19a5e4a0a6939d15d7963569a4cbd">
  <xsd:schema xmlns:xsd="http://www.w3.org/2001/XMLSchema" xmlns:xs="http://www.w3.org/2001/XMLSchema" xmlns:p="http://schemas.microsoft.com/office/2006/metadata/properties" xmlns:ns2="ad449b2e-6ec5-4330-882b-01c0f4cd2667" targetNamespace="http://schemas.microsoft.com/office/2006/metadata/properties" ma:root="true" ma:fieldsID="49c6bb6171145235c2d99e174dd6e762" ns2:_="">
    <xsd:import namespace="ad449b2e-6ec5-4330-882b-01c0f4cd26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449b2e-6ec5-4330-882b-01c0f4cd26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C0FDD7-104D-40E8-B7B1-DE3DD1D16C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0C959C-C447-41E5-ACCD-6155F07D3FC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EBAD8E-9DB1-4921-940B-A076F94446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0E577A-A037-4C85-96D0-1FFF022E2D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449b2e-6ec5-4330-882b-01c0f4cd26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4065</Words>
  <Characters>23177</Characters>
  <Application>Microsoft Office Word</Application>
  <DocSecurity>0</DocSecurity>
  <Lines>193</Lines>
  <Paragraphs>54</Paragraphs>
  <ScaleCrop>false</ScaleCrop>
  <Company/>
  <LinksUpToDate>false</LinksUpToDate>
  <CharactersWithSpaces>27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dp8</dc:creator>
  <cp:lastModifiedBy>Mohamoud, Yousra (CDC/NCCDPHP/DRH)</cp:lastModifiedBy>
  <cp:revision>6</cp:revision>
  <dcterms:created xsi:type="dcterms:W3CDTF">2025-04-07T21:03:00Z</dcterms:created>
  <dcterms:modified xsi:type="dcterms:W3CDTF">2026-02-12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5940381B62644FAAC8BD6EDA1B1583</vt:lpwstr>
  </property>
  <property fmtid="{D5CDD505-2E9C-101B-9397-08002B2CF9AE}" pid="3" name="MSIP_Label_8af03ff0-41c5-4c41-b55e-fabb8fae94be_ActionId">
    <vt:lpwstr>72ef442e-641d-4a99-8872-532ea0e6f158</vt:lpwstr>
  </property>
  <property fmtid="{D5CDD505-2E9C-101B-9397-08002B2CF9AE}" pid="4" name="MSIP_Label_8af03ff0-41c5-4c41-b55e-fabb8fae94be_ContentBits">
    <vt:lpwstr>0</vt:lpwstr>
  </property>
  <property fmtid="{D5CDD505-2E9C-101B-9397-08002B2CF9AE}" pid="5" name="MSIP_Label_8af03ff0-41c5-4c41-b55e-fabb8fae94be_Enabled">
    <vt:lpwstr>true</vt:lpwstr>
  </property>
  <property fmtid="{D5CDD505-2E9C-101B-9397-08002B2CF9AE}" pid="6" name="MSIP_Label_8af03ff0-41c5-4c41-b55e-fabb8fae94be_Method">
    <vt:lpwstr>Privileged</vt:lpwstr>
  </property>
  <property fmtid="{D5CDD505-2E9C-101B-9397-08002B2CF9AE}" pid="7" name="MSIP_Label_8af03ff0-41c5-4c41-b55e-fabb8fae94be_Name">
    <vt:lpwstr>8af03ff0-41c5-4c41-b55e-fabb8fae94be</vt:lpwstr>
  </property>
  <property fmtid="{D5CDD505-2E9C-101B-9397-08002B2CF9AE}" pid="8" name="MSIP_Label_8af03ff0-41c5-4c41-b55e-fabb8fae94be_SetDate">
    <vt:lpwstr>2022-06-27T18:03:46Z</vt:lpwstr>
  </property>
  <property fmtid="{D5CDD505-2E9C-101B-9397-08002B2CF9AE}" pid="9" name="MSIP_Label_8af03ff0-41c5-4c41-b55e-fabb8fae94be_SiteId">
    <vt:lpwstr>9ce70869-60db-44fd-abe8-d2767077fc8f</vt:lpwstr>
  </property>
</Properties>
</file>